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444C" w:rsidRDefault="0006444C" w:rsidP="0088453A">
      <w:r>
        <w:t>&gt;SbWRKY13</w:t>
      </w:r>
    </w:p>
    <w:p w:rsidR="0006444C" w:rsidRDefault="0006444C" w:rsidP="0088453A">
      <w:r>
        <w:t>TTCTCATATATTTCTAGGAGAATGAACCAGGTGCTAATTATTAAGGATAAGATAAAGCGTGCAGTGAGTTGGTCAGAAGTCAACCAACCATCTCAAGGCACTGCTTGCCAAGCTGCTGCCGGCGGCGGCGGCGGGAGCAGGCTATGGCGCCGGTGCAGAGTGCTCTGGCGGCGACGTGGACGCCGTCCTGTCGGACATCACTGATTCACTGTGTCAAGCGATCACTTCTCTGCGGATCCGCACCGGTGGGCAGCCAGCGACCGCCGGCATCGCCGCCAACAGGAGCCCAGCCGGTGCCGGCGGCAGGAGATCAGCAGCGCCAAGGAGAACTTCTCAACGGGCCAGGTGCCAGCCGCCCACCTTTTACTCCACTTATCATCAGTTCCTGTGCTAATTGACTTTAGTGTTACACCAAAGCTAGTAGTTTCAGTTACTAGTTTGTGAATTCCTCGTCAGTCACCTCACCTCTGTGGTATTCTTGAGTCTTGACCTCTTCATGATCCAGGATGGATGCTGCATCCCGGATGACAGTGCTACAGAATGGAGTTCATGATTCGTACACATGGAGGAAATACGGGCAGAAGGAAATTCTGGGCGCCAGATTTCCAAGGTATCTCGGATTCTTTTCATGCGTTACTAAATTACTGACTCTCTTTTATTAGTTTTATGTTAATCCCATCAGTAGCCGAGTTAGTTAAGAATTTCTCATGGAAATTAAAACAGAGTATTCAACCATTCACTGGAGTATCCTGTCATTAATTAATTCTGTACACTCTAATCATTAATATTAGTAGTAAATAGATTTAGTTGGTTACTTCTAATGACCGAGTTGTGTCATTATTGGAAAAATAAGATCTCTTTAGTCATGAATATTTCTATCTAAACTATTCACGTACTTCCCCGTCATCTAATATAGTGTATTATAGCATTCAAAAATTATCCTCAAATATAATATTCTAATTAGAAAACAAAATAAGAATACATGTGTCTTTTATATTTTATCTTAATTTATCTTAAGACTCCTAGAATGTACTATATTACAGATTATGTCATTATGAAGCATAATCTAAAATAAAGCACTAAGTTTAAAAATAAATCAACAAAAATCTCTAGCACGCCAAAACCAATAAATATGTTTAATATTAGGTAAGAGTACTTACTGTACAATTATGCCCTATGTTCTGCAATTAGCACATAGTACAAGCATTCAAAAATTGTCAAGTACGGACTATAAGAGATTCCAGGGGGGACAGAAACTAGTTTTGTATTAAAATTCATATGATGGTTGCTGCAGGAGTTACTACAAATGTGGCCGCCGGCCGGGCTGCCCCGCGAAGAAGCACGTGCAGCAATGCGACGCGGATCCGTCCAAGCTGGAGGTCACCTACTTGGAGGCACACACGTGCGATGATCCACCACCGTCGTCGTCCCATGCTGTTCCAGATCCGACGGCCGGCTCCGACGCTCTGCTCGTACCACCAGTCCCGACCGTTCCGTTTCCATCAGCTCAGTGCTACGGCGGCGGCCGACCGTCGCCGCCGCCGCTGCCGCCGTACCAGGTGCCGTACGCCGCGACGACGCTCGGCTCCAACGTCCTGACGCTGACGGCCACCGGTGTTCTTCTGCCTAGTGCAAGCTACGACCCTGTTCCGGATGTCACGGACTGCACGCCGTCGTTGGAGCAGGAGCAAGACCATGAT</w:t>
      </w:r>
    </w:p>
    <w:p w:rsidR="0006444C" w:rsidRDefault="0006444C" w:rsidP="0088453A">
      <w:r>
        <w:t>CTGCTTCACATACCTTCGCCGGCTTGTTCACAGTCAGAGCTGCTGCCGATGGAGGCTGCCAAGCTTTCACCGCACGCGCACGGGCTGCCTCTGTCGTTGGAGCACACGCTGGATTGCGACTTTGCTGTACCCGAGCTTTAATTAGCGTTCTTGATGTTAAAGAGTGTGATCGACCCTTTCACGGTAGCAGATTACATACAACAGCATCGATATTCTTGTTTTCTGTACAGCTATTACTGTAATGCAATGCGATTAGAGTAGTAGTGGTTTCGGTACAATATATGAATCAGAATTCACAAGGGAGAGCCCAGAATATTATGTACTTAATCCATCCCAAATTGTAAGTCGTTTGAGTTTTTTAATATCAAGTTTGACCACTCGTCTTATTCAAAGTTTTGTATAAAATATC</w:t>
      </w:r>
    </w:p>
    <w:p w:rsidR="0006444C" w:rsidRDefault="0006444C" w:rsidP="0088453A">
      <w:r>
        <w:t>&gt;SbWRKY6</w:t>
      </w:r>
    </w:p>
    <w:p w:rsidR="0006444C" w:rsidRDefault="0006444C" w:rsidP="0088453A">
      <w:r>
        <w:t>TCTACATGTTTCATTCATTAAACTTTGCGATAACATGGGAGCAGCAGTAGAGCACAGGACGTTGTAGACGTACGGTCACTGGCGGCGTCCATGGATTCAAGCTCACAGCCCGGCGCAATGTATGCATCTCTCTCTCTCTCTCTCTCTCTCTCTCTCTCTCTCTCTCTCTCTCTCTCTCTCTCTCTCTACGCTGTGTTTGATGCGTTTGCCTTAAACCAGCTTTGGTTCTCATGCATGCATGTATGGTTCATCATGTTTTTGTCAAATTTTCATGTAGCAACATATATTGTCCTCCGTCCACAACAGATAAGCTGATCCTGCTAGTCATAGCTGCTATATACAGATCAGCTTATTAAGTTTGCAGGTTGTTGTTATGCGTGTTCTAATGTTCCTTGGCACAAAAACTAACTGTGTAGTGATGCACGCAGAGGCAGCGGAGGAGGAGGAGAGAGAAACCAAAGGGAGGAGGACGAGGCGGCGGCGGCGGCGGCGGCAGAGGCCGGCTACGGCAGGCAGCTGGTGATGCCCGAGGACGGGTACGAGTGGAAGAAGTACGGCCAGAAGTTCATCAAGAACATCCAGAAAATCAGGTACTTGCTCCGTTCGATCCAACATGCATACGTAGCATTTTTTGCATCGAGATTGATCTCGAGCTCTCACATAAAGCTAGTGCAAACTTGATCACATATACCATTTTTTCGTGGTCAAATCGTTTCCCGCCATACGCGTGTACATCGGATTAATCAATAGCTCGACGTTGACCAAGCTTGTTGACTTGTTCATCTTCGTTCCTGTGCATCAAATCGTTTTATTAATTAATTGAGTCGATGTGACGCCGCCCATCGATCGAACACTGGTATAATGGAATGTATGGGTTGCCCGCCGTCCCCGTGCATATATGCATACGTGCAATGCTTTGCTGCCAGATCTTATCTTTCGAAGAAGAATCAACGGAAGAATAATATCCTCGCTTTATTATATTATTGATAACGGTCAACCAAATAAAAAGCCCTGATGATGACTTGATGAGCAAACTGCACAAGTGTGTTTTGCATTGCATGCCAACTGATGATACCGTACGTGGGGTGGTCCATGATGCATGTGTGTGATCCAAATCCAACAATGGCGCAGGAGCTACTTCCGGTGTCGGCACAAGCTGTGCGGCGCCAAGAAGAAGGTGGAGTGGCACCCGCGGGACCCCAGCGGCGACCTCCGCATCGTCTACGAGGGCGCGCACCAGCACGGCGCCCCGGCGGCGGCGGCTCCTCCCGGTCCCGGCGGCCAGCATCACGGCGGCGGCGCCTCCGACTTCAACAGATACGAGCTGGGCGCGCAGTACTTCGGCGGGGCCGGCCGGTCGCATTGACGCGGGGAGCCAGGGTCTTGTTTACTTTCTAAAATATTTTATAAAAATTTTCACATTCTTTATTACATTAAATTTTGCG</w:t>
      </w:r>
      <w:r>
        <w:lastRenderedPageBreak/>
        <w:t>GTACATACATGATGCACTAAATATAGATAAAAAAAATAACTAGTTACATAGTTTATCTGTCATTTGTGAGACGAATCTTTTGAGCCTAATTAGTTTATGATTGAACAATATTTGTCAAATACAAACGAAAGTATTGACAAACCGACAAGAAAGGCCGGCGGCGTTGCGTCACGTACGCATGCATCAGCTCCTGTGCTGGCCTCTGCTGGCTGCCGCTGCATCGATCGATCGCTTTCGCTGCGCACCGGAGGGCAG</w:t>
      </w:r>
    </w:p>
    <w:p w:rsidR="0006444C" w:rsidRDefault="0006444C" w:rsidP="0088453A">
      <w:r>
        <w:t>CGGCAGGTGCTGCCGGTGCCGGTTGACGCCTTGCGCCGGCGCAACGTGATGTTGAGTGCGGATTAATTGTTGCTGCTCCGGTTAACTCTCTGGTCTAGTGCTAGTGTACGGCTACTATTAGGACGATGGTGCATAATTGTAATTTTGATATTGTACATGCATAAAAAACAATATTTAGCTGAAAGTGGGAAGTAGCACCGTCGCTATTATGTTTTGTTTTCTGCAAAGTGTAAACTTGTCGAAAGTCTCCAGAGTTGGGTTCGAGGCCCT</w:t>
      </w:r>
    </w:p>
    <w:p w:rsidR="0006444C" w:rsidRDefault="0006444C" w:rsidP="0088453A">
      <w:r>
        <w:t>&gt;SbWRKY43</w:t>
      </w:r>
    </w:p>
    <w:p w:rsidR="0006444C" w:rsidRDefault="0006444C" w:rsidP="0088453A">
      <w:r>
        <w:t>TAGCTTCCAACCTGTACTTGATGGGAGATGGGGACTATGGGCTGCACCCTGAACCCGGCGCCGCCGACGTGGCCGTCTGGCCCGGCGAGCTCGACGAGCAGCTCATAACCGAGCTCCTCAGCGACGACAGCCTCCTCCTGGGCACCCTGCCGCCGCCGCAGCAGGTCCCCGCCGGCGACGACCCGGAGGAGCAGCACTGCTCGCGTGACACAGGCGGCGCGTCATCTGCTCCCGCCGCGCCGTGCATCAGCGGCGGCGGCACCGCTGCCGAGCACCGGGAGCTGCTTCCGCAGCCGGAGGCGGTGAGCAGGGCCCTGTGCTCGGTGTACACCGGCCCGACGATCCGGGACATCGAGAAAGCGCTGTCGACAACCAGGCCGTACCCTTGGAGTTGGAGCAGCAGCCGCTACAGCCCAACAATGCATCTGTAGGTGCATGCATCTCATGGCTTTTTTGATGAAATCAGGAGGGGTTTCCCCCTACTGCATCGATCCGTGCATGGGTTGAACAAAATCTTGGTGGTAGCTAGATGGCTGATGACGACACATGCATGGTTTTGGTTGAAAATTGAAGTGGCAGGTTGGGAGCGCTGAGTCGAGCGCCGGAGAAGTACACTACGAAGGTGAGGAGCTGCGGCGGCAAGACGCCGAGCGACGGGTACAAGTGGAGGAAGTACGGGCAGAAGTCCATCAAGAACAACCCCCATCCCAGGTGCAGTACCACGATCCACGAGTCTACTAGCTCTACTTCTAAGAGTTTTAGTACACGTTCTTTGTTAAATTTGACCCTTAATCTTTTTTCCCCTTATAAACTACAGCATTTTTCAAAATTGCTCGTGTTGTTCTTGACATATATTCATTGGATCGCAAATAGACCGTCTAATTCGGGGTCATGTATGCACATGCGTGATCTCGCAGGAACATACATATGCAATCATGCCATATAAGTTATGATTTTGTCAAATTGGTCATACCTACCATATGATTGCATCGCTTGTAGTACTGTTACGTACTGCACATCTAGATTTTGTCAACTTATGGCATGATCGTCGATGCAATCATGCAATATGCACGCGATTTTAAACAATGCCGCCGCGCGCAGGTGAACAATACCCGGCACGACCCCAGGGGCGTGTGCGCTCGGCCGCCGGCCGGAGCGGTGCGGCCATACGCTTGCCATGAACTAGCAGTTTCGATGCAGCTGGAGAGCAGAATCGCTGCAGCAGCACACGTTGCGTTGGTCGTGTAGTGTCGGCTTGTGTCACGGTCGATGCATGGAGTACGTGTGTGTGCTAGATATCTCCGATGGTAGACCAGACATGGACACGTTTCTGGATTCTACCGGCCGGTAGCTAGTGCCGGATGCAGACCCTCTCACAGCGGCTGTTCAAGTCATGTCATGCATGAGCTGAGCTGATGACTGGAGATGGCAGATGAGGCCATGAAGGCCTTTGGCAGGGAACCGGGGTATAGACCAAAGTACTGACACGTACGAGAGCAAGAAGAGAAGGACTATACTTGTTGTATATGTCATGGAGTGAAAAGAGGTTGGCAAAAGGAGTAATTATTAGTTAGAGAGAAAGCATTTGTGTGACCGACTC</w:t>
      </w:r>
    </w:p>
    <w:p w:rsidR="0006444C" w:rsidRDefault="0006444C" w:rsidP="0088453A">
      <w:r>
        <w:t>CGATCTATAGTAACTTCTGTTTTTTCAAAGACTCATTTTGTACCAGCTCTTACTCGTTTCACCGGTTAGCTAACTATACTATATACGTCATTAATAGGCTGCTCCTCTATAGTAGTACCTTTTTGTGTGTGACAAACAAATCAGTGTGCTCGCCGCTCATGCATTCATATTGTTCTGCATGATAACAGTATATACGACATGCATGTATACCTTGATATAGCTTATTTCTATATTGGAAGATAGAACTGCACCCTTTGAAGAACCCATCCACACACAAGTCTTTAAGTCGACAAGTATCCTCTTAAACCTCACTTATTCTCGTTTGCATAATAATTCTCTTACCAAACTGCATGCGAAGATTAGTCCTCTCTGCCTCTGCCTTGACTTACCTATTATTTCTTCTATATTTCTTATTCCATCCCAAAAACATATAGTATATATGACAACTTTATACTATACTTATCTAACTCCTTAAGTGCAGAAGCACCTATTGTATGGTCCTCCCTTAGCAGATCAACGACCCTGTCCAAAACACATAATGTAATTCACTGCAAATTGCTTAACATAGACCATATGTAAAGAGAACACATATTACATTCAAACAATGAAGGAGTATACATGGCCAAATCAAGGTGTGGCATGAACCATACCTTGCCATACCGAGCCCTCCACCCTTGAACCCTTAGATCAAGGTATGGCACGCACCATATATGGTACCTTGCCCTCTCGAGCCCTCCGGCCTTGAACCCATGTCTCTTCATCATCACTAAGAGATTTTGCTTCTTTGAATGTCTTTGCATTCTTTGACTCCTTTGTCCCAACTTGTGCACTTGCTCTAGAAGATGCCCTATAGATCAACAGATGCTTTCTGATCAACATTGGTATATGAATCTTGTATTGGCTCAGTAGATTAGCTAGCCTACTGTTGGCTAAGTTACTGCCACTAGCCACAGTCACATATATAGCCTTCTAATGCCCAATAGGAGTAGATTAGCTAGCCTACTGTTGGCTAAGTTACTGCCACTAGTCACAGTCACATATATAGCCTTCTAATGCCCAATAGCAGTAGATGTCAGTTGCATTTCTCAGTCGCAAGCTAGTAATTAAGAAGTTAGAGTGGACTACCCTTCTATATCAAACTGATAGATCCTTGAAATTGGTTATATCCATATAGAGAAAACTAGTTGAAAATATGCGGTTTCAATTCGTAGTACACGTGCCTACCGTCATAGCAAATCTCATAATAAATTGGAATGTGCACAGTAATCTTGCAAACAGAGTAACCAATCCATCCGAAAATCAGGTCAAGAGAAATAGGAACAAATCACTACCATCTGTGAAAATCAAGGCAAACAAACTCATAGTTTTGACAACATCGAGTGACACCATCTTCATCCTTTCCTTGACAAAATGCAGTAGCAGCACCCTTGGGAGGCTAACTGGGA</w:t>
      </w:r>
      <w:r>
        <w:lastRenderedPageBreak/>
        <w:t>TAGGGTTCGAGTTGGGTGCACAGAAACCCTAGCTCGAGTCGATTTATGCTAAAGGGTAGTTAAAATCAGACTATGGGCATCATGTGTCATTTTGAAAAGTTTCTCATTCGGTCGATTAGAAATAGTGTTTTATTAGAAATAGCCATGATTTTTTAATAGTTGGCATCTAGTAAATTTCTATGTTTGCAGTATAAGCTGGCCGACTCCACCTATGTTCAGTGCACTTGAGCAAAATTTGTAAAATAGAAAAAAAGA</w:t>
      </w:r>
    </w:p>
    <w:p w:rsidR="0006444C" w:rsidRDefault="0006444C" w:rsidP="0088453A">
      <w:r>
        <w:t>AGAAAAAAAGAGAAAGAGCTCCGTTTTGGTGGCGAGGCAGCCATGGCGGCATATAATAGCCAGTGCCGGCCCTAAGGGGAGGGCAGCAGGTGCGACGGCTGAGAGCCCTCGCGGGATGGGGGCCTAAGCTTTAGTATATAATACTATATACCTTTTAACTATAGTCCTTATTTATTAGTACATACATATATCTGGAGCAGTGATCTATTACCCAAAAAATTGTGAGCCAAGGAGACGAGCCACCAATACCCGTACACACGCTGCCACACATAGTGATCACGAGTCGCGACTTCTGGACTTCTACTGAGACGGCGAAACAGCGAGGAGAGACGCAGCAACATCGACGATACAATCACCAGTTCACCACACGATCACAAGCTAGTGAATAATACCAAAACCTCTGCGCCCGAACTCTCTTCTTCCAAAATCCAAACGATAGTGGCGACCAACCGATATGGCTCGACGAGGACTACGACATGTGATCTTGGTTATTTCCTTCTACCCTTTTATTTTTTTTATGATTTATGAATCTTGGTTCTGATTCTGAATTAGTTCACGTCCTAATTGTCTAGGCACTAGGTTTTTTGTTTAATTTTTGTCTAGAACTTTGTACTCATATAGTCATATTTTTCTTGTAGTTTAGGTCAGGTGTTAGAATTTTTAAATATTGCCTAAGAAACATTTGGCCGGGACTGTGAAAAGAAATAAAAAAGACAAGAAAAGTAGTTTATCTATATATGATTGAATTGTCTTTCCCTTTATGAATAAAATTAGCTTATATTATTATAAGATTTTATAGTTTTAAAGCGTTGTTGCGATAAATCCGCCAAAGAGGCCTCAAATTTGTAGGATCGGCGCTGATAACAGCCCCCTGGAAACATTGCCTCGTTGATAGAACGTGAGTACTATATGTAGGGCCACTAATAATTCAGAGCACCATCTCGTGGATTATTGGTTATACCAGTGCCTTTGCTAGCAGTAAAGAGAGTACGGAGACACATACTATAAACCATCTCGCCGTTCTGTGGTGCCACTGTGTAAAGACAGTGCAAACTTACTCCATACACAGTAAGACTACTAACAAAGAAAGGTGCTACACTTTCCTGCTGGACCTGCCAAGACCTGGCTTGTCAAATGTTTATTGTTAGATTAGAGAAACAGGCCAGCTGATAGCGACATTCGCGTCGCTTACCGCCTAGAAGCAGAAATAACTGTTCTAGCAGGAGTTCATCATATAGTCCCTCCTTGTCACTGGATCTATCATTATTCAACCCGTTGGACTGACTATCCTCAGGATCAAGCCTTATTTAGTTCCTAAAAATTTTCACCGTCACGTCAAATCTTACGACACAGGGACAAAGTATTAAATATAGATAAAATAAATAAATAATTATACAGTTTATCTGTAATTTACAAGACAAATTTTTTAAGCCTAGTTAGTTCATAGTTAGATAATAATTACCAAATACAAACAAAAGTGTTACATACCTAAAATAAAAAAAAATGCTAACTAAACAAGGCCACCGAACAATAAATAAAGATGTGCACGGCACGGCAACCACTAACAACCATCTACGTCTCATTAACTGGCTCTAAATTAACTAAAAAGGGTTGGTTTCAGTCTTTCAGGATGACCTGTCTTTTCAGGTCCAGGAAACCTGAATGCGTGATGCGTACCACCTGTTTAGCGAGAATAGATT</w:t>
      </w:r>
    </w:p>
    <w:p w:rsidR="0006444C" w:rsidRDefault="0006444C" w:rsidP="0088453A">
      <w:r>
        <w:t>TTGTTTCGGTCACGTTGACGACCGATACTTCCTCCGTTTTCAGAACAAACTCTGATCATTTATAGTTTTATCCTAAGTTAAAAAATATGTAAATCTTTCAGTCATCATCAGTTCCTATAAATTATTGGTAGTATGATTTAACAACATGTAAATTTTCTTGTGAAAGTAATTCTCATGGTGAGTCTAATAAAAGACAGTATTTTTTGATTCCATATTATTCTAAAAAAGCGATGTAAACTACTCGCTGGTCATAAATCTGTGTGCACGCCTGTCTGTGACGCAGGAGCTACTACAAGTGCACGAGCTCCCGGTGCGGCGCGAAGAAGCACGTGGAGAAATCCACGGAAGACCCGGAGATGCTGATGGTCACCTACGAGGGTCCGCACCTGCACGGCCCGCAGCCGCTCTTCCCGCGCCGGCAGTGGCTGTCGATTGACCTGTCCGGCGCTGCGGCGGCGGCGGCTGCGGCCTCGAAGACGAAGCAGCAGCAGGCCAGGGTCTCCTCCTCCTCCTCCCCGGCCGCGTCAGCCGCGCTCGCAACAAGCGACGACGGGGGCGGCGGCTGGCCACCGAGCCAGCAAACGACGACGCGCGGGCGCGACACCGAGGCAGCGCGAGGAGGGCCCACGGCTGCTGCAGGCGAGACGGCGACGCCCGGGCCGCCTCAGATCGGACGCGCGGGTGACGCTGTGTCGACGCAGCCGCGCCTGGTGCTGACCGCGGACTCGTGCGACGACGGCTCGGCCGCCTCCGTGCCGCCGCCGTGGGCTTCTGCGGCGTTTCCTCACTGTGACTCGCCGCCTATGATGACCTGGTCGTGCCCTGACTTCCCCTTCGCCTGGTCCCCTGATGAAGCTCCTCTGCTTCTGTAGAAGCCGGTAACCAAAACCAGCTCAAAAGTCTAGGAATAGGATATATAAAATGGCGATGCATACGTACGTAGATATCTCAAAAGGGATCAAAAGATCAGAGACCCCAGCGGTTTTAGTATATGTATATATATACTGCATGCAAAAATAACCCAAGTGACTCAAGCCCACAGAACACTGACGTGAAGCTACCAAAGTTGGTGCAGCGACAGTGACAAAAGGGCTTACCACTTCTCTAGTTAACCAGACGACGACTATTACTACTAGCTATATTTGTACAGTAAGCTGGGCATCACAAGTGCCAATGTGTGCCTTATCACCAGAAGAAAAGGTTACTTTCCTCTTTTACCCAGACGTTAATCGTAAAACCTCACTGGTTATTCAGGTAA</w:t>
      </w:r>
    </w:p>
    <w:p w:rsidR="0006444C" w:rsidRDefault="0006444C" w:rsidP="0088453A">
      <w:r>
        <w:t>&gt;SbWRKY78</w:t>
      </w:r>
    </w:p>
    <w:p w:rsidR="0006444C" w:rsidRDefault="0006444C" w:rsidP="0088453A">
      <w:r>
        <w:t>AAACCCAAAGAAGAAGAAAATAAAAGGTAAAATGAAAACAAGAAAAGAATAAGGAAAGGACAGCAAATAAAATAAAATTGAAAAATAACGACCGAAAAGAAATGAAAAAGGAAGAATATAGACAAAAAAATAAAATAACAATGAAGAAACATAGAGTACGTGGATTTAAAAACCCGTAACAACGTACGGGCATTAACCTAGTTATATATACTAGTAAACGTATAACAACTTTGTATTAAATATGTAGCAACTTAGGTATTAAACGTGCAACAACTTATGTATTAAGCGTGCAACAACTAATTTTTAGTTTGGTTTTTATGTGTTTTTTTTAGAAAAAAGTTTCATATTTCATATTTTAGTTTCTAGTCTCGTTTTTTTCAGTTATTTTTATTTTAGTCTCTGTCACTCTTTTACTTACAAATGTC</w:t>
      </w:r>
      <w:r>
        <w:lastRenderedPageBreak/>
        <w:t>TTCCTAAATCCAACGTATTAGGTTCCTCACCTATAATGTATAAGTTGTTGCAAAATGGTAGTCATTGCACCTATAAGTTGTCATAGAAGAATTTATCCCCAGTTTTTGTTTTCAATCTAGTTTTTTTTATATTTTTTAGTTTGAGGTTTCAATATCTTTTTAATGTCTTTTTAGTTTTTGTCCTTAGTCGCTCTTTTAGGTTCAAATGTATTCTTGAATTTTACATATTAGTTGTATAATAATTTATCCTCTAAGTTAGCATCTTATGCAATGTTTCTTGTAATATTTTGCTCACCAGGATGCAACTTATCTTATTTTTAAGGTCGCTACTCTTGTCTTTTTAATAAATGTCTCTAATTTTTAGTTAGTCATGTTTCTCGGTCTATAAATTGGGTTTTATAATAACTTGCCTTTGCCCCTCTAGTTGGCAGCTTATGCAACGCTAGATGCTGTAAATTAGACTCGATCTATAGAAAATGTGTGGAACATTTATATCTCCAAAAAAAATTATTAAAAAATTAGATTTAAAGATCTTTCAAATGATACTAATTATGTAACATAAATATTAATATTTTTAATATATATTTAGTTAAAATTGTTTCTAGGGAAGCGAAAATGACAAATATTTAGGGACAGAGGGAGTACCATGTAACAACTTTTGTATATTTTTAGAGCAGCAACTATAGTAGTACATGACATAAATTACTACTAGAAAAAATATTTAACATATATGCAAGTGGAATTTTGTTGTTTGTCTTACCGCATAGACACACTGATACAGGCAGAATTAAAAATAAATACACTATTTGAGAGTTGTAGCAATTTAAAATAAATATTTTAATTTTGTTGACCTACGACAGCATGACAATCAGCAACGAAAGAGATATTTTCATGTTGCACCTTGGATCGCTGGTTGAAAATGGAAAGTGGCGAGGACAGTAGCTTTGCCCGTACACATGCCACGGGAGAGAGCCGGTCGCGGTAGGAGCAGGTCGCGCGCTTGCCCTACAGCGCGATGGGTCGCGCGTTATCTGCGTCCAAATAATATAACGTGTGGTTCCGCTCCTTGGCGAAGACTCAGAACTCTTCCAAGGAAAAGTTGCACCAAGTCGTCGACCAAAGAACGGACGCCAGAATTAAGATCCTTCCACGTTGAACGCCCTTTTCAACGTCCGCGGTCTTCCCCATGACCCAACCAAGATCAAGATTCAAGACGGGGATTGCACAGTGAGAAAGTGATGACCACATCAACGCAGCATAACACTACGACTACTC</w:t>
      </w:r>
    </w:p>
    <w:p w:rsidR="0006444C" w:rsidRDefault="0006444C" w:rsidP="0088453A">
      <w:r>
        <w:t>CTTCCTACTAGTAATCGCCATGACCAATGACCCGTTCTGCTTTCTTACCGCATACAGTGAGTCGTTCCCCCTGCTGGCCGTGTACGTACCACGTTGTTTCCTGCTATATACTCCGCCCTGCCATGGCCGGCAGCATGAAGCACAAATCGTTGCATTGGAGCTAGTATACATAAGTTAACCTCCGAGAGGCTCCGACGACACAGATAGATTCATAGATAGATACGTACCAAGCCTATAGGTGCACAATCACAGAAAACAACACCACCACCCATCATATCGTTGATGCAGGTCGTCCTTACGGCACACCCAGCAGCAGCTCCTCCACTCGCGCTGTTTGCTGGCGTTCTTGACCACCGGTACAGCTAGCACAAAAGGAGCTGAGACGACCGACCATGGACGACGTGCTGCGGCAGATCGACGAGGGGTTCCGCCTCGCCAGGGATCTGATGGAGGAGCTCCCCGCGGCCCAGAACGAGCGGACCTACCTCGCCGACCGCTGTCACGGCATTGTCCAAGCCTACGTCGCGGCCATCCGCATGCTTCACCCGCACGGCGGCACGGAAGACACGGCATCGTCCCCACCGCCGCTTCGGCCGCCTCATCCTCCTTCTCCTCACTTCGGCGGCGATGGTAGTGGAAGCGGCCAGCACGACCACGAGATCCCTCAGCTGGACCTCCTCCGCCCGTTCCTCGGCGGTGCACCTTCTCCTTCGGCGCCGTCGTCGTTCCCGCACAACCTCGGCCGCCTGCTGGCAGAGTCATCGTTCATCAACACCACGCCCGTGGTTGACGCGTTCGGCGCTGGCACATCGTCAGGCGGCCCGGTGAGACGGCAGGCTTCGTCGTCACGGTCGTCACCGCCGGTCCAGCTGCGGCAGCAGCACAGACGAAGGTACGTGCATGCGTTGCCGTTCCTTTGCGTTCCCCGGCTTGGCGTAAATTAGGGTTCTGGCAGCCTACTGTTCGTTATGTTTTGGCGGTCAAGAGTTCAAACCCGGCCTGGCCGAGCGAAGACCCTTTACCACGTCATGGCACGGAATTTTCCACGCACGCACCTGGTATTTGTTCTCCGATTGCGACGCCCCCGAATACGTTCTGCGTGCCGAGTCACGGGAAGTTACACGAGCGTTTACTTGGGGATTAACAGATACTGTTTTTTTTTGGGATTATGAACACTGCTTTGTTAGCTATATTTATACTGATTAGGAGTTGTTGATGGTATCAGGTCTTATATTACTCTAACATGCCTGCGAAAGAGACAGGGGAACTAGTACTAATTAAGATATTTTTTGTTACCCCTTGCTGATTATTTTTAAATTTCAGGAGAGAGAATGGTGAGAGGATGACAATTATGGTTCCGGTCCAGCGGACGGGCAACACAGATCTGCCACCGGACGACGGCTACACGTGGCGCAAGTACGGACAGAAGGATATACTGGGATCAAGATTTCCAAGGTATTTCAATTTTTGAATTCCTACAGAAAATTACTTTGTTATTTGGCATGATTGAATTCTTCTAAAACATCGAAACATCTTTCAGTTACCTTATGATTAGTTGAGGCGAACAGAGGTTCATATTGTTGAGTCAATATTATTGCCAATCTCGTCTACATAGCGTAGTAGCTAACTTGTATGATATTACAAGTAAAAAAAGATTTAACCGGCGGGGACACTTTGTTTATATAATTTCTATAAACATT</w:t>
      </w:r>
    </w:p>
    <w:p w:rsidR="0006444C" w:rsidRDefault="0006444C" w:rsidP="0088453A">
      <w:r>
        <w:t>TTGTATAGTACTTATCCGCTATGTTATTATAGTACTTATCCACTATGGTACAACCAACCACGGTTAAAGGGTGGGGCTTTAGCCCCAGTGCTCTGAACCGGGACTAAGTGTGGGCCTTTAGTTCTATAAGGACAGCACCGGCTCGGAAACCGAGGCAACAGGCCTTTGCGGACCTATGCTAGTGCATGAACATATAGTGAGTAGTATTATGCTATCGACTGAGCTTTAGAATGGGGAATATACATTAACCAAGAGGATACTCCACATGTTGCAGCGAGTATGAATATTAAATATAAATAGGTTAAAATGTGTATTGTCTAGTTGGACAGCTTGCATGTGCATAGAAATAGGTGACTTGCTAACGGGGATATTACAATTGCATGAGCTAGTGAATTTTAATTGTGTGTGATAGTGGATTGCCTAGTTGTATAGCTTGTATGTTGAGAGAAATATATAGTGGGATAGTGGATTATCTAGTTGGATAGTTTGCATGTTGAGAAAAATATGTAGTGAAGTTTTGCTTTATAAAAATATGTAGTGAAGTTTTGCATGTTGAGAGAAATATGCAGTGAAGTTGATTATTATAAGCGTGCACAAAATAAACCAGAAAATCCCAAAGACTATTTTGAGTCATATAGCGAAACAAATTATCAGAAGGAACTAAAAGGCAATTCTATTACTAAAAAGCTCAAGCCATGCC</w:t>
      </w:r>
    </w:p>
    <w:p w:rsidR="0006444C" w:rsidRDefault="0006444C" w:rsidP="0088453A">
      <w:r>
        <w:lastRenderedPageBreak/>
        <w:t>TTGTGAATACCTCCATCGCGGCTGTATCAATAGTTTTGCAACCCAAATTGGTCAAGGGCAATCCTCTTCCTTCTCAAATAGGAATTAATACTTGATCTAATAAGTCCTCTTGAAGATAACCTGTAAATAAAATGGTACTTCATCCTTACTAAAAACAATATCAACCATAGCGCCCAGATAATGATACTTGCACCTACAAGAATTTGAGATTTTACTTTTTTGTTTAATCCTTCCAACCAACTTGTAAACAGCTGCTGTCTTTTGGTCACGAGATTCAAGTTAAGCATGCTTCCACATCATTTCCTAACCGCATGGTTATGGGTCATTCACATTTGACTTCATTTTGCCTTAATTGCTTCACTTTTCCTGCTTTCTCACGGCAAAGGCCAACATCAGCAGGTTCAAAAGTCCATATATATATATATATGGAAATTCCTTTCTACACGTACGTGTAGTTACTCTCATCTTCAATAAACTACATTTTGTATGTATTCATACTTGTTTATCGGTTTGAGTATGTTTATATACTCATATTAAGATACTATAGATCTTACCATACGAAAATTTTTCAAAAAAAAATTATATTTTAAATATATTACTAAAATGCCACTAATATATTATATATAATAAGTATAACCATATACTCTATATATGCATGCATACTTAACATACATATCACTCTAGATGGTCTAGTATGATCATATACTTTGTCTATATACATTTCGTTCGGTCATATACACCTTAAATCTAGAGATATATAGATGAGAGTAACTACACACGCGTGTAAAATAAATGCGTCCTATATATATACNNNNNNNNNNNNNNNNNNNNNNNNNNNNNNNNNNNNNNNNNNNNNNNNNNNNNNNNNNNNNNNNNNNNNNNNNNNNNNNNNNNNNNNNNNNNNNNNNNNNACCGCAAAAGTCACATTTATATATATATATATATATACTGCACCACCTCAAATTTGAAAAAATAGTAGTTTTAGCTTAAATTTTACCATATATGCACCATCCCTGATACAAGTATATGCACCCACAAAGCAAGTGCACCATCCTTCAATTTACCCTAGCTTCGCGTTTAAGGTTTAGGGTTTAGGATTTTGTCTTATATTTCACCTGGCTCGTGCGTATCCTGTGTCAATGTGTGCGCACAATAAATTGATTAGATACAAGAAAACATAGCACGAAGTAGTATGAATGGCTCGCCCTAGAAATGGCTGCTTTGTCGAGTGCACGAGACACTCGGCAAAGCCCAAAAAAATACTCAAAAACCTTCTCGGCAAAGACCATTAAGTGAAAAAAACATCAAAAAAGTATTAGAAAGACCCTTGACAAAAAAAATTCTAAAAAACCAAAAAATAGTAATATTTTTATCGGGGGAGGCCCAACCGGCAATTTTTGATGTAGATTTCACAGGTAAGTGACCAATTGGATTCAAACCCATAACTTTCTCCTTGCGTGTAACCACGTCTACCACTACATCACACCATCACATGTGTCTAGAATCCGTTTTGGTTCCTCACATATTATACTCAATCGAGAGTAAATTGTTTGTTTAAGATCCTAAATAAATTCAAATAAAACAGTTGCCAATTATAATATTTCATAACTTTTTGAGATCTATAACTTGGATTTTGTTAGTTTCTCGTCATTTACAAAATTTGAATTTCAAATTTGAGAAATTCAAACATAGTTTTCGTT</w:t>
      </w:r>
    </w:p>
    <w:p w:rsidR="0006444C" w:rsidRDefault="0006444C" w:rsidP="0088453A">
      <w:r>
        <w:t>GAGAAGGTGACTTAAAATCAGAAAGCTGTCAACTACAAAGTTTCATAACTTTTCAAGATCAACAACTTTCATTTAGGTTGTTTTTCCACCCGAGGTCGGTTGAAAAATTCGAATTTTAAATTTTAAAATTCAAACATAGTTTTGCATAACAAGATGAACTCAAATGAAAAAGTTATCAACTACGAGTTCTATAACTCTTTGAGATCTATAACTTTCAATTAGGATGTTTTTCTATCCGAGATCATTTGAAAAATTCAAATTTTAAAATTTTAAAATTCAAACATAGTTTTGCATGACAAGATAAACTCAAATGAAAAAGTTGCCAACTACACAATTCTATAACTTCTCAAGATCTACAAAGTTTATTTTGGTTGTTTTATCATTCATTCATCAGATATGGTGGTTCTAATATTGTTCACAAATCTTATACATTTGTCTTGTAGTTTCATAAAACTTATGAGAGAAATGTAGATTTTGTGAACAATGTTACTATCGCTTTGTCGAATAAAAAAATGACCACAATAAAAATTATAGATCTTGAGAAATTATAAAACATTGTAGTAGTCTAAAATTTTTCATTTGAATTAATTTACTGCTTCAAATATGTTTTGAATAAATTATTTGCCGAGTGTCAAAAAATAGTAGGCAAAAAACTTTTTTGCCTAGTGCCAAACAAATATTTGGCAAAAAGGTTCTTTGCCGAGTGTCAAAAAACACTTGGTCGAGTGTTTGCTAAGTGCTTTTTCTTGACACTTAGCAAAGAGCTTCTTTGCTTAGTGTTTTTTTTCAAGTGATTTTTATTTAGTACTCGGAAAAGAGCTTCTTTGCATAGTGTAAAAAAACACACGGCAAACCAAAAAGCACTCTGCAAAGTCTTGATTTCGGTAGTATAGTTTGCAACAGCGACATTTTCGCATAGTGAAAACACCACGCATATCCACACTATATCTGGACTAGAAGACACTTGCCTCATAATGGCTAATAACAAATTTAAAATTGGAAATCCTGAATTTATCGCTATCTTCACAATTTACTCAAATATTCTGGCACACATGTAGAAGAACCATCAATAGTGCATATGTGAACAGCCCAAATTTTGTAGCACTGCAGGTTTATAGATGCACCCTTGTTTTCAAAACTCTTAACTATAATTTTAATGAGGTTTTCTTAAATTTACACCGAAGATGTGGTTTGCACGGGATATTTTGCCTTGTTCTACTTCAAAACATGTTCTCTAAATAAAATATATTCTCCGTCCTTAAATATACAGTCCTAATTTTATGCAAAATTCTAGATGAAGTAACCTCCGACATAGTTTTAAAACACAACATTCAATAATAGAGATCCATAGATCATTGTCTGGTCCAAATCTGACATCATTACGAGAATTCGATCCAGTAGAGGGAGTCCGCCAACGACATCGCATCCACGCTGGTGAGTTGAGCTGGAGCAAGAGAAACAAATTAGAGGAGCCAATACAAATTAAGGAAAGATATAAAAATAATGACCTTGAAGAACTTATTTTCTTTAAAATAACTACTTATACTAATGGTTAAAACAGAAGTATATACAAAAGTTGTAGACCATAGGGGAGCCTTTTGGCCCCTGCTAGCCCACTCCCCCCTGGAGTGCTACCACGCTGAGGGCATGACTAGGGAGGATCGCCTCTGCTTGATTAAGAGGAGGCGAGGAGAGTGGAG</w:t>
      </w:r>
    </w:p>
    <w:p w:rsidR="0006444C" w:rsidRDefault="0006444C" w:rsidP="0088453A">
      <w:r>
        <w:t>GTAGGAGAAGATTAAGAAGAAAAGGCCGTGAGGGAGAGAGGAGAGAGAATAAGCTTATGGGGATGTTGCATTCTGTGTGAGTGAACCACGTTGAATAAAAAATTCAGATCCACAAACTAAGGATCATTGCAAGTTAGTAATACAACCCAATGGTGAACATATAACTATCGGGATGTATTATCAACTGACAGTGATAATTATTTACTGGTGTCAATTGGTTTTAAAATCTCAAAGTAATATACTTTGCTAATGAACCCCCAGTGTTACCTTTATCATTGGCAGTTTTAACTCTTTGGCAGTGATGTGCCGATAGGGGTTGTAGTTTACGGAATAGTGTGCA</w:t>
      </w:r>
      <w:r>
        <w:lastRenderedPageBreak/>
        <w:t>TACTATCCATTTTTATCGGCAACATAAGTATGTTAATCCCAATATCTCCCCACTGTCAAGGAAGTGTTGCATGTGTTGCTTTATTGTAATGTGGGACGCACGTACTCCAGGCACTGTAGGGCGCGAGATGTGCGTAGCCACAGAACGTGCGGCACGCGTGGAGGCGACCGCGACGTCGCGCAGGATCAGCCCACCACCAGTGACTAAATTTAGAAAAGATAATTAGTTTCCTATTATTAGTCCTTTGTTTTAGGAGCAATTAGCTCTCATTCGGTTGGGCCAAGAACCATATATTCTTGTAACCACATATTGGTGAGATTAAGCAAGATTTGTTATCCCTGAGCATTTCCAACAACTTGGTATTTCAACATACTATCCTACCAAATTTGCTAAAAGCATAAAAATCCTCCTCCAACAACTCCTTATCTCAACTTGCTAAATTTCCCAAGTTGCTATCCAGAGGTTTCTACTGCCGAGATTTGTCAAGTTGCTATCCCAAGTTGCTATCCCGAGCGCAACTTGTTGGAGACACATATTCTTTTACCAAGTGAGCGAGTCTCATCTGTCATCCTCAATTTTACCAAGTGAGAATAGCAACTTATTGGAGACACATCCTTTTTTCTTTTGCTAAACAAATTAGCAACTTGCTATAACTCAAGATTTGACAAGTGAATTTTACCAAGTTCTTGGAGATGCTCTCCATCTCTCTCTTCTACGAACAAGCCTGCGGCGGAGGGGCAAACCTCACTGGAGAAGATGGACCGTGGCTACGAACTCCGTAGCTAGGGGCCAGCTATCCTAGAGCCTGACGCCCTTGACAACCAAGTATCACGGTCTCGTTGATCCTCATCTTCCTCAGCCGTCGCGCCAGCATCATCACCACCAGCCGCCATAAACCCTAGCCTACCACCAGCCGCCGCACACCCTAGCCCACCACCAGCCGCCACTGCTAGCACTCCTTTCTCACTGTCGTCGTCAGCCGCTTCCTGCACCGGCACCATGGGGGATGATCTCAAGGCCTCCCTCAAGGCGCTCACCAAGAACGTTGCCTTGATATAGAAGTCGACCGAGGCCAATGGCAAGGCCATCTCCGACCCCTCCATCGCTGGATCGTCCGCGTCCAGCGGTTGGCCAGGGTCTAGGGATGAACATCACCAAGATCGGCCTCCCAAACAATGGTGGCCTAAGTTTCCGCACTACAACAGCAAGAGTGACCCGCTGGTCTTCCTCAACCATGCGAGTCCTTCTTCTAGTAGTAGTGGATCATGCCAGAAGAACGCACTTGGATGGCGTCCTACAATCTCCAAGAGGGGGCACAACAGTGGTACATGCAAGTGCAGGAGGACAAGGGGACGCTGTC</w:t>
      </w:r>
    </w:p>
    <w:p w:rsidR="0006444C" w:rsidRDefault="0006444C" w:rsidP="0088453A">
      <w:r>
        <w:t>GTGGCTCCATTTCAAGGAGCTCCTCAACCTCCATTTTAGACCGCCGCTGCGCTCAGCCCCCCTCTTCGAGCTCGTGTCCTGCTGGCGAATAGGAACGGTGGAGGGGTACCAAGATCGCATCCAAGCCCTCCTTCCCCACGCGGGCCATCTCGATGAAGCGCAATGTGTGCAACTGTTCACAGGTGGTTTGCTGCCTCCGCTCAATCTCCAGATCGCATCCAAGCCCTCCTTCCCCGTGCGGGCCATCGCGATGAACCCACAATCACTGGCGGCAGCCATGAGCCTTGCACGCCAGATGGAACTCTGGAGCAGTATTGCGTGTCCACGGCCAAGGCACCTAACCAGGGAGTGTAGCCATCTCTAGGATCGCGCCCTGCTGCTCCGTCCACGACCAACCCGCCAGCACCCACCGCATCGGTCAAGCGCCTAAACCAAATGGAACAGGAGGAACGGCGCCGCCTCGGACTGTTCTTCAACTATGATGAGAAGTACAGTCATGGGCATAACAAGGTTTGCAAAAGTTTGTTCTTTGAGGATAGCATGGAGGAGGACAAGGACTGCACCGAGGACACGCCAGACACGGACACGCTAGACACGGACACGTCGGTGTTCTCCCTTCATGCCGTGGAGGGTGTCGCCGTGGGCAACTCGATCCTGCTCCGGGTGCAACTAGGCGTGGCATCGCTCGTCGCCTTGGTCGACACAGGGTTGACCCATAACTTCATCGGTGAGTCCACCGCCACACGCATGGGGCTGATTGTCCAGCCACGACCACAAATGACCACCACGGTCGCCAACGGAGAAAAGGTGGCCTGCCCCAGAGTACTCCGCCACGCATCCATCGTCATCGAGGGCATGAAGTTCCACGTCAATCTGTATGTCATGCCGCTCACTGGGTACGACATTGTCCTCGGCAGCCAGTGGATGGCCAAACTAGGGTGCATTGCTGGGGACATCACCACGTGTCCTGACGTTCTAGCATTGTAGGCATCACATATGCTGGTACGGCATGCCCAACCCCGATGGACCGGCGGTCCGTGCAACAAGCTTCGAGGGCTCCCTCCTCGACAGGCTCCTCGTCTCCTTCACCAACGTCTTCGCCAAGCCCACAGGTCTACCTCCTCAACACGGCCACGACCACGCCATCATCCTCAACCCTGGCACATCATCGGTGGAGGTCCAGCTGTATCGGTACCCGGCGACCCACAAGGATAAGCTAGAGTGGCAGTGTGCCGCATTGATCAAACAACGCATTGTATGCCGCAGCAACTCGTCCTTCTCCTCGCCAGTCCTCCTCGTCAAGAAAGCGGATAGTTCATGGCGATTCTGCGTTGACTACAGGGCGCTAAATGCGCTCACCGTCAAGGACACTTTCCCCATCCTCGTCATCGATGAGCTCCTCGATGAGCTCCATGGGGCGCGCTTCTTCACCAAGCTCGACTTGTGGTCGGGTTATCAACAGTTGTGCATGTGACCAGAGGACGTCCACAAGACGGTGTTTCGCACCCATGGCAGACTCTACGAGTTCTTGGTCATGCCGTTCGGGCTGTGAAATGCTCCGGTGACATTCCAAGCGCTCATGAATGATATTTTTTGGTCCTACCTGTGCTATTTTGTTCTTGTATTCTTTGATGATATTTTGATTTATAGCAAGACATGGGGAGACCACCCTGGCCACCTCCGCACTGTCCTGTCGACCC</w:t>
      </w:r>
    </w:p>
    <w:p w:rsidR="0006444C" w:rsidRDefault="0006444C" w:rsidP="0088453A">
      <w:r>
        <w:t>TGTGGCAGCATAGGTGATTCATCAAGCGCACCAAGTGTGCCTTTGGCATCGACTTCATGGCATATTTTGGCCACATCATCTCTGCCGCCGCGGTCGCCATGGATCCAGCGAAGGTGTAGGCCATCTACGACTGGCCCCGACTGTGCTCGGCACGTGCGGTACGCGGTTTCCTTAGCTTGGCGGGATACTGCCACAAATTCATCCACAACTATGGCACCATGGCTATGGCCCTCTCCGCCCTCCTAAAAAAGAAAGGGTTCTCCTGGACCAAGGTAGTGATCGCAGCGTTCGATGCCCTCAAGGGCGTGGTCTCAGCACTAATCCTCACCATGCCGAACTTCACCATGCCGTTCACCATGGAATGCGACGCCTCCTCCCACGGCTTTGGCATAGTCCTCATCCAATACGGCCACCCCATTGCCTTCTTTAGCAAGCCCGTTGCACCTCACCCCGTGCCCTCGCCGCATACGAGTGATAACTCATTGGCTTGGTGCATGCTGTCAGGCACTAGAAACTGTACCTTTGGGGTCGTCACTTCACCGTCAAGACCGACCATTATAGCCTCAAATATCTCCTAGACCAGTGGCTGGCGAGCATCCCCCAACACCATTGGGTGGGGAAGCTGCTTGGCTTTGACTTCAAGGTGGAATACAAGCCCGGAGCGACAAACACAGTGGCAG</w:t>
      </w:r>
      <w:r>
        <w:lastRenderedPageBreak/>
        <w:t>ACATGTTGTCAAGCCGCGACACATCCGATGACGCCACTGTCCTCGCGTTGTCCACTCCCTGGTTCCACTTCATCGAGCGCCTTTGCCAAGCCCAGGAGAGCGACCATGCGCTGGTGGCCATTAAGGATGAGATCTACACGGGCGCGCACACTGGCCTGTGGTCCACCACCGATGGCATGGTCCAATTCATCGGATGCCAGTACATTCCCTTGGCTTCGTCGTTGCTCCAAGAGATCATGCTGGCTGTCCATGAGGAGGGACATGAAGGCATCCAGCGCACGCTCCACCGACTATGTCGTGACTTCCATTTTCCTAACATGAAGAGCCTTGTGCAGGACATGGTGCGGGCATGTGGGGTGTGCCAGCAATACAAGGTTGAGCACCTTCACCCAGCCGGGCTTCTGCTCCCACTGCTGGTGCTGCAGGGTGTGTGGACGGACATCACCTTGGACTTTGTCGAGGTGCTTCCCCATGTCTGCGGCAAGTCCGTCATCTTGACGGTGGTGGACAACTTTAGCAAGTACTGCCACTTCATCCCCTTGGCACACCCGTACTTTGCCGAATTTGTCGCTCAAGTCTTCTTTGCTTAGATCATTTGCCTCCATGGCGTTCCTCAGTCCATGTTGTCAGACCATGACCTGGTCTTCACCTCCACATTCTGGCGTGAACTGATGCGCCTAGTGGGCACCATGCTCCACATGACTACAACATTTCACCCCTAGTCAGATGGGCAGTCCCAGGCCGCCTACTGTGTCATCATCATGTACCTGTGGTGCTTGACTAGGGACTGGTTGTGCTAGAGGTTGCGGTGGCTTCCATGGGTAGAATTCATCTTCAACACCACCTACCAGACCTCGCTGAGGGACACCTCGTTCTAGGTCGTCTATGGATGTGATCCCCCTCCATTCGGTCATACAAACTGGGGGACACAAGGGTGGCTACCTTCGCAGCATGGAGGAGCGCACAGAGTTCTTGGAGGACATCTGCTACCGCCTTGACCAAGCACAGGCCACCCAGAAA</w:t>
      </w:r>
    </w:p>
    <w:p w:rsidR="0006444C" w:rsidRDefault="0006444C" w:rsidP="0088453A">
      <w:r>
        <w:t>AAGAACTACGACAAGTCACACAGTGACGTTCTTATCAAGTCAGGGATTGTGTCCTCCTTTGGCTTCATCAGCACGAGCCAGCATCCTTGTCGCAGACGGTCACCGGCAAGTTGAAGCCATGATACTTCGGGCCCTACCGTATCACGGAGATGATCAACAAGGTGGCCATCCGTCTTGCTCTGCCGCCCTGCGCTCGCCTACACGATGTCTTCCACATCGCCCTTCTCAAGAAGTGGCACGGGACGCAGCCCGACGCCCCACAATTGACACTTCTAACACCACTTAAGCTAAGTTGTCATCCCTATCATGACGCCAAAATTGTGGTATAAAAACTGTCCACCAATAAAATAAATATAAGATCCACAAGCATACAAATTAAATAACATTGTAGCACTTCACCGGGAAGTATTCCAGGTATTATTATTTATATTTAGCTCAAACGAAAGAACTAAGGACTTAAACAATGAGACCAACTTACAAAACCTGAGTACTTATGAGTGATTGGGTTGCATAGTCACATACTTGGTACGAGGGTGAACCAAGATAGATATATGATATAAAGTATAAAAGCCTAGGGAATATAGAGACTAGATATAGACTACTCAGATTAATATTAGGTAGACGTCTGATTAGTTCAAGAGATAGAAAATCCGAAGTAGTTCTAATTTATCAAGTCATTCATCTACTCTAATGCTACACTATCATATATAGCACAAAAGACTCTTCATTTATGTATAAGAAACATTGCTATAAAAAGCCAAGATAGAGCTGGACTTCCTACACAACTGCGGTTCTACCTGTTCTATAACCGGAGGTTGGAATACAAAGGACTCAACAGAACTATCACTTCCATGATCTACCACGTAACTCTGCCAATACGGTGTAATTGCAGATAAACAACATCTAAGCACCATGCTTACATGACATCTATCACCTAACCCTCCAGTGAAGAGAGCTAAGCGCTTTGCAAACATATACATAAACTCATCATCAATCATAACCATATCAAATGTAGAACTAGAATAAACTAGAAACATAATAAATAGAAACATAATGATATTTAGAATAAAGTCAAAGAGAGATAAAAGATAATACCAATC</w:t>
      </w:r>
    </w:p>
    <w:p w:rsidR="0006444C" w:rsidRDefault="0006444C" w:rsidP="0088453A">
      <w:r>
        <w:t>TTCGATGAAGATCCAGAAATTCTGAGCACAGGCGCCCGACTCTTCCTCTATCTAATCTAATCCTATGTAGAAGATGAAGATTAGGAGTAGCTAGTCTATCTCTAAACCCTGGCTCTAATGGCTCCCTCTAGTTCTTAGATGAGAATAAAAATATAATTATGTTTTTCTCTCTATTTTGAGCTCTCTCTAGGGGGGCAGGGCTATATTTATAGCCCCCTAGAAAGCACCACAACCCTTGGATCAAACCGACTTAAACATGCGCTTAACATTAATCCTCAAAGTCGGTAGAGGCAGGATCCGTGAGGTTGGCTCTGATTAGCCAGGCTCCCCGGGCGGCCGCCCCTGTCAGGCCTGGGCGCCCGCCCTTGCCCTATGGTAGGTGGGCCCCACCTTTCAGGTGGTGTCTTTTCAAGTCTTCTAGAGTATTCAGGAGTTGACGTTCAGGTCTTCTCTTTATGTAAATCTGACATGTGAAGCTTTTTTTTGTTATTATTCTTATAACCCCTGCAGAAACAGACATTCACCAAAATTTGTGGAAATTGTCCGTAAAAACCCTATGTCTATAGTGATGTTCAATTTTTACCCCCTTTCTTCTCCTTAGTTGACATATAATTTTGATGGTTAACAACCATCAACACCCACCTCCTCTAGCAAGCGTGCACCACGGCACGGTGGTGTGTGAGCCTGAGCGGGTCATCAAGTCACACTTGGCTCGTGGGGTGCGTCAAATCCTGGTTCAATGGAAGGGGACCTCTGCAGCTTCTGCAACATGGGAGGACATGGAGCTATTATTCACCCGCTACCCTGCACTACAGCTCTAGAGGACGAGCTGTCTCTCGACTGAGGGAGAGATGTCTTGTGGAGACGCACATAGTCCAGCTGCCGTAGGGCACGAGATGTGTGACGAGCCACGGAACACGCGGCATGCGTGGAGGTGGACCGCGACGTCAGTGGCTAAGTTTAGAAAAGATAATTAGTTTCCTATTATTAGTTCTTTGTTTTAGGAGCAATTAGCTCTTATTTAGTTGGGCCAGGGGCCATATATTCTTGTAACCGCACATTGGCGAGATTAAGCAAGATTTGTTAACCTATATGAACAAGCCTGCGACGGAGGGGCAAACCTTGCCGAAGAAGACGGACCGTGGCTATGAACTCCGTGGCCAAGGGCCAGCTATCCTATGGCCCGACGCCCTGGACATTTATCTCATTATATGTTTTAGAATTGTTTTTTAGAGATATATAAGGAATCAACCCCAGTCTTATAGCATAAAGAACGGTTATGCATATATATAATTAATATATAGTTACTTGTAGTGTAGCATTATTGCTGTCATTTGATTTGCAATTTTACATGTTGCTATATATCGGCAGGAGCTACTACAGGTGCACTCACAAGAACTACTACGGGTGCGAGGCGAAGAAGAAGGTGCAGCGCCTAGACGATGACCCGTTCACGTACGAGGTCACATACTGTGGCAACCACACCTGCCTCACCTCGACGACTCCGCTCCTCACAATCCCAGCAGGCCCCGCTACCGTGGCCTCAACAGCTGCCAACATGCTAAACAACTCCCCGACTGATTCAGCAACAGCCCTCGCCGCCGGTCATCAGGAC</w:t>
      </w:r>
      <w:r>
        <w:lastRenderedPageBreak/>
        <w:t>CTCTTCATGCCGGCCGCTGAGCATCCTGCACAGGCGCTGTCCACGGCCATCCAGCTCGGCATCAGCTGGATGCCATCAACCCTCG</w:t>
      </w:r>
    </w:p>
    <w:p w:rsidR="0006444C" w:rsidRDefault="0006444C" w:rsidP="0088453A">
      <w:r>
        <w:t>TTGGCTCCAGTGCCCCCGAGGGAAGCAGCTCTCAGGTGAACGTGCCCGCCTCAGGAAGGGACACCGCCGAATACCCGGTTATGGACCTCGCCGATGCCATGTTCAACTCTGGCAGCCGCGGAGGGAGCAGCATGGACGCCATCTTCCTTGCTCGTCATGATCGACGTGATACCTAGATCCATCTGATGCATCCGATGATCAGTTTCCGGTGGGGATCGATCCTTGATTCGAGTTTTGATCATCACATGACCGTAACTTCGTACAACAACCATGTAGGTGTAGGCATGGAATATATAGGTTCAAGTTTGTTCTTTGATCTTAATTTAGCCACTTAAATCGCTACATAGATTTGTTTGCGGCAAGGCCGTGCTAATAAAGGTGCTCACAGTTAATAGGTATTGAAAGAATAAGTGTACAGGACATGTGTCCGCCCCTCTTGTACATATAAAAATCAACGACGATATTTGTAATTGTATAACTCTTAGGTTCATGTTTGTTTGCAAATAAACATCGAAAATAGGATACATAATTTTGCTCGAAAGCCCTTATGGAAAAAAATTGTATGTAAAAAAGCATTAAATTCATACAGACG</w:t>
      </w:r>
    </w:p>
    <w:p w:rsidR="0006444C" w:rsidRDefault="0006444C" w:rsidP="0088453A">
      <w:r>
        <w:t>&gt;SbWRKY11</w:t>
      </w:r>
    </w:p>
    <w:p w:rsidR="0006444C" w:rsidRDefault="0006444C" w:rsidP="0088453A">
      <w:r>
        <w:t>CCCTCCCCCCACCCCAGGCCGTCGGTGAGCCTGGGGCACGTGACAGCGATACGCCGGAGGCCAAGATAATCTTTGCATCGTTCTCGGTCTGGGTTCCGGACAGTTTTTATATTGCCGCGAGGTCTCCATTATTATGGAGTTTCTCTCCCGTCCCGTCCCGTCCCTTCCCTTCTCTCTGTGATGTGTTGTCATTAGTAAGCTGTTAAGCTAAAGGGCTCCTCCTCCTCTCTGCTTTGCGCTGCCCGGTGTGCTCCTGCTGTGCTGCGGTGTCTGGTCAAGTACGCTTCCGAATTAAAAGCGCTTCCGGCCTGCAACCTGCTTGCTGCCTCTCTGCTCCCACGGCCGGCCGCCTGCCCGCGTCTTCTTCCTCACCCCTCTCCCTCCTGCGGTCCCGTCCCTGCATTTCTTGATTCCTTCCTTCACCGGAACCAAGCAATGTCTCCGGCGCCGACTTCGCATCACTCGCAGATCAATTCGAGGTAAAACTAACTGCGACTGTGTTTCGCCTTGTGATCTTCGCACCTGCCTGCGCGCCGGTTCAATTTGGAGGGGGCGCCGCCTGATTTCGTTGTCTCTTGGCAGGAAGGAGAAGCGGATGAGGAAGGTGGACACCTTCGCGCCGCACAACGACGGCCACCAATGGAGGAAGTACGGCGAGAAGAAGATCAACAACACCAACTTCCCCAGGTCGGTCCGGTCCGGCGCTGATTTTACTTGTTTGTTTTTAGAAAAAAAAACCCAGATTTTACTTGTTTTGTTTCTTTTCTTCCTCGTTTGTTTTTTACTTTACCGGGGGGGAAAGGGCTTCTGCATCTGCATGTGTTCTGAGAAATCTATCCTCGCCAGCAAAGAATACGCCTTTTATCGTATAGCCAACCTCCTTTGACTTTTGCTGTTCGTTTCCTTTCCTCCCATTCTCCGCATCCAAAATCGGCGGGCCAAAATTTTCATTCAGCAGATGTTCATTCCACTCGCTCGCCGCTCACACACAGGTTCTTCTTCTTCTTCTTGTCTCCGGTGCTGCAGGTATTACTACAGATGCACGTACAAGGACAACATGAACTGCCCGGCCACGAAGCAGGTGCAGCAGAAGGACCACAGCGACCCGCCATTGTACGCGGTCACCTACTACAACGAGCACTCGTGCAACAGCGCCTTCCTCCCGCTCTCCCCCTCCGAGTTCCAGCTGCAGACCTCGTCCGGGAAGGCCGTCTCCATCTGCTTCGACTCCTCGTCCGGGGCGGCGGCGCCGCAAGAACCGCCGGCCACGGCAGCGGCCACCAATGCCAGCGGCGGCGGCGGCTCGCCGTCTTCCAGCGCGGCGGCGGTGGCGGCGGCGCGGAGAGGCACGCCGCCGGAGATCAGTAACCCGCCCGTGCTGCGGCGGTCCGAGACGTACCCGTGGGGCGCAGGCGCCGCCGGTGTCGTGGAGCAGAAGCCGGCGTCCTGCAGCACCGAGTGCCACGACGCCTTCTCGGGTGCCGCCGGCGCCGTGCCGGAGGAGGTGGTAGATGCAGGCAGATTTGGGTCTATCAGGTTCTTCCATTTTTTGTAAATTGATCAGTGGAAGACAATTGATTTTACTTCGACAAACTAATATGATACAGATGTCTTCTTTTCTTCTTCTTCTTTTTGTTCCTTTATTACATGCCGAAGCTTACTAGAGATTCGCATGTTACTTTTGTTTTATTGGTTCGAAA</w:t>
      </w:r>
    </w:p>
    <w:p w:rsidR="0006444C" w:rsidRDefault="0006444C" w:rsidP="0088453A">
      <w:r>
        <w:t>TCGAAAAAATACCACTGCTAATTTCAATCCAACAGTTCATTTATTA</w:t>
      </w:r>
    </w:p>
    <w:p w:rsidR="0006444C" w:rsidRDefault="0006444C" w:rsidP="0088453A">
      <w:r>
        <w:t>&gt;SbWRKY56</w:t>
      </w:r>
    </w:p>
    <w:p w:rsidR="0006444C" w:rsidRDefault="0006444C" w:rsidP="0088453A">
      <w:r>
        <w:t>TTCCTTGGTCCCAACGAGACCTTCCTGTTCAGGCCTCAATCACACAGAGCAATTGAGTATCCTGAATGGACATCAAGAGCAGCCTCATCATGCTGCCGCCCTGCAGCCATGGCTGGGAGATGATGGAGACCATGAGGAGACAGCAGGAGCTCGTGATGCAGCTCCGAGCGTTCGTCCTCCCGCTGCTCCCCGGCGTCATCGTCGATGGTACCTCGGCCGCCGAGATTGCTGTCCAGCTCTTCGACGACGTGATAGGATGCAACATAGGCGTGGTGTCTACGCTTGAAGGGTGCCTCGTGAGTACCGGAGCCAGAGGCGGATCATCGGGAGAGCCCGTAGACAACAAGTCGTTGGTGAGGAAGAATAGCTGCCATGTTACTGAAGGCGAGACGACGGATGAGCAAGCGAGGCATAGAAGCGTTGTTGGTCAAAAGAGAAGGTGTGCAGTTAGATATTGATACCTCAATATAGCTCTGCTCTTCCCTAGCTGATAATTAACTTGCTTATAATCATATTATATGCGATTATTAGAGTTGGTAAAACTAACATTTAAGATATCATGCATGATACTGTCATGCATATGTTCAGCCATGCATATATAGCCATATAGGAGGTGTTAATTAATTTGGAAGCTAGCTAGCTTAACACCTTTAATTTGCATGTCCATCAAGTTATTAATATGATCTGCTGGGCAAATTTCAACTGATCATGTAACATCCATGCATCATCAATTGATCGATTTTTAGTTCATACATACTGATCCGACATATATATGTATCTAGGAGGAAGAACGACAAGCGATCACGATCCCTTGTGACGCATGTTCCACATTATGATGGCCATCAATGGAGAAAATATGGGCAGAAGAACATCAATGGGAGGCAGCATCCTAGGTAATACATCTATCTATATGTACGTTACATTCTTTTATTATCAGCTAACAAAACAACCTACACTGTTGCGGTCAAAAAACAACCTACGTTGTTATTAGGTATAGCTTGTTTCATTAGCTGATGATCTCTAAAAGTTCAATGGACACAAAATATATAATAATCAATATATGGCATGATGACCTTGTGATCAATTGAGCAGGAGCTACTATAGA</w:t>
      </w:r>
      <w:r>
        <w:lastRenderedPageBreak/>
        <w:t>TGCACCTACAGAGAACAGAACTGCTTTGCAACGAAGACTATCCAGCAACAAGAACAAATTGACAGTATCCGTCGTAGTGCCACGCCTGGTGAGGAAATTGCAAAGTACACAGTCGTGTACTACGGTGAACACACTTGCAAGGACCATAGCATCAGCATAGTCCAGCTTCCTCAACTTGTCAGCTGTATGGATCTTCAGAACATGGAAATTGCCCAAACAAGTTCAGATGTTCAAGATCCTGAGGCAGACTTGGACTTGCCAGCTTTACTAGAGGTGTTTGATAACTCTGTCATTGATTGGGAGGATATTTGGAAGATATGA</w:t>
      </w:r>
    </w:p>
    <w:p w:rsidR="0006444C" w:rsidRDefault="0006444C" w:rsidP="0088453A">
      <w:r>
        <w:t>&gt;SbWRKY53</w:t>
      </w:r>
    </w:p>
    <w:p w:rsidR="0006444C" w:rsidRDefault="0006444C" w:rsidP="0088453A">
      <w:r>
        <w:t>GGGAGGGTGTGGGTGAATTCTGAAGATAATGGAGTATTTGAAATGCGCGGATGGGTTCAAGGAGGTTCAGAACGAATTCACCCATTTGGACCTCCCCTCAATCTTAATTGATTGGGACCTAGGTACTACTGCACTACAAATATAATTATATTTTTCAGCAGTTTGGTAATTGAATAATATTAACGCGGCCGCCTTCTTCATTCCACACAAAAAAAAAGAAATTAAAGAATGGTTGGGTGATGAGCTGTTTGTTTGTACGTGGATGTGTTTGAAGCAAATAAACTAAGCTTGACTGCTTGAATCTGTCACCAGAAAGTCCACTAGCTCTCCTAATTCTGAAACAAAATAATGCACGAGATGATGCGGCTACTTCGATAGCCACGATCTCAATGGCTAAAATATTGGTATCATCCAATGTTGTTAAAACGACAAAGTGTGTTTACACTGATCTGTGCTCATTGGTAGCTTTAGCGTAGTATTTAGTTTTTAGCTCAGAATGTTAGAAGGGATATTATCCATGTTTTAATCTAGAAGAAAGATGTTTAACTTTTTAATCCCAAAATAAAAACCATAGAACCAAGCAGCAGTCTCTTGTTTAGGTTAGAATATCACTAATTTTGTTGCCAATGCATGCCATGTTTAGATTTAGATGGAGATTATTTGCTCATGAACAAGTGATAGTTAATTAATAAAAAAAGGATTACAAGCTACAATAAGATGAATTTTGTAGATTTCTTCCCTATTTGGAGAAGTGAAACACACACACACACACACACACACTGCTCCATTACTAGTGCTGTTTTGCTTTAACCTTTAGGAATTATGTATCTGATTTCAGAAGAGTGTAGAAAGCAACTTGCAACTAGTTAAGTGCTTTCAATTTTATCATCATTATGGAAAAGCAGGAAAGACATATTTAAACCATGTCATTTTCAACTGTTCCTAGCTAGAGCATTTGTCTTCTGCATAAGGTCATTATATTAGCACATGGTAGCTAGTAATACAGCTCAATGAGGAGCCGTCGACAGGATTTTATAGATATATTTTCTTTTCTTTTCGGTCTTCTCTCTTGGGACTTGCTTTGAAAAAGACTACTTGGT</w:t>
      </w:r>
    </w:p>
    <w:p w:rsidR="0006444C" w:rsidRDefault="0006444C" w:rsidP="0088453A">
      <w:r>
        <w:t>GAAAGTTTGTTCAAAGCGATGCACTATATTATATATAATAATAAGGTTAATTTATTTATTATGCTAGCCTGTGGCGGTGGGGATTCAGCCACCAAACCCAAGATTTTATAGTGAGGCTGTGCCTGCTTTTAAATATTTGTAAGTATAACAAATAATGTAAGACTAAGCTGAGAGTCTTCAGAAATGTAAATAAATGCAGAGCTAGCTGTCCTCTCCTGCACATGGATTTGTATTGTTAATGGCCTTCAGTCCTTCAGATTTGTTTTTTTCTTTTTTAATAACAGTCATTCAGATGTGGCTGGCTCTTTGATGCTAGCAGCCTCACTCCGTCACCTCTATCCGTTACTCATTACAGCTACTAGAATTAGTCCTGAAACTACTATAATGACATGATTTGGACACGAATTTAAATAAATAATAACAAGTTAGAAACACATCACACACGTTTTGTTATTCGGGAAAGTCGTTGTTATGTAACCAGGTTTGCTTCTTCTTTTGTATTTAAAAGCATATCTTTTTGTATTAAAAAAACTTTGCTGTCTATTATTTTTAAAAAGTTTTGCTAGGTGCCTACTGTTGAAAAGATACTATATAATATGGCTGCTGGCTATTATTTTTTATTTTAGGGATAGAAAAGATATTAGTACTCCCTCCATAAAAAAAATGTAATTCTCATTTTCCGAGAAGTCAAACAATCTAAATTTCAACAATATAGAATACAAACACTTATGATATAAAATAAAATAAGTACTATTAGATTAGTTATAGAATATTTAAAATAAATTTATTTAGAGATGACATAAATAACTATTGTTACAAACTTGATCACATTTATTAAGTTAGATTGACCGGCATAGATATTATAATTGTATTCTTTGGTGAAGGAGAGAGTATTTGTGAAGAAAAAAAAAAGAAAACAAATAAATTGATGAAGACGAAGAAGAGTGGGAGCGGCGTTAAGCGACGCGTGTTATTAACGTTGAAGAATGCTGCACCGTCGTTGTTTAATGCCTATAAATAAAGGTGGTCAGAACCGTCGTCTCCAACACCAACAACAACAACGCAACATCCAGGCCGCCGAGCCGAGCTCCCGCAAGAAA</w:t>
      </w:r>
    </w:p>
    <w:p w:rsidR="0006444C" w:rsidRDefault="0006444C" w:rsidP="0088453A">
      <w:r>
        <w:t>CGCCCTCCCTCTCGCCTCCGCCGTCCGCCGTCCACGTCGCCATGGCTCTGGACTCGGTTCCTCCTTACCCCTGCGACCTGGGCTCCAGCAGGGCCGCCGCCGCCGCCAGAACCCAGCAGAGGATCAGGTACGCAGCGTCCTCTGTCGATTCCTCCTTGCCCCCCCCCCCCCCCCCCCCCCCCCCCCGCCGCGAGTTTCAGTCAGCTTCACGGTGCCTTCTGTTCCTCAATTTCTGCCTGTTCTATATATATAATCGGCAGGAAAGATGAGCGCACCTGGACCTCGGACACGTACGCGCCGTACGACGACGGGCACCAGTGGAGGAAGTACGGCGAGAAGAAGCTCTCCAACTCTCACTTCCCGAGGTATGTTCGTTCCGTTCATCCATAGCCCCTCTTGCCTACAGTTCGTTACCTCAAATTAGCGTCTTTTGTTTCAGTTATGTGTCTTAGACGGTCAATTTAGTTCTTATTACCAGATCTGGAGTGTGTTTGTGGGTCCTATTGCTGGTTCAACTGGGGGTGGTTATCCCAACTCTTCAGAATTTATTTAAGAACAAGTTATTGCCTTATTTTGACTGCAATAATTCCTCATTTTTAGTATCTTTATGTAGGTACTCCTGGCTTCTATTAGTATAAGTATATAACTGTATAAATAAAGATGAACTGAAAGAACTGTGCATACTTTTCCTATCTCTAGTCTAGTGCTAGTATAATTTTCATCTTAAATGAAGCGTGTTTGCCGGTGCAGTAGTTTTGTGGGCGTGTTCACCTCGTGATGGCACATGGAAGAAGGTCATTGATCTTGTCTTGTGCTAGACTGCTAGCTTGAGAAAATTGTTCACCAAGGCCCTGCTCGCTTTGGAGTTTGGAATACCATAGGCGGTTCAGCGGTCTGAGCGAGTGGAGAACAAATCTGAAACTGACAGTGGGTAGCAGTTGCAGACATGTTCATCTAAGCTCCAATTTTCACATATCTAAAATCAATCTAATGTTGCTACTATTCGTTGTCCGCAAAAAGAAACAAATCTCTTGCTTCTGGTCAATATATAGTCTTTGTATGTTCAGTTTGTGGGCCAAATACTTTTTATTTTCCACCCC</w:t>
      </w:r>
    </w:p>
    <w:p w:rsidR="0006444C" w:rsidRDefault="0006444C" w:rsidP="0088453A">
      <w:r>
        <w:lastRenderedPageBreak/>
        <w:t>AAATCACATTGCCGCTTAGTGCGACTAATGTTTGAATATCAGGGGAGACAGACATATCAAATTGTGTGATTGTCTACTAATCACTCTCTGGTGGAATTGTCGGTGGACAGGTGTCGCCGTACCCTTGAATGATTGAAATAAAAACAAATGCTTGTGTAATAGAAAAGTCTTTTATGTCGTGACTACTGGAAAAGAACATTCAAAGTGGAAATCCCTTTCCTAACTGACAACTCAACTAGGCACATAAACAACTCGTAAAGTGTTACTTCAGACTTCCTCTTAACACTTCTTATATGTGAATATACAGTTCACAAGTTGGCCACCTTTAGTACCTGTCATTTGCAACTCGTTTGAAATCTAATACTTCACTAGCATACTAAAAGTTGCCTCATTTGTTTAGCGTGCATGTTGTCCAACTCAAGTCTTCAACTATTAGTAGTATCCATGCCGACAGTCTCCGGCAGTCCTTTTTCTGCTTTTGTAGAGAGCGATTGGAATGCAGTGCAGACCCCCATATATGTTGTTAGCCCATCAAGAGCATGTTAATTGATGGGGAGCTAATGTTTATTTTCTAAAAGGCAGTGGACGCAGTAGATGAAGAGGCCTCAAAAGTGTTTGTAGATGGTGTTACACCTAATTTAGGTAGACTGAATGTTGACAGAGGGGGGAAGGACATGATGCATCTTTATTTTCCAAAATACTCACCCACTTACTGAGTTAAAGGGAAGTGGACCTTTGACATATGGATGCTATTGCAGAGTCCTTCCAGAATTGTTAAGAAGAATAAGTGGTACACTAAAGTCTAAAGAAATCTTTAAAAAGGTGTTGTTCAACCTTCTGAGAGGAAATTTAATAGGACCTTGTGTTTTACTCACTAACTGTCGGTGGTCTATCTAAGTTCCAAACACTCTAATAGAGAATTAGCGAAAAACTGAGAAACTTCATTTTGACACTAAATAGATCAACTCAAAGTCCCTTACTGTCACTTTGTGGTGTCCTCTTGTTATATTATTATTAGTGAAAGACATGCAAATACTCATCTCAAAACGTAAAAAAAAAAGATGGAACAGAGTATTCTCTTACATGTGACTATTATGAATGTTAACTTCTTGGTTAAAGTATGTACACTGCATTTAGCATATTTGCAGATAATTCTTCTCTTCCCTTTTGGAGTGAACTTTTGGCACTGTCATCCTATTTTCAGGTTCTATTACAGATGCACCTACAAGAACGACATGAAGTGCCCCGCGACGAAGCAAGTCCAGCAGAAGGACACAAGTGACCCCCCATTGTTCTCTGTCACTTACTTCAACCATCACACCTGCAGCACCAGCTCAAGTGCCATAGGAAGCGCTAGAGACATCACGTCGCAGTCATCTTCTAAGAAGGCGGTATCAATCTGCTTCAGCCCACACACCGCCTCCGAACAGCCCTCATTCCTGACATCCCCGGCCATGCCACAGTCAACGATCATGCACCCTTACAGCGCCAACCAACAGTCTGACAGGAGCGCCTACGCATACCAGCAACTCCAGTGGACAGGCAGTGTGCCATCTCACGCAAGTAACGGTCCTGCTAAGATGGAAGTTGATGACTCTGCGCAGCCAAGCCCTTCATCCAGCAGCACCAGTGCTCTGTCGAGGACTCTGCTACCGATCGGTCAGTCCAGATGCATCGAGTACTTCCATTTCTTGTGATGA</w:t>
      </w:r>
    </w:p>
    <w:p w:rsidR="0006444C" w:rsidRDefault="0006444C" w:rsidP="0088453A">
      <w:r>
        <w:t>ACTTCAGGGATTGAAGAAGCAGTGTTATATGCTGGGCCACTGCCTCTCGGTGCCTACTTGGAGTGGCAAATGGAGTTTGTATCTGGAGTTGGAGGCGACATTGCCATTCCGGGCCTGAAGCCTGAACTACACAGGCCGGACCGGGGCCAATATACTGATCTGCATTGCATAGAGAGATTGCCTGCTGCTTACTTCTTTACATTTGGATTCAAGCCACGTTTTTGTGCTTGAATGATGTGAAGAATGGTATTGGACTATTGGGGTTTCTTTATCTAGTAACGTACATGATATGATACGTACAGAATGGGTGCTTGACTGTTGAGATAGCTCCATTTGTTTGTTTAGAGACTGATACTAGTATGTTTCGGATTCCTGACAGCAGATTTTCAGTCTGCTACTACTGAAATGCTGAAGGTTACAGATTCTATACAGTCACAGTTTTATTAAGATGTCTTCTACAGTTTTCTGTTTCTCTATCAAAAGAACATACAGTTTAGTTTATGCCTGGATGTTGTTCAGTTCATATTCTGAACATGATGTCTTACAAATTCGTCCAAAGTTGAAGTGGAGAGTTGAGACAGGAGTATATGGTTTCAGACTTTCAGTGAGCTTATTGCAACACGTGAGCTTAGCGTACACGAATTACGAGTGGAGCTGAAACCATGGCAAAACCATCTACGTGTGCTGCTGCTGCCCTGGTTGGCAGCCGAGCTCGCACAGCTCTCGCGCCACGACTCGCCGCCAGGACGCACCGCCGCCGCCGCCTAGTCCGCGAGTTGCTTGACCGTGGATGTAGTGGCTGGCGAACCGCTTCTTCTTCCACAAAGATTCAAACAAAACTGTTCTTAGATAGAACTAAAGAAGATTTGGTGAACGCTTGCACACTCTAAGTTCAAATTCTCAACTTGACATGCATGCTTATATTTTTCTGATTTTATTTCAGTGTTGTGTTTTTAGTGGTTGACGATGTTCTCATCGATGACAAGACGTATTTAGTGACTTCGTCGATCTAGAGATGTATCAACATAGTTTTTTGGAGATGTTTATAGGGGTAAGTTTGTGTACGTGTGTTCATATAATCATATAGGTGAGTGTTTTGTGTGTATGATGACCGTTTACTTATGTAATTAGCAAAAAAAAGAAACAAGTTTGTTTTCTCCATTTCTTCTCTGCAAAAATAGGTCAGTATTGGAGAATATTGGCAACTTTTAACTGATCTTTTTTACAGTTGACCCAGGGTCCATGGACCTGGAGAAGTTCATTCAAGTTTAGTGGGCCTGAAGACCCATTTCGTGTATGCTGTTGACTTCAGAGTTCATAGACCGTCACTGGCTGTAATGTTGGGCCTGCCCATGCAAGAACGTGGGCTCAGTCTGCGCATTTGGGCTGTAGCGCTGTGGGCTAGTATCCAGTGGACGTGCGGAGCTCTGGTGGACTGGGCTTAAGATGATTTTTTCCCTCATTTTTTTTTTTGAGGGAGTTTGACCGGGGGCTGTTCGGGTCCGGCCGTTCGGACCGAATCTGTCCCCCGCCGGCTGTTTCCCGCTTTCTCGCCTGTATTGTTTCCCACTGAGACCAGGCGCGTCTAAATTAGATCTTGTTTAGTTCTAAAAAATTTTGTAAAATAAAAATAGTATCACTTTTGTTTGTATTTGACA</w:t>
      </w:r>
    </w:p>
    <w:p w:rsidR="0006444C" w:rsidRDefault="0006444C" w:rsidP="0088453A">
      <w:r>
        <w:t>&gt;SbWRKY71</w:t>
      </w:r>
    </w:p>
    <w:p w:rsidR="0006444C" w:rsidRDefault="0006444C" w:rsidP="0088453A">
      <w:r>
        <w:t>AAACATTAATCGTAGCAGTCAAAGAAATGTATTTACTTGTGGGATGAAGGGAGTAGATAATAAGGAAAAAATATAGAGACATGTAAGATGATTTTTTTTTTTGGATGGGCTCGCGATCCCTGTTGGGACTGGGCTGGAAAACTAATCAGGCAGGGCGCAGGCCTCATGAGCATTGCCGCTGATCCATCACAGCCAAGCCTGGCCGTGAGTGCCAACTTCGTCTAGCAGCCCAATTGAGGCCTAAGCCCAACAAAT</w:t>
      </w:r>
      <w:r>
        <w:lastRenderedPageBreak/>
        <w:t>GGTTGATGCCCATCCGGAAGCCGGCCCTAGCCAAGAACTGCATCTCGCATCCCGCCTCCTTCCCCAGCTCCGGCCAGCCAGTGGATCGGTCTCCGCCGGAACGGCCGACCAACTCGGGCTGCCGACGCGAGCGCGGCGCGATGGCGTATTGTGTGCGCGCGCCTTCTAGCTTTTCCCCTCCCGATCCGGCTGATGGCTTTCGAGATGCCTGCACCCGGCGACCGGTAATTTGGACTTGTTTTACTGCATAATTTGGCAACTTTTCCAAATTTCCATATGCACGCGTGTGCTTCGTTTCTGAGTCCTAATCTAGTAGTACAGTAGCATACTGGCATGTACATCTACCCAACACCGTTTCATTCGAATTAGCACGTTTCTGGATCGTTGCTTAAATGTATCTCGTTTGATTTGATGCTAACAATCCATCCCCATCCATTTCTCTTTTTCTCACCGACAACACCCAAGTCACTCTAGTACTATCCTATCCTATTGCAGCCACAAGTCTGCAAATATAATATTGTTGGACTGCCGCAGCAGCAGGCTCCAGGATACATTAGATTATTACTAGTACCTAATTATAATTAAGCTGCCTCTCTAGATGCTGCTTCTCCTTGCATAAACTAATTAACTAGGAATCCTCAACGAATTCAACATCTGATCTGACAGCTAAATTGTCTTCCCAACAAACACTACTTGACTCCTACACATGGGGGGTGGTGGTATATGTTATCAATCAAAGTAATATTATTCGAGTGCGGCGTTCATCGCCTTTGAGCACAAATTCTTTTCCTTACGCGGAGTCAGACGCGAGATACCATTTGCTAAAAAGGAAGGGTTAAATTCAGTGTGCGCGGTTAGAATTAGAACCCGCGATATTACATAGGCATCCAATTGTGATGTTTCCGGCGCTGATATATGGTACCAGACTACCAGGGGGGAGGAATGGTATAATATATTCCTTGGCCTGGCTTTATTTTTGTTATTTTAGCTTTATCCTGCTGTCAAAGAGATCAGAAAAGAAAGATTAGCTACACAGATCGATCAGCTGTCAAAAGATAGCACTGTTCAATTTCAATCCCAGGTAGTACACTTCTGAATTGATCTAAGCTTCCAGGAACCATCCCACCGCCCCAAGTATATATTACAGAAAACTGTTTACATAAACAGCGAGATTCTTCGCAAACAGTGCAACAGCACATGGGAGCACCCTGTACCAGCATCAATTTGCAGATATAGTGGATTAATTAGGTTGATATCGTCTTTGTTTTATGTCCCCCATTAATCTCTAATTATCCAATCAAGGGATGCTCAGTCCTTCCAGAGCATCCCTCCCTTTGTTTATGACCCTTTAGCAGCCAGGAGGATGTAGGCCAGTGTCATGTTTGGGTAAGGGCTGGTGCTTTAGCTTTGGGGCAGCTAACACATCAGTAGTCTCAGGTTAGGTT</w:t>
      </w:r>
    </w:p>
    <w:p w:rsidR="0006444C" w:rsidRDefault="0006444C" w:rsidP="0088453A">
      <w:r>
        <w:t>GTTCAGTCTTTGCAAAGGGCACGAATGTAATAAAAACATAAAAAATAAAAAAACAAACAAACACACAACAACAACAACAACAACAACCCGAGCCATGGAACTGGCTTTGTATTCGAACTGTTCTATCTTGTCCTAGTTTTGCCATTCAACCTTCATGGAGTACCCGTTCCTTAAATATGGCTCAAACATTACTTATGTAAACTGTTGGTCGTTTACCGCAATTTAGATGCAAAGGGTAATTTAACAACTTCTGAAGGCTTAGTGAAGAGCAGAGAATTATATTCCAAGAGTTCTCTGTTCTCTCGATTTTCAAATATATGTGACACTTCTGATGAAACCATGCATAGTCAGGGAACATTTCTTTTTTTAGGGACTGTCGTCCATTCTTTTGAACAGGCAGTATTTTTCGTTTTCTGAAGGAAGTATTTGGGGTTCAGAGTTTGCCCATTTGTACCTCCCGTCAGCTTGATTGAGGCTAGATATGTACTACTGCATTACAGATATAAATTTTTACAACGGTTTGGTACTAATAATACAAGAGGCCTCTTCTTTATAGCATAAGAGAAGAAAGGAAAAGTGTAGTTGGGTGAGCTGTTTCTCTGTGTATTATATTGCATGTGTTTGTAGCAAATAAACTAGGATTGACAGTTTGAACCTGGTGACCAGAAAGTCCACTTGGTCGGCTGATTCGGCAAAAAAATAATCTGCGAGATGATGCGGCTACTTCTATAGCCACTATCTCAACGACTAAAATATTAGCATCGTGTAATATATCGAAGTTGATCTATGCTCATCGATAATGTAATATCAAATTTAGTGCACAAAGTTGACCTGCTAGATGATGAAATAATGAGAAAAAAATTATGTTTCATAAGAGAGAGATACCATTTATTTATTTATTTATTTATTTACCTAAAAAACATAGGCACACTAGGGAGTCCGCACATTATTATATCACTAGTTTTATTTCCAATGCCATGTTCAAGCAAAGTTTATTCGCCCACAAAAAGGAAGGGACAATAATAAACTCATTATAGGTAATTATAATAAAAAGGGAAGCCCACAAGGTGATAATTACTATAAACTAATTACAAGTTACACTAAAAGGAAAGCCCTACTGAAAAGTGAAAATCGATCACTGCCCCACTAGCTGCGGTGTTGCTTTAGGATTTGTGTATTTAAGTTTTGGAAGAGCATAGAAGCACCTCACAACCAGCCAAGAGATTTAAAATTGTATCATTATTCGAAGTTGGAAAGAAATATGTAAAGCATGTCATTTTCAACATACCTCTAGCATTTGTTTTCTGTCCATGAGGTCATTAGCAATTTAGCATGATGACTAATACTACTTAATCAGGAGATGCTGACAGGGTTAATTATCTTCTTTCATTTTATGCTTCCCTCTTGCCTCTTGGGACTGCATTGAAAATGACTAGTTGGTGAAAGTTTGTTCAAAGGGATGTACTATTATAAGTTCTTTATTTCCTCTCTATGCTAGCCTGTGCCGGTGGGGATCAACCCACCAAACCCAAGATTTTGTAATAAAGTTGTGCCTCCTTTTTATTTAACAAGTAATATAAGACCAAGATGAGTCTTGAGAAATGTAAAGAAATGCAGAGTCAGGGCTTTGAGCTAGCTGTCCTCCTGCACATGGGTTTGTGTTGATAATGGCATTTACTTAGTCAGATGTGGCGGGCTCT</w:t>
      </w:r>
    </w:p>
    <w:p w:rsidR="0006444C" w:rsidRDefault="0006444C" w:rsidP="0088453A">
      <w:r>
        <w:t>TCTCCAATACTGCTTACTGATACTAACATTATTCCTGAAACTATTTGACTGACATCTAGCGATAAAAAAGGGGAATATGTAGAAACTCTTATTTTTCATGATATTCTCTCAATGTGTTTGCCCAATTTTATTGATCTCAGCCTGATTATTCTTCTGTTTTTTCTACTCATTATTGCTTTTGCATAGACAACGAAACAAAGCTTGACATATGCTCTTAGATACTCTGTATTTTGCTTTCAAGGATATTAATGCTTGTAAACTTTAATTGGTTGCAATTGCAATAATCCAATAAACAGGACGGCGCTTTGTTGTTGCCATTGAGAACAAAATGAAGGAAGAGGATGACAACCAAAAAAAAAACACTGCAGTGCCGTTAAGTGGAGTTCCAGCTAGACAGAGGCTGTGACGCGTGCTAACCTTGAAGAATGCTCCTGCACCGTCGTTGTTTAATGCTATAAATAAAGGTGGTCAGCTCTTCCAAGTCCCAGGCGCAAGCTGCCTAGTTCTGTTCTGCCAAGAAACGCCTCCTGCTCTCCTCCCTCCTCCATCATCCTCGCCATGGCTCTCGAGTCTGTTCCTACATATCTCAGCGATT</w:t>
      </w:r>
      <w:r>
        <w:lastRenderedPageBreak/>
        <w:t>TGGGATCCCACCAGGCTGCCAGAGCCCAGCAGCAAAGAATCAGGTACACTTCGTTGTAGCTTTGTTCCTAAATTCTGCTGTGAAATTTGTTCGGCTTCATCAGTTTCACTCTTGATGCCCTTTTCTTCAATTTCTGTTCTGTAAAAATAAAATTGGCAGGAAAGATGAGCGCATCTGGACCTCAGACACATATGCTCCCTACGACGACGGGCACCAGTGGAGGAAGTATGGCGAGAAGAAGCTCTCCAACTCCAACTTCCCAAGGTTTTTAGTCCCTCTTGGATTCTTCATCCCCTTGCCATAGAGTTTTATTCTCCAAATGAGTTTGTTGTTTCACTCCATGCATGCATCCCCTTTGTGTGCAAGAACCTCTCTTTACTACTACGAATTGTCAATTTGGTTATTACTATATTTGTAATGAGTTTGTAGGACCTGTTACTGGGTGAACTGCCTACTGACGGCAGTTACCACTAATCGTTGGAATTAATTTAGGAACAAGCTTTGCATGCCTTGTTTTACTGGAAGAATTCCTAGTTTTTAATACCCTTAATTTGTTCTATAATGGCTTCCAGTAGTATAATAAGTAAAGATGAACTACACATGCTTTTCCTATCTCTAACACTGTAATTTTCTTCTTAAATGAAGCATGTCATGGTGGTTTTGTAGGCACAATTCTTGACCATTCCACTGTTTTTGTTTACCTCTGATGGAGGATATATCGAATTGTGTGTTTGTCTACTAGTCACTCCTAAGTAGACAAGAAATCCTTTTCTTGTCATTATGGTTTTGCATAATCCTCTATCTGCCACTGTTAGTGGCACAGGTGGTCCCTGTATGCCATTGAGACATCAGTGGCACATAAAGAACTGCAAAATTTTACAATGGCAAATGATGAATTGCCCCTTTTTGTTACCATATATAGGTTGGTTGATTGACAGAATCAAATTGTTTTATGTAACGATTACTGGACTAGGAAAATAACCTTCACAGCAGCGATCATCCTTAATTATTGACAACTCAACTAGACAAATAAAAACTTGTAAAGTGTTACTTCCTATATGAATATAGTATAATATACGATCCACATGCCACCTTTATTACCTGC</w:t>
      </w:r>
    </w:p>
    <w:p w:rsidR="0006444C" w:rsidRDefault="0006444C" w:rsidP="0088453A">
      <w:r>
        <w:t>CATTTGCAACTTGTCAAATAATCAAATCTTATACTTTCACTAGCAACTAAAAGTTCCATCATTTGCTTAGCGCTGTTGTTCTCGAACTCATTTTTCAACTATTACTAGTGTGAATGCCGACAGTCTCCGCTACCCTTTCTTTTAACTTTCGTGGAGAGTGATTGGAATGCCGATGTCTTGTTAGCCCACGGTGTCTTGTTAACCCGTTAAGAGCATGTTGACAGATCAGAACTTTTGTATATTTTCCTAAAAGGCGGTGGAGGTAGAAGATGTCTCAAAGGTGTTTATCAATTTTGTTCCACCTAATTTAGGTAGACTAAGTGTTAATAGATTGGGAAAGGACATGACTAATATCAGTAGTGGAAGACTTAGAGGTACTTATTTTATCACAAAACCAAGAAGTGAAAAGTGGGTATAGACTATTTTGGTTAGTAAGCTGTAAATTATCCTATTGTAAGCACTAAGCAGTCGGTAAAAGTATTTAGATTGCCCTCAGCACTTTTGGCCAAATAATTCACCTCTTTCCCTTCGATGTGAGATTTCAGTACATGACATCCTGTTTTCAGGTTCTATTACAGATGCACCTACAAGAACGACATGAAGTGCCCGGCTACAAAGCAAGTCCAACAGAAGGACACAAGCGACCCACCGTTGTTCTCTGTCACTTACTTCAACCATCACACCTGCAGCAGCATCTCAAATCCCATAGGAAGCACGAGAGACGTTGCCGCACAATCGGCCTCGAGCAAAGCGGTGTCAATCTGCTTCAGCCCGCATTATTCTTTCAGAGATGAGCCACAGTCACCGATTGCACATTCTTTCAGAGGCAACCAGCAGCCAGCTGAGAGGAGCGCCTATGCAACAAGCCAGTTTCAGTGGACCGCCGCATCGTCTCCGTCTCCTACCAGTAATGACAGTCCGGTTAAGATGGAGGTTGACACTTTTTCAGGAGCAAGCGCTTCTTCATCCAGCTCCAGCAGCATGGGTTCTCTCCCGAGGACGAGGACGTTGCTACCGATCGGTCAGTCCAGATGCATCGAGTACTTCCATTTCTTGTGATGAGAAGAAGGTGGCCGTTTCTTTTTTTTTCTTTTTTTTTTTTTGAGCGCCAAGTGAAGTCATATGTGGGCGTTGGAGGCAAGTAACATTGCTGTGCCGTCCCGGGCATGAACCACAGGGACCCAACCTACAGGTCCCCATAGAGATGTTCGTTCACTGTTGGCTGTTGCTTACTTGTTTACTGTCAGATTGAAGCCACATTTTTGTGCTTGAATATGATGTGAAGAATGGCACTGGCACTGGAGTTTCTTTTATCTGGTAGACTGAAGCCACATTCGTGATTGAATATGACGTGAGGAATGGCATTGGAGTTTCTTTTATAGTGATAGACTGGTTTTTGAGGTAGCACCATTTGTTTGTTTAGGGATGATTGTAGTTTGTATGGAATTCCTGACAAAAGGTATTGCCTGGTGATTCTGCTAGCTCTACTACTGAAATAGTAGCGAATTTGAAATATGTCCTGCGCTATTGTAGTTCAATGTTGAAGTGGAGCTTGCGAGTTGAGACTACAGTGGCTTCAGTGAACTTACTGCCTCGATGGCCACCTGGGTTATCCTTATATTGATACATGTGAAGAATGCAGATTGAAGTTTCTCTACCAAAGTACTAGTAGTACATTATTGTAGTAAACAGTTCATTGC</w:t>
      </w:r>
    </w:p>
    <w:p w:rsidR="0006444C" w:rsidRDefault="0006444C" w:rsidP="0088453A">
      <w:r>
        <w:t>TTTAGCTCTCTGTCTCTAAATAAACAGTTTAAGTTTTGGAGACAAAAAATGACAATCTTAGCTCAATCGGATCTCTAGAGTTGGCACATGGACCAGAAGATTTCACTTTAATCATGCTTTTAATCATGTGGATTGGGACTGTTTCTCTACCAATATGTGAAAGTCTTTCGGTGTGTGGGGCCTGTTTGTGTGTTTGGGCTGTATTGTACCTCTGTGGGCTTGTAAAATGGAGAAACAAAGTCTA</w:t>
      </w:r>
    </w:p>
    <w:p w:rsidR="0006444C" w:rsidRDefault="0006444C" w:rsidP="0088453A">
      <w:r>
        <w:t>&gt;SbWRKY38</w:t>
      </w:r>
    </w:p>
    <w:p w:rsidR="0006444C" w:rsidRDefault="0006444C" w:rsidP="0088453A">
      <w:r>
        <w:t>CGACATAGCTGGGTGTCTGCCCTCGCTCCCCTCCGCTTCGATTCCCACACACCTGCCGCGCAATACAGCAGTTGAGAGCGCAGGAGCTCCAAGGTAGCTAGCTAGGAGACGAGGAGGAAGAAGAAGAATAGGGTCGTCGCCGACTCCCCGCGCATGAAGAGGGAGCAGTCCTTTGAGTTTGGGGATCCCAGTGCCCAAGATGCTATGGGATCTGCTGCCTCGGAGTCGTCTTACAGCCCTCCCGGAGCTGTGTTTGGGCTCTCCCCACCGGAGTCGGCCTCGCCGCGCAGCGGCCGGCATAACAGAAGGTACACGCATAAACCCGATGAGCTGATAGATACTGTATCTTCTCAGCTCTTAATTTGCTAAACAAGTAGCATGCTTGTCTAGTGCAGTGTGGATTATCATGGCTATTAATCGGCTCCTTGCTTTCTTGCTTCTTTTGGGTCGTTTCCTTTTGTTAATTTCTCTACTTTTTGTTCTGACTGCCCTCTCCAGATCTTGATGAGCCTGCCTGCTAGTTGGTTTTAGTTCTGTGTATTGTTGCAGCGTTCTATCTTCATTTTTTTTTTTGCGAAAGAAAAGAGAGCTGCTC</w:t>
      </w:r>
      <w:r>
        <w:lastRenderedPageBreak/>
        <w:t>TATCTTCTTCATGTTCATATGTGCTACTAAATCTATCAGAATGTGTGTCTATAGATGGCCAGAGCTATATATTTCCGTCTTCAAGTTTGTGCCGATTCATAGACAAGATTTCAGGAAAGAAACAGTAACATACACTCAGAAGTCGATGCATGATCATAGGTCAATTCCCGTTTATATTAAATACAGATCGAGTACAGTTGGATAACCTCGTCGTACTATGTTTACAACTCAGACTTAATAGTTTATTTTGCTAAAAACAGTACAATACAGTGGCGTTGGAATTGGAAAGTAAGGGTCAACTACATGAATGCATATGCAACCCCATCTTCTTTCTCTCATACATCCTTCGATCCTAGCTACCAGACATGATGGCTAGCTAGTTCCATTCTTGAGTGTAACTATATTTCATGGACTGGGAAAATAACCTAATGCATGCATGATAAAGATATAAATTTGCGCATATGTGAGGATTCCATCCGCGCACTATGGTCAAAATACAGCATAATTTTTTTAAGAGATTAGAATCATCGTATAATCCTTTGTTGGGAATTCTTCATATTTCCCTTAGAAGAAGCATATTCTCCATCCCTCAGCCATGGCCATTTGTAGTGAGACTTCAAACCCCAAAGCAACCTTTTCCTATAACCTTTTCCCATAGTGGAGGGCTCCTTTGCTTAAGAGCCCTAGATAACCACTAGTACTACTAAACTTATGTGCTTTTGCACATTTTAATCATGCTTATATTGAAAAGGGCTGCACACATAGTGACCCCCTCACTATCCTCTATCATTCTTTTTTCTTTCCTTTGAACAGAAGTCTAGGATTGATTAAATTTTAGGACTTAAGCAAAAGCTACATTTCCCTTCCAAATGTGAAATAAGGAAATAGAAAGAGGTAGCACTGGATCATGTATGCAAAGTCGCCGGTTTTGATCATGCAACCGAAGGTCAGACATGAATTTATACTTCACGTGAATTTGGCATCATTGTAGGTTTCAAAATGGAAGGGTACTCCCTCCATTACAAATTATAAGTCGCTCCATCTTTTCTAGATATACAATAAATGTTATATTTTTAGACATAACATATATCTAGATGTATAGTAA</w:t>
      </w:r>
    </w:p>
    <w:p w:rsidR="0006444C" w:rsidRDefault="0006444C" w:rsidP="0088453A">
      <w:r>
        <w:t>AAGTTGCGTATCTATAAAACCTAGAATAACATATAATTTAGAATAGACAGTAAGAAATATGATGACTTTGTATACATAGCCACAGTCGTGTGGAAAAATCATGGCAGCGTATGCCTGAATATGCTTGACAAGTTCATCGCATATTACGTTCATGCATTCTTCATGGATCTACCAAGGAGAACAAAAGAAAGGAAGGATACATAAATAATTAGGACCAAGAGGTGACATTAATTTTTTTCTCTTTATTATGGTCCTTGGAAGGTATTTAAATCACAATTAAACTAATGATGCCTTGGACGTAGGTCGTCATTGTACCTTACTTCCCTAATACTACTATATACAATAGTAATATCAGTCTGCTTTCTTGATACCTTATAAGGATATATATAGTAAGAAAAGCATAACTCGAACCTGTTTGCATTCGTGCCCCAATTGTTTTTTGTTTCTTCTCACTACACAATAATCTCTAGTAGGGTCATTCTTTTCAGCAACGCTGACCTCCAAATTGATCACCGTATTACTCAATTACACAGTATATTAGTTATGGCACCTACTTTATATGATCCACTTGTAGGACTTCTTTGTACAAATGAACACAAGACATAATAGAAATCTTTCACCAAGCTATAAACATTGCGATTAATTCTCTATGAGCAATCTTATCTACGGTTTCTATATATATATGGTCCATCTAGATAGAACCTTTAAAGTTTTGCTTCCTAGTGCCACATGCTATATATCTCCATTTTTGTATTGTTACTCATGTTCTTATATCTCCTATAAAACACATATGGAATTATTGATAAAGTATAATTTTTGTTATACTTATCTTATTTACCTATATAGTTTTCAAATAATGTTGCAGGAGGGATAGACCTTCATGGGTCAGACTCACGTACACACCTTATTTTGATGGTCACTTGTGGCGAAAATATGGGCAAAAGAAAATCAAGGATGCTGAGTACCCTAGGTAATTGACTTGTCAAGTCTTTTTAATTGTATTAGTTCATATGGAAAACTGCTCCATCACCACTTGTTTTGATATCATTTGATTATTATACTCATGATGGATTTAAGACACTCTAATAAGAGAACAAACATGAGCATGTCAGCTTATTTTCTTTTCAATTGATCAAACTAGTCGGTAATCTAGTTGGTCATTTATGATATTTAAGGAAAAAAACAGCTCAATTTGACGACATAAACCCATTAAATCTTCAAAGATAACTATAAAAATCTTAAACATAAGGGATAAATTCAGAAGTTACAAAAAGAGAAGTGTTTATAATCCTCTCAACTATATGGCTTATTTCTCCCAAAAGATTAATAGTTAAGCATCTAGCTCTTTATATTCACTTTAGAAAGCACATTTTGAGGTACATTATTCACTTTAGAAATGCTTTTATTGGACGTCTTGTTCACCACAATTTTATTTTTGGAACAGTGAGAATTAATCATTCAATCAAGGTTGATATCTTTGTCATGTTTCTTATTTGTTGGGCCTATCTTTCATGGTTGGAAAAAAAAATTTGGGGCAAAAAAGAGATTACATGACATTGTTTGAGCTCAAAAAGTTATACAAGATCCCAAATGTGCGGTCAATCGTACAACGAAATAATATGTCCTGGAAGTAGCCGCACAAAATCCTATCTAGCACGGTCAATGCTTAATTATTAGCATGCATGGCTCCTTACATAACC</w:t>
      </w:r>
    </w:p>
    <w:p w:rsidR="0006444C" w:rsidRDefault="0006444C" w:rsidP="0088453A">
      <w:r>
        <w:t>CTTGAGTTATTAAATAAGTGTTACTCCATCTATTCTAAATTATAAGACATTTTATCTTTTCTAGATACGTAGCTTATAATACAATTAGATATGCGCTATGTCCAGTTATAGATATATATAGTAACCATAATTTATCTAGAAAAGTCAAAATAACATCTTATAATTTAGAATGAAGGGAGTAAGTTTCAGCATATCTTTCTAGTACCTCATAGTTCTTGATAAAGAAAAAGTGCATGACGCACTTCCTTGACCTCATGTCACACAACGATAGTTATATTCTTTGGTTGTACTTTAACCACCTCAATCTTCATGTACTGAGATGAAAAACTATTAATTTTTGGTCTAAATATATGTGAATTGAGGCGGATTAAAGTGCAGCCAAACATAAGGCCTAAGCTCAGCATGGATATTGTGTATCCTCATATATCGCCGCCTTTAATTTGCGCCACACAATGCTAGGTCGTCGATTAATTAGTCAACCATTGTCAACCCTATAGCAGGGGTTCAAGGATTAGGATGTTGTTGTTATCGACACTAAGCTCAATTCGAAGAGAAAGGGGAGCAGAAAGGAAGATGATGTTGCCACGGCAAGCAGGGCCATGTCCTCTCGTGATGAGGATGGCGCGGCAAGGTGGCCTTTAAGGATACAAGATGAAGCCTGATCTCATGGATAATGAATTCTTAGAGCAAAACATGAACGTGGGGGCATAGAATGGAGTAGCCATCTCGTGCTCAAATACTAGTAGATGGAGGCGGCGCGTAGGCATTGCACGGCTAGGACGAGGCTGCTAGCTGCTATATCTAGTTTATTGCTAATTTATTGCTTGATCCATATACTTCTTTAGTGGTTAACCCAAAGTTATATATTTTGATATCCCATCACGCAACCTAATCTAGCTCTATATGCAGTTACGCACCCTTTCTCCAAATAATTA</w:t>
      </w:r>
      <w:r>
        <w:lastRenderedPageBreak/>
        <w:t>GCTATAGATGGCCCTAGCTAGTTTGGATTCCTAGTAACATGCATCTTTTGTACTCAGCATCGTCATTTGGACATTAAAAAAGCACTTAATAAGCTGGCTTTGGATATGCTCGAGTAATGGCATTGAGAAGTGTACTTAGGCCAGTCTCAATGCATAGTTTCATGACACAGTTACCAAGACTATAAATTAGATAACCGAGCCACAAGAGTTTCATGGGGATGAAACTCCTCTCTCATCTTATGAAACTCCTTCATTTAATGATCTTGCCAAGTCAGCAATTTTGCTTATGTGGCACCCTATTTAATGTGCATGACACTCTTATGAAACATGCATTGAGACTAGCCTTATATACAAACTAAAGGTCAAAACGAACAAAATTAGTTGATTACATAACTCTTACATATAATGGATGGCTTGCTATAGTCTATAATAAGAAACAGTCAATATACATTGATCGATGCAGAAGATGAAAGATATTAATATGTTTCCTTTTCTAAAAAATAAAAATGCTGATGCCGCTGCAGGCTATACTTCAGATGTTCTTACCGTGAGGACAGGCAATGCCTGGCCTCTAAGCTGCTGCAGCAGAAGAACGGCGACGACCCACCACTGTACGAGGTGACCTACACGTACGAGCACACGTGCGGCGCACCGCCCGTCTCGTTCCCGGATATCGTGGCCGAGCCGCCGCCGGCCGCCAGGGAAGGTCTGGTGCTCAGGTTCGACTCCCCCGGCGGCCACGGCGGCCACGCACGGATGCAGCAG</w:t>
      </w:r>
    </w:p>
    <w:p w:rsidR="0006444C" w:rsidRDefault="0006444C" w:rsidP="0088453A">
      <w:r>
        <w:t>AACGGACACTGCCAGCAGTCCACGTCTCGGAGTCCGTTCATGATGCTCAGCTTTGGTTCCAGGAGCCAGACGCACGATCAACATCCTGCCGTCTTCCGCTCTGACTTGGAGGCCGGATCATCGTCGTTTCCCACCGAGGCGCCGCCGGCGCCGCCACCACCGGCAAACGGCGACGGTGGGGACATGCTCTCGACATTGAACTCCTTCGCATATGATTTCGACAATCAAATGCACTTCGGCGATCACACGTATTTACCTCATAATAATAGTAATTACGATTATGATGATTACTGATCAGATGTGTGTAAGCGCTGCGAATCGCAAGCCTGCTCGTTACAACATGTGGCGTCCTTTGATCTTTATTATGTGAAAGTATATTTATGAGAAACTGGTATATATATATATATATATATATATAT</w:t>
      </w:r>
    </w:p>
    <w:p w:rsidR="0006444C" w:rsidRDefault="0006444C" w:rsidP="0088453A">
      <w:r>
        <w:t>&gt;SbWRKY40</w:t>
      </w:r>
    </w:p>
    <w:p w:rsidR="0006444C" w:rsidRDefault="0006444C" w:rsidP="0088453A">
      <w:r>
        <w:t>ATGCAGACGCAGTCCCGCCTCGGCGGCAGCGGCAGCAGCAGCTCGGCGTCGGAGGACGAGCACGAGGCGGTGATCCGCGAGCTGACGCGGGGCCACGAGCTGACGGCGCAGCTGCGGGCGGAGGCCCTGCGCGCGCTGCGCGGGCAGGGCCAGGCCGAGGCCACCGCCGCATTCATCCTGCAGGAGGTGTCCCGCGCCTTCACCGTCTGCCTCTCCATCATGAGCTCGCCCGCCCGCGCCCCGCCGTCGACGTCCCAACCTCCGCCGCCGACGATGGAAATAATGGCGCCCGCCCTGCTGGCGCCGCCGCGCCGGAGCCGGGACGACAGCATGCCAAGAGAGTGAGTTGTCCGCTGCCCCGCCCCTGCCTGCGCAACAGACAAATGCACCAGACCAGCAGCTCCCCACCGGTGGGCGCGATGCTTAATTTGTTCTAACAAATTATTGCACGCTGATCTAATTTGTCGCTGTTGTTCGCGCGTGCATTTGGCTGGGCACAGGCAAAGGAGGACATCCTCGCCGCACTGCGATGGGTACCAGTGGAGGAAGTACGGCCAGAAGAGGATCACCAAGACGCAGTTCCCGAGGTCCATAATATCCTCTTCCTACTGTACTTGGCATAGTAGCTTAATACCAAAAATAAGAAATTAACTACTATATATATATATATATATATATATATATATATATATATATATATATATATATATAACTCCTGAAATATAATAGATGCATTTTAAGTTGCTTTAAGTCAAGCTATCTTAATTTTAACTAAATTTGTAGAGAAGAAAATTATCAATATCTACCATATCAAAGAAGTCAATACATTTCATAATGTATCTAGTGAAGCTTATTTGATGTAGTAAAATATATCCTTTTATAAATTAGAACAAAATTAGG</w:t>
      </w:r>
    </w:p>
    <w:p w:rsidR="0006444C" w:rsidRDefault="0006444C" w:rsidP="0088453A">
      <w:r>
        <w:t>ATGATTTGACTTAGTATAACGGAAAATCTACTGTATTTCACAATGGAGGTAGTATATATCTGTGACCGTTCTACTCGTGGAGTGCATATATATATGCTAGTATACCAACCTAGTGTAACCCTGCATAAGCCTAAAAATAACCCTACTCCTCCAACAATTCAGCACGGCCGCTATACAAGAAAAGGGTAAGTTTGCTCTGTTTCTGCAATAAGGGTAAGATTAGCTAGTGAGCGTCACGCATCTAGAGGTAGGCAGCGTGCTAGCAACGGTGTTCCTCTCTGAATGGACGGGGGAATGGGATTGGATGTGGATGTGGTCGTGGAAAGCGACGCGTACGTGGCACCGGGGACGCAAGAGACAAGCGTAAAAAGCCGCTTGATCAATCGAGTTGACACGCACACCACCCCGGCCGTGTGTGTGTGTTCGCCTTTAAAGATTCTTGAGCGGCCAGCAGAACGAATCGCCCACACATTTGAAAACCATTCTAATAAAAAGTTTGATTAGGCCTCTAGCCCCTCTAACAAAAGCTGTTGATTAGAGATCATTCTGATGTTGACGCATGTTTTATCTTCCAAGTTTCTTTGTACATTTGTTTTTTCTTGACCAGCTTTTTTTTGTCCCCCGAAAGTAACATCTCCGCTTGGTGTACTTCTCGTGTGCGTAGACCGTGCTTTATTTACTACTATTACCACTGTGATTTACTAATTTTGCTATTACCACTGGGAGTAGTATACTCGAGGCATCTTCCTTACGTCACAACAAGATCCTCGAGTGACGTCGGATGCCGCGAAAGTCTCCTGTCTTATTAGCCGCCATGCATGTGCTGACTGAGATGGATAGGCTAGCTGATCCTGATTCCTACAAGTAATTAAGCGTGTTGTCTTATTACCTTGCTCACTTTTGTACGTACGTACGTTACGTGGTGCGCAGGTGCTACTTCAAGTGCAGCTTCCACCGCGAGCGCAACTGCCGGGCCACCAAGCAGGTGCAGCAGTGCAGCAACGACGACCCGCCCCAGTACGTCGTCATCTACTTCAACGAGCACACGTGCGACGACACGGCGGCCTGGGATCCTACTCCCACGGTGCCGCTGGACGACC</w:t>
      </w:r>
    </w:p>
    <w:p w:rsidR="0006444C" w:rsidRDefault="0006444C" w:rsidP="0088453A">
      <w:r>
        <w:t>TGTCATCCGGGCTGCTGGTGGCACGCCAGGCCGGCTCGCTGCTGCTGGACGAACGCGGCGTCCAGGAGGAGCACGAGCGCCGGCTGCTCGTCTCGTCGCTCGCCTGCGTGCTGGGGGCCCAGCAGCAGCAGTCTCCTGCCGGCAGCGGAACCACCGCCGCCGTTAACGTGGGGCATGAGCAGGACCAGGAGCCGCCGCCGCCGCGGGCCCGCACGCGCGACGACGCGCCTGCGCCTGCGCCTGCGCCTGCGCCTGCGGGCGTTGACGACGACGCGCCCGGTGAGATGCCGCGCAGCATCATTGACGTGGACGTGGCGGGGCTGGATGTCATGGACTACTATGTGACGGACGCGCTGTGTTTCCGCGATTCCTACGACCTACCTAGCGACGGTTTTTCGTTTTGATGAGAGCGCAGCACATGCATC</w:t>
      </w:r>
      <w:r>
        <w:lastRenderedPageBreak/>
        <w:t>TTCTCGCGAAACCGGGTATTACGTGTCAGGCCCGAGATAGTTTAATCGGACGAGACGGCCGGGTCACTGAACCGTGATCTATAATGACTGCTACAGATATATACATAGAGCGTATGCGTACGTACCGCGTCGTCATAGAACACTACTGTAATAGTACTATATCTATCTATAACTATGTCTATACTTGCAGTAGCTTACAGCCGGGGTTTGCGTCTCTCCAGTTAAGTTTTGGTCAGGCTGGTGTGATTAATTTGCAAGTGCCTGATTTGTTAATCAGCACGTATACTTAGTATGTAGAACTATCAATTGATGCAGTTCCATTTTTTTTTGTTTCACTATTACTAGTGTGCAATGTTTTACATGTACCACTATATATGTATATTCTTAAATTTTTGTCAA</w:t>
      </w:r>
    </w:p>
    <w:p w:rsidR="0006444C" w:rsidRDefault="0006444C" w:rsidP="0088453A">
      <w:r>
        <w:t>&gt;SbWRKY39</w:t>
      </w:r>
    </w:p>
    <w:p w:rsidR="0006444C" w:rsidRDefault="0006444C" w:rsidP="0088453A">
      <w:r>
        <w:t>ATGGCATTTGATCGAGACGCCAAGCTGTTCGACGTGCTCGCCAACGGTTACCATCTCAACACCCAGCTCCAGGCATTGCTCGTCGGCCGTCCCCTGAATAGCATCGGCCAGCAGGAGGCCATGGCGTTCAGCCAAGAGCTCTCGCGAGTGTTCAAGTTATCCATGTCCATGCTGAACTGTAACACAGTGACAAGATTGAGGACGGCGCCGGAGATAAGGGCCGGCGATAGCTCCGGCGTCATCATTCAGGCGGTGAAGGATAAGCGTGCAAGGTATTATGCGCTGATTACTGAAGGCGTGTGAACTGTTGTTTTTGTCATTTCAACTTTGTTTACCTTTTTTTTTCTTTTTTATGAGAAACTTAGCTTGGTTGGTTGTGGACTGTGTTTGGATTGCGTAATCACGAATTCACCATGCTGTTGCTAGGAGTGATAATGGGGAAGTGGTTACTCCCGTCAAGAAGAGTAGAGAAGATGGGGTTACTAGAAAGGAGATTACGGCCTCGCCATACAAGGATGGTTACGAGTGGCGAAAATATGGGCAAAAGAACATCCAGAACTGCAATTATGTGAGGTGAAAGTCCTATAATCCCTCTAATTCAAGAATACATGTTAAACTCTATTTTTAGAATTTCTACGAGTAAAACTTTCAAAACTTTGACCATCAATATATAATATACAATTAAATGAGATATGTTTACTTGGCGAAAAGATGTAAGCTAGGTTTACATTAGAAACTTCAAGAAATGCATTTTCATCATATTATTTATATTTATATGAAAAAAAAAATCATATTTTCAAAGAAATTGCTAGTATTATATTAATTGTGGTTTAATTCGTGGTACCTAGAAGCTAGGGCATGCATTGTCATATGCTGTAACAAGAAAATATATAAAAATATAGTCTCCATCTAGTAAACAATATTTCGCTACTCCATCTTTCTAAATTATAGTTCATTTGAACTTTAGAAAAATCCACCAACATCTATAACATTCAATTAGTTTAATTAAATTCTCAATGTAATATGGTTTGTCAATGTATTTATTTGAACATGTAGATGTGTTAGTATTTTTTAAGAAAGCTTTATTAGAATAAGAGAAGTTTGATTTGGGATAAAATTAAAACAAACTATAATTTGAAAAGGATCGAGTATGATTTAGTGGAATCTGTTATTCCAAAAATATTAGATATAATAAAAGGAACTTGTTCTCTGAAAGGTCGATCGTCATCCAAAGAGGTTGGTTCTATCCATGATCTATGAATATTTGTTCATAGATCTGGATAATGTACACTTAGGTCTTGTTTGGTTCCTCTTGCTAAATTATAGCTAGCTAAACTCTAGTCACTTTAGTAGCGAAAGTTTCAAACACATTGACTAAAAGGAGCTAAAATAATTTAGTTCTATTAGTCACCTAAGAGTAGCTAAAATAATTTTAGATAGCTAAAATTTAGTAAGGGGAACCAAACAGAGACCCGGAATTGCTGGTGTTTCTAATGAGCAACGCCCTTTGTCATGGTAAAGAGGGAATTTCATAAGAATTATGTTGGAATTATGGTGCATATATATCCTGCAAAAAGAAGTCTTTGGTAATCGTAAGCCATCTACTACTAGTACTACAAATCAAGGCACGCTTGATTACCTGCAACACATATAATGTCCAAGCCATTTCATAGTAATTAGTACACTAACTTAACCACGCG</w:t>
      </w:r>
    </w:p>
    <w:p w:rsidR="0006444C" w:rsidRDefault="0006444C" w:rsidP="0088453A">
      <w:r>
        <w:t>ACTAAGTCCATTTCACTGCCGTCATCTGGAACACAATGAGATGCACGCTTGCACACAGCCGAAGACTTGACTTGCGTCGTCAACATGCATGGTCAAGCTTAACCACCATCCACCACCCCATCATCCATAGACCACAGTACAGTATGGTCCTTTGTCCTGTTTTGGAAACAATTAATGCGCGAGGTCCATGGTCATCAAGCATCAAACTTTCCTAATCGTAGCTGTGTGTAATGCGCAATCTCTGCAGGTACTACTTCAGGTGCAGCCGCGACCGGCGTTGCGAAGCGAAGAAGAAGGTGCAGCAGCAGGACGACGGCAGCGGCCGGGGCCAGCCGCTGTCGCCTCCCATGTTCGAGGTGACCTACGTGAACGAGCACACGTGCCATCTGCTCCGCGCCATTGCCAACGACGGCGACGCTGCTAGGATGGCGGCGTCGCCCCGGACCACGAACCGGTGGTCCCGCGTCCTCGGGGTCGTGGACACCGCGAGAGACGACGACCACGGCGGCGGCGTCCTGTTCAACGATCTGTCGTCGTCGTTTCCCCGCATCGGCGGCGGCGGCGGCGACGACGCCCAAGAGAACGAGACGATCGTCTCGTGCCTCGCGACTGTCATCAGCGGAGGAGCAGCGCCGTCGCCGCCCCCGTGGCCGCCAGCAGCGGCCGAAGCGGGCGCGAGCGATCATCCTGCTGCAGCGTCGTCGTACGGCGTGCCGCCGCCGATGCAGGCCTCCGGACACTCGGCGAGCGTGGCGGAGGATGGTGGTGGGACGACGACGACGACGACGACGATGATGATCGACGACATGGACACGGACTTTTGCTGGGATCCCTCGTCGTTTTGTGCGGTGGGGGAGGGAGATCAGCTGATGATGGACCACCGCGACATGCACGTGGATGTCGCCCGGCTCGCGGACACGGTGTGGCCGCGGCACACCTCCGCGGGTGCGTCTTGGCGTTGA</w:t>
      </w:r>
    </w:p>
    <w:p w:rsidR="0006444C" w:rsidRDefault="0006444C" w:rsidP="0088453A">
      <w:r>
        <w:t>&gt;SbWRKY81</w:t>
      </w:r>
    </w:p>
    <w:p w:rsidR="0006444C" w:rsidRDefault="0006444C" w:rsidP="0088453A">
      <w:r>
        <w:t>AAGCTCATGTCCTGTCCAAACTTCTCAGTTCTCACCCCGCCGGCGCCGGCTCCCAGTCCCAGCCAGCTTCCACATTTTTCTTTCTTCACCTTTTGAAAAGGTGTTCCCCCCTTTGTCGACGTGCTCCAACTCCATGAC</w:t>
      </w:r>
      <w:r w:rsidR="007B1EA3">
        <w:t>GCTGTCTCCACCGCAGCCGCCGCCCTCCTCC</w:t>
      </w:r>
      <w:r>
        <w:t>GCCCAAGGCACGCAGCGATCCAGGAGCTCAGGAGAGGTACCCAGCTGGCGGAGCTGCTCAGGCAGCAGGTAGAGCTCATCCCGGAGCCTAACCGCCGGCAAGCTGCAGTGGTCAACGTGGGCGAAATATCCATGGCTATGGAGTCGTCGCTCTCCATTCTCCAGTCTGAGATGGAGCACCCCTTCGTCTCCGAGGTCATGGCTGCGCCCACTGCCTACTCTGACGGAGGCAGCACCAGCAGGGAAAGGAATGGTCC</w:t>
      </w:r>
      <w:r>
        <w:lastRenderedPageBreak/>
        <w:t>CGTGGCCCGTACAAGAAGGGTGAGGCACCGGCGAGGCAGAGATGGAGCTGAACTCCCGATGTGAGTAGTACAAACCTATGATTTTTACTGCGTCTTGCCCAGCGAGTATATAACTTGCATAGTTGCATATCTTTATGTGGATCTGCATATGGGAAAATGTGTTAATTTGCAGATCTGTCAAATTTATTATTTGGGCTTAAGGGAACTAATTACGTCACAGTTACTGCTGTTTACTTTCTTGCTCCATCGTCAGTTATAACTCGCTTTTCATAGAGCGTGGAGAAAAATGGGACGTACTTACTAGTTTAGGCCTAAGATTTCCAGATCTACATTACAATTTACAGAAGAAAGGGAAAAAGAGAACAATATTAATTATTAGGTGTCTCTGGATCTTATCCTATCCAAGTTTACATCTATACCATACATGTGCGCTTAATGCTCACAAAGGCGAGGATCTTTATTTCATGGTTATATAGGTAGGAAAGTTTGTAAAAGGTCATGCAGTAAAATTACATTCTGTTTCTCCTCCATCATGTTATTCAGCAAGGAGATACTGACTGAGGCACCAGAAAACGATCATTTCCACTGGAGGAAATATGGTGAAAAGAATATCCTCTATGCTGAATATCCAAGGTATATATGTATCTTTGATGGAATTTCATAATGCGCATCACCAACTCTATCTAAGTCGTCATTAGCAGATTAATTTGTTGTGAAAGATCATGATCATTCATCCCGTTTTCTACTCCATCATGACACCTTTTACAAAGTACAAATATTAATTCATATAAGTTGTCAGCTTGTCATGGATCATATTCAGTCATTTACTATGATGTTTATGCTTTGTAGTGCTAGACCGATCGATTTTTGGGATTTGCTCGGTTAGCTTCCTTCTGCTTACACGTTTTTTTTGGGGTCTTTTGCTTCTCTAAAAAAGCAACTTCTCAGCATGTCTTTGGTACATTGGCGTTTAGCTTCTATCCTTGTACGTTATGGATTTTTTTTTTAAGTCAGACCCAACAATACCTATTCCCTATTTGGCCGGGGAGTTATATATAGCTAGCTTCTGTTCCCTCAAGGATAACTCATTTTGTGTGGACTATGGAGTATAGTAGGAGCTTATGATTCCAATATTAGAGCTGGACTTGGGCAATAGCTAAACTAAGGCCATTAAATTTGTTTCAACTTGTAGATTGTAGATTGCAGCTAGCTTGTATATAGACTGCTGTAACAACATACAAGCTGTAACCCATGCACTATGTATAAGTTGAAAC</w:t>
      </w:r>
    </w:p>
    <w:p w:rsidR="0006444C" w:rsidRDefault="0006444C" w:rsidP="0088453A">
      <w:r>
        <w:t>AATACAATTATTTAAGGCAGATTTATCCTTGAGAAAGCATATTTAAGGCAGAGCATTATTGAAGTTTATTTTAAACATGGTGCATGTATAGATGCATGCATTCACATACGTATGCATGCGCACAATGCACACACAAATAGTCCATGTCTGATGTCTATGAGCATTTCCAAAGAGACACAATGCTGGCTAGGGGTGGAATGTGGAAATGGCCAGACACGCATTGAATCGAATATAAATGTCACTATTTACTTTTTTTTTGTTGAGGATGAATAAGGAAATAAGGATCGAATACAACTGATTAGGTAGCTCATCTTTGTCACCATTCTTTTCAATTCGTATCTATAACTGCATGGAGAAACCCCTCAAAAAAATGAACTGCATGGATGTTCATATTATAAGTTTTAGCGAATATAGATTCAAATAATTAGGATGTCATTCATTTTTTCATCTGTCCGTAGATGTTGAGATTTAACAAACTCATGCCTATGACACCTCCGCTGAAAGAATAATAGTCGCAAATATACGTGCACCCGTTCAGATTCGGAGAGTTGACATGTACATAAAATGTCGTTAGCAGCCTGTCAACAATCTCTACTTCTAGCTTATTAATGACATACTTTAATTAATTTTCTCAATCGAAAAAAAAAGAAGTTTATTTCAAGATTTATATATGTTCATACTGTCGACCGGTTACTAATTTGCAGGTTATACTACAAGTGCGGTTACAGCGATGACCACAAGTGCCCGGCAAAGAAATACGTGCAGCAGCAAAGCAACACCTACCCTCCACTTTTCTTGGTCACCCTGATCAACGAGCATACCTGCGACACCTTGTTCCGGGATGAGCCCAGCTCAAGCAGCAGTGGTTCGCAGGTTCTCGACTTCACAAAGGCATCGCTTTCTCCTGAAGAAGACAGCAGCATGCCTGTGTCTATGCACAGATATTCGTTTTCGTATGATGGGTACTAGTCGTCTTCGTTGCCCAGGATCGATGTCGGCAGATGGATTCCAGATCATCAGGTAGATTTATCCTTGGGACCTGGGTGGTAGCGCACTCGCTCAGGCAAGCAGACTCACGCGGCAAGAGTTGTAGCTCGGCGTGCACTTGCCTTTTGATTAAGGATTTCAATGTACCTGCCAGATCCAAACCCACGCATTTAATTATTTTCTCATTTCACGGATCACACAAGCTGGTCTCGGTGGGTGTGGTTTGATGGAAGGGCAAGGTCTTTTTTCTCTTAAGAGCAAGGTCAATAATAGAGCCAAGTGCTTAGCTATAAGCCAAGTGATTAGAGCCA</w:t>
      </w:r>
    </w:p>
    <w:p w:rsidR="0006444C" w:rsidRDefault="0006444C" w:rsidP="0088453A">
      <w:r>
        <w:t>&gt;SbWRKY14</w:t>
      </w:r>
    </w:p>
    <w:p w:rsidR="0006444C" w:rsidRDefault="0006444C" w:rsidP="0088453A">
      <w:r>
        <w:t>TTGCTTTGCTGTCTTGATTTAATCAGTGAGAGTGATATGTACAGTTGGTAGCGGGCATATGGTCATTATTATTAGGTGGACTGTAGGCCAAAGATCTGCTCGAAAAACTGAATTAAAATGGAACAATCTCTCGAAACTAGAGTCCTTGTTTGCGTCTACACGAGAGGTCGTCGCTCATGATCTAAGCTGATGCCCTTCACCTTCGTATTTGGTTAGTACGTACTACTTAATTTCTGTTTCAGCATATCTTTAATTTGTTTGTATAAATTTGAGCACCATGATTAATTGGTAAAGTAATCTGTTAGCATACATGATGCATGCTCGATCTTAGGCCTCATAGAGATCGATGTCAAGTATGGAGGCTCCTAGTCCCACCACCAGTCCTTTGGACGGCAGCATTTTGAAGCTTCCGGGGAAGCTGGACAGGCTACTGCATCAGCGTCATCGTTACGGATGCATCCTGCCCAAGGGCGTGGAGGATGAGATACCTCTCATCAAGGGTGATCTCGAAGAAATCATGGCCATGCTCTCAAACCTTGATGACTATGAGGCTATGATGGTTAGGTGCTGGAGGAAGGAGGTGCGCGAGCTGTCTTATGACATGGAGGACTACTTCATCGACCAGTACGAGCACACCTCAGCTGCTGAGTCGTCCTTGTCCTTGATGATGATGACTGGATCTGTTTCTCGGCGACAGCGTCGTAACAAGAGCAAGACCACTGTCTCTAGGCTTGGCGATAAGATCTTGATAGCCAATAACAAGATGAGAGAATCCAGAGTGCGAGCACAAGAGCTATTTCAACGGTACATGAGCATGTACAATCGCGACGCCGCCGCCGTTCCTGTCTCTGGTTCAAGTTCAACTAGCAGATGTCATCATTCTAATTCCACACCCCGTGGTGGAGAAGAGAAAAACCTGGATGACCACCATGCTATGAAGGAGGCTCTGGAGCTGTCGTACGACATGGAGAACTTCATCGAGCATTATGGGCTACTCACTCCCGAGTCCTTATTGGCTGC</w:t>
      </w:r>
      <w:r>
        <w:lastRenderedPageBreak/>
        <w:t>TGCTGGATCCATTTCTGTCCGTAGCCGCCGTCAGGTTACTCATCATCAGCGGCCTAGTCGTAAGAGCAAAACAATTATACTCTCTAGGCTTGGTGAAAAGCTGAGGCAGCGCCTCTGCATGGCCAACATGATCAGAGAATTCAGCTTGCGTGCACAAGAGGCACTTGGACGGTACAACACGTATAAACTTGATGCCATTTCTGCCGGCCCTGCAGCTTCCTCCATTAGATCATGTACTACTACTGATGATGGAGTTTATTCTGGCTCGTCCTGGAAGTGGAATTCCACGACGTCGACGTGCGAGGATGATGTTATTGTTGGTATCAGTGCTGCTATGGAAAATCTCCAAGAGTTGCTCCTGACGATGCATGATGAAGGGCACCAGCAGAATCTTAAGGTGGTATCCATAGTTGGGTCTGGAGGAATCGGCAAGACAACAGTTGCCATGGAACTCTACCGCAAGCTTGGACATCAGTTCGATTGTCGCGCATTTGTGCGGACTTCCCAAGAACCTGACATGAGGAGGATTTTCGTCAGCATGCTCTCTCAAATTGGCCCACACCAGCCACCTGATAATTGGACGATACACAGCTTAATTTCCACCATCAGAGCACATCTGCGAGATAAGAGGTATGGGCCGCCTGCTGCTACTGTTAATTAAATACATATACATATTTGGG</w:t>
      </w:r>
    </w:p>
    <w:p w:rsidR="0006444C" w:rsidRDefault="0006444C" w:rsidP="0088453A">
      <w:r>
        <w:t>CCTTGTTTAGTTCACCCCAAAAACAAAAAAAAAAAATTCAAGTTTCCCCATCATATCAAATCTTGCGGTACATGCATGGAGCACTAAATATAAACGAAAATAAAAACTAATTGCACAGTTTACCTGTAAATCACAAGATGAATCTTTTAAGTCTACTTACTCTATAATTAAACAATGTTTGTCAAATAAAAACGAAAGTGCTACAGTTCCGAAAACTAAAAAGTTTTCGAAACTAAACAAGGCCTTGCATCATTATAAATTTTATTAGTTTGTTCGGGCCTTATTTAGTTCCAAAAAATTTAACAAAATAGATATTGTAGCATTTTCGTTTTTATTTGTCTGATCATGAACTAACTAGTCTCAAAAAATTCATCTCGTAAATTACAGATAAACTATATAATTAGTTATTTTTTTTATTTATATTTAATACTTAATATATGTACCGCAATGTTTAATGTGACGGAGAATCTAAAAATTTTTACATTTTTCTTAACTCAACATCATATCAGGAGAACATATATGATCTTGAACGGCGTGTCGCTTGGGCCCCATTTTTTCTAGGCACGGTGGTCTAAAGTTTTAGGTCCCATTTTACGGATGGGCCGGCAGAAAGCCCGCTAGCGCCGCAGCCGCCGCCTCTTCCTCCCCAATCCTGCTCCACCGCGCCCACGCAAGAGCTGCAGCCTGCAGGCGCCTCCTTGGTCATCTCTCCGTCCATGCTAGAGCCGCCATTCCTCAGTGGCTCGGCCGCGGCCCGGCCTCCTCTCGCATCGCGTCCTTTCAACGCCGTCCAGTTGCCCGATTGGATGGCGCGCGGCGCGACCTCCCCTCATCTTACCTTGCCGGCAGCGCCCAGCTTCTGCCCGCTGGTTATTCTCTCGATGGCTCGTCATTGCATTATAGTATTCTCTCGATTGTATTTACCACTTTTCTCTTGTTTTGTGATTTCCATGCTGGAAGCCTAAGCAAGTTTATTCCTGTTCTATTTTCTGCTTGAGCTGCTTGGGCTTTCGATTTAGGATTAAATCCATAATATATCGGCGTCTTCATTCTGGCCTCCTTTTTAAACCTGCTTGATAGGTTCATCATCCCGTGTAGGAGTAAGTTACAGCGCATTAGTTAGGTAAATAATGTATGCATCAAACCTGATCATTAGTCCTGGAACTGTAGTCCGAAAATTTTTCAGTAAATGTGTTTATCAGTGACCTCTGGTTTTTCTTTTCTCATATCGGTAAAGTAACCCTACTATGTATGGGTTGAATCAGAGAAATAAAATCTAGAGTCTGCTTGTGCAGTTCTTATTTCATGTTTGCCACTGATCTGAATCAAGGTTTTCACTGCACAAAAATATTTGCAGGTACTTGATTGTAGTGGAGGATTTATGTGCTACATCCACATGGGACATTGTTAAACGTGCTTTACCAGATACCAATTGTTGCAGCAGAATACTAACAACAACAGAAATTGAGGATCTAGCTCTTCAATCTTGTGACCATGACCCCAAGTATGTTTATAAGATGAAACCACTAGGTGAAGATGACTCAAGAACATTGTTTTTTAGTTCAATTTTTGGCCCTCAACATGAATGTCATTCAGAACTAAGGGAAATTTCTCATGCAATAATAAGTAAATGTGGTGGTTTGCCACTGGCTATTGTGACTGTCGCTGGTGTTTTATCAAGTAAGCCAGGCTTAGCAGATCAATGGGATTACGTCAATAAATCCATAGGGTACAGTTTATCGATAAATCCTACCAGTGAAGGGATGAAACAAGTCCTTGACCTTAGTTTCAACATTCTTCCCCAGCATTTGAAAGCATGTATATTATACACTGGTCTGTATGAAGAGGACATCATAATTTGGAAGGATGATTTAGTCAACCAGTGGATAGCTGAAGGTTTTATCGAGGCAACAGAAGGGCAAGATAAGAAAGAAATTGCCAGATCTTTTTTTGATAGGCTTATCAGTAGAAAACTGATCCTCCCTGTATGTATAAATAAAAATGGTGAGGTTTTGTCCTGCGTGGTTCACCGTATGGTGCTAAATCTTGTTATCAGATACAAGTCAGTAGAAGAGAATTTTGTCACTGCAATACATCATTCTCAAACAATCACCACACTTTCTGACAAGGTGCGTCGACTGTCTCTTCAATTTGGTAATGCAGAAGATGTGATACTCCCAATAAATATGAGACTGTCACAAGTCCGAACACTTGTCTTTTGGGGGGTCTTCAAGTGTTCGCCTACCATTGTGCTGTTTCATCTCCTTCAAGTTCTGATTCTCCATTTTTGGGGCGATAAGGATAACATCAATTTTGACCTCACTAGAATTTCAGAACTTTTCCGGCTGAGATATTTGAAGGTCACATCTAATGTTACCTTAGAACTAGGCAACAAGATTCGAGGCCTGCAATCTTTGGAAACACTTACAATAGACGCAAGAGTTAATACAGTTCCATCAGAAATTGTTTACTTGCCAAGCTTGCTGCATTTTAGTGTTCTCCCAGAGACAGACCTGCCTAATGGGATTGGCCACATGACATCGCTTCACACACTTGGATATTTTGATCTCAGTAGTAATTCAATAGAGAATGTACAGAGCCTTAGCATGCTGACCAATCTCGTAGATCTTAAGCTAACCTGTTCTACAGGTCAGCCAGAAAATATGTATAACAAAATGCAGTTCTTGCTGACCTCAATTCTTGGCAGACTCAGCAACCTCAAGTCTCTTACTCTTGTCCCAAGAGCTTCCACTAATAATGCAAAATCTACAGATGAGGCTGGTGCTACAGGCATGGCCATTTCTGGTGGCTTCAGCAGTTTGTCCTCTGCCCCAGGCCTTCTTCAGAGTCTTGAGGTTTCGCCACAGATTTGCATATTCTACTGGATCCCCAAGTGGATCGGGCAACTCCACAAGCTCCGAATCTTAAAGATTGGGCTTACAAAAATAGACAGGGATGATGTTGATGTTATCAGAGGATTGACTGCTCTTGCTGTTCTCTCCCTGTATAGCCAGACCAAGCCTGCAGCAAGGATAGTCGTTGGGAAGACTGGATTTCCAG</w:t>
      </w:r>
      <w:r>
        <w:lastRenderedPageBreak/>
        <w:t>TAATAAAATACTTCAAGTTCAAGTGCTGTGACCCTTTGCTGAAATTCGAGGAGGGTTCTATGCCTAATCTCTGTAAGCTGAAGCTTGTTTTCAATGCCAATCATGCCCATCAACATATTACAATACCTGTTGGCATCAGGTACTTGTCAAACTTGAAAGAGTTATCTGCAAAAATTGGTGGTGCTGGTTCTGATGAGTCCCACAGAAGGGCTATAGAATTGGCTTTCAGAGATGCAGTCAGGGTGCATGCTAGATGTGAGAGAGTCAGCATACAATGTGTACAGCAGATCATTGGTGGCAAGGATGATCAGTATAGCCTAGGGCGAGTGGAAGATTATGGGGATGAGGAAGACTCAGATGAACTTGTTGAAATGATGCCGGAGCATTATGGAGAAGCAGTGGATACAGATGCTGACAACAGGTCTGGATTTATCCTTGTAGCCATATAATTTGGTGTTCTTCTTCTCCTTTGTGTTCTTGCTTATTTGATTTGCATGGAAATTAAACTTCTACATTGCTGTCATCAGGTCATTGTTATCCGAATTGCATATTTTACTCCTCTTGAGGAACAAGCTCGACAACCAATGTGATGATATCACATACAGTATCCCCATCGTTGATGTCTACTCATACGACCCATGGAATCTTGAAAGTATGTTGGCACCAGAGAAAATAAGATTGGAGGATCTCCGTGCATGCCATATTTTTTTTCTTGAACACGCAAAAGAGCTGCATATCATTATATAAGAAGAAAATTGTGCATACCATATTACTAGTGTTATTATCTCTATCATTAGTATCACATCCATAGAAAGCATAAAAGTAAGTTTTAAACATTTG</w:t>
      </w:r>
    </w:p>
    <w:p w:rsidR="0006444C" w:rsidRDefault="0006444C" w:rsidP="0088453A">
      <w:r>
        <w:t>TTATTCAAAACAACTTCAAATTTTGCAATAGCATCCCATCCCACAAGTTACTCCAAGAGTTAAAGTTGTCAATACTGCCTACAAGATAGTTGCATTTATCAACCTGCGAGTCCAATGCTGCTGCAAAAGTCATTTGGCACATTTCCCTTGATACTCTTTTGACATTTGGCACATTGGACGTGATACGGTGAGACTGATCCACAGGTACGGAGGTACCTACTACATGGTTATGGAATGTAAGACGGTTTAGCAACGTATGCATAAGATATCATATAATCATGTTTGAGCACATATGCAAAGTAGAATTTATTTATTTTTTCTATAGTTATTAGAAGTCTATTGTCAAGGGCCTGTTTGGATGCTAAGGACTAATTGTTAGAGAGCTAAAAGTTAGTCCTAGCACACCAAATAGGAGGGTAAATAGATATACTAATTATTAGTCTTAGTCCAATTGCTATCAAAACCATGCACCACCATCTTGCTTAGTTGCTTGCAGGTAGTGGCAGCACGCATAGGGGACTGCTGTTATTTTTCCGCCCACTACCGGAGGCAAGGGGCGTCGTTCCGGTCAAAACACCCTCAGGTTACTGGAAAGTCACAGGTCTGCCTGGGTACATCTACTCGGATGAAAGACTTGCAGTTGGGATGAAAAGAACGATGGAGTTCTACCATGACCACTTGACATCAGGTACCAAAACCAAGTGGAAGATAAAAGAGTTTACAGCATTTCAGCATGCCACAGCTGGTGAAATCTGCACGCCCATGATGGTAATTTGATTCGCGCACTCTTGATTCCATTCATTCATGAAGAAACTGCCATGCTTGTACGCCTGAACTTTTCATATATAATGATGTTATGGGTGTCCGATTCATTGTGATTTTCTAAATGATACACATCAAGCATATGTTGCCTTGCTATAGCCAAGAAGCGAGATGAGCCTGTGTCAACTGTACACGGAATTGGCAGCGAATCCCGATTGCAGTCCAGCAGGTGTCCAGTATGATGAAAAATTGTCCGTCAAACAAAATAAAATTCCAGCAGAGGAACCATCAGTAGAAAGTGACATTGTTCAAACCCGCAAACATGCTGATAAGAGGTATGCATCTTCTTACATAGCTATTGTATTTGTAATAACAACAAGTCACAAATGCTAAAGTGAGAGAGAAGATTTCAGTTGAACTTTAGGATCATAGTTATCAATACTGTTGAAATTATGTATGTACATAGAAAAAACACGTTTATATGTTGACAGAGTTTTATTGAAACAACAGTTCTGTTATCATTTTTTGAATGGTTAAATTGTATATTCTAAGACAAATATAGTTAGATTTTGATTGATATTTCTTTTCTGCGATCATATATTTTGTTCAATTTTCAATTGTACATTCTGGGGTCAATTATTGTTAAACTTACCCGTTGGAGACTGTCGATTGACCAGAATGTCTATACTATTTGTGACTTGATGCAAGTATATGGCAAGTTTCCTTGGTTGCGTTTCTATACGTGGTCACCTCTTACTGACTTTCTCCTGATCGACCTTTAACATATGCATATTTATCTTATGTTCAAAAAAAAACATATGCATATTGATCTACACTAAATTCTATGGCAAATGATATATGAGGAATTCTGACAACATGCCGTTTGAGATTAATTGCAGGAAACGTAGGGTGGACGAGACCACAAAAACTGTGGTAAC</w:t>
      </w:r>
    </w:p>
    <w:p w:rsidR="0006444C" w:rsidRDefault="0006444C" w:rsidP="0088453A">
      <w:r>
        <w:t>TATTGCCAGCCCTGATGTGAACGACGGCTACACCTGGAGGAAGTACGGTTCGAAACAAATCCTGGGCTCAAACTACCCAAGGTCAGACTTATGTGTAAAAAAGCAGTTATGACTTTATTATTATAAAAAATAAAAGAAGAATAGTTATTACTCCATCAGCGGCAACACCCATGAGGAGATGGAGTGCTTGCTGATTCAATGGATCGAGCCTGATAAACTGAAATTCCCACAGAGACTACTACAAGTGCACGCAACGAAGAGGCTGCCCGGCGAGGAAGCACATGCAGCGCCGTGACGGCGAGCCAATACTCTACGACGTGTGTTACTTTGGAGAGCACAGCTGCGATCTTCAGCAGGGGCACTCCAGTGAGCAGGGATCAGAAACAAATACAATATCAGGAGGATGGGAAGCAGCAGGGCTACCATTATCGGTACCACACGCACATGGAATAAGTTCTGTGGAGGCCATGATAAGCAGCGGCAGCCTCACCGCGCGCCCCAATCCAGGTGTCTCCTCCTTGCGGCCGTCGTCCATGGTCACGAGCCAAGTAGTGATGAGCAACCCTGACGACGATGGCTACTCCTGGACAAAGTATGGCCAGAAGAACATCCTCGGAGCGAAACACCCAATGTAAGTGACGATCGACCGTGCAACTAATGCACACTCTTCCAATCCATTTCAAGTTTCCAACACATTATTCAAGTGCTGCCTCCGATCCTGCAGAAGTTACTACCGTTGTGCGCATTGGATCGCGCAGGGCTGCACCGCAACTAAACGATTGCATCGCAAGGAGGATGCCGACACGTTGGGCTTCGATGCCATCTACTACGGGCAACACACTTGTGATCAGATCGCACACTCCACTGACAATATCAGTAGCCCCTTGGGCTGTACCACCACTGGATCTACTTCCAAGCTGGGCACCGATAAAATTCATCCTGAACAAGGTGGACTTTGACTTTGGTCAACAATTAAGAGTGAAATGCACCATTAGTCTATCAACTTGTCCATCTGTGTCACTTCAGTCTATCAACTTTGAAAGTGCATTTTTTTGGTTTAAAACCTTGTTAAGTGGTACATAAATAGTTCATACCTCTTTGTTTCGTGAATAGATATGACATGATTTCGTTCGCTTGTCTTATAAG</w:t>
      </w:r>
    </w:p>
    <w:p w:rsidR="0006444C" w:rsidRDefault="0006444C" w:rsidP="0088453A">
      <w:r>
        <w:lastRenderedPageBreak/>
        <w:t>&gt;SbWRKY75</w:t>
      </w:r>
    </w:p>
    <w:p w:rsidR="0006444C" w:rsidRDefault="0006444C" w:rsidP="0088453A">
      <w:r>
        <w:t>GAAATCTTGAAAACTTTTTACTTTTTGGGGTGAACTAAACAAGGCCTAAGTGAATGAATGAAAGAGGAACAAGTCGTCTCCCCTTCCTTCCGCTTCTGTTGCTCACAGAGGCCGGCAGGCCGCTGATGCTACCTTCCTTCTTGATCTTCTAGGTTCGTAATTCGGTATCGGTACTACTTGTTGTTTTCTGTTTGAGCATCTTTGTCTGTAAATTTAGGCACCACAGATGAGATGGGTAAGTAATGTGTAGCTGCATGCTCTTATGCCTCTGGCATGGGGATGGAGGATCCGACGGCGACCGCTTCTTTGGATGGCACCATTTCGAAGCTTCCAGGGAAGCTCGACAGGCTACTTCGTCATGGTACTCGCAGAAAAAAAAGGCTAATGCACCATGTCTGCACCCTGCCCAAGGGCGTGGTGGATGAGGTACCCCTCATCAAGGCCGATCTTGAGAAAATCTTAGCAATTTCCTCAGATCTGGAGGACGACCAGGCTATGACGGCCAGGTGCTGGAGGAAGGAGGTACGCGAGCTGTCCTACGATATGGAGGACTTCGTCGACCAATATGAGCACGCCCATGCCGTGTCCTGTTCCAGATCCATGATTCGTGGCCGCAAGATTGCTACTCAGCAGCGGCGTAAGAGCAAGATTAGTCTCCCTTGGCTCCGGGAAAAGCTGAGGCGGCGGCTGTGGATGGCCAACAAGACCAGAGAATTCAGCGCGCGCACGCAAGAGGCGCTCCAACGGCACAGCTTGTATAACCTCGACGCTGTTGCTGGCGCCTCTGCTTCTAGTAGGCGCACTTGTGCATATTCTGACCCTGCTTGGAATTCCACACCTTGTGGGGAAGAGGACGCCTATGTTGGTATCAATGATGCTATGGAAGAGTTGCTGATGATGATGCATGATGATCACGGGCACCAGAAGCTTAAGGTTGTGTCCATTGTTGGGTTCGGAGGGATTGGCAAGACAACACTTGCCACCGAGCTTTACCACAAGCTTGGGCATCAGTTCGAATGCCGGGCATTTGTTCGGACTTCCCACAAGCCTGATATGAGGAGGATTTTCATCAGCATGCTCTCCCAAGTTCGCCCACACCAGCCACCTGATAATTGGACGGTCCATAGCTTAATTTCCACCATCAGGACACATCTGCAGGATAAGAGGTGTGACTATATGTATCTTCAGTCTTCACTGCTGCACTGTTGCTAACATTAACTATATGCCTCAGTAATACTTGGGGTAGACAAAATATGTACAAGTATGAATCAGATAAAGAAAACAATACAAAGTCTGCTTAAAGGGAGAAATTCAGATTGCTCATTGTTCTTGTTTGATATTTTCCACTGATCTGACACAATGTTTTCACTGTAACAACAATATTTGCAGGTACTTGATTATAGTTGAGGATGTATGCACTGCGTCAACATGGGACATAGTTAAATACGCTTTACCAGATAGCAATTGCCGCAGCACAATATTAATAACAACAGAAATTGAGGATCTAGCTCTGCAATCTTGTGACCATGACCCCAAGTATGTTTATAAGATGAAACCTCTTGGTGAAGATAACTCGAGAAAATTATTTTTTGGCTTGGTTTTCGGCCAGCATGAATGTCCTTTGGAACTCAGGGAAATTTCTTGCAATATTATAAGTAAATGTGGTGGCTTGCCATTGGCCATTGTGACTGTTGCCAGCATTTTATCAAGTCAGCCAGGCGTACAAGGTCAATGGGATTTTGTCAATAAATCCATAGGTGAGAGTTTGTTGACAAATCCTACCTGGGAAGGGATGAAACAAGTCCTCGACCTTAGCTACAACAATCTTCCCCAGCAATTGAAAGCGTGCATCTTATACACTAGTTTGTATGAAGAGGATATCATAATTTGGAAGGATGATTTAGTTAACCAGTGGATAGCTGAAGGTTTTATCCAGACAACTGGAGGGCAAGACAAGAAACAAATTGGAAGGTCCTTTTTTGATAGGCTTATCAGTGGAAAACTGATACTCCCTGTAGATATAAATAGAAATGGTGAGGTTTTGTCCTGCGTGGTTCACCGCATGGTACTAAATCTTGTTATTAGAGACAAGTCAATGGAGGAGAACTTCGTCACTGCAATACATCACTCTCAAGCAGACACCATGCTTGCTGACAAGGTTCGTCGGCTGTCTCTTCAGTTTGGTAATGCAGAAGATGCAATACCCCCATCAAATATGAGACTGTCACACGTTCGAACACTAGCATTTTCAGGGGTCTTCAAGTGTTTGCCTTCCATTGAGCAATTTCGTCTTCTTCAAGTTCTAATTCTTCATTTCTGGGGCGATAAGGATATCATCAGTTTTGACATCACTAGAATTTCAGAACTTTTCCGGCTGAGATATTTGAAGGTCACATCCAATGTCACCTTAGAACTAGGTACCCAGATGCGATGCCTGCAATCTTTGGAAACACTTGCAATAGATGCAAGAGTAAGTGCAGTTCCATCAGATATTGTTCAGTTGCCAGGCTTACTGCATCTCCGTCTTCCTGCTGAGACAAACCTGCCAAATGGGATTGGGCACATGACATCACTTCGCACACTTGGATATTTTGATCTGAGTAGTAATTCGTTGGAGAATGTACAGAGCCTTAGCATGCTGACCAATCTCGGAGATCTCCAGCTCACCTGTTCTACAAAAGAGCCAGAAAGTCTGAATATGAAAACGCCATTCCTGCTGATGAACATGATTCTTGAGAAACTCAGCAACCTCAAGTCTCTAGCTCTGGTACCAACAAGAACTTTCAGTTATTATACAAAATCTATCGATGATGACGCTGGTGCTACCTGCATCACCATTTCTGATGGCTTCAGCACTTTGTCCTCTGCCCCAGCCCTTCTTCAGGGTTTTGAGGTTTCACCACGAATTTGCATATTCTTCTGTACGCCCAAGTGGATTGGACAACTCCACAAGCTCAGCATCTTAAAGTTTGGAGTTAGGAAAATAGACAGAGATGGTGTCGATGTCCTCAGAGGATTGCCTGCTCTTGCTGTACTCTCCCTGTATGTCCACACCAAACCTGCAGCAAGAATAGTCATTGGGAAGATCGGATTTTCAGTTATCAAGTACTTTAAGCTCAAATGCTGTGATCCTTGCTTGGAATTCGAGGAGGGTGCTATGCCTAATCTCCGTAGGCTGAAGCTTGCGTTCAATGCCTGCAATGCTGATCGACCGAGTACAATGCCTGTCGGAATCAAGTACTTGTCAGAGCTGAAAGAGGTATCTGCAAAAATCTGCGGTGCTGAGGAATCACACACAAGGACTGCCCAATTGGCATTTAGAGATGTCATCAGGGTGCATGCTGGGTGTCAGAGCGTCAATGTACAATGTGTAAAGCAGATCATTAGCAGTGAGGATGATCAGAGTAGTCAGAGTAGCATGAAAACAGCGAAATATCCACGAATTCAATATTTACCTTCCCCTGCCCAGGCCCCAGGCCGGAATCAGAACCGGCACCGGCGCTGGCCCGACAGCATCCCAAGAGAGTAAGTTTTTGGGCAGGAAATATGTGTGCAAACCACATGTGTGGTGAAAAATGAAAACTAACATAAAACACACTTCTGTAATTTGAAAATATTTGAAACTTGGCACATATATAATGCATCCATATATGAA</w:t>
      </w:r>
      <w:r>
        <w:lastRenderedPageBreak/>
        <w:t>CTCATGTGCAAACGTTTGGAAGCAAATTCACTTTTGAAAATCATACGAAAATGATAAATTTCACTTGCATACGCACTACAAGACAAAATTTATGTTCTTTTTTTTTTGCCTTCTAATACACATGTTGATAAATTTTGTTTTTCGTATGGTATTTAAAAAATGATCTGTATCACAATTTTCATGTGACTATACATATATGAATAACTAACTATAGATGTGTGCGGTTTTTCAAAAAATTGAGTTAGGTATGTGTATTTTTAAATTAGTTTCTATGTTTTCATAGAAAACATGTTTTCCCATATATCCCCATTTTCCACTGTCTACCTGCCTACGCAACTCATAAATTTATTGCGGGCTCATCTAATTTGTCCCGTGCATTGCTCTCCAACAGGCAAACTACTGTGCGGCAAATGTTGACACCGACCCCATACGAGGACGGTTACCAGTGGAGGAAGTCCGGGCAGAGGATGATCAACAATGAACGTTTCCCGAGGTCAATAATCTCTCTCATCCTATCGGTACTCGTAATATGGATCGGTACCTTATGATGCATTTGGTAACGAGAAACGCTACAAAGAAAGTTTCAAGGAGAATCACTCGACCTGGTTTCTTCCGATTCTAGTTCTAATTTTAAGAATATAGCGA</w:t>
      </w:r>
    </w:p>
    <w:p w:rsidR="0006444C" w:rsidRDefault="0006444C" w:rsidP="0088453A">
      <w:r>
        <w:t>GGTAGCCAAACGGTTCCACAAAGTAATCTTGAATGTGCATAGAAAAGTTCCAAACGGTCCAAGGAGGAGCACACCAGGAAAATAGATTGAATTAACAGTTCCATCGGAAAATCTGACGTGTTGTAGCCATGTATTGTAATGTCATGCATTTAGATTATGATCTTAGTAAGTTGTTAAAGTTTCATTATCTACATTTTAAGTTAAATTTTCTAGTGTTATTTTACATTTAATCAAAACTACAAAAAAAATATTCAAGATCTTCGACTACGCTCTTAGTAACTACCTACTATTATTTGGTGCTCTAGACGTTGAATTTGCTTTATCTAAGAATTACTTTTTGTATTAACATTCTCTTTATTATAAAAATAGAATGCTTGCATTTAAACAATCAATATAGTAAAATGTTCTCTTTTTTTTTCTTGTCGAAATGGATATAAGCTGAATTGGATAAGCTAGAGCTTTTCTAATAGATTATTTCTATAAGTTTTAGCTACTAATTTATTAGACATGACACAAATAATTAAGCTGCTCAATCTGTACGCACGTGCGCGCAGGTGCTACTACAGCTGCGCCTACCGCCGCGACCGCAAATGCCGGGCCATCAAGCTGGTGCAGCAGTACAACGACGGCGCGCCGCCTCTGTTCGCCGTCAAGTACTGCAACCACCACACATGCGTCCCGGAGGCAAACCCGGCACGCCGGAGCCGGGGCCGGAACAAGGAGCTGCCGCTTGGCTTCGGAACCTCTGTGGCTGGAGCTGAGCAAGGAACTCGACTGCAAATTAGAAACAGCTACAGAGGAGACTCGTCGTCGTCCGAGTCCAGCCGCGCTCCTCAATCGTCAGATATGATAGTGTTCTATGACTCGACGTCAGAGGAGACTATGTACGTATTAGGGCCGGGGTCATGGTACTAATTAAATAGCGGTTGTATAAATAGATAGCAGTGGTCTACCACTGTAACGTACTACTAGTACTGGATCAGATTTAGCAGGTTGTAGAACGGCTCTTATAATCCGTATGATGACCTACACGTAATGTGTGGACACCATGGGTTTTCTTCTTATGTTAGACATATCAGTTATTTTAGTACAGTTAAATACTCACTATTCATAGTATACATGCTTAAATTCATGTGATTATCATATGTCG</w:t>
      </w:r>
    </w:p>
    <w:p w:rsidR="0006444C" w:rsidRDefault="0006444C" w:rsidP="0088453A">
      <w:r>
        <w:t>&gt;SbWRKY37</w:t>
      </w:r>
    </w:p>
    <w:p w:rsidR="0006444C" w:rsidRDefault="0006444C" w:rsidP="0088453A">
      <w:r>
        <w:t>GAAACGCGGGAGGGCATCGACGGCGGCGGCACCGACGGGAGGGGCCTCCGCACGGCGACGGCGACGCGGGAGGGTCGGAGGAGGCGGACTGGTGGTGGCCTCTCGGACACTTCCTGCGACGGAGCGGATCGTGCAAGGAGATGCAGGTTTCAGGTTTGCTCCTTGGCTTCAACCGTTTCTGCGAGCCCCAACCGTTCCATACTTTCCGACCCAAACTGTTTACTTAACAGCTTTAGGATCCCAGAATTTCAGCCCAGCTCGGTCAGCTACATCCTTGCTGAGTGGACGAGTGGTGACTGGTGAGTCCGGCTTCATGATGAATCCTGGATGCCTCATCTCCTGGTTTTGGGCCCAATCCCGCAGGCGAAAATTAGGGTGATTGAGCAATCGGTTTTTAAGGAGCTAGGGTGGTCGCGAACTCGCGATCTGAAACCAACATAGTTTTCATCGCGTATCAGGTAAGCCAAGCACATCTATAATTAATTTCATACATACATAGATATGGCGTGAAATGAGTGTCAGGCAACCATTCGTACGACTCTGACATGATTGGCAACAGATGCAAGATGTTTAGTAATAACGACAGAGAAGTGACTAAGGGTTTGTGCTTATAAACTATTCGGCAACATTTGAGTGCACTGGGGGTTACTTGTGGGCCATTGTCCAAATCAGCTTACTTCCAGAAGATTTCTTTGTCTTCCTTTTTCAAAGGGATAGAATCACTTTTCGTATCATGGCCTGTGCCATGACTCAATGACCTCATATGAACACACATGTGAATTGTGCTGGTTTTCTAAAGTGGTCTTCATTACTGGGACACGGAGTTTTATTCCAGAACTATTCCAACTGTCGGTTTGCCACTTGTTTTAGATAATTAACCGGGCAGGGCACAATGAAGTCTATGGTGCTGTGGTTGAGTAGTTGCAGTCTGAAGTACAGTGATGTACATCAACAAAAGTGGTATTGCAACGAATCCAGATCCTACTTCTGCAGACCAATTTTCAGAAAAGCTATCTGAAGGCATGATCAGGGGAGGGAACCTTTTGGACTATGAAGCTAGTGTCTGTCCCATTACTAGTTTATCACGGTGCTCACATCATCTGAAACATGTAAGAATCCCGTCACCCTCTTCCCTCTTTTACACTGCGAATATTTTAGCTGGGAAAGTATATTGTATCATTCAGATTGATGATGCTCACACTGCGTTTACTTCATTGTATTTGTTGATCAGATTTGGAAAGATTTGTGGGGAGAGTTCTGCACTACTTTTGACCTAGAATTCAATTCAAAGATGGTTAAAACAGTCACAATTGTGTATACTCATGTAAGTTGAGAAAAAGGCTTGACTGGTGCCTTGCTGTTACTTTAGTCATAAAAAAAATTGATTAATGAACATGGAATTAACGTCAATACAAACGCAATCAGCTATTTACACAAAGGCTTCAGACTAACCGTAGCTTTGTACAATAAAAAAGCGGTCAAAATGAGAATAGATAACCACTACAGGTGAACTTATGACAGCAACTTTGGATTGTTCATGAGTGGTACCTTGCGTACTGTTTTCAAAAGGTCATAGATTTTCTATCAGGTCTCACACCAACCACACACAGCATGTATCACATTTCACTTGATATATATTAATTTCAGATAGTGATCACTAGTGTTTTTTATGAGAATAGTGATCAGTAGGATTTGTTCTT</w:t>
      </w:r>
    </w:p>
    <w:p w:rsidR="0006444C" w:rsidRDefault="0006444C" w:rsidP="0088453A">
      <w:r>
        <w:t>TCTTGTTAGACCATCCAAGCGTATATCTTGGTGTACTCAAGGGCTTAAAAATGCATAATGCTATCTGTCTTGTACTCTTTGATTG</w:t>
      </w:r>
      <w:r>
        <w:lastRenderedPageBreak/>
        <w:t>AGCTTTGGAAACTTCTAATGCAAGCATATGAGAATGGTACAAGATTACTAAGGTAAGATAGTGCCTTGCAAATATCCATGTAGAAGTTCAGTTCGGCAGTCTCTTTGGCTCAAAATCAAGAACTCAAAGGAACTATATTAGCTACAATACCAATGGAAGTATTGTGTGCTTCTACTCGTGTTTATAGAATGGCATTGTTTACTTATAGGTGTATATATAGCGCCTTGCACATTACTAGTAAATCTCATTACTATCTCTATGTTTTTTCTAATGTGCTGCAATCTAAAATACATAAATCTGGAGTAGACAAATCTATATGATTTTCTATAATTTACTTATACTAATTCCACCAATCTTAGGCCTCAAAAAGTATATGTGTCCTATGCAAATTTGCAATTTTTCATGCAACTACAATGAAAGTGAGCACCAAACTATATTTAAATTACAAACAAGGAAACTGATTTAACCAAAATTATGAGATTTGGGAATCCCAGAAGCTAAGCTTGGATCCTGTACATTTCAGCATGTACATATCTAGAAGTTTTAACCACTGACGAGACCTGAGAATCTAAGAGAGGAGCCTTTTCATGCTGGACTAAGAAGATGTCCATTCATCTACCCATGTGCATCCTATCAAAAGGCTACCTTACAGTTCATCACATAAGTAAGCCTCAGGTGCTGATATGTCAATCTTGTTGAGATTCAAATATGGCATAAAAATGTTATCTATTGCACCCTAAAATATGGATATATATGTGTTATTTCTGATGAATATCTGACTCACTGCAGAGGTTGTTTTTGGCAACTGGTCACAGCAGAGGCAGCAAACAGCAGTACATTAGCACCAGTCATCGTCAAACCATACCTGTGAAGTTCTCTTTATATTATGGAGCCTAAACATTGAGGACAATCTATTTCTCCAGAAACATGTAGATGTGCAAAGTGAAATGCGATAATCAAACCTGTCTTGAAGGTCTTCACTGCCGCAAGAATAAAAGACAATAATATGCTACTTGTGTCTTTCTTTTACCCTAAGAGACCTGAACAGGTGCAACCATGCATGTCACGTTGCATACATGTTGCCATGTTGGTTGAGTTCAAAAGTCCAAAACACGGTTATTAGAGTCAAGCGTAGATTTAAAATTCTGGAAGCAAGCATGCACCACCAACTCCAGGTCAAGGTTATCTGTGCATATATGAGCTACAGGCTGTGCTTGTCTGCAGCACTAGACAAGGAGAATAAAACTCATCATCTCCACTTCGCACCAGCCAAGGGCTCAGCGTTAATTGCTGAGAATCCATTGGGAGCTCTGCAATCGCAAGGTAATTTGCTGTCACCAACGCGCATCCTTGTTGAGAGGCCATATCGATCAGTTTGAAGACGTTGCAAGAGGCCAGCCATCATGGCTAAGAGGGATGACTACATGGACAGCTCTTGCGGCTGCTCTAATGGAACCCCTAAAAGGCTGGTGCAGGATTGTAGCAGTTATGCACAGGCACATGCTAAGAAGTAAGTCTAAGTCATGTTATATATACTAAACAGAGTTAAGTATGTGCACACTATATATACTAAACAGAGTTAAGTATGTGCTGCAAATGAAATTATGATAAATAT</w:t>
      </w:r>
    </w:p>
    <w:p w:rsidR="0006444C" w:rsidRDefault="0006444C" w:rsidP="0088453A">
      <w:r>
        <w:t>GGAAGGAAAAATAGTTAGCTCTGTGCACTTTCAGTTATTTCTTTTGCTCCACATGATGTTCCTAGTTCTTATTACTTGTGCTATTCATTTTGTTTCTTGTTATGTTTTCAAGTTATTAACGGTACTTTCCTGAAAGTAGGAAGGTTCGCATTAGCACAAGAACTGAGTACACATACGCACCGTATCATGATGGCTATCAGTGGAGGAAATACGGACAAAAGATGATCCGGGGCAATGCATACCCAAGGTATGTCTAATTAATCATTCAATCTTTTATCTTGCATTTTCTAACAAGTGGAGTTAATAGCTACAGACTCTTGTAATATGTTAACTATGTTGAAGTCCAACAATTCATTACTTAAGAACTACTACCTAGGCTAATTAGCACTGATGCTCATCGGCTGAAATAGAACTGATCCATATACAATCAGTTAAGTCACACATGGTCCAACCAGGCCATGCTCTTTGGGTCTTACAGAAGCTTCTTAATATATAGGGGACCCAAGAAGAGCTTAAAAACGATAGAGATATAAGTGAAGATGTATCCCTTACCTAAATTAACATAGCAAGTACAAATATTGAAGCTTACTTGCTGTAAATAGTGGACGTTTACTGTAGACCTGATCAGTCTTGCCGTATTAGCTATAATACACGTGACTGATCTGGCTTGGTCAGCTTATCTTTCCAAGCCTGAAAGCTGGCTTTCTGGTCACAAACATAGTTTAATGGCAAGTGTGTTTGGGAATACAATAAAAAAATCTGGTGCATGTACATTTATGATTTATTAGGTTGCTGTCTTCCCTGTAGCAGCCGGTTCCTCTCAGGCTGTAGCGTTTACCTTTATGTTGTCGTGTAGCTAAAAGTCACATGCCAGAATGGGCATTTTTAAGAAGTGGAATAAACCCGAGAGGAAAAAGAGGAAAGAGCTAAGCACCATATGTTGAGGGAATCATTACACACTCTGCTTTGTACACTTTGTTTATTAGTGCAGAACACAAATTAGTTTCCTAATTAGCATGCAGAACCATGGATGAGATATTTAATGCTCTCCAGACCCAACTTGCTTTTGAGTAAACCACGGTTCTTCTATTTCTTTTTGTTTTTTTTTGCAATGATTGATGGTATAGTATTTTCTAAAAAGGATGATTGGCGATACATTGTACCATACTAGTGGCTCCAACTAATGGGCTGATACAACATGAATGACTTGATGTCTAGGACTAGGTTTTTATACAAATGCATAATGTGAATATAATATATTTTGAGAGAGAAAGTGTTATTAAATCGTAATAATCGAACCTATTTGTATGGGTACCGATTAGACAACTAATTATGATTAGTCATCGATTAGATTCGATTAGTCGAGTAATCATATGCTGTACAAATCTACTAAGTCGTCCTTGCGTTTGAGCGGTAACAAGATCAGCACTTGATTAGCGACGGAAGAGGAGCAGGACGTCCCAACACCGTGCATTGATCTTGCCGCTGCTTGATCAGCTTCATGGTTCGCAACCACTCCATGTCCAACAGCTGCATGTGTGCCACCTCCGGTCCATCTGCAGCATCTCTAGCTCGCTCTCATGGTTGCTGCCAGCCCATGCCAGAGACAGCTGACAGAAGCTTGAGAAGAATGAATTCTGCAGAGTCTGGCGGCGGTTTATGGATGAATGAATCTGGTGAGAGCCTGCGGTGAGCGGCTT</w:t>
      </w:r>
    </w:p>
    <w:p w:rsidR="0006444C" w:rsidRDefault="0006444C" w:rsidP="0088453A">
      <w:r>
        <w:t>AGATGATGATAGCCAGCAGTGGAGCAAGCGCGAGCCGGTGCGAGGATGAGAGTTTGCGGTGCTAGCTTCGGCGGCACGAGCGTGAACTCTGGAGTCTAGTCCAGAACACAACCATATATATACTGAAAACCTAATGGATCAAACTACTTAGCCCAACTGTTCAAGCGTTGGTCCTTCCGGTTAGTCATCCACATGCCCTTGATCAGACAATTCATAATCATGATTTAGTCACTGATTAGTCGGATGACTGGGTTTCTAGTAGACCTAATCGTATCGAAGTGCCTAATCGAGGTTTAGGGTTTGGATTAGTTGTCTGATTTAATAACTATAAAGAACGGTAGCACACAAGTATGATGGATCATCGTCTACATTAATGATTTAATGCTTCTACACAGGAGTGTGCAAATAATCCTGTAGATAGATGA</w:t>
      </w:r>
      <w:r>
        <w:lastRenderedPageBreak/>
        <w:t>CAAAAGGTTAAATTTGCACCCCCTGTCTTCAACCATCATTTTGATTGATAGCAAACCTAACGCTCCCACCCCCTCCCTCTCAAAGTAACTCATTGTCTAAAATGCATCGCAGATATTTTCTTTTATCACTGTTGCAGCTTATGCAAGCTCAACCAACAATTGGAGTTTGGGATTGAACATCATGAGATTTCGAGGAGAATCAATTATATTATGCAATGCTTTCAATTTGTGCATGGGGTTTTTAGCTAGGTTGATTTTTTTATGGACTTCCAAACTTTGCATTTCTGCCAAAGAGTTAGAAAACCATTGGAATCCATAGGAATGCAGTGCTATAAAGAAACCTAACACCCACAGACACGGTACTAAAATAGAAAAGGGATACTTTAGAATGGTGCAAATTCTGGCAGCAAGCTAAGGGGGGCACATTTCATATCTGACAGGTAGCAAAAGACCAAGATTAGCATATGGACGCAACCTTTTTTTTTAATAAAATAATTGAACAGTAACTAGTAGCATCGAATGTACAGATCAGCATATGTATGACTAGTGGTGTACAAACTATTTTGTGTTATGTAAATGTTATGGATGCAATTTTCTTTTGTCAAATTTATTTAGTAGTTGAATCTAGATTTAACCAGCAGCTACCGATTTTTCTTATTTTAAGCACATGTAGGAAAATGTTACTTCCTATGCCTTTGTATATACTCACTTCATTCCAAATTTTAAGTTGTTCTGACTTTTCTAGGTGCATAGCTTTATCTACACATCTAGATATATATTATGTCTAGATACATAGTAAAAGCTATGTATCTAGAAAAGCCAAAACAACTTATATTTGGAATGGAGGGAGTATCATATTAGAGGTAGTAGTGTACTATCATTATAGTATTGGTGATGTTAGATCCTCTAGTGTCTAGTGTATGCATGTGATATCCAGTACTTGGGGAAACTCCCAGCATTGGGGTATGATATCTAGAGCATGCCCCTGCATTGGAATCCCCCTTTGGAGTTTGGAGTTAATAATGCATGTCGGCATGATTAACTATTCTGAGCCAGGCAGACAACGCCACGTGTTGTCATGTGTCATGTTTTTGGCTTTTACATGCATGTTGGTGACCTCTTTTGTGAGCATTTTCCCTAGGGCATGGAAAAGTGAACTCTAAACAACTCTTGGTGTCTACGCATGCAGGTGCTACTATAGGTGCACATACCATCAGGATCATGGCTGCCCAGCAACCAAGCATGTGGAGCAAACCAATTCCCAGGATCCACCAT</w:t>
      </w:r>
    </w:p>
    <w:p w:rsidR="0006444C" w:rsidRDefault="0006444C" w:rsidP="0088453A">
      <w:r>
        <w:t>TGTTCCGGGTAATCTACACAAATGAGCACACATGTTGCAGCACCCATGTCTCAGATTACATGGCTTCATCTATACACATCCAACAGATCGCCGATGCTTCTTTGAGAAAGGTAGAGGTGGAAATACCTAGCCTGACCCACTGTTTTGATGGCCACGGATTGATAAAAGAAGAGAATGATGCCATCATCTCCTCGCTCACGGCCATCAGTGATTATGATGTTGCAACATCAGATGGTGGGCACGCAGCCGTTCAAGAGGACACACCTGCTCGGATGTCCAGAAGCAGCAATGAGGCTAGCCCTTCGATTTCACCTGTACTGTTGCCGGCATCCGATAACCTGAAAACAGATTTCATTGAGCAACTGGAGCCTCAATGGTTCGAGCCTTTGGATTTGGGTTGGTTCATATAATAAGCAGACTGGTTGATCTATCATCTATTACTAAACAGTAAACACATCCATAACCATCCTGCGGTGTTTAGGACATCTGGACATGCACTGTCAGAAAATATGTACTGCTCTGTTTACTATAGCTCTCTCTATGTATATGTTTTAATTAGTTTGAAGCCATACATATTTACTGATCTGGTATATCTTCATTTTTGTGAAGTAACATGTAATGTACAAGCAGGTGTGCACATTTTATATCTTCACGGGAACAAAATTAGGGCGTGTTGGCTTTTACTAAAGCAATGCTGCTAAAGCTGCTGCTGTAGGCGTACTCTGATGAACTACTGTGTGCAGCTGATTCAAACAGGCCATTAGT</w:t>
      </w:r>
    </w:p>
    <w:p w:rsidR="0006444C" w:rsidRDefault="0006444C" w:rsidP="0088453A">
      <w:r>
        <w:t>&gt;SbWRKY51</w:t>
      </w:r>
    </w:p>
    <w:p w:rsidR="0006444C" w:rsidRDefault="0006444C" w:rsidP="0088453A">
      <w:r>
        <w:t>ACCTGCTCCCTGCTCAACGACCAATAATCTATCCACGGATTGCTATCGAGAATTCCATTTCCACGCGCTCTGGTAGTCTGGTCTGGTCTGCATATATAAGCTCGTCTCGAGAGCTACCATGATATGGATGAGTTCATCAGTTGCCGCAACACAAACATACATCTATTCTGGCACTCGCTCGATCTGTATCCAGCGAGAAGAAGAGGTCGTCGATGGCTTGCGTGGCGGACCGTGAGGACGCCGTGAGGGAGGTGACGCAGGTGTACGAGCTCATCAAGCTCCAGCAGCCTCTCCTCCTCCTCCACTCGCCGCAGCACCCGCCGCCGCCGCCGTCGACGACCTGCCAGCTGGCGCAGAGCCTCCTCGCCAAGGCGCTGCGAGCCCTCAACGTCGCTCTCTCCGTCATGAAGCAGCAGCCTGCTCCAGTGACACCAATAAGCGTCATCAAAGCTGAGCCTCATCAGCTCTCGCCGCCCTGCAGCCTGGCGTCTGCTGAGTCCCAAGCCGCCATAGTACTCAGCACGGCAACAAGAGGCGCCAAAAGAAGAAGATCAACGGAAGGGAAGAAGAAGAATACCTCGTCGTCCTGGGCGACGGTAACCGCCGTGCCCTACGACGACGGCTACGAGTGGAGGAAGTACGGCGAGAAGAAGATCAACGGGACGCTCTTCACCAGGAGCTACTTCCGGTGCACCTACAAGGACGACGCCGGCTGCCTCGCCACCAAGCACGTCCAGCAGATGGACAACAACAGCGATCCGCCCATGTTCCACGTCACCTACAACAACGACCACACCTGCAACACCAGTGCCAGAGCCAACACCGGCAGCAGCAGCAACCTCGCTGCATTGCTAGCAGGCTGCTGCAACATGAAGCAAGAACCAACTGGACATGCTGCTGCTGCGGCGGCGGCGACCATGGACATGAAGCAAGAAGTCCAAGAACCGCCGCTCCTGCTGCCTGCTCTGGTGGACCTCCAGCCTTCTGCCTGTTTTCATCATGAGCAAATTCCACGGTGCCAAGAACCGCTGTTTCCTGTAAGTATGGAGCAGCAGTTCGTTTGTGGTCCTTTTAGAGACGACGATAGTGAAATCCCGTCGGCTACTGGTTCGTGCATCTCCGGCGAGACCAGCTGGGATGGGTATTCTGGACACATGGCGGCGGCTGAAGATGACCCTCTCCTCGATCTCGAGCGTTTCCTCTTCATGGACTACTAGTACTAGCTAGGCTACTAGCTGGATCTGAAACCTAATTAACAAGATCTATGAGAGTAGAAAGTATATAGTTTGATCTTCCCTTTTTTAGGGCAGTAGTGCCAATAATACAGTGTTCTGTAGGGAGGAACAGAAATCCAGTAAAATAAGAGTGCATGAGATGTAAAATTTTGTGGTCCTTAGCAAAGGCAGTGACATATTGGGGGCGGAGTCCCTAAAACTTTAGTAGAGAGACTCATGACCTTCGAATTCCTCTCCAATTTTTTGTGAT</w:t>
      </w:r>
    </w:p>
    <w:p w:rsidR="0006444C" w:rsidRDefault="0006444C" w:rsidP="0088453A">
      <w:r>
        <w:t>&gt;SbWRKY52</w:t>
      </w:r>
    </w:p>
    <w:p w:rsidR="0006444C" w:rsidRDefault="0006444C" w:rsidP="0088453A">
      <w:r>
        <w:lastRenderedPageBreak/>
        <w:t>ACAAACAAGCATCAGTTCTCGCAGCTAGCACGTACTACTCCATATATATATAGTCCATATACATCCAGCAAGAACTGAAGAGGAGGTCGAATCGATCGATGGCTTGCGTGGGGGAGCGTGAGGCCGCGGTGAGGGAGGTGGCGCAGGTGTACGAGCTCATCAAGCTCCAGCAGCCTCTCCTCCTCCTCCACTCGCCGCAGCACCCGCCGCCGCCGTCGACGGCCAAGCTGGCGCAGAGCCTCCTCGCCAAGGCGCTGCGAGCCCTCAACGTCGCCCTCTCCGTCATGAAGCAGCAGCAGCCTGTTGTCGTCGTCAAAGCTGAGCCTCATCAGCTCTCGCCGCCCAGCCCGGCGTCTGCCAACTCCCAAGTCGCCATAGTACCCAGCACGGCAACAAGAGGCGCCAAAAGAAGAAGGTGTGTGTGCACTGCTGGATCCTTCTTCTTCCGTTATATTTTCTGAATTTCTGTGTGCAGTTTTCAGCCTCTTCGTTCGATCGCTGACTGTTGCTTCCAATTGAAACTGCGTGCTGTAGATCATCCGTAGCAATAATGGAAGGGAAGAAGAAGACCTCGTCGTCGTCCTGGGCGACGGTAACCGCCGTGCCCTACGACGACGGCTACGAGTGGAGGAAGTACGGCGAGAAGAAGATCAACGGGACGCTCTTCACCAGGAGCTACTTCCGGTGCACCTACAAGGACGACGCCGGCTGCCTCGCCACCAAGCACGTCCAGCAGAGGGACGACAACAGCGACCTGCCCATGTTCCATGTCACCTACAACAACGACCACACCTGCAACAGAGCCAAAGCTGCAGGCATAGCCAACAACGGCAGCAGCAGCAACAACCTCGCTGCATTGCTAGCAGGCTGCTGCAGCAATGGCAGTGGCAGCGGCAGCGGCAAGGGACTGACGACGATGACGACGACCAATGCTCGGCCAACCGAGCATGCTGCTGCTGCTGCTGCCATGAACATGATGAAGCAAGAACCACCGCTGCTGTTGCCTGCTCTGATCGACCTCCAGCAGCCTTCTGCCTGTTTTCCTAATGAACAAATTCCACAGTGCCAGAAAGAGCCGCTGTTTCCTACAAGTATGGAGCAGCAGTTCGTCTGTGGTGCTTTAAGAGACCATGACTCTCCTGTCGATGGCGACATCCCGTCGGCCACTGGTTCGTGCAACTCCGGCGAGACCAGCTGGTGGGATGGGTATTCTGGGGACATGGCAGCGCAGATGGCAGCTGAAGACGACCCTCTCCACGACCTCGACCGGTTCCTCCAGTGCGATAGCTTCATGGACTACTAGTAGTAACTATAGCTCTGCAACCTAAGCTAATGAACAGGGTTTATGAAAGTAGAAGTATAGTTTGATCTTCCTTTTTTGTTTTCTTATAGCTAGCTAGGGCAGTAGTTAGTAGTGCCAATAATAATGCAGTGTTTTGTAGGGAAAAGATAGCGGTTTATGTAAAATGAGATGATGTAAAATAGGATCATGCATGAGATGTAAAACAACGACGATTTGATATGTATAATGGC</w:t>
      </w:r>
    </w:p>
    <w:p w:rsidR="0006444C" w:rsidRDefault="0006444C" w:rsidP="0088453A">
      <w:r>
        <w:t>&gt;SbWRKY41</w:t>
      </w:r>
    </w:p>
    <w:p w:rsidR="0006444C" w:rsidRDefault="0006444C" w:rsidP="0088453A">
      <w:r>
        <w:t>GACGTCTATAAATATTGAGTGCGGCGAGCTCACTGCCTCTGCATCTCAGTATTGCTACATACCCTCGTCTCGCCGCCCCTCCGCGGTTCAGCTCGCGGGCCACAGAGACGGACCTGGACACCAACACACCAACACCGAGTGAGCTGTGAGCCTCAAAGCCCCTCGAGCCCTCGAGAGTGTGAGGCACGACTAGCATAGCAGCACTCTAGCAGACGCATCGGTCGATCCAAGAAAGCTTAGCATCGAGCAGCGGCAGCCATGACGCTGGACACCCCGGCCGCCGTGGTGCTGGAGCTGATGACCATGGGGCAGCAGTCCGCGGCGCACCTCAGGGACCTGCTCCGGGCCTCGTCCCCCGCGGCGTCGTCGCCGCACCAGGAGCTCGCCGCCGAGATCCTCCGCTGCTGCGGCCGCGTCATCGACGCGCTCAGGGCCACCACCAACGGGCGCAAGAGGAAGGCGGCGGCGGCCGAGTACCACCAGGACGCAGCAGCAACGGGAGGCGCCACCTGGTCTCCTCCTCCTCCTCCTCCGGGTCCGCCACTCAAGAGAAGGTGCGTGGCGTGGGGCTGCCGTTGCCGTCTCCCTCCCTCTTGCACGCACAACAACAGGCTTCTCTGTTTATTTGCTTGCTGGCAACTGAAAAAGCAGCACGATGATGATGAGTATTGCTTCGCCGTTCAATTTCACAGGGCGCGCGGCGCGGAGGCGACCAGGGAGGTGACCAGCGGCACGACGGTGGACGGCTTCATCTGGAGGAAGTACGGGCAGAAGGACATCAACGGACACAAGCACCCGAGGCAAGTAGTTTCACAAGGCTCAGGCGCTCATCACCAGCTCAACTCCGTTCCGTTCCCTGGTGGCGATCGACTGACCGACCGACGCGTGCTGATCTTATTCCCCGTGGGCCTTCTGCAGGCTCTACTACCGCTGCGCGCACAAGGACCAGGGATGCAACGCGACCCGGCGGGTGCAGCAGACGCAGGACCAGCCGGCGGCGTACGAGATCGCCTACTACGGGGACCACACGTGCAAGGGCGCGGCCACCGCGTGGCAGCAGCTGGGAGCGGCGCCCGCCGTCGTCGACTTCGGCTCCAACTCCTGGGGGTCCGCGGATGCCAACAACAACGGAGGCTCGCCGGCGGCCTCCATGTCGCAGGGAGGGTGGTCGCCGTCGGCGTCGTCCGAGGTCGGGTTCGACTTCGAGGCGCTGCACGAGTGGCACGACACGGCTGCTCCTGATCCGGTGATGGAGTTCCTGGACGGCTGCTTCGGATGGGAATCCGTCCTCCAAGACAGCTCCGACTTCGGCGGGCTCCTCCTCCATGACATCGCTACGTTTCAGTAGTAGATTATTTTTAGAATAGCAGCAGCAGACCAGCGGTAGATCTGGACTGGACATGTGTTGTCGCCGTCGCTGTAGTACGTGTACTCCGTACGTGAGAACAGTCAGTCCGACCGAGCAGTAATGAGTGACAACCTACGAGGGTCACAGGCTCGCTCATCAGATGGTTGCCGTAGAGCACACTAGTAACAGTATCTTGTTTCAGGCAGAGGGTTCAGATTTTTTTAAAAAAAAAAGATATTACGTTCTCAAAAAGAGAAATGATATTGTTCGCCCGTTCAACGCTACTTTAACTGTTTTCAGTAAATAAATAATTTTTTTATAACAAATTAGCATAAGCATTAGTATAAACCAA</w:t>
      </w:r>
    </w:p>
    <w:p w:rsidR="0006444C" w:rsidRDefault="0006444C" w:rsidP="0088453A">
      <w:r>
        <w:t>ATTTCAGAGAATAAAAAGGGCCAAGTGTTTTTATATTTTTATAAAAGAACTTCTACTTTCGCCATTAGAAAATGGAGCGGAGCAAAGGAACAAAGTGACGTGTACATGAGCAAGTGGCAGTCAACAGTCAGCACTGCTTCCGGTAAGACCGGCATCATGTGAAAACCAAAACGCTTCGAATTTGGACGCAGACCTGTCGCATCGGTTTTTTTTTCATTTTTTTAATGAGGGATACCTGACGTATCTTTGACAAGCTAACCAAAACTCTCTGCAAAACTCTCCTGGGCATATTTGTGCAGTGCAAAGTTCCGCCATGATCCAAATGTTAAGTTCTCTACCA</w:t>
      </w:r>
      <w:r>
        <w:lastRenderedPageBreak/>
        <w:t>TGAACAAGTCAATATTAGTGACGTGGCTTTTTCGAGAAAAATAGACTCCTATATCATTAGCGGACGTTTGTAGAACACGGATTGAACTGTATATTTCAGAAAGAACATGCAAAACTTAAACTGCATACGACTAGATTGAGTGTAATAGAGCAAAACTGCATACGACTAGGGATCAACCTCACCTAATTGTTATCAACTTATCGTCCGCCTTGAATAATCGAGAGCAAAATGGAAGCTACAGAGTAATAACACTGATTGTTTTCGCCCACTTCGCTAAACATTGAACGCATCATTTAACTGTCCCCATGAAAAATAAACAACAGACAAACTGAACAGCTAACTACATGACCTTTGAAAGTCGTTTATTGATGTTGCTCAAGCCTATCATCATCTATATTACATGAATAAAGGAACAAAGGGGTACGGGACGAGGGCAGAGTCTGAATCCATGTGTCATCATGCAGACACCTTAGACGCTAGAACTGAACTTTGCCTGAATTGACGGCTGATGAAGGAAATCGAAAGCAACAGGCCATAGTCTTCTGGGTCTACGTTCCAGTGATCATCTGATTCGTCCCAGTGCT</w:t>
      </w:r>
    </w:p>
    <w:p w:rsidR="0006444C" w:rsidRDefault="0006444C" w:rsidP="0088453A">
      <w:r>
        <w:t>&gt;SbWRKY54</w:t>
      </w:r>
    </w:p>
    <w:p w:rsidR="0006444C" w:rsidRDefault="0006444C" w:rsidP="0088453A">
      <w:r>
        <w:t>ACAATCCAGCTATTAGCTACTTATACGTATACATATATTGAGAAACAAACACATGATGAACATCCTTGAATCTTCCAATCTTGGCGGCTACAAAGAGGTCATCAATGAAGTTGAACACCAAAGGGCTCTCATGATGAACCTACATGACCTTGTACTACCAATACTTGATCCCTGCAGTGGGCAAGCAAAGCTCATACAACAACTCTTTGAAGAAGTATTCAGTAGCTCAGGTAAGATTATTTCTTCCCTAGAACTTGGTGATAACAGCGAGAAACAGGCCATTCTTATCAAGCATAAAGGAAAAGGAGGTAAGGATAACGTGGAGAATCACATATTGGAGGAGAACAACAAGGACCGTGGAAACAAGAGAAGGTAAGTTGTAATAGAAGCATCCTTATTTATCATATATATGCTGGGACACAAAATTTTGATTGCTTCTCTTGCTTGGTGGTGGTAGGAAGAATGCAAATCACATAAGTTCAGTTGTGACACAAACACCATACTTTGATGGATGTCATTGGAGGAAGTATGGGCAGAAGTGGATCTCCAGAGCAAAGCATTCTAGGTACATGGGAAAAAAGCATTTGCACTAATGTATGCATTTGTTATGATCTATATTGAATTTGGGTATCGGGATTCTCATCTATATGTGGATAGATTTTTGCGTAGTGCAGCTCAAAAAGGCATGCATATTACATATCTAATAGTATAACTGTAAACAACAAAATTTATATTTTCGATATATCCAAAAGAAAGGTCTAATGTCCATATTGCTAACTAGGAGCTACTATAGATGTGCCTATAGTAAAGAGCAAGGGTGTCCTGCAACTAAAACAGTACAGCAGAAGGAAAATGATGGCAATGGAACGGTGAGGTTGTTCAATGTTAACTATTATGGCCAGCACATTTGCAACAGTGATGGCATAGTTCATCCACATGTTGTTGGGGCAACACAGGACAGCATGCCAATCGTCAGTCAAAACCAAAACAGTAGCTCAGTGTTTGTCAATACCGATGTCCATGGCGTTCAGGATGAAATCTTTGAAAGCTTATTCATGGTGCCCGACATGCCAGAATATTTGACAGAGTTCGTAGATGTTGAAATGGCAAGAGCATTTGAGATTACCCCTATGAACTCGCCAATGATCCCTGAAGACATATGGGCGTGAAGAAGCGAGAGGAATCAAAGCAAAGTCCTTTTATTCAATATATGGGTGTAAATCATGAGTTCTGAAAAGGACATTGGTGTGTTACCCATTAGTCTACACTATACATCGTACAAAGGTTGTATATATGGTCTAGAATGCTGATGTACTATCTAGACTTTGCTGTGACATATATTACTGTAAAGCATGCATCATGATTGTATTACTTGTCATTCCAAGTCTGTAAAAGGACACCCTG</w:t>
      </w:r>
    </w:p>
    <w:p w:rsidR="0006444C" w:rsidRDefault="0006444C" w:rsidP="0088453A">
      <w:r>
        <w:t>&gt;SbWRKY70</w:t>
      </w:r>
    </w:p>
    <w:p w:rsidR="0006444C" w:rsidRDefault="0006444C" w:rsidP="0088453A">
      <w:r>
        <w:t>CGAAGTCCAACTATTATAGCCACATATATTTGAGAAAGCATCAAATGAACATCCTTGAATCTTCCACTCATAGTGGGTGCCAAGTGGTGATCAACGAGATTGAACACCAAAGGGCTCTCATGACGGACCTACATGACCTTATCCTACCAACACTTGATCCCTGTAGTAGGCAGGATGCGCAGCAACTCTTTCAAGATATATTCAGTTCCTCAAGTAAGGTTATCTCCTTTCTCCAACTTGGTGATAACAGTAAGAAACCGGCCAATCTTATCAAATATAGAAGAAAAGGTGGTAAGAATAACGTGGAGAGTCACATGTTGGGGGACGAAGCTAAAGAAATTGGAAATAAGAGAAGGTATGTAGCAAAAGGAGCATATATATGTTTAGTTATATATCATTTACTAGGGCTTAACATATTTATCCCTACTCTTAGGAAGAATGCACAACACACAGGTTCAGTTATGACACAAGCACCACACTTTGATGGATATCAATGGAGGAAGTATGGGCAAAAGTGGATCTCCAAAGCAAAGCATTCTAGGTATGTAATAAAACATATGTGTTGATGTACTTCTTATATAATAATATTTTCTATACTGAATTCAGATTCTCATGTGTGTGGATGATTAGCTTTGTGCACATATACTGTAGCTCAAATTGCAGCCATACATATTCTCATCTATGTGAATGAATACTATTTTGCATATTTTGCCTTTTGTGTATAACAAAAAATATATATAATGAGGTCATGCTTTTTCAGGAGCTACTATAGATGTGCCAATAGTAAAGACCAAGGGTGTCTTGCAACCAAGACAGTGCAACAAAAGGAATCAGATGGCAGCACTGGAACAGTGAGGCTGTTCAATGTTGAGTATTACGGCCAGCACATTTGCAAGAAGGACGACATAATCCATCCATATGTTGTTGAGACAACAGATTATAGTGCACCAATTGCCAACTATAACCAAAGCAGTAGCAGCTCAATGTTTGTTCATAATGATGTCCTTGGAATTCACGATGAAAGCTTCGAAAACTTTTTCATGGTGCCAGGAATGCCAGAATATTTGACAGATTTCACAGATTTTGAAACGGCAGAGGCACTTGAGGTTACATCTATGATAATCTCCGAAGATATATGGGCGTAGTTAAAAGGAACTCCTTTGAAGGTGTACGTCAATCGGTTCACATGCAGACAGCCATTACTGCTTCATGAGTTGTGACAAGAAAGGGACACAAGTTTGTTACCTGTAGAGTACAGTATGTGTGATAAGCAAAGAAAGTGGATGTGCAGAGTGGACAGAAATTTATGTCTTAAAAGTTGTAAATGCTGTCCCACATGCAGAAAGTTGATGTACTAATATCTAGACTTTCCTTTGAGTGTAACTATTAACCATCCCATTCCTACACATCATGCAAAGTCGTCATAAGAGGTAAAGTGGTCCTAGAATAGTAGCTTATACTAACTTGTTAACGTTTGAGGGAGAGTACTAGAAACATGAGAAATAGTAATAATTAGCATGACAAATAATG</w:t>
      </w:r>
      <w:r>
        <w:lastRenderedPageBreak/>
        <w:t>GATGTCAGTCAAGAAAAACTCCATAGTTAGGCCCTGTTTGGTTCCCCTTGCTAAATTTTAGCTAGCTAAATTTTAGTCACTTTAGTAGCTAAAGTTCCAAACACATTGACTAAAAGAAGCTAAAATAGTTTAGTTTCATTAGTCATCCAAGAGTAGCTAAAATAATTTTA</w:t>
      </w:r>
    </w:p>
    <w:p w:rsidR="0006444C" w:rsidRDefault="0006444C" w:rsidP="0088453A">
      <w:r>
        <w:t>GCTAACTAAAATTTAGAAAGGGGAACCAAACAGACCCTTAGTCACAATTTCACACATTGATATGAGAACTGTCAAAGCTTTGCTACATTCTCTATGCATACAGGGTGCAGCCTAGTAGCTATCAGGATGGTTAATTATATTCTCCCATCCCATGCCTCGTTGACTTGACTTGATCCAGCATGTGTCTGTAGTTGAACTGAATAAATAACATTTGACTGAATATATATAATTTGTGGACCGGAGGAAACATAAACATCTGGTCGATTTGGAAGCTACTTAAAATTGGGTGGTTCTGTTATGTTCTAAAATTTGGTGGCTCTGCTTTGTGT</w:t>
      </w:r>
    </w:p>
    <w:p w:rsidR="0006444C" w:rsidRDefault="0006444C" w:rsidP="0088453A">
      <w:r>
        <w:t>&gt;SbWRKY55</w:t>
      </w:r>
    </w:p>
    <w:p w:rsidR="0006444C" w:rsidRDefault="0006444C" w:rsidP="0088453A">
      <w:r>
        <w:t>CTACGACTGCAGAATCTAACCATGATCTTTCCAAATCACTAGTACATGCATGAATGCATCTTGTACTAGTAATAATAGTAGTAACAGAGGAGTAGAGGACCAATGCAACCTATAAGCGCGTGGTAGCTCTGCAAAGTCTGAATCCTTGCCTGTTTTCATGTGCTCTGCACCTGCCTACGCACGCAGGCACAGCAGATTATATTACTGCGCAAGTTGGTCCATTAATTATGTTGTCATGCCGTATATAAGTAGAGCGGACTAGCGGTAACCTAATCGCCAATTCCCCATAGCCAGCCAGATGACTAGCTTCTTCTTCCTTGCTTGATTCCTTCTCTGACAATTTCCTGCAAAGAACCTGCAGCTAAGCTAATTAAGCTTAGTAGCTTAGTTTCTTCCCACATCACCAGCTCTTCAGATCCAAGAGCAAGCTAGAAGAAGAAAACTAGCAAGGATGAAGCACCAACAGTATAATAGCAGATGTCTTGCTGAATCTTCAGCTTCTGATCACCGGTCGGCGGTGAAGGAGATCGCCAGGGGGCAGTCTCTGGTGACACAGCTGCGAGCAATCGTGCTCCCTGTGCTGCAGGCCGACGAGCGCTCTGAGCTTGTCGCCCAGATGTTCCAGAACATCCTGGATTGCTCCAGCAAGGCCATGGCCGAGCTGCAGATGCATCAGTCTCGAAGTACTCGACGACCTCATGATGATGATGATGTGCTGGTGGATGACAAGAAGAGAGTAAAGAAGATTTCCTCTGTCGACTGCAAGAATGAGGAGGGTGTTACTGCTGCTAAACCCCGTCATCAGCACAAGAGAAGGTACCATGTGAGCTAATGAGTTCATTTGAAATGCTTCTTGAGGTTGCATATGATTATTAATCCAGAAATAAAATTTTAAGCAGGAGATTTGATGACTCTGTGTCACTTGAAACACCTGTGCCGCACTACGATGGCCGCCAATGGAGGAAGTATGGGCAGAAGCACATCAACAACACCAAACACTCAAGGTGAATTTATCCTTCTTATTAATTCGAAAGATATGTATTTCCTGGGTTGTTCTTTCGTTCCTTTTTTTTAAAAAAAAATCCTCCCTATTACCAAGCAATTATGCCGCATGTTGCTCCAATGATGTTAAGCAAGCTAGGTGGTAGAAATTCAGTTTGGGATGATAAAGGAAGGACACTGCCATTTTCTTTTTTTGTACTGAACTTGATCTATAGGCCGGCTTAGGCTGATCCTAGATTAGCCCATGACTTTACTGTGTTAATTAGTATATGCACAAAGTTAGATATAGTGACGCAAATTTGCAATAAGCTGTATTTGTCACCAGCTAATTGAGGTACATATGCAGGAGCTACTACAGATGCACCTACAGACAGGAACAAGGCTGCAAAGCAACTAAGACGGTGCAGCAACAAGATGACAGCAGTGGCGCCGATCATACCCTGATGTACACGGTCGTTTACTATGGCCAGCATACTTGTAAGGACAATGATGGTGCTAATTCAAGCCCTGATGACTCTGAAATAAACACTAGGAGCAGCAGCGACAGCCACTCCAGCATATCAAGCACCTGTACAGATCCTTGTGACCATCAGAATCAGACATCTCTACATGAGGATAAGCCGTTCGTCAACAAATCTGAAGAGTTGGTCACAAAGGACATGTATGAGCCATTCGAGATGACTGTGTTTGCCCCCTTG</w:t>
      </w:r>
    </w:p>
    <w:p w:rsidR="0006444C" w:rsidRDefault="0006444C" w:rsidP="0088453A">
      <w:r>
        <w:t>GATTTGGATAGTTGGGAGTTGGATGCACTCCTGAGATTTGGACCCTGATAACTTAGAAACCGATGAAAAGCTAGCGACAATTAGTCGATAATTTGATATGTTTTGAAGAGAGGTATGTAATAAGGTATATATCTCATCAGGAGCTTGTGATTAGTTGTCTAGTGTTAAAAATATCATTTGCACAATGTTCAATACTAAGTATATATACGGTCAATTTTGTGTCCTTCTGTATCAAAAAGTTATATATGAAAAGAAGAGCGCGAAAGAA</w:t>
      </w:r>
    </w:p>
    <w:p w:rsidR="0006444C" w:rsidRDefault="0006444C" w:rsidP="0088453A">
      <w:r>
        <w:t>&gt;SbWRKY69</w:t>
      </w:r>
    </w:p>
    <w:p w:rsidR="0006444C" w:rsidRDefault="0006444C" w:rsidP="0088453A">
      <w:r>
        <w:t>ATGGCCGAGCTGCAGCGTCATCACCAATCTGATGATGGTGCTCGAGCTCGACCAGATGATGTGCTCGTTGATGACAAGAAGAGAGTGAAGAGGAGTATCTCTGATGACTGCATCAGCAAGGAGGAGGATGTTGTTAAGCCGCGTCATAAGCAGCTCAAGAGAGGGTATGCATGCATTTTTCCAACATCAATCGATGAGTAAAACTACTGCTTTTGTTTTTTGTTTATAGTGCTTCTGTATATGTATTATGTGAGCATGGGATTAAGCTTTCTATCGATTTTGATTCTTTTATTGGCAAACAAATTTAATTTCGAGCAGGAGATTTGACGAGTCCATGTCACTTGAAACGCCCGTTCCACACTATGACGGACGGCAGTGGAGGAAATACGGGCAGAAGCACATCAACAAATCAAAACACCCAAGGTAAATTTTTCCTTCTTAATTGAAGGGACACATCTAACTCTCCTTGGTGGTGTACTTCTGACGTTCTGAGACTCCTTGATTTCTTTCTCTTTTAACACACCTGGGGATGTATGAATTAACAAGGTTCATCAGAAAGAAATTAAATCAAACACAAAATCATATATATGCATGTGAAGAATAATATCAAGGCAGACCAGATCTTGGACTCTTATTATGCGCTCACTCTTTACTAGAGCTAGCAGCGAATGAAGTTCATCAGCCATGAAAAAAAAAGAAAACAAAAATAAAACTAATCACTAAATCATGTGCATGTTCAGAAACCTAATAACGCTGCAAATCTATAATGGGTTGTACAATCACTAAATGGATTATACATATATGCAGAAATTACTACAGATGCGCCTACAGGCAGGAACAGGGCTGTAAAGCAACAAAGACGGTGCAACAGCAAGATGACAGCACAGGCACTGATCATCCCGTGATGTTCACAGTCGTCTACCACGACCAGCATACTTGCAAGGACAACAATGGCATCAACTTAGGCATCGATGACTCTGAAACAAATAGCCAATCCAGCATATCGACAATCTCTACAGA</w:t>
      </w:r>
      <w:r>
        <w:lastRenderedPageBreak/>
        <w:t>TCCCTATGGCCGTGAGACACCATCCCTAGATGGCAATAAGCTGCTCGACAAATCTGCAGACTTGATCACAAGGAACAGCATGTATGAGCCAGCCGACATGACTGTATTTGAACCTTTGGATTTGGACAGTTGGGCGTTGGATGCATTCTTAAGGTTTGGAGCCTGATAAGTGATAATTCACATATATATCGATGAAAAGCTAGTGATTACCGCAATCGATGTGTCTTTGACGGCGCTGCACCTGATGTGAGAAATGTGTTGGCAATGGCCATTGAGGAAACGAGGTTATGGGGTTTGGCTAAGGGCATCACTTCTTTGATTGCACCACTCACTGTGACTAGGTCAGGCCTTGGGTGTGTGTGGTCGTTTTGTTCTTATATAAAGGCACTTTTCTATCTTGTCACCCTCTTAGGCGTGAGTGAGTGTTTGAGTCTTGGTGTTTGTTGGCTTGTTTTTCTTTGTTTGGGTTCTTTACCTTTTTTACATCTTCTTAATATAAGATACACGTACAGCTCTCCTATGTGTCGGGAAAAAAAAGACCAAGTGACAACTAATAGTAGTGCCTCACATAAAACCCCAGCAAAAACCACAACCATGCTTTGCACTAGTGTTGAGAGTTGGAGGGTGTGAAGACTGAAGAGTATTAGTACATGATGAATTACTGGTTGAAATCAATATGC</w:t>
      </w:r>
    </w:p>
    <w:p w:rsidR="0006444C" w:rsidRDefault="0006444C" w:rsidP="0088453A">
      <w:r>
        <w:t>CTTTCTCAACTATAAAAGTAAACAGAATAACTGAGCAACGCCACCCTTCTATGAATCAGCTAGCATTTAAAATGCATGGGATTCCCACTTTTTTTTTGAAAATTCAGAAGAGTTGCGTTTCATTTCATTGTATTAAAGAGAA</w:t>
      </w:r>
    </w:p>
    <w:p w:rsidR="0006444C" w:rsidRDefault="0006444C" w:rsidP="0088453A">
      <w:r>
        <w:t>&gt;SbWRKY10</w:t>
      </w:r>
    </w:p>
    <w:p w:rsidR="0006444C" w:rsidRDefault="0006444C" w:rsidP="0088453A">
      <w:r>
        <w:t>CGACAGCATGGTCTAACGCTGCCCTATAGGCTGGATCGATCGATGGCGTCGTCGGGCAGCGACGTGCCGGCGGCGAGGGCGGCCGTGGCGGTGAACGATCTGATCCAGGCGCGCGACGGCGCGGCGAGGCTCAGGGCCTTCCTGCTGCAGCTGGACGACCAGCGCGCGGCGTGGGCGCAGCTGCAGATCGACGGCGTCCTGACCAAGCTGTCGAGCGCGATGTCGGCGTTGGATGTAAGCGATGCCGCCGGGTCGGACGACGGTGCGAGGCCACGGCCGCAGTCGGGGAGCTCGTGCGGGAACAAGAGGAAACAAAGCTCCAGCAGAAGGTGAGCACCTCTTCATACTCTAAATTACTAGCTTTTTATACATGTACAGCTGATCTTTTGACTTGTTTCTCGTTCGTTCCAATTCGATCTGCCCATGCTTAATTATTTCGGCAGATCACAGCGTCCATCTGACAAAAAGATCACTGCTAACCTGGAAGATGGCCACGTATGGCGGAAATATGGGCAGAAAGAGATTCAAGACTCACCCTATCCAAGGTATATATGTACATACTACATACTTCGTGCTCATATGTCCAGTAATTAATTCCAGTTATATATATAGTGGTATGGCCGAACGAAAGGCCATCAAACAGAGATCACGGAACCGGAACGTGTTTGCTTTGCAGGAGCTACTACAGGTGCACGCACAAGACAGACCAGGGCTGCAGCGCCAGGAGGCAGGTCCAGCGCTGCGAGACGGACACGTCCAAGTACGTCGTTACCTACTACGGCGAGCACACGTGCCGGGACCCCTCGACGATCCCGCTCATCGACCACGCCGCCGGCGCCCTTGCCGAGCTCGACCGTGCCAACAACCTCATCAGCTTCGGCCCCAGCGGCACCAGCAACGACGCAAACGCAGCAGCCGCGGCCAGCAACGCCGGCGCCTCTTCGTCGCAGTACCTGCAGGCTATGGGCGGGAGCGCTGCTGCTGATCAGCTGTCCACGTCGTGGTGCACCAGCGACGACGTGTTCAGCTCGTCGGCCGGCTCGTTCATGCAGGTGGACCAGCTGATCGGCGCCGTCGTGGGCGGCTCCGCCGGGGTCGTGACGTCAGCGGCGGCGCCGGACCGTGGCGTCGTGCTTGGTGGCGTGGCGAGCGGCGGCAGAGGCACCGCCAGCTTCCCGACGTCTCCGAACAGCCTCGGCTTCGTGGTGGGATCGCTTGGGAGCATCGGCGGCGGCGGCGAGGACGACGACGATATGTTTAGACTGGATCCTTAG</w:t>
      </w:r>
    </w:p>
    <w:p w:rsidR="0006444C" w:rsidRDefault="0006444C" w:rsidP="0088453A">
      <w:r>
        <w:t>&gt;SbWRKY21</w:t>
      </w:r>
    </w:p>
    <w:p w:rsidR="0006444C" w:rsidRDefault="0006444C" w:rsidP="0088453A">
      <w:r>
        <w:t>TTTCCTCCCAACTTCCCCCCGCGGCCACCGGCCACCAATAAAAACAAGCCGCAGCACAGCTAGCTGCTCCCTCCCCGACGACCCCATCGCTCCAGCTACGGCCGGGCAGGTGGGCATGCATGCACTTGCACCGCTGGTTTGGTAGCTAGATAGCTAGCAAGCGGGCATGGCGTCTTCCGCTGGCGGCGGCGGCCGGCGTTCACCGCCTGCTACGGCGGCGCCACGGATGGTGATGGACAGGCTGATGGAGGTGCACGAGGGCGCGACGAAGCTCCAGACCATGCTGCAGGAGTCGCCCACGCCTTCGATCGCGGCTGCGGCAGGGACCACCAGTGAGCTCAGACTGACGATTGACAGGATGCTGAGCAGCCTGTCGAGCGCCATGTCGGCTTGGAACACCACCGGCGCCGCCCAGGGACCGGGACAGGGGCGGAGGAGGAGGCGAGGCGAGGCGGCGGCCGGGTCCGGGCCGCAGCGGCGGAGCAGCACCAGGAGAAGGTGAAAAATAAAGGCTAATCAAAACCCTTAATTTTTAACTGCGCAACTAGCTAGCTCGCCGTTTTGCATGCATTATTGGGATATACTCCCTCCGTCCCAAAAAGAGTGACGTTTTTGACTTTGAGACATCGTGTTTGACCGTTCGTCTTATTCAAAAATTTTATGTAAATTACAAAATAAATTAAGCATGAGCAAAGTATCTCTAAGTCTTAACAAAATATATATTATTTATGTAAAAAATTTGAATAAGACGAATGGTCAAATAAGATGTCTGAAATTCTAAAACGACACTCTTTTTGGGACGGAGGGAGTATGCATGAGCCACTACCTATGCTGCTTACTTTTGCAATTTGAAGGATACCTAGCTAGCTGTATAAAACTTTATGTGCCAATGATAGGGAGAAACTTAATAAAACTTGCATGCGCTTTCTTCTTTCCAACAAGACTGTGATTTCACTTGTCAAATCTGAAAGTTCAAAAGGTTAATCTATCTAGGTTCAGTGCAAAAGTACTACTTGAATGCATGTTTAATTTCTATAAATAAGCATGCATCTATATATCTATATATAATTCACATGAAGTAGCGGTCCATCCAATTAAAACTTGGTGTATGATGGTTATCGATCTTTCTTTTTGTATGTGATCGGGATGATGCATATGGCAGATCGCACAGCCCCTTCGTGAAAATGGTCACTACCAGTAAGCTCGACGATGGCAAAGCATGGAGAAAATACGGTCAAAAACGTATTCATGAGTCCCCTAATCCGAGGTATGTGTTGGCCTCTAATCTTACTCAAGGCTCCTTTTGTATGTCATGCATAGGTATTACATGTCGTATACATAGTATGTCATAGTGATGACAGAATCATTGAGTATACTTTCCCCCTATACCATAATAAAGAAAAACTAAACTAAAGCTATGCATACCAAACACTTGCAACTGCATG</w:t>
      </w:r>
      <w:r>
        <w:lastRenderedPageBreak/>
        <w:t>CTGGTTATATATCCAGTTAATCATAAAGCACTATATATATATGTTGCTTTGGACCAAAAGCCTCATGCATGTACATTATTATTCATCGATAAATATAATATGGCACTACATGCATATGGTGTTTCTATATGTAGCAGTGGCACTAGTTGATCACATGACCTTTTCTAAAAAACAAAATAAAAACTAAAGAACCACTACTATAGCAGACCAGTTCTCTCTGCATCTGCATGACTGCATGCATGTACATGTGCATAT</w:t>
      </w:r>
    </w:p>
    <w:p w:rsidR="0006444C" w:rsidRDefault="0006444C" w:rsidP="0088453A">
      <w:r>
        <w:t>AGGAGCTACTACAGGTGCACGCACAGGCCAGAGCAAAGGTGCATGGCGACAAGGCAGGTCCAGGCCTCCGATGCCAACCCGTCGGAGTTCATCATCAGCTACTACGGCCAGCACACCTGCCAGGACCCCTCCACCATCCCGCTCGTCATCCCAGACACCGCTCCGCCGCCGGACTGCGCGAACCTCATCAGCTTCGGAGGATGCACCACCATCGCCGCCGGCGCATCGTCGTCATCCACCACCACCACTGCTGTTCCTCCCCAACAAGCCTTAAGCTTTGATCCGACGACGACTCCGATGTTGATGTTGTCTCGCTTCGGCTACAGCTCCTCTCTGCCGGCGGCGCAGGCGCAGCAGGACTACCGCTGCGGCAGCGAGGAGGTGCTCAGCAGCAGGAGCTCGCCGGCCGCGCAGCTCGCAACCATGGTGGTGGGATCAGCGGGGACGATGGCCTCGTCGTCCACCGTGGGGTCCGCGCCGGCGGAGTACTGGCCGGGAGGGACCAGCGGCATGGCGTGTGGCCCTGGCAGCTTCCCGTCGTCTCCTAGCAGCCTCGGATTCATGACCGGCTCGCCGTTTGGTTCCTTTGGCAACGCCGGGGATGACGACCTGTTTGGCTTCGATCCCTGACAAAGGCTGATGTATGCATGCATATCCAGCCAATGCCACGTTTGCAGTTTGCATGCATGCATGCATGCACGCACGCACTACTACTTGCACTTGCACAAGTCGTACTAGTAGTAGGCTAGTAGTAGCTAGCCATGCATGACATAGTTGGTATCCACATGGATGATGTATAATGGTAATTAATACAATAAGGCAAGACCTCTAGTTCATCCTGAACAGGTTTTGCATATGTATATTTGCTGCCCACGTATATAGGCCAAAAGGATATGAATTGTATTGTAAAGGCCTTATTTTGTGCATTTGTACATATATATATGCATGACTAAATACAACGAATATGTTGTCTCGTAGGAAGTATACAAGTGAACTGAGCTCAATTGATCCTTA</w:t>
      </w:r>
    </w:p>
    <w:p w:rsidR="0006444C" w:rsidRDefault="0006444C" w:rsidP="0088453A">
      <w:r>
        <w:t>&gt;SbWRKY72</w:t>
      </w:r>
    </w:p>
    <w:p w:rsidR="0006444C" w:rsidRDefault="0006444C" w:rsidP="0088453A">
      <w:r>
        <w:t>GTAGACTCGCGCGCCCCCCTCCCTCTGCTTCCATAAATGCCAGCACCTACCTCGACCCTCGAGGGGTTTCTTCCTTGCTTGCTTTGCTGCTTGCTGCTGCCTCCAGTGAGTCATCACTGAGCTGTGAGCTGTGAGCTGTGGACCTGTGGTGGTCGTGTCGTGATCTTCTTCTTCTTCATCTTCTTCTTCCCTCTTGCTGGTTCGGTTGCTGTGTGGCCATGGCAGCGGCGGCGCCGTACGCGCGGGTGATGGAGGACATGGTGAAGGGGCGGGAGTACGCGACGCAGCTGCAGGCGCTGCTCCGGGACTCGCCGGAAGCCGGCCGCCTCCTGGACCGGATCCTCCACGCCATGTCCCGCACCATCGACACGGCCAAGGCCGCCGCCGCCGAGGAGGAGGAGGCGTCCGAGGTGCAGAGCGACGTCACCTGCGCCGGCACTGCCGGCAGTAGCAAGCGGAAGGCCGCTGGTGGAGGGGACAAGAGGGCCTCCTGTCGGAAGAGGTGAGCCACAGGCCTTCGCCGCCGAGTCCTCTTCTCTTGATCTAAAAATAGTTTTTTTTTTCTTTTTTCGCGATCGGGCCAAGCACGTACAGTATGATCTAAAAAAATAGTTTGCTGATTTTGTGCAAACCACTGCCGGATGTGTGTTGTAGAGGCCAGCAAGGATCATCGGTTGTGACGAAGAACATCAAGGATTTGGAGGATGGGCACTCATGGCGAAAGTACGGACAGAAGGAGATACAAAACTCAAAGTACCCAAAGTACGTTTCTACACCTATTAGATCAATCATTGTTAATCAAATCAAATATGGCAACCAACCCAACCTATGCATATGAGATGATGATCCTTTTCTTGGCACGAATTTCTGATTCCTTTTCATTTATTTGGTCGATGATCGATGATGCTCGGCGTGCGCAGGGCCTACTTCCGGTGCACGCACAAGTACGACCAGCAGTGCGTGGCGCAGCGGCAGGTGCAGCGCCGCGACGACGACCCGGACACCTACACCGTCACCTACATCGGCATGCACACCTGCCGTGACCCGGCCACCGCCGTCGCGTCGCTCGTCGTGCACGCGGCCGGCGTCACCGGCGACGACCTCCACCACCACGCGGGGTCCCGCCTCATCAGCTTCGCCGCCGCCAACAACAACGCCAGCGCGGCGACGACCAGCACCACCACCACCGGGAACACCACCAACCAACAACTGGCGGTCCTGCAGCCCCTGAAGCTGGAGTGCGGCGGCGGCGGCGAGCAGGAGGAGGTGCTGAGCAGCCTCACCCCGGCGGGGAGCTCGGCGGCCGCGGAGGCGATGCGGAACGGGAACGCCGCGGCGGCGGCGGCGACGACGACAGGGCCGGAGCCGGACCAGGGGGACGTGACGTCTGGCCTGCAGCTGCAGCAGTTCTACGGCGCCGGCGATGACCTTGCGTACATGGCGCGCTTCAGCTACGATGACACGTTCGATCTCGAGGACATTGTTGTGTTCGGAGCTCCGGATTCGATCACGGACATTTATGCTGATGAGTAGACCAAGGAATCGGAAGAAGATGGTGGAGCAGGACAGGTTGATGGATCGACGCGTATATACTGTGCGAAATTAAAATAATGGCTGCGCGGATCGCAATTCGCAATGCATAGTTTAGTTTGTATATATGAGTAGTAGCTGTTATCTACTCTGTTGTAAGATTATGTTGT</w:t>
      </w:r>
    </w:p>
    <w:p w:rsidR="0006444C" w:rsidRDefault="0006444C" w:rsidP="0088453A">
      <w:r>
        <w:t>AAGATTATGTTAAGAGTTTGTTCATTAGCTACTAGGAGCAGAACTGAAGAAGCTTTTGGTTGGCCTTCTACGAGAACAGCGGAACTTGTTACGCCTTGTGTTTTCAGTTGGGCCTTGTTTAGTTCCAGAAGAAAAAAAAATTTCGCTACACTGAAACACTTTCGTTTGTTTGTGGTAGTTATTGTCCAATCATAGACTAACTAGACTTAAAAAATTCGTCTCGTC</w:t>
      </w:r>
    </w:p>
    <w:p w:rsidR="0006444C" w:rsidRDefault="0006444C" w:rsidP="0088453A">
      <w:r>
        <w:t>&gt;SbWRKY68</w:t>
      </w:r>
    </w:p>
    <w:p w:rsidR="0006444C" w:rsidRDefault="0006444C" w:rsidP="0088453A">
      <w:r>
        <w:t>TCAGCAGCAGTCAAGCCAAGCAAGTGAGCCCATTGACCTCACACTAGCAGCTAGCTAGCTAGAGGGGTAGCCAAGCCAAAGCCAAAGCCAAAAAGCTTCGTGGCCGGCCGGAGGCGGAGGAGAGAGGAGCTCCTGGTGGCGATGGCGCTACAAGTAGTAGGGAGGGAGGAGGAGCTCCTGGCGCAGCTCCGCGCGCTACTGTTCTTGCCTTCCCCGGCGGCTGCGGCGACACCAGCAGCTCCGGCGGCCGTTAAGGTGGAGTCCGCCGGCGGCGGATCGCTCATGGGCAGTGGCGGCGGTGGACGACGGCGGCGCAGACTGCAGGGGAGCAAGAGAGACC</w:t>
      </w:r>
      <w:r>
        <w:lastRenderedPageBreak/>
        <w:t>GGGACGACGACAGTAAAGCGAAGGACGAACAGAATCAGGAGGAGAGAGCAGCAGCTACAGAACCTCGCCATTATTCTCCTCCTCCCTGCAAAAGAAGGTGCGGTAGTCCATGCTATATATATGCTTGCAACCAATAGTTCCTCTGATCTCGATCTCGATCACGATGATCCATGGCTGATCTGATCGATGTCGTGCTGCTGCTGGCTGGCTGGCTGCAGGAAGAAGAAGCAGCAGAGCAAGAGCAAGTCTCTTGTGACATCAGTGCCCGATTTCGATGGGTACCAATGGAGGAAGTACGGGCAGAAGCAGATCGAAGGTGCCATGTACCCAAGGTAGTATAGTGTTGTAATAATATAATACTCTATCTATCTTCTGTCCATCTCCTATTTCTGTGATTTAGTTAGTCTGTAAGTACCTTCTTCTTACATATGCAATGAACAATAAATTAAACGGTACTACTACTATTTCTTCCTCCCTTGTACTCGAGTAGCTTGTTCGTAAAAAAAAAAACGATTTTGGGAATAATCTCGATCGAGAATGCCTTGTCCAATCAGAAAAGGAGAGATGCATGGAACGGGAAAAGATGAGAGCTATATATAGCGCTGCCTCTGCTAAAAGATGCCATTTCACTTTCCTATATACAAAATAAATCGAAGAAATACTTTGTCCACCAATCGACAGTGACACTAGCTGGATGCCTGATGCTGCTAGAGTATCAGTTTGGGTCCGTTCATCCACTGCTATAGAGTACGTGCTATGCTAGTGATAGCTAACCAAATAGTATGACTCTGCCCGTCGTGACACACGTTGTGCCTTGTCGCATGCAATTAAGCGTACCACCGACCCATCGATCGAGACAGTTTATATGCTTTCCATACTTTCATTTTTTAGGGAATTATAAGGTCACTGTTACAGTGTTACTGTCTCCAAATTCTTCTCACACAGTTTCTCCTTTTTTTTTTGTATAAAAAGGCAAAACTTTCAGTGCACTGAGTTACTTGGCGCTTCATGCATGCAGAAGTTACTACAGGTGTACACGGAGCGCCGAGCAAGGCTGCGCGGCCAAACGGACGGTGCAGCGCAACGACGACGACGGTGGCGGCGCCGCCGCCGCCCCGGAGTACACGGTGGTGTACGTGTCGGAGCACACCTGCACGGCCAACGACTCGCTGGAGGCGCCGGTCATCCTCGAGACCACCACCACCGTCGTCGCCCCTTCTAATTCTGCTGCTACTGCTAACACCACAACCTACACCGACAGCATCGTCGTTCCAACTATGTCAGATCATGGCTCTTGTTCCACCATCACCATCACCACGGGGACTGAATCTCCGGCGATCTCCGGCGACGACATCACCTG</w:t>
      </w:r>
    </w:p>
    <w:p w:rsidR="0006444C" w:rsidRDefault="0006444C" w:rsidP="0088453A">
      <w:r>
        <w:t>CTGGAGCAGCACCAGCGGCGGCGCTAGCAGCAGCGATTATAATTACGCCGACGATGACTACTACTACGACTGCGGCGGGTTGTTCGGTGCCGCTGTCCATGGTGGTGGCTGGGCCACCGGACCGGCGGATGCATCGTCGTCGTCGTCGTTGTTGGAGATGGAGGACATGAACGGACCGATCCGGTCGCCGGTGCACGTTCCCGCGGTTGGTTGGACCATTATTGACCCGCTCTTGCTGCAGCTCGTTAATGAGCCTGCTGTCTGCCATTTCTAAGCTCTGCTGCTTTAATTAATTTGTTTCTGTAGCTTAGGTTGGTATTGAGATGGATGTGAACAGTTTTGACTGTACTGTACGTGTTCTAGGCTCTGTTTAATTGAATGGCTGGCCAGGCATTGTCTTCTATATGGCCCTCTCAGTGACAGTGTCTACTCGATTTGATAGATGCCCAGCTTATACGTACGTACTATTATGTATAGAGGCCTTTTACAAGGTCTGTGAGGCACCAAGAGGGGCCTCGTTAATGTCCAGCTTGTAGACACATATTTGCATGTTGGTGGAAAACTGAAAATAGATTATTATTACCCCTCCATTCCAAATTGTTCTAGTAGATACATAGACATAATGTATAACTAGATGTACAACAATGTAACTAGAAATTAAAAGATAGAACGACTTACAATTTGGAACAAAA</w:t>
      </w:r>
    </w:p>
    <w:p w:rsidR="0006444C" w:rsidRDefault="0006444C" w:rsidP="0088453A">
      <w:r>
        <w:t>&gt;SbWRKY15</w:t>
      </w:r>
    </w:p>
    <w:p w:rsidR="0006444C" w:rsidRDefault="0006444C" w:rsidP="0088453A">
      <w:r>
        <w:t>CCCTCACAAACCCAGTCACCCACCTCCCCCACTTGCCTCTTCTCCTCTCCCAGCAGCAGCAGCAGCGACGCAGTCCTGCGGCACTGCCTCCAGTTTCGCAGCACCATTCCCATAGGCGGCCATCGCTGTTGATCACCCGGCGGCCCTCCTTCCTGCCATCCAAACCTGCTCTAAGCCTGCGCAACAGCAACGAACGTACAGAAGACGTCGATCGATCGATGGCCGCCAGCGTCGTCGACGGCAATGGAGGCAGCGGAGGGCTGGTGGTGACGGAGCTGGGCCACGTCAAGGAGCTAGCGAGGCAGCTGGAGGCGCAGCTGGGCGGCTCCTCGCCCGACCTCTGCAAGCACCTCGCCTCGCAGATCTCCTCCATCGCCGAGCGCTCCATCAGCCTGCTCATCACCACCTCCTCCGGCCTCGCCGGCGCCCGGAAGCGCTCCGCCGTGCCCTTCGTCAAGGGCACCAAGAAAAGGTATCCATTCCATCGAGGGAGCTTCACGATTAAGAAACAGAAACCCGTCTCTGTTTGCTGAGTGGTTCTATGTGAACTTGAATTGCAGGAAGACCATGGACAAGAAGAGGCATGAGGTGAGGGTGAGCTCGGCGGCCGGCGACCACCCGGCCGACGACGGCCACAGCTGGAGGAAGTACGGCCAGAAGGACATCCTTGGAGCCAAGCACCCAAGGTTGCCATTTGATTTGACACAGTTCCTATCTATCAAAAGATTTTTCTTTTCTTTTTTTTTCTAGACTTCAGAGCCTAATCTCATTTGCACGTGTTCTTATCGCAAGTGGAATCGAAATCATTTCCTCCTGCTTTCTTATCAACTTTTGATGGCGGGCCTCCAGTCTTGTCTCGCTGAAAAAAAAAAGTGCTGCCTCTGTTTGTTTGTGTTGTTTGCAAGTGTTTGGCTGGCCTCCACTTATTCTTTGTGCAAATCGGATTGGTGATGCTACTTTTTTGCAAATCTTGTTCTGGATGCACAAGCAAAACCTCTCCTTTTTTTCCCCCAAAAACAAACAAAGATTCTGGGCCTGAGTCTGACCTGACGTGATCCGTGCAAACATTGCAGGGGATACTACCGCTGCACGCACCGGCACTCTCAGGGATGCGCGGCGACGAAGCAAGTGCAGCGCACCGACGAGGACCCGACCTCCTTTGACGTCGTCTACCTCGGCGACCACACCTGCGTTCAGAGCCAGTGGGCGGCGGCGGCGGGCCAGGCTGCCGCGGACGCGCTGGCGCCGGAGTACAACGGCAAGCCGGGCACCAACCTGACGGTGAAGACCGAGGGGCCGACCGTGGAGCCAGCTGAGCAGCAGGTGCAGGGCTGGGACGCGCCCACGCCCTTCTGCTTCTCCTCCACGCCGGCGACGGCGACGGCGAGCTGGTGCCTCGTGCCGGAGCTCAGCCCCCCTTTCTCCGCGCCGTCCACGTCCAACAACTGGGGCGTCTCCCCGGCGACCTCGGACTCCAACCACGTCGTCTCTTTCCCGCCTTTCGAGGTCGCCGGCGACGACGTGCAGTTC</w:t>
      </w:r>
      <w:r>
        <w:lastRenderedPageBreak/>
        <w:t>GGCCGGTTCGAAGAAGTCATGTCAGCGATCGACAGAGCCGACGGCGACGGGTTCCTCGACGACCTCGACA</w:t>
      </w:r>
    </w:p>
    <w:p w:rsidR="0006444C" w:rsidRDefault="0006444C" w:rsidP="0088453A">
      <w:r>
        <w:t>TTGACGTCTCAAGCTTCTTGGTGTGATCTGAGTGTAATGCAACTGATGAACACTAGGAAATGGGAATCTGAGGCAGGCAGCTGGGCGATGTGGCATTCTGGCCTCCCTTCGGTTGCTCTGCCGTTTGTCCAGGGGCAGAGGAGGGAAGAACGCAGCATGTTCCTCGTTCAGTGGCAGTGCCTGTCATAAACCTTAGAATATCAGAGTAGTGAGTGCCCCTTATGTCTTTTTTTCGGTCGAGGGTTGCAAGTAAATAGTAATTTCGTAATAGTGCTGTCAATTTTTAAGCTAAACATGTTAGTTTCTTCTTGTGAATTTAATATCTTCCAACAATTTGCGTGATATTTAATCTGATTAACCCCCCATGAATATTCGATCATGTATAAT</w:t>
      </w:r>
    </w:p>
    <w:p w:rsidR="0006444C" w:rsidRDefault="0006444C" w:rsidP="0088453A">
      <w:r>
        <w:t>&gt;SbWRKY16</w:t>
      </w:r>
    </w:p>
    <w:p w:rsidR="0006444C" w:rsidRDefault="0006444C" w:rsidP="0088453A">
      <w:r>
        <w:t>AGCTCTCCCCCAAACGAAGCGTCCAGGAAAGCTGTGTTGTCCGGACCCTTTTGCATAGAGTAGTACGTGTTCCGATCCGTGTTGCCGATCCGACATGGCACAGCAGCGCCCAATCAGGCCCCAGTCGCCACTACGCTCACGCCGGTCAGCAACTTCCTATTCCCTCTCGGCTTCGCCGGCCCGGCCGGGACGCGCTTCGTTTCTCTTTAAAACGGCCCGATCGATCGAGCTCCCCGCTTCGTGTCACTCACTCACTCACCCTCCCGGCCTCCCCTCCTCCCTCGACCACCTCACCGCTGTGCTACCTTGCTCCAGTCCTATCTCGACGGCCGGCCAATATAACAACAGGAAGGGGGTATTCTGATCTCATCGTCGATCTCATGGCGACGACGGAGATGGAGATGGGCATGGGCGTCGTCGTCGGCGGCGGCAGTAACAGTAACAATGGAGGAGGCAGCAGCAGCAGCAGCGGGCTGGTGGTGACGGAGCTGAGCCACATCAAGGAGCTGGTGAGGCAGCTGGAGGTGCACCTCGGCGGCTCCCCGGACCTCTGCAAGCACCTGGCCTCGCAGATCTTCTCCCTCACCGAGCGCTCCATCGGCCTCATCACCTCATCCAACCTCGACGCCGGCGCCGCCCGCCGGAAGCGGTCCGCGAGCGACGCCGCCGGGCTCGCCTCCCCACTCTCCGCGACGCCCACCAGCGACGTCACGGACGGGCCGTTCAAGAACAACACCAAGAAGAGGTGACCACCTCACCAGTCACCACACTAATGCTTTGTTGCTTGCTCGCAAGTTTGACTCTCTGTTGAACTAAACTCGTTGCGTGCTACAATTCGCAGGAAGGTGATGGGACAGCGGAGGGAGAGGGTGAGCTCGGCCGGCGGCGAGAACCCCGTCGACGACGGCCATAGCTGGAGGAAGTATGGCCAGAAGGAGATTCTCGGAGCCAAGCACCCAAGGTACGGTTGGCAGCCCAGCCCCACCACATCTCACTCACTCAGACATGTGTTCATTTGGCTTTTCTTCAATTTCCAGAGCCCAAACAATCTGTTCAGCACGTGTGTATCTCTGTGTGTGTGTGTGTGTTCCTATCCTATCCTAACCTTCCTCCCAAGTGGAATCGAAATCATTTGCGTCTGCCTTTTGGTGTTCGGATGCTAGTGCCCGTCCTGTCTTTTCTGAAAGTTGTGGCCTTTGTTGTGTTCTTGAATAATTGGCCTCCACTTGGCACATAAGGCCATTGGATTTGGATTTGGATTTGGATTGGAACAGTGCGGCGGCTACAATCTTTCCTTGCTGCCGATAATGCTAGTCTTTGCTCCGAGTCCGAATTCACAATCAAAAAATCTCCTTTTTGGGAACTGTGGTGGTGGCTGATCTATCTCCGCCGTGCAAATTCCGCAGGGGCTACTACCGCTGCACGCACCGCCACTCGCAGGGGTGCCCGGCGACGAAGCAGGTGCAGCGCACCGACGAGGACGCCACGCTGTACGACGTCATCTACCACGGCGAGCATACCTGCGTCCACAGGCCAGCGGTGCCGGCGGAGCACAACGCGGACGCGCACGCCCACCTGCAGACCCTGAGCGCCGGCCTCACGGTGAAGACCGAGGGCCTGCCCACGGCCGCCACGCCCTTGTACCTCTCCGCCTCCACGCCCCTGGCGCCGGCGTCGACGGCGTCGGAGAACTGGGGCGT</w:t>
      </w:r>
    </w:p>
    <w:p w:rsidR="0006444C" w:rsidRDefault="0006444C" w:rsidP="0088453A">
      <w:r>
        <w:t>GGTGTCGCCCGCGACCTCGGACTCCAACCACGTCGCCGCCTCCTACCTGCCGTTCGACGACGCCGAGTGGCGGGGCCACGCCGAGCTCCAGGAGGTGGTGTCCGCGCTCGTGGCCGCCAGCGCGCCGCCGCCGCCGCCGTTGCCGCCCGCCGTGGACAGCCTCGACGACCTCCTCTTCGACATCGACATCGCCAGCTACTTCGCGTGAATCGTGATCCGCGACGTGTTGTAGCTGATCAAGGGTAGTAGGGGATGTGACCGAGCCCTCTGAACACAACAGAGGAGGGAAGAGCACCGGACAGAGCTCTCTGCTTTCCTGGGTCCATGCAGATGCAGGCGTATAGTACCGTAGGAGATGATGAACAAGAGTAGAGATTGTGTCTTTTTTTTACCCCTCTTTTTTTGTTAAATCTTTTTCCTCTTCTGATGAGGCCTTTTTTTTGCTAATCATTTTCCTCTTCTGATGAGGCTTGAGAGTGCTGTGTTTGTATTGTATTATTGAATTTTTTTTTTGTGCCAAGGGAAAATAAGATCCTTCGAGCTATGTGAGAATTTTTC</w:t>
      </w:r>
    </w:p>
    <w:p w:rsidR="0006444C" w:rsidRDefault="0006444C" w:rsidP="0088453A">
      <w:r>
        <w:t>&gt;SbWRKY66</w:t>
      </w:r>
    </w:p>
    <w:p w:rsidR="0006444C" w:rsidRDefault="0006444C" w:rsidP="0088453A">
      <w:r>
        <w:t>CGTCAAGCCAAGCCACTTGACGCCGATCGCTCGCCACCTCACGCAGCACAAGCCTCGAGCTGCAACGACCGACCGGACCGGACCGGCCTCCCCTGCTCCGGCTCCCGCCGAAGCCTCCCTCGATCGATCCTCGTCGAAGCAGCAATGGCTGATGCCGTGGAGAGCGGCGGGCGGGCGCTCCTGGTCTCGGAGCTGGGCCGCGTGCAGGACCTGGTGCGCCAGCTCGAGCAGCAGCTGCGCGCGCCCGCGGACGCCGCCTCCGTCGACCTCTGCCGCCGCCTCGTCCACCAGATCGTCGCGCTCACCGACCACTCCATCGGCATGCTCCGCGCGTCCCCGGCGGACCTCGCTCCCTCCCCGCCGCTGTCCGCCACCGGGAGCCCGATCAGCGGCGGCGACGCCACCTCCGACCACCACCACCACCACCCCTTCCGCGCCGCCGGCGCCAGCCCCAAGAAGCGCAAGGCCACGGCGCGCTGGACCAGCCAGCAGGTGCGCGTCAGCGCCGCGGGCGGCGGCGCCGAGGGCCCCGCCGACGACGGCCACAGCTGGCGCAAGTACGGCCAGAAGGACATCCTGGGCGCCAAGCACCCGCGGGCCTACTACCGCTGCACGCACCGCAACTCGCAGAACTGCCCGGCCACCAAGCAGGTGCAGCGCGCCGACGACCACCCCGCGCTCTTCGACGTCGTCTACCACGGCGAGCACACCTGCAGGCCGCCCGCCGCAGCTGGCGGCTCCGGCGGCGCCAAGAGGGCGCAGCAG</w:t>
      </w:r>
      <w:r>
        <w:lastRenderedPageBreak/>
        <w:t>CAGCAGCACAACCCGCACGCGCAGGCAGCGCTGCAGGGCCTCGCCGCGCGCCTCACGGTGGCCACCACCACGGCCGCCGCCGCCGCCGCCGCCGCCGCGGCGCTCCCGCCAATGACGCCCGAGAGCTGCCCCGTGCGGGGCGCCTCGTCCCCGTGGTCGCCCGTCGGCTCCGACTCCAACGGCTGCCTGCAGCACCAGGGCGTCTCGCCGTGTCCCGTGCCCGGCTACGGGGACTGGGCCCCGGAGGGCGACCTCCAGGAGGTGGTGTCATCGGCGTTCGCCGCCGTCTCGTCGGCTGCGCCCCTGCCGGTGCTCGACGACGAATTCATGTCCCTCGAGTGCTTTGCATTCGACCACAACTTCGACATTGACACCGCAATGCCAAGCCTCTACTATCCATGAGGAGAAGAGCAACTGATCGGCAGCAGCCCTGTCGTCGTCTCCATGACAGGGAGGGAGGAGCAGAGGAGCCTCTCCCTAAGAACTGTGCAGTAGAAGAAGCCAAAACTGTGCAGTGGCAGGAGGCAGCAAAGCTGTTTCATTTTGTTTTATTTTTCCTCTTTCTTTTCCCTTTATTTTTGGGGGTCAGTTCTCAACTTGCTGGGTTGGGTTTTGTTGGTTTCAGTCAGCAAGAGAAAAGTTAAAATTTACTTACGGAGCGATCAGCTCGATCTCAGAAATTATCTCCTCTTGATCTTGATATTGTTTCACTTTCATGTTTGTACACCACCAATACCTTAGAAGCAGAGCACGACAAATCTTAAAAAC</w:t>
      </w:r>
    </w:p>
    <w:p w:rsidR="0006444C" w:rsidRDefault="0006444C" w:rsidP="0088453A">
      <w:r>
        <w:t>&gt;SbWRKY31</w:t>
      </w:r>
    </w:p>
    <w:p w:rsidR="0006444C" w:rsidRDefault="0006444C" w:rsidP="0088453A">
      <w:r>
        <w:t>CGGACTAAAAAAAAAAAACATCTCAGCATCTTGGGTGGCCATCAGTCCCATGACCAAAGACGAAGACCGGTCCAATTCAAAACCTTTGAATGTTATCCTAGTGGTACACAAAGGTCCTTTTAAACACCTTCGAATTTGTTTCCGCTTAGTCCAGTCAAAGTTCCTACTCTTCCATTCCACCCGACCCGACGACAACAGCAGCCAAGATACTGCTGCTGCTGCTGCCTCTCTCGTCGTCTCCGATTCCGATCCTCGGTCGGCCGCCGGCTCTCTCTATAACTATAAGAACCCCTCCTCACCCTCCCCGTTGTACGCTCTGTCACACACGCATCATCACCTACACCTCGACGACACACACACGCAGCCGCCAAGACAACTCGTATGAACAGCCAGCACTCAGGTGAGTGAGCGAGCGAGTCAGCTGCCAGCCGCAGGGAGCCGAGTGAGCTAGCTGCGAGCGACTGCGATGGAGGGGGGAGTGCCAGAAGAGAAGTGCGCCCTGGTGGCGGAGCTGGTGCAGGTGCTGGAGATGGCGAGGCAGCTCGAGACGCACATGGCGGTGGTGGTCCAGCAGCAGCAGCAGGGCGGAGGCGGTGCCGGAGGAGGGGCGGACCAGCGGTACCGGGCGCTGGTGAGCACCATGCGCGCCTCCATCGACAGGGCCGTGCACATGGCCGTGTCCTGCTGCGCCGAGGGGCGTCCGGGCACCGGGCAGCTGCCGGAGTCGCCGCCGTCAGGTGGGGATGGCAGCAGCCCGCGCAGCGGCGGGTCGGACCACGCCGGCGAGCTCCGGGGCCGTGGCAATGCGGCCGCCGGCCAGTGCAAGAAGAGGTAGGGAGCTAGTCAAAGCAAGCGCCTACTACTGTCATACTGTGTGCGATTTTTGGTTTGTGATCATATCGAACTCGAACACGATGCAGGAAGACGCTGCCCAAGTGGAGCACCCAGGTGAGGGTGAGCGCCGTGCAGGACGTGAGCCCCCTGGACGACGGCCTCAGCTGGAGGAAGTACGGGCAGAAGGACATCCTCGGCGCCAAGTACCCAAGGTCAGCGCGCGCGCCGGCGCCGGCGCCGCACAACACAACCCTTTTTCACCTCTCACCTGTTCTTGGTCATTTTTTTTTCCAATCGATTGATTGATCCCCAAGGACTCCAACCAATTCTCGCAGATCCTACTTCCGGTGCACGCACAGGCACACGCAGAGCTGCCAGGCGAGCAAGCAGGTGCAGCGCACGGACGGCGACCCGCTGCTCTTCGACGTCGTGTACCACGGCGCCCACACGTGCGCCCAGGGCGCCGCCGCGCACCCCAGCAACCAGCAGCCGGCGGTCCAGGAGCAGACGACCTCCCCGTCCCCGGGGTTCGAAGCAGGGACCGCCGTGCTGCCGTTCTCGCTCCGGCCGGCCTCTAACAAGCCGACGACGGGCGCCGACGCCGCCGCGACGAGCAGCCGTTTCGTCACGACCGGCTGTGTCAGTGTCACCGCGTCTCCTTTCCTGTCGCCGGCGACGCCAGAGAGCCAGCTGGTTAGCAGCAGCAGCAGCGGCTACGCGGTGGGCGGTGGCGGCGGCGTGGCCATGGCCGGCGTCCGGAACGTGCCTGACGTGGAGCTCGCCTCTACGACCAACTCCCCTATGGCCATGGGGGAGATGGATTTCATGTTCCCGCTGGACGCCGCCGATTTCTTGGAGCTGGGGAA</w:t>
      </w:r>
    </w:p>
    <w:p w:rsidR="0006444C" w:rsidRDefault="0006444C" w:rsidP="0088453A">
      <w:r>
        <w:t>CCCGGCCAGCTATTTCTAGACGACACAAACGTACGTGCCTTCAAAGTTTGCGAAGAAATACCGATAGGTAAATACGACGAGCAAGCTTTGCTTCCTCTCCCACTGTCATGCCTCACTGATGATGTATAATCTCCCCTGGCAAGTTGTAAGTCTGCAAGGGTAGATAGGGCGGCTATATGGCACGTCACACGTCCAGCCTAGCTACGAAGCCTTTCTCCAACAATATATGTATAGTATAGTTGCCTGCTCTCTTGCGTATGGTTCGACTTTACATCTTCTTGTTAGCTACATGCACCGGCCTAATAGAGATTCATTATGAGTATTTCCACAATACACATGGTGTCCCCTTATAAACGTAGTCAAATTTAAAATAGTTTAATTTAGAATAAAGCTATAGTGCTACAGATATGACTTTCACGGCCGGATGCATCACTGATGGATTTTAAGAAATCGGCAGTAGTGATAGCACATCATTGCTAATTTTTTGCTAAAACCAGTGATAGGACCAACCGAGACACTGATATTGGGGTCTTTACTGTCGGTTCATATCACTATTGAATTTAGCCAAGAACTAGCAATTATATTAGGTCATCACTGTCGGGTTGAGCCAATAACTAACATTCCGACACTGATATTATCACTCTCGGTTTGTGGCTTGAACCGACATTAATATATTGCAAAAAAAACTTCATAACTTTCTCATATGATGCCCAATGAAGACGAACTTTATATCAAAGTTGTAGTACTTGACGAGATCTATGACTTTGTATTTAAATTTTTTTGATTTGAGATCATTTGAATATCCAAATATATACCACAATATTTTATAGTTAATATCAAAGGAATACCATATATGTTCTATAGTCATAATTGAGTGTGGAGTGGTAATTAAGGCTCGATGTAGAAGCATCCAAACACAAAAGTTGTAGATCTTAAAAGGCTATACAACTTTGTAGTTTACAACTTTGTTGTTTGAAATCGTTACGATGTCCCTCTATTTGATTCACATGATTTCATATAAGAGTTAACACTAACTAAGGCCATATGTTTTATAACCATTAGTGAGTATGCAGTGATATTTAGAAGAGACCAAAACAAAGTTATT</w:t>
      </w:r>
      <w:r>
        <w:lastRenderedPageBreak/>
        <w:t>GATACCAAAAAGTTATACAACTTTGTAGTTGACAATATTTTCATTTGAAATTGTGATAAAAATATTTTCATTTGAAATTATTTATCTAACGAAAATCATGTTTGATTTCTAAAATTTAAAATTTAAAATTTTAAAACGACCTTAGATGGAGAAATGCCAAAATAGAAGTTGTAAATCTTAAAAGGTCAATCAACTTTGTAGTTAACAACTATTTCATTTAAAATCATTTATGTAGGGAAAAATACGGTTGAGTTTTCTCAAATTTAAAATTCAAAATTTTCAAATCACCTCGGATAGAGAAATGACCAAAACCAAAGTTTTAGATCTCAACAAGTTATTAAATTTTATAGTTAATAACTTTTTTATTTAAATTCATTTAGGATCCTAAATGCTCATTCCAAAATCAAATGAACATAAAATGACTAGGACTAAAATCTCATTTGGACTCAAGCTTCTTGCAGGTGGAGTAGTTAGGGGACGAACTCCGTCTAGAGTTCGAGCGCCGGTGGCTACAAATCGCACATTTTTCGTGTGAAAAATCTTGTGACTAATGACGCTCCACATGTAGCCCCACAGTGGAGTCTCTCCTGGTGTT</w:t>
      </w:r>
    </w:p>
    <w:p w:rsidR="0006444C" w:rsidRDefault="0006444C" w:rsidP="0088453A">
      <w:r>
        <w:t>AAGTGGGGTCTCTTCCCATATTAAAAAAAATCCTATTTTTTGGGCCTCTTCATCACTGTCGGTATGCCACTGTCAGTTCAAAATCTAGTAGTGTAGGTTTTGAACCGACAGTGATGTAAAGAATTGGGGTAGTGAATAACATGTTTTTTTAGACATAGGAAGTAATATTTTTCTCAGGGACCTTTCGAAAAGCAGAGAGTTTGCGCAATTCACAACAAAATAATTAAATTAATCCTAGACATCAGAGAAACCACATGAAAAAAAACTCTCACAACGCGGCTAATTAAGGTCTTGTTTAGTTCCAAAATATTTTGGACAAAATACATTTTTTTTGCTATTTTGCATTTTGGAAGTAAACATGCCCAAAATATTTTGGTTCTAAATTTTTTGCAAAATTGAATAGGGACATTGGCTTTGTTTAGTTCTAAAATTTTTTGCAAAATGGACACTGTAGCACTTTCGTTTGTATTTGACAAATATTGTCCAATAATAGAATAATTAGGCTCAAAAGATTGGTCTCGCAAATTACATATAAACTATGCAATTATTTATTTTTTATCTATATTTAATGCTTTATACATGTGCCGCAAGAT</w:t>
      </w:r>
    </w:p>
    <w:p w:rsidR="0006444C" w:rsidRDefault="0006444C" w:rsidP="0088453A">
      <w:r>
        <w:t>&gt;SbWRKY86</w:t>
      </w:r>
    </w:p>
    <w:p w:rsidR="0006444C" w:rsidRDefault="0006444C" w:rsidP="0088453A">
      <w:r>
        <w:t>CGTGCTCACACACACTGCTTTGTGCCTGCAGCCTGCCTTTCTTTTCTTGCCTTCTTGGCGAAGTAGCTTAGCTGAGCTGAGCGGAGCTGACGACATGGACGGGTACGGCAGCTACGGCGGCGAGAAGAGCGCGCTGGCCTCCGAGCTGGCGCAGGTGCTGGCCATGGTCCGGGAGCTGGAGGCGCGCATGGACCAGGACCCGCTTCCGGCGGCCGCAAGGGAGCTCTGCGCCGAGCTGGCGTCGTCCGTCGACAGGTCCATCCGCATCGCCCGGTCCTGCTGCGTCGACTCGCCGGCGTCCGGGTCCGGTAGCCCCCGCAGCGACGGCGGCAATGCCGGCGCCGCCCAGTCCAAGAGGAGGCAAGCCGATCGATCCATCTTGTTTCATCAGAGTACTACTGTAACAAACATATAAGCGAGTAGCAAGCAGAGCGTGGCAATAATTCGATCGATCTGTGTGTCTACCGCGCAGGAAGGGGACGCCGTGCGTGAGGAGGCAGCTGCGGGCGGCGTCGGTGCAGGACGCGGCGGCGCTGGACGACGGGCTCAGCTGGAGGAAGTACGGGCAGAAGGACATCCTCGGCGCCAAGTACCCCAGGTCAGCACGCACACGTCACGCCCCCACACGTCACTCCCCTTGCACTGTTGCACCAGACGACTCCTTGACGAACCGACGGCGCAGATCGAGCGACGCTGACACGTGTGGAGCTGTTCCAATTATCTCTCTCTCGCAGGGCCTACTTCCGGTGCACGTACCGCCACTCGCAGGGCTGCCTCGCCACCAAGCACGTGCAGCGCGCCGACGGGGACCCGCTGCTGCACGACGTCGTGTACCACGGCGCGCACACCTGCGCACAGGCCGCGCACCCCAGCGCCCAGCAGCTGCGGCAGGAGCTCCAGCTGCAGCCCGGGCATGGCGCCCAGGAGGACCAGGCCTCCCCGCTCGCGCTGGAGACCGAGGGCCTGAGGGCTGCTCTGCTAGAGCCCATGACGCCCTACTCGTTCGCCACCGTGGCTGGTGCCGGTGCCGGTGCCAGTGCTGGCGCAGACTTCGCCGGCTGGTGCCCGCTCCTCTCGCCGACGGCCTTGGACTGGCAGTTCGAGGAGCTGTTCACCAATGCAATGGAGCCCTTTCAATGGGACCTCTATACGGCCAATTAGATGGGGGTATCTGCAGACAAAACATATATGTGCAGCACGTACTGTAGCTTGTTTTACCGATTTCCGGTATTAGTATTAGCTTCAGAGTAGACTAGAGTGTAGTATTCTTCTGCTACTATGATAACAGCTGGGTACTGTTTTGCCTTGTCCATGCAAACCATGATAACACAGCTTCAAAATGATATGAGCAACCAGACAGCCCAAGAAAATGTTGTACCCAGCTGGCTATCTGAAATTCTGAATCTAAGATAGGATCAAAGATTCAGACCAGGTAATCATGTTGAAGCACTCAGAATCAGAATGTGAATAATTATCCAAATGGAAGTTGTAGTACCATTGCCTATTACACACTGGACACTGCAACTACTCACAACAGCGTAACTGGAGACTGCAACTACACAGAATTGCAGCAGATACATTGTTTTTTTCTCAGCATATGCACAAAGTTGATTTGCCAGATTTCTTTACACCCAAAACATCATTACTAACTAATTGAGCAAAAGAAGAAATGCACGCACTCTTAGTTACTGAATGCACCA</w:t>
      </w:r>
    </w:p>
    <w:p w:rsidR="0006444C" w:rsidRDefault="0006444C" w:rsidP="0088453A">
      <w:r>
        <w:t>TCAGGGGTACTGATACACCTATCTAGACAGAACTTTTTTCTTTACTGTCTTGAGAAGCTTCAGAAACCCTCCCGTTCGTGTCCTCTTCTTCCTCCAGCTTCCTCAAGGCTCCCCTCAGGCCCAAAACGATAAATAGATTGGTAAGAGTAAGCAGCGATTCCGCGCTCCCGTGCAGCCAGTCAACATTAGACAGCGAGGTTCCGTAATGAACTTT</w:t>
      </w:r>
    </w:p>
    <w:p w:rsidR="0006444C" w:rsidRDefault="0006444C" w:rsidP="0088453A">
      <w:r>
        <w:t>&gt;SbWRKY58</w:t>
      </w:r>
    </w:p>
    <w:p w:rsidR="0006444C" w:rsidRDefault="0006444C" w:rsidP="0088453A">
      <w:r>
        <w:t>CATCAGATTCTCAGCCCTGGATTTATCCCTGGCTAACCGAACAATCAAATAGGAGCAAGGGGACAGGGAATGAGTGACAGCTAGGAGATCAACTAATTCCAGGCCTGGATTGATTTCTCTTCTGGATTGGATCCCCAGCTGCCGAACAAGGCCTTAGTCTTCCATGAAGTGGATCTAGTGGGGCGAGACTGGATTTCGGCCCCGCGCGGTCTCGGCCTCCGGTCGCCGCCGCTGTCTCTCGTTCATGCTGGGTTTTCTTGCCGGTACGCATCACCGTCCTCCACAGCTTCTCATATTCCGCGATCAAGTTGTTTTCAGGTTTGAGAGATGCGTCTAGACTCGACTGAGATCGATTTCATTTGTTTCTTGGAACATTTCGATGGATTTAGATTTACCCTGTTTTGTTTGCAACATATCTCTTTTTT</w:t>
      </w:r>
      <w:r>
        <w:lastRenderedPageBreak/>
        <w:t>ATTGTTTTCCTCATCTTTTACGAGCCCAGTTCTTTGTTTTCTTGCTGTGCGCGACCGCGACGGGAAGAACAGCAACTTTGTGTTCCACGGCGCTGGGAAGGAACAATAGACGGACCTTTTTTTTAGTGTCAAGACTCAAGAGTGGAACCGAGTTTGGAGTTCGATTTGGACTCTGACACTCAGCGGTGGACTCCTCCTCAGACCTCAAGCCTCTCAGGGCTGCGATCCATGGAGGGTATGCCAGAAGAGAAGTGCTCCCTGGCCGCCGTAGCCGCGGAGCTGGCGCAGATACATGATATGGCGAAGCAGCTCGTGGAGCAGGTTGCGGATCCGCAGCAGGGAGGGGGAGACGGCGATGCGGCGGCCGGAGGAGGGTACCAGCGGGTCCGGGAGCTGACGAGCACCATATGCGCCAACGTAGACAAGGCCCTGCACATGCTCACGTCCAACAGCTTGGACGGAAGTCCGGCCGCGGGGCAACCGGAATCGACGCCGTCGTCAGGTGGGCATGGCAGCTCGCGCGGCGCCGTGTTGGACTCGGACCAGGCCGGTGGCGGCACCGGCAATGCGCCCGGCCAGGGCAAGGACAGGTAGGGAAGTTGATTATTGTAAGCACGCGCCGCCGTTCACTTGGTTGGCTGTGATTTTTTTCCGTTTGAGAAAACGCAGGAAGACACTGTCCAAATGGAGCACCCAAGTGAGGGTGAGCAACGCGCAGGACGCCACCTACCTCGACGACGGCTTCATCTGGAGGAAGTACGGGCAGAAGGACATCCTCGGCGCCAAGCACCCAAGGTCAGTGCCAGTACGCCACCAGTACGGCCATTTGAGCAGAGCGTCCGCACGGCCGCGATGCAGTGCTTGTGCTTGGCTATTGAATTGATTTCCAAGACGATTCTTGCAGAGGCTACTACCGGTGCACGCACCGGCACATGCAGGGCTGTCTGGCCACCAAGCAGATTCAACGCACAGATGGCGACCCGCTGCTCCTAGACGTCGTGTACATCGGCTCCCACACGTGCACCCAGCCTTGGGGCGCCGCCGCGCACCCCAACATCCAGAGCATGCTGCCGACCACGGAGCAGACGACCACCTCAGGGTCCGAATCAGGGTCCGTGCTTACCAGCGAAATTCCTGGATCGATGGCATCGAGAAAAAGAGACACGGGAGGCGAGACTCGCCTTTCAAAAACCATGGTAATATCAGTTTGTTATTAAGGATGAAACAGTACTGATAATAATATACTCTCTCCGTTCTAAATTATGAGAAGTTTTG</w:t>
      </w:r>
    </w:p>
    <w:p w:rsidR="0006444C" w:rsidRDefault="0006444C" w:rsidP="0088453A">
      <w:r>
        <w:t>GCATTTTAAGATACATTCATTTACTACGTATCTAGATACAGTGCGTATCTAAGTGCTTAGCAAAAGCTATGTAATCTAGAAAAATCAAAACAGTCTTATAATTTAGAATGGATGGAGTACTTGGTACACTTGTTTGGAACATGTTTCATACTCCATAAGACGTTATGGTGGCAATTTGGTGGCTTACTGTTCGTTTTCTATACCAAACCGAGGGGGTTGAAGAGGATTAGAGAGAATTGATGTGGATTTTAATTTGTAGAGCTCCTCCAACCCCTTGGCTTTGGGGTAGAAAGGAACAGGGCCTAATTGGGGCACCCAGAGAGGCTGTTAGCAAAAGGTTGCCGACTAAATGGCCTAAGATAAGCATATGGTAACTGGTAAGAATATTTAGTGACAGTTAATTTAAATGTTATTACTTCTAAATAGAATATTCCATTTTTCCACAAGTTACTGAATCAACTGCAAACACTGTCAGCACAACTATCAGAATGCAATTTGGTTTGTTATTCTTAAAAGGGAAATCTAAGGTTATACTTGTGCCAAATTTGCAATTCCTGTCTGGGCTCTTCTTAAAAAGGCAACACCTAACTCTGCCTAGGCGCTAGGCAGGGCTACACCGTCTGGATTTTGTCTAGACTTTTCCCATGTAAAGATGTTGATTTGGGCTTGATATATGTATGAAAGGGGTCAAAGTAGAGATGTAGAAAGATGATATATACTCATGAATGTATGGTATTTTTTTATTGTTTTGATTTGCTGAAGTTTCGTTATTTAGTATAGCATTACTCTAACCACCAGCAGAAAGTACAAATGCCTAGGAGCTTGGGGGAGGCCGTCTGCCTGCATAGCGCCTAGTGCTTTTCTTTTTGAACGAAACGACGAAGTTGTGCCAATTTTATTGAATAGAGCAGAAGGCGCCTAGCGCTTTCTGAAACAATGTATCTAGGTCTAGGACACCAAGCCTGTGTTAACCATTCATTTTACTGAATTTGCGCAGATTGAGGAGCCACATTCTACTCCCTATAAGGATGTAATGGCATGGTTTTCTATGGGAAAACTAAGACAAAAAGGACGACTCAGTCATACATGTATGCAACAGGTATTCATATTTTTCAACAAGCAGGTTTATCAACTCATATTTTTCTGCAAGTGGAACTTTCCCCTTTTTTCACTTGCTTTGACATATACTTTCATTGTTTTAGGCTGGTCAGGAACTCCTTGGCAGAGACGATATTAGACAACAGGTTATGGAAAAAATACTGTTGGATAGGAATGGCGTAAACAATTGTACTGTCATTTGCATATATGGTTGGAGTGGTCTCGGCAAGACTTCACTGCTCCATGCCCTTTACAATGATCAACAATTGTTAGACGCCTTTGACAAAAGGATATGGATACAGATATCTGATAAAATAGACATATCAATGTTATTCAGGAAGATTGTTGAGTTTGCCATGAATGAGCATTGCAGCATTACAAACATCGATTTCCTTCGAGAACTGGTTGTGGAGGAAATCACAGATAAGAAATTCTTGCTTTTCTTGGATGATGCAGACATAGTAAACCAACAATTTTGGACTACCTTACTAGAAGTTCTGAACACTGGTGCCAAAGGAAGTGTTGTTGTCATGGCTACAAGGAGCTCTACTGTTGCTGCTGTTAGGAATGTCGCAACACATTCCTATTCCTTAAATCCTTTA</w:t>
      </w:r>
    </w:p>
    <w:p w:rsidR="0006444C" w:rsidRDefault="0006444C" w:rsidP="0088453A">
      <w:r>
        <w:t>TCTGAAGAAAACAACCTGATGCTTCTTCAACAATATGCTGTTGTGGGTACTGATATCCAGAGCAATCCTGATTTAGCATTGATTGCCAATAGGTTCATTTCTAGGTTTAGATATAATCTACTACACTTGAAGGCCATTGGTGGCCTTCTGTGCCATACAGATACTTTTTCAGTAGAGAAGGATAAGTTTGAAGGAAGTGTTATGCCTTTATGGATTTGCCATGATGTTTTACCAGTCCATCTGAAGAGGTGTCTTGCATTATGTTCCTTGTTCCCAGAAGGTTACATCTTTGGTAAACATCACATGGTTCTCCTGTGGATATCTCATGGTTGTGTTAGGCCAGTTGAAGGGTACGAACTTGAAGACGTTGGAGTTGAATATTTCAATGAGTTGCTGTGTAGATCGTTCTTTCAGTGCTCACCTGTTCACAGTGATAAAAACGAAATGTTTGTGATGCACGAGCTTATGTACAAGGTGGTAGAGTCTGTCTCTCCTGACAAATATTTCAAGTCCGAGGACCCCGTGATCAGCATACCTGAAAATGTTTTTCACTGTTCTCTCATTACCTCACAATTTCAGACTGTTGAACTGATGCACAGAATGAAACAGTTGAAGCATCTGCAGACATTTATGGTGGTGCAACCTGAGTGGAAACCGAACAACATTTCTTTGCCTACATTAAATCTTGTAGGTTTGGATGATTTCTTTCTGAAATTCACATCCTTAGAGACACTGGATCTGAGCCATACTGAAACAGAAGAGCTT</w:t>
      </w:r>
      <w:r>
        <w:lastRenderedPageBreak/>
        <w:t>CCAGCATCCATTGCTGGCCTAAGAAACCTGCGGTACTTATCTGTCAACAGCACAAACGTCAGGGCTCTTCCATGTGAGCTGTGCAGCCTCAGCAATCTGCAGACACTGGAAGCAAAACACTGCCGCTTCCTCACTGAGCTACCTAGAGACATAAAGATGCTGGTAAAGCTGCGCCATCTTGATCTGACGAAGGAACTGGGCTATGTTGACTTGCCACATGGAATTGGAGAGCTCATCGAACTGCAGACATTGCCAGTCTTCCATGTCAGTGGTGACTCCTCATGTTGCTCCATCAGTGAGCTGGGAAGCTTGCACAATCTGAGGGGCTGCCTTTGGCTTTCCGGACTTGAAAGTGTGAAAACTGGCAGCAAGGCCAAGGAGGCTAACCTGAAGGACAAGCATTGCCTAAACGACTTGACGCTGCAATGGCACGACGATGGCATAGACATCGAAGATGAAGGCGAAGACTCAAAAGATGTGGCCGATGAGCAGGTCCTTGAAGGCCTCAAACCACATGTAAACCTCCAAGTTCTCACCATTAGAGGGTACGAAGGCAGGAGGTTTCCAGCTTGGATGCAGGGTTCTTCTCCATCCTTACCCAACCTGGTGACACTGACACTCGACAACTGCTGCAACTGCACCGAGTTCCCCACCATCGTGCAGCTGCCATCGCTCAAGTCCCTGAGCGTGCGAAAGATGTACGACGTGCAACAGCTAAGCAGCCACACAGACACACATGGCAATGGCAGCACGGCCAAGTTCCCGTCGCTGGAGCTGCTGAACCTGTGGGAGATGTACGGTCTAGAGGAGCTGTTCTCCAAAGAATCTGAAGGGGACTGCCCTCGCCTCCGCAAGGTCTGCATCAGCCGGTGCCCGGACCTGAGGAGGCTGCCCAGCGCTCGTTCTCTGACGGAGCTGGTTCTCCATTGCGGCAA</w:t>
      </w:r>
    </w:p>
    <w:p w:rsidR="0006444C" w:rsidRDefault="0006444C" w:rsidP="0088453A">
      <w:r>
        <w:t>GCAGCTCCCTGACATCTCGGAGCTCGCGTCGTTGGTGTCACTGAAGATTGAAGGCTTCCACGGTACCAAGTCGTTCGGCTTGCCGGCAGCTGCGGCGCTGAGGAAGCTGGAGATCAGGTCTTGCAAGGAGCTGGCGTCGGTGGACGGGCTGTCGGCGGTGCTGACCACCGTGCAGAGGCTTAAGATAGCAGGGTGCCCCAAGCTCGTCTTGCCAGGAAGGAACCAGTAGCCTGCAGACGACCGGAACATCCACATTTTTGCTAGTGCTTGTTTGTGTTTTCTATATGGATTTATGGTACATGTGACAATTTCTGAGACTGGTCGTTTAGCAAATGAAGTGAAAGAGTTGTTCCAGCTAAAAGAAAAAACATTTTAAATCTTTCAGATATAGGGGTGTTTAGATGCTTTTGGAATG</w:t>
      </w:r>
    </w:p>
    <w:p w:rsidR="0006444C" w:rsidRDefault="0006444C" w:rsidP="0088453A">
      <w:r>
        <w:t>&gt;SbWRKY91</w:t>
      </w:r>
    </w:p>
    <w:p w:rsidR="0006444C" w:rsidRDefault="0006444C" w:rsidP="0088453A">
      <w:r>
        <w:t>CTCGGTTTCATTTCCAGTTTCCCCCGGTCAAACGTGCTCAACGTCTAGAACACCACAAGTGCTGCAACCTGCAAGCAGGCCTGCAGTAGTAGATTCATGGCCTTTGAATCTCAGACAACATTCTGCTATAACTGCTACTGCTAAGCATCCTTCCTTCCTTCCTTCCTTCTCCAGAACAAGCATTGCATGCCGGCCACCTTCCTCTCGTCTTCTCCGCTGCTAGATTTCCCTCTGATCCTCCTGCATATATACCTGCCCTACTGCAAGCTTTCGTGGCCATTGTTGTTTGGTTGCCGCCATTCTTGGCCAAGAAACCACCTGTGTTCATATCGCCATTTCAGTCACCTTGTGTTTTCTCATCTGTTTCGTTCTCTGAACTTGTCATGGTCCTCCCGCTGCTTCTCCCTGCCAGCCTCGCCCTTCAAATCGATCACTGCCGTGCCGCGTCGTCGTCGCCGCCGCATCCGACCTGTTCTTCCCTGCCTCCATCACCATCGTCTCATCCTTGCTGCTGAAATACTGTTCATACAGATCACCAACCAGGTCGGCCGGTGTTACATCATCATCCAAGAATCATCACAAAGGCGCCGGTCGATCGAATCAGTGTCTGTTTGCACACTGCAGATCGAGATCGAGGCGGCACAAACAACTAACTGAACTAAGCAAGAGGTAGCCATGCAAGACGGCGCGGGAGCAGAAGCAGCAGGGAGCAGCATGCAGGCGCTGCTGGCGCTCCTCGCCGACGGCGAGGAGCAGGCGCGGCAGCTCGGGGAGATGATGGCCGACGACCCGTGGTCACGGGCGGAGCACTACAGGGGCGCGGCGCGGCGGCTGCAGTGCACGCTCGGGAAGGCGGCGGCCGTCGCCAGGGCCATCGAGGCGGCCGCGCCGGGGTCGTCGCGGGGCACCGACGACCGCTCCGACTCGCCGCGGTCGGCGGACGAGAGCTCTGGCCGGACAACGACGGAGGTGCAGGAGCGCCAGAGCATGTTCAAGAGAAGGTGCGTTGCGTTCACTTTTTTTTTCAAACTCAAAAGAAAAAACGCTGCGTACCAGTACGTGCCGCGCGCCAAAATGAGGTGCCAAACTTCGGCAATGGAAAAGTTTTGGCGGGTGCATGCATGGGTCAAATGGCAAAAAAAAAAAAAAAAAAAAATCCGAAACTGCTCGTGTGCATATTCAGACTCGAATCCGCTTAAAACTATATACATAAAAATTCAGGAAATAATAGAAGAGTAAAATACACTAACGGTCCTTTAACTTGTCGCCATGTGCCACTTTGATCAATGAACTTGCAAACGCGAAAAAGTGCCCCCTGAACTTGACGATCCGGCCCTTTAAATTCTCGTATTTGCATGTTCATAGATCAAAGTGGCACAGATCGACAAGTTCAAGGGACACTTTTTCGCGTTTACAAGTTCATGGACCAAAGTAGCACAGAGCGACAAGTTAAAGGATCGCCAGTGTATTTTACTCATAATAGAACTAGCACGAGACGCGGCCTTGTTTTTGTTTTTTTTAACAAAGCCGTGACTCCTAAGATGTTTCTTTTGTCATATTATGAACTTGAAAATTTTCACGTACAAACGATATCACCTAGATCCTACAAAGGAGTTGTCGGCTTAGCAGAAAAGTTATGGCTGAAAGTACCATTCGCTGATTTATCGTGAGAGAAAATATTGTTAAATAGCTAAAAGATT</w:t>
      </w:r>
    </w:p>
    <w:p w:rsidR="0006444C" w:rsidRDefault="0006444C" w:rsidP="0088453A">
      <w:r>
        <w:t>GGACAGATATAATATTTTGAACACCTTTATGTATGTGAATTTATACAGTTTCCAACAAATTGCATCATTTTCAGCATATATGCACCCAAAGTTTGGCGACAAACCAAACATTATTATTTACTCGATTGTTGAGTTTAGACCAAATTAGGAGATAACACCTACGTAACAGTGCACAATATTTCGTGGTAACGCCACTGTCAGACAGATGGACCAGCGATACTGACATGTTCCTGTCAAATTGTTGTCTAGTACTTCAGTTGTGTGTGACAGGCTTTATTTGGTTTTTTTTCTTTTAAAAAAGAAACGGAGAGGATTAAGGGCGCGTGCAATATGCAACAAAGCTACTGTACCCTAAGTGATAGAAACATGGGTGTTGTGCCAAAAGCTATCCCATAGAAGCGTTCTACTTATGTACTCCCTCCATTTCAAATATAAGATATTTTGGTTTTTACATAATATACACTTAAATATACACTATATCTAAATATATTATAAAAATAATATATATAAGAAATCAAAATATCTTATAGTTTAGAAGAAAAGTTCTAGTAGATATATTATTGCGTTAGGATTAATATGATCATATACACAATCA</w:t>
      </w:r>
      <w:r>
        <w:lastRenderedPageBreak/>
        <w:t>TGGAAGCAACGGTATGCGTGCAGTGTTCATGTTACTCCGTATCTCAGTCAGGCTGATGTATAGATACGCGTATAGCATACAGAATTATACTTTTTGAAAGAAAAAAAATCACACTGCTCTACTCTGTCATATATATACTCTCTTTGTTCCATTAAAAATATCATTTTCGTCTGTTAGTTTTCCTATTTGACCATTTATTTTATTTAATTTTTGTACAAAATAGTAAAATAAATAAATTATTGCTAAAGTATTTTATTGGAAAAACAAATTATAAAAAATAAATAATATTTATATAAAAGTTTTAAATAAGATGAACGATCAAATAAAAAATCTAAAGTTAAAAACGATATTTTTAATATGAGAGAAAGTAGACAGTAAACCTGAAAAAGATCTTGGAAAGGTACCTAACAGCATGAAGAATTAATTATCATATACTGTCTCCTGTACTACTATAGAGAGTCAGAGTGTAACAAAATGGTAGTAGCATCCTGGTCATAGTCATAGGCTACGGAACTAGTATGGGGTTGTTTGGTCAAAAAAAGGAACATGTTTTCGTGACCATAGGCATCAACAGTTCAACACTCGGTCAAATACAGAGCATTTGCAAGTCAACAAAAAAAATCTAAACATCTGACTGATCCCCCTCGTTTTCCTGGTCATTAATCTACAGGAAAGGTCTACCAAGATGGACCGCGAAATTCCGCGTGCCAGATGCAAGCTTGGATGCCACCCCGGACGACGGCTTCAGCTGGAGAAAGTACGGCCAGAAGGACATCCTCGGCGCCAAGTTTCCCAGGTAACAAACCCTCAACCATCAACATCGAAAACTTGATGATTTTTACAGATTAATATATCGGGTCTCTGTTTTGCTGAATCGCATCTCACGAGAAATTCTGCAGGAATTTCGTAGCGAGAAGCAATTCGGGCGTTCCTTAAAAATTTTGTAAAATTTTTCAGATTTCTCGTCACATCGAATCTTTAGATATATGCATGAAGTATTAAATATAGAAGAAAATAAAAACTAAAAGTGCTACTATTTTTATTTTGCAAATTTTTTTAAAGTAAACAAGGCTTCGATCGATTCATGTGATACAAGTTTCTGATT</w:t>
      </w:r>
    </w:p>
    <w:p w:rsidR="0006444C" w:rsidRDefault="0006444C" w:rsidP="0088453A">
      <w:r>
        <w:t>CAGGTAGCATATGATGTTTCGTACACTGACATGTACTGCTGCTGCTGCTGTTGCATTGCAGGGGCTACTACCGGTGCACGTACCGCACCGCGCAGGCGTGCGGCGCCACGAAGCAGGTGCAGCGCTCCGACACCGACCTGTGCGTGTTCGACGTCACGTACCAGGGCGAGCACACCTGCCACCAGAAGCAGCGCGCCAGCGCCACCGTGGCCGCGGCGCCCGCGCACGGCGCCGGGAGCCAGTCGCCGCCGCCGCCGCCGCCGCTGGAGCAGCAGCAGCAGCAGCAGGACCCGAGCATGATGCAGCTGCTGAGGTTGGGCTTCAAGCGCGTCCTCAAGGTGGAGACGACGCCGGGGCTCCACGACCATGGAATTGGCCACCGCGACAGCGGCCCCGCCTCCGCGCCCGCCGCGCCCTTCTCCTTCCCCTCCGCGTCGCCGTTCCACCTCGCCGGCGAGGCGACCGACAACCCCGCCGCGGCCTTCTCGCCGCCGCCCGCGTCGAGCTACTTCCCTGCGCCGCACCCGGTGGCGGTCGACGGGAGCTTCTACGACTATGAGGCTAGTCCGGTGGCGCTCATGCGCGGGGCGGAGCCGTCGGAGCTCGGCGAGGTCGTCACCAGGGCGATCACCACCGGCCCCGCCGCGTTCGACTACTCGTCACTCTTCCACCACCAGGCTGAGCTCGACGACCCGCACCTGCCGTTCCCGCCATTTGGCGGCCCGCCCCACGGACCATACCAGTAGGAGATCGATCAGGGCCATGCCATGCTGCAATGGACGCTGAAATCATCGAGGATTTTGCACCTTATTAACACCCTAGGTAGTAGTACCTGTATACCTTATATTTTAGTTACTTGGTCTTCCTGATCCTGAACACTCGCTGTCAGTCACTTTTGTCTTGGTGAAGTAAGTACTCACTCTATTCTAAATTATATAAGATGTTTTGGTACATTAGTTTTAATAGTATGTATCTAGATATAGTGTGTATTAAAATCTATGTATCTAGAGATTAATGTCATCTTGTAATTTGGAATAGAGGGAGTAATAATTTTGAGCATCCATAGCTGTTGTAATGTAAGAGGATTATATTATTGTTGCTTATTATCAGAAGGATATACGAACTATGTTTCTCTTTTGGGTGTACTAGGAACCTTGA</w:t>
      </w:r>
    </w:p>
    <w:p w:rsidR="0006444C" w:rsidRDefault="0006444C" w:rsidP="0088453A">
      <w:r>
        <w:t>&gt;SbWRKY17</w:t>
      </w:r>
    </w:p>
    <w:p w:rsidR="0006444C" w:rsidRDefault="0006444C" w:rsidP="0088453A">
      <w:r>
        <w:t>TGCTCCTCTGTCCCCCTTGAGCCCTTCGCCCGGACCTTCCCCTATAAACCACCCACGCCCTTCCATGCGGAACGCATTCGTGCCGATCCGAGTCTCCTGAGTCCATCCTCCTGACCCCCTCGGCCTCGACAGCTGCGGAGAGACAGACGCACACGCCGCGGTCATCGATGCTGCTCATGGACTCGGCGCGCCGCGCCGGCTGCTCCCCGTCCCCGGTCTGCTTGGACCTCAGCGTCGGCCTTTCGCCGTCGTCGCCGGGGAGCAGCGGCCCGGAAACGACAGCTGACACTGACGACAGGCTTGACCGTCCCGCCGCTGGCTGCAGGGTGGCATCGTCCCTGTCTGACGAGCAGGTAACTGGCTGCACTGCAGGGTGGCTTCCTTCTTCCTTTGCTAGCTCCGCGTCGTCCGGCCGGTCGTCCCTGACTCTATCGGTGGTGTGACTGACTGACTGTGACAGGCCAAGACCCTGGAGGCCAAGCTCACCCAGGTCAGCGAGGAGAACCGCCGGCTCACCGAGATGATCGCCTACCTGTACGCCAGCCAGGTCGCGCGGCAGAGCTCCAGCTCCCCCGACACCACCAGCAGGAAGAGGAGCAGGGACAGCCTGGAGCCGCCGTCGAATTCCAGCGACGGCAACGCCAACGCCAAGGCGGAGCCCGGCGACCATGCCGCCGTCGAGAGCGCCCTCAGCGACGAGGGCACGTGCAGGCGGATCAAGGTCACCAGGGTCTGCACCCGGATCGACCCCGCCGACGCCACGCTCACCGTCAAAGACGGCTACCAATGGCGAAAGTACGGCCAGAAGGTGACCCGCGACAACCCGTCCCCGAGAGCCTACTTCCGCTGCGCATACGCTCCCTCCTGCCCCGTCAAGAAGAAGGTACGTACTAGATTTCATTTCACGCATTTTGTTTTCTTCGCGGTGATCGTCGGCGATCAAGAAGAAGGCAGTCTAGTTCTAGTCTGTCGCTGATGACGACAACTCTGTTCAATCCTTGGAATGGAACAGGTGCAGAGGAGCGCGGAGGACAGCTCCTTGCTGGTGGCGACGTACGAGGGCGAGCACAACCACCCGAGCCCGACGCGCGCCGGCGAGCTCCCCAGCTCCGCCTCCGCGACGGCCAGCGGCCCCGTGCCGTGCTCCATCTCCATCAACTCCTCCGGCCCGACCATCACGCTGGACCTCACCAAGAACGGAGGGGGAGGCGGCGTGCGGGTGCTCGACGCCGCCGAGGCGCCCGACCTCAAGAAGCTGTGCCAGGAGATCGCGTCGCCGGATTTCCGGACGGCGCTCGTGGAGCAGATGGCGCGCTCGCTGACCAGCGATTCCAAGTTCACCCACGCGCTGGCTGCCGCG</w:t>
      </w:r>
      <w:r>
        <w:lastRenderedPageBreak/>
        <w:t>ATCCTGCAGCAGCTGCCGGAGTACTAGTGCCTAGCGTCCCCCCTTGTTTTTAGTACTCTAGAGTGTTCGTCTTCAAAGAGCGGTTCTTTCATCATCAGGAAAGGAAAACCTTGGTAGGAACAGTTTTACGTTTACTGAGATTAGAGCCAAATCTCCCTCAAATTTATAGTCGTAATTTGAAGTTTCTTTGTTCTGGTTAGGATCTGAACTGTACTAGCACTGTACATCTGGCATGTCCATAGACCATAGTTCCATCACGAATATAAATAAGGACCACTGTCAAATATCACTACTGCTTTCTTTTATCTGAAGTTGATCCACCAAAGTATCAATGGCCAAA</w:t>
      </w:r>
    </w:p>
    <w:p w:rsidR="0006444C" w:rsidRDefault="0006444C" w:rsidP="0088453A">
      <w:r>
        <w:t>ATTGCGCTACGATTTTCCCATAAAATGCATCTTCCACGA</w:t>
      </w:r>
    </w:p>
    <w:p w:rsidR="0006444C" w:rsidRDefault="0006444C" w:rsidP="0088453A">
      <w:r>
        <w:t>&gt;SbWRKY18</w:t>
      </w:r>
    </w:p>
    <w:p w:rsidR="0006444C" w:rsidRDefault="0006444C" w:rsidP="0088453A">
      <w:r>
        <w:t>CCCCCAACGACTTGACTCCACCGGAAAACTTGTGACGAAGGCGGCGCACGTCAGGAGTGACGCACCGCGGTGACGACGGCGCACGGACCCCCAACTGCCCAAGGCCGGCCGTGGTCGGTCAAGTCGTCTTCGTCTTCGCCCACAAGCTAGGGCACAGGGTAAAATCGGCCGCATTCCTCGTCCCCTATATAGCGTGCCCCGCAACGTCCACGCACAAGGTTCCCGTTCCCTCGCCTTCCCGTTTTCAAGGCCGTACCGTACCCATCTTCCCTAATATAACAGCAAGACGTGAAGGTGATCGATGGCCATGGACAGCACCAACGGCGAGTGCTCGTCCCCCACCGCCAGCGCCGTCGGGCTTCTGCCGCTCTTCGGCTCGTCGCGGCCGCCGCCGGTCAGTCCACTCCACTGAATGATCCATCGCCTGGTCACTCACTGATGCCACTAGTGGCTTGGCTCTATTTTGTTTGCATATATATATATATATATATATATATATATATATATATATATATATATATATATATATATATATATATATATATATATATATATATATATATATATATATATATATATATATATATATATATATATATATATATATATATATATATATATATATATATATATATATATATATATATACCTGCAGGCGCTGTTTGTTGCTCATCTCCTCTGTTTGGTTTGATCGACAGCAGGCAGAGAGTCTGGAGGAGAAGCTGAGGCGGGTGAGCGAGGAGAACCGGAGGCTGGCCCCCGCGCTGGACGCCATACTCTCCGCCGACCGCTCCAACCACCCGCGAGCGCTCGCCACGTCGCCGCCGGCCCAGCAGCAGGGCAATGCGGCTTTGACGACGCAAGCGGCCACCGGCGTCGTCGTCACCGCGGAGCCGCGGCACAAGGTCCGCACGGTGCGCGCGCGCGCCGAGCCCGCGGACGCCGACGCCAACCACCTCAAGGACGGCTACCACTGGCGCAAGTACGGCCAGAAGGTGACGCGCGACAACCCCTACCCGAGAGCCTACTTCCGCTGCGCCTACGCTCCCTCCTGCCCCGTCAAGAAGAAGGTATGTACTATTTGCTGATTTATTACGAGAGACGAACACTTATACAATATAAGTGAATAGAGCCGGATAAATTTTACTGTTTTTTTTAATTTCTTTTAAAAAACGATGCAGGTACAAAGGAGTGCAGATGACAATTTGATGCTGGTGGCGACGTACGAGGGTGAGCACAACCATGAGCAGCATGCCCAGAGCGAATACTCCTACATCAACGACGCATCGACGACGAGCCAGCAGCAGCAGCCCCAGGCCGGCGGCTCGTCGTCGTCGACACTGCCGTGCTCCATCATCTCCATCAATTCGCTGGGCCGGACGATCACCCTTGGCCTGGCCGACCAACGGCGGCCGGGATCGAGTTCGAATGCTGAGGCGGCGGCGGTCGTCGTCGGCGAGATTGTAACGCCTGAGCTTCGAAAGGTTTTGGTGGACGAGCTCGCGAGTTTGCTCAAGAATGATCCCGAGTTCATCGAGTCGCTGGCGACCGCCGTGGCTGATAGGGTGATGGAGAGAATACCAGCAGCAGGGCACATACTCTGATGCAAGACTATATAAATTACGCTCGTGGATGGATGCAAAAATAAATGTGAATACACTTTTCATTTCGCCGTTGGAAAAACACTAATAATATGCCTA</w:t>
      </w:r>
    </w:p>
    <w:p w:rsidR="0006444C" w:rsidRDefault="0006444C" w:rsidP="0088453A">
      <w:r>
        <w:t>TGTAACATAAACTTGTATACTTGCCATCACAAACTACAAATTGAAACCCACCTGACTAAAACAGTATATCTAATATGCTGTTTTAAAGGGAAGAAACAAAATAGAGTATGTGAAATATATAGTTATATTAAAATAAGGCATTATGAATCTAGGTTTTGATTTTCAAATTTTATACCAATTGCTACGCATTTTTATCCTTAAAGTTAATGAAACTATTGACTTTTCCTCAAAGAATGAAACTCCAAACTTATTTTACCTTTATTAACACTTCTTTTGTATTTTTTAAAATAAGGATTTTAGGTAGTATACTGAACTCTAAAGTACTATGATACTGTAGCAAAGTGCTCATTCAAATCTTATCATGTCGCTCAAGATCAATGGTATGTGAGATGTAAGATATAGAGCAGTGGAGCTAACCATAAGAGGTTATTATATTTAAGCCTGATATCACTACTTATTTCAAAGAAATATCAAATACCATGAGTGTAATAGTTACCTTTGCTTTGCACTGACCTCTTACAATTCACAAGATTTTTTTCTCCAAATTTCTGTAATTTGAATTGGATTATCGGTGTCATTGATATGTGGTAAGGGA</w:t>
      </w:r>
    </w:p>
    <w:p w:rsidR="0006444C" w:rsidRDefault="0006444C" w:rsidP="0088453A">
      <w:r>
        <w:t>&gt;SbWRKY45</w:t>
      </w:r>
    </w:p>
    <w:p w:rsidR="0006444C" w:rsidRDefault="0006444C" w:rsidP="0088453A">
      <w:r>
        <w:t>TCCCCTCAAGCATCCCTCCTCCTCTTCTCTCTCTCCCAGTCTTCAGTTCTCTTCTCCGGCCACCGCGCTCTACAGGACCCCGGCGTAGCTTGCTCGGACACCGAGGGGAAAGGAGATTAGTTAGCCAGCAGATGGATCCATGGATCAGCAGCCAACCTTCTCTGAGCCTTGACCTGCACGTCGGCCTGCCGCCGCTCAGCCTCCACCAGGCGCCGGTGGCCGCCGTCGCCTTGGCCCGGCCCAAGGTCCTCGTCGAGGAGAACTTCCTGCCTCCAAAGAAAGAACCAGAGGTATACATATATACATATACTCCTGGACGGCTTTGATGGATTCATTCTTGCTTGACGGAGCCGAGAGTCTAACGGATTGTTTCCTTGATTTTGACGATGATCCACCCAGGTCGCGGCTCTGGAGACGGAGCTACACCGGATGAGCGAGGAGAACCGGCGGCTGACGGAGGCGCTGGCGGCGGTGGCGTCCAAGTACGAGGCGCTGCGGAGCCAGTACACGGAGATGGTGGCCGCCGCCGCCGCGGGCACGAACAACAACCCGTCGTCGACGTCGGAGGGTGGGTCCGTGTCGCCGTCGCGGAAGCGCAAGAGCGAGAGCATGGACACCGCGCCGGCGCCGCCTGCCGCCGCGCAGCAGCAGCAGCAGCACGGCACGCACCTGCACCAGCAGCAGCACCCGGGCCTCGCCGCACCGGACCAGAACGAGTGCACCTCCGGCGAGCCGTGCAAGCGCATCCGGGAGGAGTGCAAGCCCAAGGTGTCGAAGCTGTACGTGCACGCCGACCCCGCCGACCTCAGCCTGGTGGTCAAGGACGGCTACCAGTGGCGCAAGTACGGGC</w:t>
      </w:r>
      <w:r>
        <w:lastRenderedPageBreak/>
        <w:t>AGAAGGTGACCAAGGACAACCCGTGCCCGAGGGCATACTTCCGCTGCTCCTTCGCCCCGGCATGCCCCGTCAAGAAGAAGGTGCAGCGGAGCGCCGACGACACCTCCATCCTCGTCGCCACGTACGAGGGCGAGCACAACCACGGCCAGCCCCCACCGGCGGCGCCGTCGCAGGCTGCCCACGACGGCTCGGCGGCCCCGGGCGCCACCAAGAACGCCGCTGCCGTCGCGAAGCCGCCGTCGCCGCCGAGGCCGGCCGCACCGGCGCCCGCACCGGCGCCGCACCGCCCGCAGCTGCAGCTGCTGCAGCAAGAGGGTGTCGCGATGAACGTTGAGCAGCCCGTGGCCGCGGCGGCGTCGGAGATGATCCGGCGCAACCTCGCGGAGCAGATGGCGATGACGCTGACAAGGGACCCCAGCTTCAAGGCGGCGCTCGTCACCGCGCTGTCCGGCCGGATCCTCGAGCTGTCGCCTACCAAGGATTGA</w:t>
      </w:r>
    </w:p>
    <w:p w:rsidR="0006444C" w:rsidRDefault="0006444C" w:rsidP="0088453A">
      <w:r>
        <w:t>&gt;SbWRKY94</w:t>
      </w:r>
    </w:p>
    <w:p w:rsidR="0006444C" w:rsidRDefault="0006444C" w:rsidP="0088453A">
      <w:r>
        <w:t>CGGAACACTCGCCGTCGCTGTCCGCCCAGCCACCAAGAGCCTTCCCACCAAACTTGCAGCACGCCACTGACGCACATGTGCCTCCTCCTCCTCCTCCGCTGCGTCCTCGCCTATATATTCGTCTTCCTCGAGAGACTGCCCCTCTCATCCATGCACAGGCGCTCTTCAGCTCCTCCCTTCCTTGGCTTCCACTACCAGCCGTGCACGCCTCTGATCTGTTCTTGACGTAGTACGCGATTGAGGGGCTAACGATTCTTGTGGGGACGACGGCGGCGGCGGACATGGACCCGTGGGTCGGGCACCAGCCTTCCCTGAGCCTCGACCTCAACGTCGGCCTGCTTCCTACGGCGAGGCCGGCGGTTCCGGCGAAGTCGACCAAGGTCTTGGTCCAGGAGAACTTCATGGCCGTCAAGAAAGACAACCGAGAGGTACCGTACTCGTTCGATCCATCGCTGGATTTACAAACGTGGGTATGGTACAGGCGTAAGCGTGAGCACTTTGCTGATTGGGGATCGTCGATCGGAACTTGCTGGTCATATTACAGGTCGAGAAGCTCGAGGCGGAGCTCCGGCGCGTCGGCGAGGAGAACAGGCGGCTGAGCGAGATGCTGCGGGCGGTGGTGGCCAAGTACACGGAGCTGAAGGGCCAGGTCGACGACATGGTGGTGGCCACCGCCAACCACACTGGGTCCTCCACGTCGGAGGGCGGCTCCGCGGCCTCGCCGTCCAGGAAGCGGATCCGGAGCGCCGGCGACAACAGCCTCGACACCGCCGCCCAACACCACCACAGACGCAAGCCGTCGCCGCCGTTGGCGGCTGCCGTCGCGGCACACGACCAGACGGAGTGCACGTCGGCCGCCGTCAGCGTCACCGCCGCCGCCTTCCGGCGCGCCGTGCGGGAGGAGTGCCGGCCCAAGGTGTCCCGGCGATACGTCCACGCCGACCCCGCTGACCTCAGCCTCGTAAGTAACGGGATCGGCCGGGATGCCGTAATTAACCATCGCTTTTTTTTTTGCGCGCCGAATTTACGGTCAATTAACTCTCGTGCTGCTTTTTTAAACAAAAACAAACACAGGTGGTGAAGGACGGGTACCAATGGCGGAAGTACGGGCAGAAGGTGACCAAGGACAACCCGTGCCCGCGCGCCTACTACCGGTGCTCCTTCGCGCCGTCGTGCCCGGTGAAGAAGAAGGTGCAGCGCAGCGCGGACGACAGCACCGTCCTGGTGGCCACGTACGAGGGCGAGCACAACCACGGCCAGCCGCCGCAGCACGACGGAGGCAGGGCCGCGAGGTCGACGGCGACGGCGCAGGCGCAGGTGGCGAGCGAGGCCGCCGTGCGACCGGTGGCGGCACCACTGCCGCTGCAGCACCCGCACCAGCAGCAGAAGCAGAAGCAGAAGCAAGAGGCGGCGACGACGGTGCCGTCGTCGGAGGTGGCGAGGAAGAACCTCGCGGAGCACATGGCGGTGACCCTGACCAGGGATCCCGGGTTCAAGGCGGCGCTAGTCAGCGCGCTCTCCGGCCGGATCCTCGAGCTCTCCCCGACCAGGGATTAACTAGCAGTAGACGAACATGATGATGAATTAACGAGTTAGTCCGTAGACAGCGAATTTATTCAGAATCGTAGCTCAGAATTTCGCCACCAAGCGATCGAAGAAGTGAATTCGAGCTGCTTATTGCGTGTGCGTTCGAATATCAA</w:t>
      </w:r>
    </w:p>
    <w:p w:rsidR="0006444C" w:rsidRDefault="0006444C" w:rsidP="0088453A">
      <w:r>
        <w:t>CTGGCGTGCGGACCATTCAAGTTGCTAATTCAAGCACGTACGTACTTACTCCATTCAAGATTCAAGCTACATGATATGATGCAGCCTGTGGTTAATTAACGGACACGGTATATATAATTATATACATATACCAGTAGTATACCTGACCTCCACGTACGTGTGCATATATGTCACCGGACGCTTGGATTTGGATGCTAATCTGCTAATGCATGGATTATCGAAGAGATCAAGATCGAGAGAGCGACGACCGAGTTTCTGTACGGCACCGGCGCGGGGTACGTAGAAGTAGAAGATCGATGATACTCCGTTCATATCATAAACAAAGTTGTTTTGTACAAGGTTTGAATCA</w:t>
      </w:r>
    </w:p>
    <w:p w:rsidR="0006444C" w:rsidRDefault="0006444C" w:rsidP="0088453A">
      <w:r>
        <w:t>&gt;SbWRKY22</w:t>
      </w:r>
    </w:p>
    <w:p w:rsidR="0006444C" w:rsidRDefault="0006444C" w:rsidP="0088453A">
      <w:r>
        <w:t>CGAATCAGATCGGACTTGGGACGATCTCATCCCCGTCCCCCACCCACACACAACCATTCTTGTTGTTGCTTGCATGGACAAGGCCCACCTCGGAGTCGGAGGGGGTCTGTTAGCTCTCGACGCGTCGCCGCGGCCCCTTGGCTTCCTCTCCCCCACGGCGTTCCACAGAGCAAGAACAACAGCCATGGAGGCCGCCGACGACGGAAACGGAACACCCCCGCCAGGCAGCAGGGTCCGTAGGTCCGTCGAGGTGGACTTCTTCTCCGACCAGAAGATCGCTGCCGATGCAGCTAACAACAACACCTGCGGCAGGACCACCGTCTCGCCGGGATCGGGATCAGGAGCCAGCTGCCTCGCCATCAAGAAGGAGGATCTCACCATTAACGTACGTCCTTGTTACACGTACTGCTGCGCTGCCTTGTGTCTTAATTTACTTTCTTTTTTTTTTCATTTCTTCATTGCATTAGAGATCGAGCGAGTACATCTTTTTTTTTCCCTCCCTCTCATTCGATTCGATTCCCCCCTTGTGTCTTTTAATTCCCTGACGACTGACGCCGATGACCGGCCCATGCGCGCATGCAGCTCCTTCCCGGCACCGGCAGCAACGCCAACGACGACGAGGCGGCCACCCGGCTCCGGCTGCTGGACCAAGACAAGCAGAGCAGGAACACCAACGAGGTTGTTGTTGTTGTTGATTGATTGATTGCAAGCCGATCGAGCGTCGTCGATGCATGCCATGTACAGTAGTTAGTACTATATAATAGCGGATCTGTCCGCCGCAAGTCAAGTTAGACTTTCTTTAATTTGCAGATGCAGGCGGAGCTTGCGCGCATGAACGACGAGAACCAGCGGCTCCGCGGGATGCTGACCCAGGTCACCAGCAGCTACCAGGCGCTCCAGATGCATCTCGTGGCGCTCATGCAGGCGCGGGCCGG</w:t>
      </w:r>
      <w:r>
        <w:lastRenderedPageBreak/>
        <w:t>CGGCCAGGCCCAGCTGATGCTGCCTCCTGTGGCCCAGGCGCTGCCGCCGACGACCGACGGCGCGGCTGCTGCTGTCATGCCATTGCCGAGACAGTTCCTCGGCCTAGGACCGGCTGCTGCTGCCGAGGAGACGTCCAACTCGTCCACGGAGGTGGGAAGCCCGCGGCGGTCGTCGTCCACCGGCGGCAACAGGCGGGCGGAGCGCGGCGACAGCCCGGACGCGTCAACAAGGCAGCAGCAGGTAGCGCAGCAGCAGCAGGAGGCGAGCATGAGGAAGGCGCGCGTCTCGGTGCGCGCGCGATCCGAAGCGCCCATCGTAAGTCGTCTGTACTCTGCTCTTCGGAGTTGTTTTCTTTCTTTCTTTTCTTTCTTTCTTTCTTTCTTTCGGCATGACTAATTGCTTCGACGGCCACGCAGATCGCCGACGGCTGCCAGTGGCGCAAGTACGGGCAGAAGATGGCCAAGGGCAACCCATGCCCGCGAGCCTACTACCGCTGCACCATGGCCAACGGCTGCCCCGTGCGGAAGCAGGTGAGAAGAGGGAGAAGGACCCAGTCAACGGCTGCTGCTCGCATCGCATTTATTTGCGTGTTTTGACCGGACCTCTCGGACCTTGGACCGGGATGCTCCTTTCCTTTGCTTTGTACATGCATGCATGCATGCTGACTTTGACTGACCAGCTGGCACACGCAACGCACGCAGGTTCAGCGCTGCGCCGACGACCGCTCCATCCTCATCACCACCTACGAGGGCACCCACAACCAC</w:t>
      </w:r>
    </w:p>
    <w:p w:rsidR="0006444C" w:rsidRDefault="0006444C" w:rsidP="0088453A">
      <w:r>
        <w:t>CCGCTCCCGCCCGCCGCCATGGCCATGGCCTCCACCACCTCCGCCGCAGCCTCCATGCTGCTGTCCGGCTCCATGCCCAGCGGGGACATGATGACCTCCAACTTCCTGGCGCGGGCCGTGCTGCCGTGCTCCTCCAGCATGGCCACCATCTCCGCCTCCGCGCCGTTCCCCACCGTCACGCTCGACCTCACACACGGCCCGCCCGCTGCTGCACGACCGCAGCCGCACTTCCAAGTCCCGCTGCCACCGCACCAGCAGGTCCAGCAGCAGCACCACCACCTGCAGGCGGCCGCGCTCTACAACGCCCACCAGTCTTCGTCCAAGTTCTCCGGCCTGCACATGTCATCGTCATCGACATCGGACAATAACAACAATGTTGGCACTAGTAGCAGAGCCGCCGTGGCAGCGGCTGACGCGCCGCCGCACATGGACACCGTCACTGCGGCGGCGGCCGCCATCACCGCGGACCCCAACTTCACGGTGGCGCTGGCGGCGGCCATCACGTCCATCATAGGCGGCGGCGGAGGTCATCCAATTCCAATTGCAATTCATCATGGGCAAGGGCAAGGGCAAGAGCAGGGGCAGCAGCAGGCCCCGACGAGTAACAGCAACGCCAACAACAACAACAATGCGGTGGTGACGAGCAGCAGCAACAACACGGCGACCAGCAACAGCGAGACCCAGTGAACATAACATATATGCGTACATACATATATAGGCATACATACAACCTGTGCAAGGTCGCCTCAGCTCAGCTTTTTAGCTCAAATGATTTCTTAGCTTGCATTTTTTTTCTTCTGTAACTTGTTTCCCAGATCAGTGGCACGCTTTTGTTATTTCTCTGCGGCAAAATGAAGTTGTATTGATTCATTATTTTCCTAAGGCTTTGTTTACTTCCAAAAATTTTTGCAAAATAAGAATAGTAACACTTTCGTTTGTATTTGATAAATATTATCCAATTATGGACTAACTAGGCTCAAAAGATTCGTCTCGTCAATTCCGACTAAACTGTACAAATCTTACGACACATGTATGGAACATTAAATATAAATGAAACAAGGCAAATCTTTTAAGCCTAGTTATTTCATGGTTGAACA</w:t>
      </w:r>
    </w:p>
    <w:p w:rsidR="0006444C" w:rsidRDefault="0006444C" w:rsidP="0088453A"/>
    <w:p w:rsidR="0006444C" w:rsidRDefault="0006444C" w:rsidP="0088453A">
      <w:r>
        <w:t>&gt;SbWRKY85</w:t>
      </w:r>
    </w:p>
    <w:p w:rsidR="0006444C" w:rsidRDefault="0006444C" w:rsidP="0088453A">
      <w:r>
        <w:t>CGCCACGTGTGCGCCCTCCCGCTCCTTCTTATACGTCCCCGTTCCCTCCCCTCCACCGATCTCCCTCGTCTCCGTCCCCGGCCGTCCACCCCCGCTCTCCCTCCTCGCCCGTCGTCGTCGTCGTTACGTCATCATGGAGTCCTCCTACCTGGGAAAGCGCAGGCTGAACGGCGGCGCCGATAGGGAGACGACGACGGCCAGGGCGCCGGCTGCGTCGTCGTTCCTCCCGGCCGCCGCGATGGGGTACGAGTACGGTGACGCGGCGGAGGCGGCGGACCACCACCACCTGCCTCGCCGGGTGGCGGCGGGCGAGATGGACTTCTTCAAGAAGGAGAGGAAGGACGCCGCCGCCGCCGCCGCCTTGGCCGCCTTTGTGCCGTCGTCGTCGGACGAGCACGGCATCAAGGAAGACGACCTCACCATCAACGTACGTTAATAACCCCGCTTTGCTCGCGAATCGACGAATTCAAATTCATTTTGGCGTTTCCCTCCGTCGTCCATCCCATCCGATCGATCCACTAGTCTGTCGGATCGGCGGTTTTCTACTTTTTCTGCTTGACGCGCGTGGCTGTGGCTCGGTTTTTCAGATGGGTCTGCACCACGTCAGCGGGAGGAAGAGCAGCATCAGGAGCGAGGAGTCCAGCGTCGACGACGGCGTCTCCTCCAACGGCGTGGATCACAGGGAGACCAAAGCTGAGGTGAGGGAAAAATATCACCAACGAGCCGTGTGATCCATGCATTTTTGCCTATCTAGCTAGTTTCTACAGTACTTTATTGTGAATATACACACGTACCATATCACTCACTGCCTGTTCTTGGAAATTAAACTTCGATTTCATCTGATGCGCCAATTCTGCATGCAAGTTTAGATGGTGTTTGGGACTGCTCCACGAACTCTGCTTCATAAACTTCGTCGTGGAGCAGCTCCACAAAAAACTGGAGTTCGTGGAGTACCTCTTTAGGTGCTCTCACAACTCCACCCTTTTTTTTCTCGAACTGAGTGCGTAGAACCGTTTGGCTAAAAAACGTAGAGCGGAGCTGAAAAACGTGGAGCAGAGCAGTCCCAAACACCCCCTTAGTCAAACCTTAACTGGCCTCCCATGTAAGGCCTGGTTTAGTTTGCAAAATTTTTGGTTTTTGGCTACTGTAGCACTTTCGTTTTTATTTGACAAACATTGTTCAATCACGGAGTAACTAGGCTCAAAAGATTCATCTCACAAATTACAGGTAAACCGTGTAATTAGTTTTTATTTTCATCTATATTTAATGCTCCATGCATGCGACCAAAGATTTGATGTGACGGGAAATCTTGAAAATTTTTGCGAACTACCCCATGTAAATAGCTACGACTAGTCCACTACCAGACAGACACTGTACATACTAGATAGTAGAGAGAAACAAACAAAAAATGAAAAAAACTTGCTTATTCATTTTGTTTGTTTAGTCTCTCTTGTTATTACAGGATATTAGTATTAAATAATGTGTATTTATATGACCAGCTGGCACTGGCAAAATCCGAGCTTGGGCGCCTGAACGAAGAGAACAAGCAGCTCAAGGACATGCTCAGCAGGATGACCATCAAGTTCAACGCCTTCCAGGTGCAGATGCCGGTCTACACTACACTGATGCAGCAGCAGCAGCAAAGGACCAATAACCATCAAGCCCTTCTCCGCGGAGCTCCAGGCCATGAGGTAAACCAC</w:t>
      </w:r>
    </w:p>
    <w:p w:rsidR="0006444C" w:rsidRDefault="0006444C" w:rsidP="0088453A">
      <w:r>
        <w:lastRenderedPageBreak/>
        <w:t>TGCCACACCAAAACACATGCATCGATGTAAGCGAGGCAACGTCTCTGACCGATCGAGACTGTTGTGATTGTGACTTGCTGCGATCGTATCATGTTACCAGCTGATGAACGTCGATCCGGAGACGAAGGATCATCAGGAGGGGAGCGGCGGCAGCCACCTGCTCCCACGGCAGTTCATCAGCAGCCTCGGCACCGCCCCCGACGACCCGCTGCGCTCCGTGGGCTCGGACGCAATGCACGGCGGCGGAAACAGCTCGGGGTCGTCCACCAGCAACGCGGAACCGCCGCCGCCGCAACCCTTGGACTACTGCCCTGGCAACGGGCTCATGGTCAGCAGCAAGGAGATGATGCCGCTGCCGGCGTTCGAGCACGGCCACCAGCAGCCGCAGCAGCACCTCGCCCACGAGATGGGTAGCAGCAGCCGGGCGGATGAGCCGCCGCAGCCGCACCACCTGGCGGCGGCGCAGCAGGGCTGGCTCTCCAACAAGGTGCATAAGTTCCTCCCCTCCAAGGGCCCCGAGCCCGTCCCCGAGGCCGCCACCATGCGCAAGGCCCGCGTCTCCGTCCGAGCCCGCTCCGAGGCACCCATGGTAGGCTTGGCTGCCAGTGCTTCTGAATCTGAGTTCTGACTGTGGACTGCTACTGAGTCGTTGTTGCTGAAATGTTTGTTCTTCTTGATGGTATGCAGATCAATGATGGGTGCCAATGGAGGAAGTACGGGCAGAAGATGGCCAAGGGCAACCCGTGCCCCCGCGCATACTACCGCTGCACCATGGCCGCCGGCTGCCCCGTCCGCAAGCAGGTATGCTGTGCTGCTGAACGATGGGTCGATCGAGCCAGAAGTTGGGCACGTTGTTGATCATGCATGTGCGTGATGGCAGGTCCAGAGATGCGCCGAGGACAGGACGGTGGTGATCACGACGTACGAGGGGCACCACAACCACCCGCTTCCCCCGGCGGCGATGCCGATGGCGTCGACGACCGCGGCGGCGGCGTCCATGCTGCTGTCCGGGTCGATGCCGAGCGCGGACGGCGGCAGCCTGATGGCGGGGTCCAACTTCCTGGCGCGCGCCGTGCTGCCGTGCTCCTCCAACGTCGCCACCATCTCGGCGTCGGCGCCGTTCCCCACCGTGACGCTGGACCTCACGCAGCCGCCACCGGGAGCCGCCTCCGCCTCCGCCTCCGCGTTCGCGCAGCCGCCGGCGTCGGCGCCGGCGCAGGCACGGGCGACGGGGACGGAGCCCTCCCAGCTCCAGGCCGCGCTCGCCGACGCCGCGGGCCGGCCGATGCCGCTGACGACGCAGCTGTTCGGGCAGAAGCTGTACGACCCCTCCTCCAAGGCCCCCGCCGCGCAGGCGGACGCGGCGGGCGACACAGTCAGCGCGGCGGCCGTGATCGCGTCCGACCCCAACTTCACCGCGATGCTCGCGGCGGCGATCAAGTCGTACATAGGCAGCAGCGGCAGCGGCAGCAATGGCGCCGGCGGGAGCAGCGGGACGACCGTGCTGCCGCCGGCGGGGGCGAGCAGCGCCGGCGACAGCAGCAGAGACGACAAGGTCGGGGAGCAAGGGAGCTGACGTGATCGCCTAGCGATATGATCGTCCGTTTGCTTGCTTGCTCTTTGCTCGCCCGATTCCAGTTTTGTTCCGCTCTAGTTTGCTTCAGTTTAGTTAATTGTCTCTTGCGTAGTTTAGTTCCCTC</w:t>
      </w:r>
    </w:p>
    <w:p w:rsidR="0006444C" w:rsidRDefault="0006444C" w:rsidP="0088453A">
      <w:r>
        <w:t>AAAATTTTGCGTAGTTGAGAGTTTGCTTCAGTTTCGTCTGGTAGGAGACGAAAATTTTGCTATTTCTTTTTACTCCCCTGGGGCGATTTTTATGGCAGCAAGTGGAGTACCAATTTTGTTCTCCTACAACTTTTAATTACAGATTCAGCATCTCTAGGAGTCTTTATAAAGCGCACTATCTAAATTATCGTTTAGATAGTCATTTATATAAATTGTTTCTATATATTTTTATTCTCCAACTGTTTTTCTATATCTTGCTTGTACTTTAGAAAGTTATTCTCATTTTTTATCTTTAGCTAACGAGAAATATAAAATATGGGATGACTATGTTTACATAACCAACTGAAGAGTTTGATGGTAGATATTTTTTTTATTAAAATCTCTAGTACTTGGAGTTAGAAATGATTTATAGAGTCTCTTAGAGTTGCTCTCAATCCTGTGGAAGAAAAGTAGATGCTGTCAGCTGTCACCATTTTGTTCTTTCGGGGCAAGCAATGTTAGTTAGCGAGAAAACTGAGATTGCTTGAATCAAAACTGAAACATTGCGTCCCATGTGTAACAGACTTGATGAAGACTGCCGCCATCTCTTTTTTTAACTGTAAAGGAGCTCGGGGGTGTTGGCGGACAATCTCAAAAAAAAAAAAAAGTGTTGGCGGACGCTGCACTCGAGGAGTTGCGTTGCAGCTTAGCAAATTGTAAGTCAGGGAAGGAAGTACACTAAAGATATGGGCAATGCAATCGGATCTTCAACTGAAAATCGTGGTTTGACTGTGGAGATGGTGGACGA</w:t>
      </w:r>
    </w:p>
    <w:p w:rsidR="0006444C" w:rsidRDefault="0006444C" w:rsidP="0088453A">
      <w:r>
        <w:t>&gt;SbWRKY26</w:t>
      </w:r>
    </w:p>
    <w:p w:rsidR="0006444C" w:rsidRDefault="0006444C" w:rsidP="0088453A">
      <w:r>
        <w:t>TTGACCCTAATTGACACAAGTAACCATAAAGCCCAAACCTTCTCCGTCCTTTCCATGGAGACGAGGCCGGAGCGCCACCGCCACGACCACGTCCACGAGCAGCAAGCCCAGGAGGGGGAGGAGGACGACGCAGCAGCAGCAGTCATGGAACACGGCGCTGCTCTCTCGCTGCAACGCGGAGCCACCTTGTTTGGGCGCCGGCGTCAGCACGATGAGGAGGCCGACCGCCGCCGCCGGGGCGAGATCCGGGAGGTGGACTTCTTCTCGAGGGACTCCGGAGCCCGGGGCCAGGACGACGGCGGCGGGCGCGGGGTGCCCGGAGGCGGACGCGACGACGTCAACGTGAGTCTCCCGGCCGATCTCGACCATCAGCTGCTGCCGCGGCTTTTGTGCGGATTGTCTGAAATTAAGCGCGCGGTTGTATGATGATCAATTCCCCTTTGTTTTGCCCACCGTTTGAATTTATCGGGTGTAGTGGTTGCTGTGCAGATCGGGCTAGACCTGCTGACCACCGCCACCGCTGCCACGACAAGCGCCGCCGGCGAGGAAATGATGGCGGTCAAGAATCAAAAGGTTTGTTGGTTCATTTTCGTTCATATATATATCTATGCGTGCTTCTTCTCTGAAGATCTCCTCCCGTGTCTTTGGCCATTTCTTGATTGGATCTTGCATTCCTATGTGTGTAGATAGAGGCGTCAGCTGTGGAAGTGGAGCTCAGGCGGGTGGTGGAGGAGAACCGGCGGCTGCGTGGCATGCTTGAGGAGCTCAACCGGAGCTATGGCGCGCTGTACCAACAGCTTCTCCAGGTCACGCAGCACCGACAGCATCCTGCTGATCTCATGATCAACAGATCATCACTGGCTCATGTAAGTGCTATTTTTCATCCGATTATATGGAAGTACTACTTGCATCTGTATCACTATCTCTCCCGTGTATCTTCTTGAGTACGCTAGCTGTCAAAATCATTTTTTTTTCAACCTTATTTCCTTTAATTGTGCCTGGATTATTGTTGATATGATTTCGACGTTGAGCGAGTTTCATATTCCTAATTCAATTTTTCAATCTTATTTCATTTTTATTGCCTGGATCGAATTGTTGATTTCAA</w:t>
      </w:r>
      <w:r>
        <w:lastRenderedPageBreak/>
        <w:t>CGTGGAAAATAGTTTCATATTTATTCCAACAGTACAGCCGATTACTTTCCGTCCAATTCTTGTGCTTTAATCAGGCTTACTCTTCCATAAATCAGGCAACAAGCTAGACTTGTAAGTTTTCTATAGATATAGGTACCAACATTTGAACAATTATTTCGTGTGTGGCCTATTTAATCTATATTTGACTTTGAGAATCAAATCGAAGATCAAGGAAAATAATTTGTTTGTCATCTTAATGTAAGTGCCTTAAGCTTGTCTGAACTTGTGGAATTGTTACTACCACGGCCTTAGACGATCCAGTTGAGTCGGCATCAAAATTGTGCAATTTTTAAATTCGCTTTTTGTCCACGTATATTAGACCTTGCTACAGAAATATTTTTGCTGCCGAGAGATTCTTCAAGATGAAGATTCGTGCAATAATAATGTACAGGCCACAGCTAAATTTGCGTGCATGCACGCACATCCATGTAAGATCCTCGTCAAATCGTGTCACATGAGTTTATGAATGCCTCGGTAGTTACTTAATTTGATTCTTTCATCATATAAAAAAGTATCCTAGCAGATAATATAATCAAGTACTAATATGATAAAAACA</w:t>
      </w:r>
    </w:p>
    <w:p w:rsidR="0006444C" w:rsidRDefault="0006444C" w:rsidP="0088453A">
      <w:r>
        <w:t>TAGGGGCATGGGAACAGCGGATAGTATAGTCACTCTCAATCTGTACATTACTAATTTCTTCCGAAACTTTCGGAGTGATAGTATCAGACCAATTAATTTCATCCAAACTGAGCACTGAATTAGCTAGCATATTCACCTCAAAACGATTTGATATATATGCACACGGCGTCTAATTTGGATGTTTTTTTTTTGCATACAGTGACACTAATTATGCATACACAGCTACTGGTACATCTTGATCTCTCATGTCTGTAGTCTGTACTAGTAGTAGTTAGCATGTGCTCGTCGATCTCATGCACGAACGCTTTCAGTTGCTTCCTCGCTTTAAATTTCCTCTTTGACTAAACAAATGACACGTACGTGTCCATCACCACCAAATCTGGATGCAGACCCACCTGACGACCACCGCGGCCTCGCACAACACGTCGTCCACTCGGCAGCTGTTGGAGGCGCGCGCGTCCTCTACTGCTATGGCGCAGCCGCATGCCGTCGCCGCTGGAGGGGACGACGAGGCTAGCGACGGAGCCGAGGAGGCGTCGCCTTCGCTGAGCAATGGAGGAAACAACAACGACGACGCCGATGGCAAGAGGAAAACCTCGCCGGATAGGACAGCACCACCGAGAGAGAATGGCGGCGAGCAGGCGTCGTCGGAGCTGCCCGGCCGGAAGGCAAGGGTGTCCGTGCGCGCGCGATCTGAGGCACCAATGGTAACAATTTGATTCCTGGCTATGTTTTTTTTTCACTGTTTAGATATTCCTGATATATATGTTGATCTGCTTAATTGATTATATGAGAAAGAGGTGTTCAGAAACATTTAGAACACAGTATGGGGGTACAGTACGTACGTGCTGTAACAACCACGCGTACCTAATTTGTATAGAGGGAAGAGGCTGCAAAAGTTTTAGCGCTGTTTCTCATTCATTTCTCATATGAACATTGTAATCGTTTTCTTTTTTAGAAATAGGTTTCAGACTGACCAGAGGGCACACAAACTCAAATTATGAAACATTGTGTTCAATTACACATCTACTGACATGCATGTTGGATATTTAGTAACAAGACTTACCATTTGTCCACCTCTCTGCATAGTTATGGTTATTTCATCCAATGCACATAAACTTTAATTTGTCATGATTTAATTTGCTACTGGTACGTGCTCCAATATGTATATGACATTAATTATTTTTTGGTATGCTTGCATTTTGTCTAACTATAGATTAGTGATGGGTGTCAATGGAGGAAGTACGGGCAGAAGATGGCCAAAGGTAACCCATGCCCGAGGGCATACTACCGGTGCACAATGGCTGTGGCATGCCCCGTCAGGAAGCAGGTAATACATGCATAACCTAACCATATATGTCATATCTTGTGATAATATTACATGCATATATGCCATTTCCATACCAATTTCACTCTCATAGGTTTGTTTTGTTGAGAAACTTTAACATATATGTTTGAATTACCGTACCTGCTATATATATACTATCATCTTTCTAATTTGAGTATCTGGTGTTTATATATACATTATCATAGCAACAGTTTGGTATTGTCTCATTTTTTAAAAAAAAAGAACTAATTAAAATGGCATGTAACTTTAACCATTTTAGCTCAAAGAATTGTGAATCATCAGGTCCAACGTAATATGATAACTAGCTTGTATGGTACACAATCATAGCATGATTCTACATGAACCAAAATGC</w:t>
      </w:r>
    </w:p>
    <w:p w:rsidR="0006444C" w:rsidRDefault="0006444C" w:rsidP="0088453A">
      <w:r>
        <w:t>ATGCTACTGCTAACATCTCTCAAAAACCAATATAATATAAAGAACTATTTTCTGAGTCAAGTAGAGTCCTCTACTTTTGCATATATGCATATAAGTACCTATAATTTGTGACATGTTTATTTCTAACTCGATATGTGAATTGACTGAACAGGAGATCATGCATATGTTGACTTAAGGCCTTGTTTACTTCCACCCTAAAATCTAAATTTTTTTAAAATTTCCCATCACATCGAATCTTTAGACGTATGCATGAGTATTAAATATAGACAAAAATAAAAACTAAGTGCACAGTTTGGTCGGAATTTACGAAACGAATTTTTTGAGCCTAGTTTAGTCCATGGTTGGACAATAATTACCACAAACAAACGAAAATGTTATAGTGTTACTAAACACGGCCTTATTACAGTTATAGCTTTCTCTAAGATATACATACTACTCAATAGGTAACATGAACATGAAGCACTCCATGCTAATGTCAACATACATATACCCTTCGGAATATAAGCTGCACGTACACGTGCATATACTTCCAATCCCAAAGCATATATTATATATTACCGCTTACCTTCTTCCATCTATCTCTAGCTGTATATCAAAGCAGGCCATACACACACGTCTACAAACTGTATAATATGGTCCATTATATTGGGCGACCATCTCTAGCTATAGTTGCAAGCCAACACATTATTTTCAGCGCAGATGAGACGCGGATAGCTCACCGAACAGTAGCTGCGATATTCTGAAAAAGCCAAAGACAGAACTTCACACGCTTGCATGTACTCTATATGACTTACGTGACGGCATGCAATGCATTAAAGCTAGCTCTAGCGCAGCTGGTGGTAATAGTAATACTGGTTTCATGCATGTGTCATGATTAATTGTACATGGATGCATGCAGGTGCAACGGTGCGCCGAGGACAAGACAATTCTGGTCACGACTTACGAGGGACACCACAACCACCCGCTGCCGCCGGCGGCCACCACCATGGCGAACACCACGTCCGCCGCGGCGGCCATGCTGCTCTCCGGCCCGGCCACCAGCCGCGACGGCGCTGCCGCGGCGCTCCTCGGCCACCCGGCGCTGTTCCACCACTCCAGCAGCATCCCCTACGCGTCCACCATGGCCACGCTCTCTGCCTCCGCGCCGTTCCCCACCATCACCCTCGACCTCACCCAGGCGCCCGGCGGCGTTGCCGGGAGCGGCGGCGGCGGCCTGCTGCCTCACGGGCTCGGGCTCCATCGCCCACCCGGCGGGATCCACCCTGTGACGGCGGTCCCGGCGATGCCGTTCCCGGTGCCATCGCCGCTGGCTTCGATGTTCCTTCCACAGCGAGCGCCCACGGGGCCGCCGATGCCCACCGGGCTGCAGGTCGCGCGGCAGCAGCAGTCGGTGATGATGGAGACGGTGACAGCAGCCATCGCGGCCGACCCCAACTTCACCACGG</w:t>
      </w:r>
      <w:r>
        <w:lastRenderedPageBreak/>
        <w:t>CGCTTGCGGCGGCCATCTCGTCGGTCATGGCAGGCGGAGCAGCGCACCAGGCTCAGCCTACTCCACGTGGGAGTAATATCATCGGCATCGCCGCCGGGGATCAGGCCAACGGCAGTGCGGGTGCTGCTGCCATTGCAGGTCCGACGGCAGCCGGAGCACATGCAGCGTCTGCCGGGTCACCTCGTTTCGCGACGCAGTCCTGCACCACGTCAACTTGAGGTAATTTTAGGAGTGCAGAGTTTTACTGTCAGAGAT</w:t>
      </w:r>
    </w:p>
    <w:p w:rsidR="0006444C" w:rsidRDefault="0006444C" w:rsidP="0088453A">
      <w:r>
        <w:t>CATCGATCTGCACTACGACTATTTGTAAAACTGATGAGTGTATTATATTTGATATGCACATAAATGAGATATACCGTACCATACTCGTTGTACTATGTACATGTACAGATGAAAATTTGGAATATACAGTAATTTTTGCTGAAATAGAATATTGTATTTTCGAAGGAAA</w:t>
      </w:r>
    </w:p>
    <w:p w:rsidR="0006444C" w:rsidRDefault="0006444C" w:rsidP="0088453A">
      <w:r>
        <w:t>&gt;SbWRKY76</w:t>
      </w:r>
    </w:p>
    <w:p w:rsidR="0006444C" w:rsidRDefault="0006444C" w:rsidP="0088453A">
      <w:r>
        <w:t>TCTTCATTCCTTCTTCTCCTCTCTGTAGTAGCTTGCATAGTTGGACATCTCTCTCTCTCCTCTTTTTTTCTCTCTCTAGCTCGTACGGCACTGCAGGTCGTCACAAGCTGTATATAGCCGTCTCTTCGTCTCCATTACCTGGGTTGATACCCTCTCGCTCCAACCCCACCATCCATGGACTTGGTGCCGAAGCAGCAGCAGCAGCAGCGGAGCAAGGAGAAGCAAGAGGAGGAAGAGGAGATGATGATGGCCTTGGCCGAGCACGGGGACAGGCCGCAGGCGGCGGCTTTCGGTCACGGTGGCGGCGGAGGCGGCGGGCGCAGGAGCGAGATCAAGGAGGTGGACTTCTTCTCCACCGCCGGCGGTGCCGCTCGCCGCAGGACCGACGACGACGACGATGGGGATCGAGAGGAGGCCGCCGCAGGAGCACTGGCACGCGGTTGCCATAACACCACGGTCAACGTAAGTCTCCCGTCGAGATCGAGATCGAGATCGAGATTGCGAGCTTGATTGAGATCGATTAATTGATGTCTGTGGCTGTGCAGCCTGTGCTTGCAATTAAGATATATATATAGCCATTATAGTATATACACTTTAATTTACTTGATCATCCTTTGTGCTGTTGTGCGCGCGTGTACGTTCTTTAATCTGTATATACATATATACATGTTTCGTGCCGGCGCAGACTGCACTTGACCTGCTGACCACCAGGGCGGCGGCGGCGGCGGCGACGCCAGCAGCAGTCGACGGCGGCGAGGGTACGGCGAGTGGTCGTGATACAGAGGTACCAATAGTAAGCTTCGTCTGATCCTGTTCATTAATTCTTCCACACGTTCAGAACTTATATTGATCCGGCCTCTTACGAACACACATGCATGTGATCGATGGAGTAGGTGGATGTGGCGGCGACGGCGGCGGTGGAGGGGGAGCTCCGGCAGGCCAGCGAGGAGAACCGGCGGCTGCGGCGGATGCTGGAGGAGCTCACCCGCAGCTACGGCGCACTCTACCATCAGCTCATCCAAGCCCAGGCTCAGCAGCAGCAGCAACAGGTATGATAAACTAGACTAGATAGCTAATTAATTGGGTGCCTAGCTTGATTCTTCGTGTTCAAACTTCAAACTTTGTTGAAAAGAAATGGCTACGCGTCTTAATTGGAGCCTACTACATAGTCAACGTTGTACTTGTCTTGTTATCAAAAAGATATGATTTAAAGATCTCCTGAATATCTCTGTGTTTACTATTATATATAATCGAAGAGAAAAAAAAAACTCCTATCCTACCTCGTGAATGGAGCAGCCAGCAAAGCGAGACTACTACTCATACTTTATTCACTTCATGCACACAAATTTTTAAATTGATCGTTCCTACAAACCCGCTGATAGAATATTACATTTAAATTATTGAGTATATATAAATAGGCTAATTATTAATTCCAATCTGACACCCTGCCTATCTATTTGACTCATATTTTCTTTTCTGGATCCATTTGATTCCTCAAATTAGGTCGGTCTTGTTCTAATATATGTATTCTCCTTTATATATGTGTGTGTAATTAACCAAGAAATGTCATATATAACGATGTTAGACCAATTAATGATTGATGGAATTTTAGAAATTATACATTTTAAAAGCTAGCATTTCCTCAAGTTAGACCCAAATATAATGCATTGCATACCCAGCAGATCCCAAGACATATGTGA</w:t>
      </w:r>
    </w:p>
    <w:p w:rsidR="0006444C" w:rsidRDefault="0006444C" w:rsidP="0088453A">
      <w:r>
        <w:t>ACAACACAACTATTTTCTCTTCAGTGGTTCAGATGGGCACCTCATTTAATTTCCGTGACCACTTGCTATAGTGTTTACCGTATTGAATTGAAATGCAAGCTCCTTTCTATTGAGATTCTTGTGCTCAACTATCAATTAATAAGCATTAACATCCCCAAGAAAAATTTGGACACCTGATGATTTTAGGTGGCTAATCAAATCTATGTACGTCGATTATCGCCCATGCATTTGCATTGATAATTTGGATTGGAAAGAACTGTCTCCATCCATGTGTGCACCCTCAAAAGCCTATACTATATACAGAGTACATATATAACTGTGCTATAGAACCTAATATATATGTCTTAGAATCAGACTCCATATATCATCGATAGATACGAGTTGTTCTAACTCGTATGATTATGAGTCGTAAGTCTTGAGGAGCAAGTGAATGGTATTTTAAGAAATAGTAAAAGACGGAAGAAAGAATTAGGTAAGTATAGATGTAGTGCATAGATATAGATATAGATGTATATAAGTAGATCTCGCCATCGAAAGCAGCTTGCCGTGCAAACACAAACTAAGCTTGACAGCAAAGCCTCACTTAATTACTAACAGTAGTTAGCATGTTCATTCATGTCAACGTTACATTGGGGGACACATTGCACTGCCCCCATATGCATGCATTTCCGAATTCCGGGTGCTTTCATACGCACCATTTTCTTACTCTTATAACTAACTCTTGTCTACGTGCTGCTGTCAAGCAATTAATTAGCACGAGTAGTTCATGGCAAGTGATACGATGGTCGATGGATCAATCGATGCAGGCCTGCAGTGGCGGCGCAGCGAACCCGATGCTACCGGCGGCAACGACGACGGGAGTACAGTTCATGGACCACGCCGGCCGCGTTGCTCCGGCGATAGCAGGAGAAGCGGCCCCGCCGGCGTTCAGCGGTGACAGGGGCGATTCAGACGATGGCAGCGGAGGAAATGGCGGCGAAGCGGATCAAAACGATGGGATGAAGACGCCTGAGCGCGGCGAGAACGTCGACCGGTCACCGGCGGCGGCGGCGGAGGCGCCTTTGCGGCGGGCAAGAGTGTCCGTGCGCGCACGGTCCGAGGCCCCAATGGTACGTACTAAGATTTGCAGATACAGATTTATGTTGCTGCTGTCAGCAAATAGAATACATGTATATATGAGTGTGGATTGAAAAGACTGAAATTCACATGCACTCTTTCTCAAATTTTGAACGAATCTTTGTTTGGGATATGTTCATATTCATGTGTGTGTAGATCAGCGATGGATGCCAATGGAGGAAGTATGGGCAGAAGATGGCCAAGGGTAACCCATGCCCCAGAGCTTACTACCGCTGCACAATGGCCACAGGATGCCCAGTCAGGAAGCAGGTATATATTGCACTAACAATCTATTATCTATGCATATCGCGGTTGCTACTTCGTAAATACTCTCTACATTTCAAATTATAATTTTTTTTAGCTTTTATAGATATATTGTACATAACATTTCTTACGCGCGCGTTTTATGTTTAG</w:t>
      </w:r>
      <w:r>
        <w:lastRenderedPageBreak/>
        <w:t>ATGCATATTAAAAGTTATGTATATAAAAAAGAAACTCATGTTTTAAATAACGAGCTAAGGCCAAGGTGTTACACCGTAATTAGCGTACTTTAGCGGTAAAATAGTAGCAAAATTGTACATAAACGTAAATGGTGGTATAATTTTTTTCAAGCTATTTCGAACTATAGCGG</w:t>
      </w:r>
    </w:p>
    <w:p w:rsidR="0006444C" w:rsidRDefault="0006444C" w:rsidP="0088453A">
      <w:r>
        <w:t>CAGAAATAGCGGGCTATTTTTTTCTACGAAAGAAACCATAACAATTTGCAATTTAGAACGAAAGACAGAATCGTTACGATACTGTGCATTCTTCCGCTGGCTTATATTCAAAAGGACTGGTCCATCACATGCTAGGACAGGTTTTTCCTAGCTATTGGTCAAGGAAATGCCAAACAAAAGGCTGCGTGTACTTGATTTGAATTGAAGGGGGACTACTATACTTACTACGACCTGTAGGTATATAATGCAACATGTATGCACTTAGCTAATAAACAAGCAAATGATCGCCATGGTGTATTATTATATGCCGTGGTCCGAATGTCTGATACGTTGCGTGCTCCACAAATTCAAACACATGTGTAGTACTTTCTTTGCATTTCAATATTTGGATATATATAGTCAAATATGGCATTTGAAAACGCACACACATACACCCAACAAACCAGCTGCAAGTACATTTGAATATACCTTTGCAACCCCTGATGACGACATTATCCTATGATAGAGATGACATTTTAATGTGAACATACTATATGCTAGTGTTGCAGCCTGCACGCTTGCATACGTTATTGATTTGAACCTACCTAGCTATATATCTCCCCATCTTTGCCTTACCTGTCCCAATGAACATTTTATAAATAGATCAAACTGTTCACAGATTGTGACATCTCACCAGACGGCTTTAAAATATTTTCCCTTACGTGTTTGTTGCCTTTAACAACTTTATTATTTAATAATGCTGCTAGTTTTTAGAGATCAGATGCCTGCATCTGCATGCATGCAGCATGAAAGAAATGAGCATACGTCATCAGTAACTAATGGGCACACACCGACACACGTGTGCGTGCGATGCATATATATATATATATATGTATATATGTGCGCAGGTACAACGGTGCGCGGAGGACAAGGCGGTGCTGATCACCACGTACGAGGGCACGCACAACCACCAGCTGCCACCGGCGGCGGCCGCGATGGCCAAGACGACCTCCGCCGCGGCGGCCATGCTCCTCTCGGGCCCGGCCGTCAGCCGCGACGTGGGCGCGCTCTTCGCCGGCCACCACGTCGCCGCCCCGGCGCCGCTATTCCAGTACCACCACCCCTACGCGTCCGCCATGGCCGGCGCCACGCTGTCCGCCTCCGCGCCGTTCCCGACCATCACCCTCGACCTCACGCACGCGCCGTCGCCGGGGGCGGCGGCGGCGGCTGCGGCTGCCGCGGGCCTGCTCCAGCAGCGCCAGCTGATGCCGCCGCCTGTCCCCACGATGACGCCGTTCCCGATGTACGGCTTCACTGCTGCCGCTGGGCACAGGCCGGTGCCGCCGCCACAGCCACCGGCGGCGACGACGCTGTTTGGTTTGGACGGCAGCAACCGGTCGGCGCTGGAGACCATGACTGCTGCGATCACTAACGACCCCAACTTCACCACGGTCGTGGCGGCCGCCCTCTCGACGATCATGGCGGGAGGCGCAGAGCCACCGGTTCCCCGGAGCGGCGCCGCTGACGCCGGAGATGGTAGCAACGGTAGCGTTGGCATTGAGCCTGCCACGGCGGCGGCGGCCGGAGCACGTGAGAATGCATTGCATGCACTTTTACAAAGACTTCATGACAGCCGGCAATGACATTATTGGAATCAAGCTAGCTCATGCACCTCTCGATCCATCTGTGGATACATCCATATACACATGCATCGGCTTTGT</w:t>
      </w:r>
    </w:p>
    <w:p w:rsidR="0006444C" w:rsidRDefault="0006444C" w:rsidP="0088453A">
      <w:r>
        <w:t>AGTTTGTACACGTAATGCATGTATACCATAGAGCCCTCTTATATACGTTGTAGAGTTGTAATTTTGTAAATGGATTATAATTGAGATTTTTATAGAGGCAATTTGATTTTTCACACCTTCTGTACATTCTTTCTGCAGTTAGTTGGGGAAACAGCACTAGCTACACGTTTCACAATCTATTACAGTACTATGCATAAGCGCATAATCCAACCATTATTAATTAGATGTCCTAAAGGAAGAGCGTCCACGTTTCACAATCTATTCCAGTACTATACATAACAATGCTATATACCACCATATAGCACTACGAAATATTAAAGGATTTTAGAAGACATTCATCCCTATTAACAGAGGTGTGCATTCTGTGGATCCGCCTCTGTAAATAGTTAAGCCGGCTCCAAGCAAATGTCCGCCTTTTTTGTTAATAACTTGTAGAGGCATATGACAGGCTCCAAGCAAATGTCCGCCTTTTGTTAATAACTTTTACAGGCATGGTATTC</w:t>
      </w:r>
    </w:p>
    <w:p w:rsidR="0006444C" w:rsidRDefault="0006444C" w:rsidP="0088453A">
      <w:r>
        <w:t>TAAATTAACTGCTTCTGTTAATTGACTGTTACCAAATTGTTAATTCACTGAGACAACTTCTAATAAGATGCCTGCCTTAAAAATGACTACTAACAGATACCGGCGTTCTAAGTGTCCGCCTCTAGAAATTGATAGAGGCCGCACGCTTAAGAAGGCCTGCCCCTGCAAATAGTTGTATGAAAAAATTCGTAACTTTTTTATCTGAACTCAAATAAAAACAAATTTTATACCAGAAATTGTAGTGCTCGATGTGATATACTCCCTCCATCCATTTCGGAGTCATTTTAGGGTCATGCGCTAAATTACCAATGAAAAAATACCCAAGGAGAAATTAATTCGGCTAGTGAAAGGAGCTGTATGTAGACGGTTGAATTAATTAGACCAATTAGAGGAGCTGCATGTACTTAGAAAAAAGTGAAAATAGTGGTCCCTAGCTTAGATGACTCCGACTCTTGGAGAATTTGTTTCCGATAAGATGACTCCGATAAATGGATGGAGGGAGTACAACTTTGTAGTTGCTAAGTTTTTTATTTGAAACTATTTTGTAGAGTACCAAAAATTTATAACTACAGTTGTAGTTGATCACATGCTCTATTCACCTTAATAGTCAAATGGTAAACAAAGGTTGACTATGTCATTTACGGTCTAAAATGTCCATTAGATGGTTGCCATTTAACCATCTAAAATGGTCCAAATGGAATAGAGTTAAGTGTGATTAAATGGGCTAAATAGTTGCTAATTCATCATTTAGTCAATAGGAGAACTATAACTAACACATTGGCACTCAACTCATTAGCATCACAAATATAAGTTAGAGTGTGATTTAGTTTCCTTTCCAAAATATTTTATTTGCTAGGTTACATATTTTTTTACATACATAAATTTGAATACTTTCTTGTATATTTGAATTTTACATACATAATATGTATATTTAATGGTACTTTACAAGACCATTGAACTCTGTTTAAATGCAGACTAAACAGGTCTGGATGACCGACTATTTATCTTTTGACGTTGAGAATATATTTCATCTCATATGTCTATTGTGCATCTTTTCCCTAGGGCAGAGGATGTTTTCCCCCTAAGGGTTTAGGATAAAGTGTGACCGACAAAATGGACCCAAT</w:t>
      </w:r>
    </w:p>
    <w:p w:rsidR="0006444C" w:rsidRDefault="0006444C" w:rsidP="0088453A">
      <w:r>
        <w:t>&gt;SbWRKY24</w:t>
      </w:r>
    </w:p>
    <w:p w:rsidR="0006444C" w:rsidRDefault="0006444C" w:rsidP="0088453A">
      <w:r>
        <w:t>GCTCCGCATAGAGAGGTACGGCCAGGACAAGCCATTGCGTGCCTTGCCGAAAGCTGAGCGGAGCTAGCTAGCTGCTGCTCGATCG</w:t>
      </w:r>
      <w:r>
        <w:lastRenderedPageBreak/>
        <w:t>AGAAGGGAGGGGTAGGCCGGCCGTTGCGGCTAGCTAGCTAGCTTGGTTGGTTGGTTAAGTTGCCATGGAGGTCGCCGTCGAAAGGCCGCCGCCGGCGCCGCAGGTGAAGGCGGAGGAGAAGAGACCCGACGCCAAGCCAGAGATCGCCGCCCGGCCACCGGTATGAACTGCATGACCTGTTCGATCCTTAATTTAATTTCGCTTTTCTTCAACGCAAAACTAGCTAGAGAGATCTGACGAGACAGAGCATGAACTTTAATTAATTTATTTTGTGGATGGATGCAGATGGTAGGAAGCGCTCTTCCGATAGTCTTCGAAAGCTTTCCATCGACGCAAAGAGACGCGGCCGGCGGCATCAACGTCAAGCAGGAGGAACGCAGGCTGGAGGCGGCCAGGGCGGAGATGGGCGAGGTGAGGGAGGAGAACGAGCGCCTCAAGTCGATGCTGTCCCGCATCGTCAGCCAGTACCAGTCCCTGCAGATGCACTTCCTCGACGTCGTCAAGGTGCAGGAGCAAGCATCGTCTGCAGCCAAGGTGGCCGAGAAGAAGCTCCCCGTCGCGCCGGCGCCGGCGCCGAATCCCGGCACCGACGACGACGGCCCCGACGACCTCGTCTCCCTGAGCCTCGGCACCAGGGCAAATAGCGGTGGCGCACCCCGCCGCAAGGGGCACGAGAGGTCGTCGTCCTCGTCCGGCACCGCTGAGACAACCACCGCCGCCGACGCTGATGACCAAGGCCACCACCAGCTCTCCCTCGGTCTTGGTTTCGCGCGCGGAAACGGGCTGCCGTCGTCCACCACGACGGCCACGGACGACGACAAGGCGAGCCACGCGTCCACGGCGCCCGTCCTGAACCTGACCTCCGACAGCAGCGGCAGTGCCGACGACAACGACGACGCCAAGCCTGCCCTGGCGGCCGCGGGCACAGCCCGTAAGAGCCCGAGCGCCGGTGCCGGTGCCGGAGACAGATCAGCTGACGATGAGGTGCAGCAGCAGGCCAAGAAGGCTAGGGTTTCCGTCAGGGTCAAATGCGACACTCCCACGGTACGTACGTTACAAGTGTGCTACTATGCTTATGAAAATTGTTCCAAATAAACACAAATTAGCATTGTTTGAGCTCTAGCTAAACGCAACTTAGTGTTAGACCTACCCTAACAATTGTTTTGTGTCATGATAATCATCAGATGCCCGATGGCTGCCAATGGCGCAAGTACGGGCAGAAGATCTCCAAGGGGAACCCGTGCCCGCGCGCCTACTACCGCTGCACGGTGGCGGCGCACTGCCCGGTGAGAAAGCAGGTGCAGCGGTGCGCGGAGGACACGTCGATCCTGATCACCACGTACGAGGGCGCGCACAATCACCCGCTAACGCCGGCGGCGACGGCCATGGCGTCCACGACCTCCGCGGCGGTGGCCATGCTCACCTCGGGCTCCACCACCTCCGCCGCCTCGGCCTCGCTCGTCCACGGCCACGGCCACCCGCTGCCGGCCGCCGCCGGGCTGTTCGGCCCCACCACCATGGTCTCCACCGCCGCGTCCTGCCCCACCATCACGCTCGACCTCACCTCCCCCGCCGCGCCGCACTCCCTCATGCACTCCTCGCCCTACGCCGCCGC</w:t>
      </w:r>
    </w:p>
    <w:p w:rsidR="0006444C" w:rsidRDefault="0006444C" w:rsidP="0088453A">
      <w:r>
        <w:t>CGCAGCAGCAGCAGCAGCAGCGGGGTTCGAGTCCAAGGCGTTCCCGGCGGCGTGGAGCAACGGGTACCTGGCGTACGGCGGCGCCCACCCGTCCTACTACTCCAAGAGCTCGACGTCGCCGGCTCTGGGGCACCTGTTCGGTGGAAGCCTGGGCGTGCCATCGAGACCGGAACAGCTGTACGCCCAGTCGTACCTGCAGAGAGCCAGCAGCCTGGGCGGCGGCCATGGCGCGGTGGCGCCGGCGGCCGTCACGGACACGCTCGCGAAGGCGATCACGTCCGATCCGAGCTTCCAGTCCGCCCTGGCCGCGGCGATCACGTCCGTCATGGGCCGCGGCGGGGCCGCTGCTGCCCAGAAGTGATCAGGAATTCAGGATCCGCGGCGCAGGCATGCACCATGCGGAAGATCGATTGGCAAGGGCAAATCGCCGTTTTTGAGCCCAGCTGCCATGCATGCATGCATGGATTAGTGGTTCATGTGTAATTAATAAGTGCATCGTGGTTATTTTACTTTGTTCATTGGAGTAGTTTTTGGAGTGTTCGTAATTGGCTGGGGAAATGGTTGGTGATCACAATATGTCAATGTAACAGGGATCATCAAATTGATCGATCTATGTACATAGCACAGACGAGTCAAGAATTGTACGTATTTATGCACCATGGATAGAATGAAAGGAAGTTTTGATGGATCAGGTTGTTCG</w:t>
      </w:r>
    </w:p>
    <w:p w:rsidR="0006444C" w:rsidRDefault="0006444C" w:rsidP="0088453A">
      <w:r>
        <w:t>&gt;SbWRKY90</w:t>
      </w:r>
    </w:p>
    <w:p w:rsidR="0006444C" w:rsidRDefault="0006444C" w:rsidP="0088453A">
      <w:r>
        <w:t>CTTTTATGCCAAAGTCCAAATAGGAGAGAGAGACAAGAGGTTGTAGCCTGCCTTTATAAGCTATAGACTGCTGCAGGAACAAAGAGATTGGAAGAGAGAGAACTGGAGCTAGAGGGAAGTTAGAGAAGAAAGGAGGGATTAGACCCTTGAAAGTTAGCTAGCTTCTGTCAAAGAGGAGAGAGATGGTTAGAGGGGAGAAGCGTTCTGGTAGCCATGAAGAGCAGTTAACAAGCAAGGTTTGGTATTTTTCTCGTTTTGTTTGTCTGTGATTTTCTCTCTTTCGGATTATTATTGATTTATTGTTCTTGATCTATATATGTAAAGGGACTTCCTTCAGAATTGCAGTTTTCCTGGAATATATAGATATGATTGGAACTAGGATTAGGGAGACATATTCAGCAGCAAATTCTGATGTCGAAATCAATCAGGTGTCCAACTAAATATTAGAAACCACCAATTGTGGTGCATATGTAAATAACACACAAAAAAACATGTGGAAAAACTAAACTGGAATGGTCTCTGCCCCATGTATAGTTGGTCCTCAAGATATTTATCCATGGCTTTCTTTGCTGTTCTTACAAAAACAAATTTCCATGTTACTATTGCAGATCAAAGATGATGATCATATCCTGGATGGCAACTTGTTTAAGTCCTTACACGAATCAAGTTCAAGAAAAGAGGTGCCTAACTATTAGTATAAACATATATATATTCAATAATTTAATCCATTAACCATGTATGAAAGCAATTCGTGCATGGCTAAACATGACTACATGAGAGGATAAAACCAGTCCATTTTCCATCACCTATTTCAGAAGTCTAAGTACCTTATCCAGAAGGTTTTTTTCCCTGGAATTTTCACGAGAAGAGAAACCATAGTTTCTTCATGAGTTCTGTGTGTAGTTTTACCCTGTTCTTATTGTCTACTGCAGTATTCTGATCAGCCGTTTTTTTATGCCTTTACTAGGCAAGCTCCTCAAGCCTAAGGGAAAGATCTGAAACGGACGAAGCATCAAATCAAACTTCAGCTAATCATAACAAGGTCAGGATGCATTCTGATTATATCAATAATCTTCCGAGGTTTATACAAAGACAAAAGTCCATTATTATCATATGTGACTTGGTTAAGGAATGTCTACAGATCTCATAGTTGTGCATTTGTGTCTTCAGGTTGATAAAGATAAACTTGCATCCACAAGGGCAGAGATGGGTGAGGTAAGAGAAGAGAACAAGAGGTTAAAAACTATGTTGTCACGCATTGTAGAGGACTACCGA</w:t>
      </w:r>
      <w:r>
        <w:lastRenderedPageBreak/>
        <w:t>TCTCTTCAATTGCACTTCCATGACGTTCTTCAAAAAGGACAAGCCAAGAAGCTTGCTGACCCCTCGACCATCATGCCCACCGGCATCGAGGAGCCTGAATTCGTCTCACTGAGCCTCGGCACGACCACAAGCATGCACAGGAAGGAAGACAAGAATAGTGCTGCTGAAGGAAAAGGGAGAGAAGACTTCATGAGTATTAAAGAAGAAGGCCTGTCACTTGGACTGTCAGCCTGCAAAGATGGTGCAACTAATAACAATGTAAAGATCCAGCCCGAAGTGATGACCTTGAGCCCTGAAGTTAGTTCCGAGGATGCCAAGGATGATGCCATGGAGGCAGCAGATCAGCAGTGGCCGCCAAGCAAAGCAGAGAAGAGCTTGAGGAACGTTGGCACGGGGCCTGAGGATGACATAGGTCCACTGCCACA</w:t>
      </w:r>
    </w:p>
    <w:p w:rsidR="0006444C" w:rsidRDefault="0006444C" w:rsidP="0088453A">
      <w:r>
        <w:t>GGCCAAGAAGGCAAGGGTGTCTGTAAGAGCAAGGTGTGATGCACCAACGGTACGTAGACATATATATTCCATCTGAGAGAGATGTATAATGCCTGCTTGATATGTATAGGAAGTAGCTAATAATACACATGGTGATCAGATATACAACTGAACAACATGCAAATATATGCTTTGGTTGTTGATCAGATGAATGATGGATGCCAATGGAGAAAGTATGGGCAGAAGATAGCCAAGGGGAACCCATGCCCCCGTGCCTACTACCGGTGTACAGTGGGAGCAGGATGCCCCGTCAGAAAACAGGTACATAATGCATGGTTTACATCAAACAATACTGTTCGATTCTCATCTTTGAATCTACACATGTTCAGTTCAAAGGTAAAATGCTTCTGTCTCTGAACATAGAAAACCCAAACACACTAAACCCAAGTCTCCTTTACACGGCTATAATTTATTTATTCTTCATCAGTTGAAAACAGAAGGGACTTTATTTAAGATGCACATAATATAGTTGCTATAGATTGACTTGGGGAAGTTGGGTTGGATAACCGAGTACTGAATCTAGGCCCCGAACCTAATTAACAAAGCTGCTGGCTGCACTATAGAAGTACTAGAGAACGTGGGTTTGGAGTCAATGGAATGGATGGCCCGAAGTCTGTTAGTTTGAACAATCATTGCTTGCAGTCTACGAGGCAATTGAAATCGCAAGTGATGGGTTGACAACTTGACATGGACCCATGTGTAAACTAATAAACAAATGCTATCACTTACTATTAGAGCTCTGAAATCCGAATGATGTGATCCAACCGCTTCCGAACCCCAGTTTACTCTATGCATTCTACTAATCTACCAATACCACTACTAACAGTTGGCAATAGACGAGCTAAGTTGAACACTAGGTCTTAATTCACCCATAAAATTGATCACAATTCAGAACCACCACGCCAAACAGAATTCAACAAAAAACACGCATCTAATCGAACTCGTGAACTAAGGAATCGTACATTCGCACTGGCGCTCATCACGGATCGAAATTAAGGTCAGAAGCACGAATGCACGATAGATTGGAGATCGGGGACTCGGGGGCTTACCAGATCGAGAAGATACGGGGAGGAGGCCGCGAGCGCGGCGAGGGAGCGCTAGGGAAGGCGACGCGCAGCCCGAGGCGTCCGCTTCCCACTCCTCTCCGTCGCGGCGGAGGCGGAACCCCGAGCCCCCGAGGAGGAGTGCTCCCGCCGCCCGCGCATGGGGCGCTCCCGGCGTCGCCGGGCTTCCGGTTCGCGCGCTTGCTTACTGGACCTGGTGGACTGGTGGTCCCTCCCATGCGCCCATGGCGAATTGGCGACGGCCAGTTGAATTTGAAGAGAAATGGGCCTTGGGAAACTAGTGTTCGGAGAGAGCTGGACTGGTTCGCAGCATATTCAGGCTAGAGAGGCCCGGTTCCATAGTACTAGTATCTTAAAAAAAAAGGCGAAGTCCATTTCTTCTCGGCCTCGGCCCCAACTACTTAGCTATATACTCCCTTCATCCCAAAATTGTAAGTCACTGTAAGAATCTTAGAGAGTCAAAACAGTTTGACCAAATCTATATGATAGGATAATAATATTTATAATATTAGCTAAGTATCATTAGGTTCTTTGTTACTTATATTTTCATAGTATATCTATTTGATGTCACAAAAATTTGTAAGTTTTTCTATAATT</w:t>
      </w:r>
    </w:p>
    <w:p w:rsidR="0006444C" w:rsidRDefault="0006444C" w:rsidP="0088453A">
      <w:r>
        <w:t>TTGGTCAAACTTGAGATGCTTTGACTCTCCAAGATTCTTAGAATGACTTACAATTTGGGGTGGATGGAGTACTTCTCGATACGATTTTCAAATTTAACTCTCTATATAAAAAGAATATCTCTACCATATTGAGGATAAAGGTCTTATTTGGCACGATTCCTCTTCAAGTGAAGTTAGAGACACAAATTGTTGAAATAAGCCCTAAGTGATCCCTTTCCCTATAACAAGTGTTGAAAGAGGATCAAATGCAAAAGGCAAGCTCTAGCAAATCGCCTTCCCTATTTTTTATCAATTGAGAAAACCACCCCCTTAGTCCCTCAAAGAAAGGGGTAGCGATTCAATCCCCTTTCCTTTCATTCTCTACATGTGCCACCGACCGAGCTTGCCATGCCACAAGCAGGGCGCACCACCTCTCTAAGTCAAGGTTACTACGAGCAAACCACACCACTGGCCCGAGATGAAAGAGAAGGAAAGTAGTTGGTCGACTTGTCTTCCACTATCGCTGCCTTAGCTTCTTCTCATCTCCTTCATGGTGATCCGCGTTTTCTAACCTCACATGCCCTCTCTCTCTCTCTCTCTCTCTCTCTCTCTCTCTCTCTCTCTCTCTCTCTCTCTCTCTCTCTCTCTCTCTCTCTCGGCAGCGATGGGGGATGAGGTGGTGGGAGCGGCTGGTAGTGGCGATGGGAGGTGTCGGTGGTGGAATGTTATAAGATGGATGTTGTTATATCACACATTTAGGTTCAAGGTTTTTTCTCTTATACGAATTTGAATTTTGCTTCTCTCCACACCTCATCGTGAGAGCTTCTTTTCACCTCTGGTAAGGTTAGAGTTTGGGAGTACTTATGTGCTCCCACAGGCCTCGAGGGAAAAGTGGTGGAGGTGTCATGGAAGGGTGGGGGCACGAGGTTGATGAGCCTGGTTGGATGGGCTGGAGGTGAGAGGCCACTACAACTCAAAAATTTAGCTAGTGAGTGGATATAACAAGAGACGTTGAAAAAGATGGTAGTCATCCATTGGCATAGATATTTAAGAAAGAAGGATGAACTGAAGAGAAATGTTGGATCTAATGTCACATATTTAAAATTTGGTGTAGGGGCCTTTAAATGCTTGAGTGTCACCGACCTAAGAGCATCTCCAAGAGCTTGGCTAAAATTAGTAGCCAAATTCTAATGTTTAGCCATTTTGTAAAATAGACAACTTCTTAAAAAAGAAGAGGTCCACAACAGCCTTGCTATCAGATAGCTAGTGTCAGTGGTTGGCTATATATGGCCAACGAAAATCAAGAAATAACAAACTTTCTATTTTACAAAACCAAATAGCACATCTATTGGAGCCTATTTTTCTACTATACAAGTTCTAAAAAGCCTTCATAATAAGATAGCAAAGCTGTTGGAGTTGCTCTAACCTCTATAAAAATATACGTAGTAGATCTTTTCATGATTGTTTTCATGGTTCCAAGCATCTAGGATGTGTTTACTTCTAACCTAGGCAAAAGTGCTTGGGTCAGTCTACTTCCCAGGCCATCGATTGACTGACGGCTAGATCAACCTGTCTGGGTAAGCACCTTTAGGCCACGCTACGAACCAAACACGCCCCTAATGTATTGGATCTTTGA</w:t>
      </w:r>
      <w:r>
        <w:lastRenderedPageBreak/>
        <w:t>GAGTTAAAATCAGAAATAGGAAAGATAACCACAAAGAACCCTGAACATTATTTTCTATATAAGCCATAACACAAATTTTGAATTT</w:t>
      </w:r>
    </w:p>
    <w:p w:rsidR="0006444C" w:rsidRDefault="0006444C" w:rsidP="0088453A">
      <w:r>
        <w:t>AAAGCTCAACTTGTATAGTCACAAAAAAAAAATCCCTAGTGAATTGGCATAGTTCTTGTGGATCCAATAAGTGCATGTGCACATGGTATTCGATCAGGACCCGGGAGATTGATATGCTGCTTTTATTTTGAATTTGTTTATATTATACTATCAGTAGTAGGAAACTAGCCAAATGCTGCTTGGTTGTGGACCCACTAATTTCCTGCAAGCAAGTCACCATGAATTTTCATGCATGAGCATGACACACCGTGCGTGTAACATTTGCAGGTGCAGAGGTGCGCGGACGACATGTCGATCCTGATCACCACGTACGAGGGCACGCACAACCACCCGCTCTCCGCCTCCGCCACCGCCATGGCCACCACCACCTCCGCCGCGGCGTCCATGCTCACCTCGGGCTCCTCTACCTCCCTCCGCTTCCCCGCCGCCTCGCCGGCCGCCGCCGGCCTCAGCTTCGGCTTCCCTCCGGCGGCGGCGCACGACCCCTCCAAACATTTCTTCCTCCCGAACGGCGGCGCCGCGTCCATCACCTCCACGCCGTCCTACCCGACCATCACGCTCGACCTCACCTCGCCGGCGGCCACCTCGCAGGCATTCTCTCTGGGCAACAGGTTCTCGTCGAGCTTGGTTCACGGCGGCGCTAGGTACCATCATCCCACGAGCCTCTCCTTCTCCAACTCCGGGCCCAGCGCGCTGTCCGGCGCTGCATGGCCGGCGGCCGGTGGTGCTGGGTACCTGAGCTACGGGTCACCAGCAGCCTCGTTGTTCAACGGTGGCGCTGCACTGAGCAGCATCAACGGAAGGCAACAAGGCGGGGAATTCCCCGTGCTCTACCAGCCGCAGCAGAAGGCGTCGGCGGCGGCGAGCGGGAGCGCACCGGAGGGCGTGCTCACCGACACGATAGCGAAGGTGATCACGTCGGACCCGAGCTTCCAAACGGTGCTGGCAGCCGCCATCACGTCGTACGTCGGCACGCAGGGAGGTAACAGATCGTCGGCGGGAGGAGAGGGCGGGAGCCAGCTGCAGGGGCTCAAGTGGGGACAGCACCTCGGCCTGGGGCCGTCGCCATCAAGCCCGGGTGCGGCGTGCTCGTCGGCGCTGCTGGCACGGTCATCGTCGACGACGGCAGCAGCGGTGGTGGAGCAGGGTTCCAATGGGCACCGGTCGTTCTTGCAACCATCGCTGGGCTTGTCAGGTTCTCACAGCACCTCCACCTCTCCTGTGGAGAACAGGGAGCACTGATCGTAAAGATTCTGAATGTATTTAGGCCACTTCATTCAAATGTTTTTTTTCCCTTAATCTGGTTATTTCAGCAGCATTTGGTGTATATATCCTGAGGATAAGTGTCACTTTATAGAGGATAGATATCCTGACTCTCACTGTAAGGTAAAGAAATTGTTTTGATTCACACAACACACATGTAAAACAAAGGATTGAATTTATCTTTGTTCAGTCTTTCCTTCCCTGATGAGTTAGCAAAATGTGAGCTGATGATGATACATCAACACAGTATTGAATTATAATCAAATAGCTGCCTTTTCCAGAATGAGGATCTATCTACAGATTTTTTTTTCCTAAGTTACATAAATAAGATCTCACGGTGTATAGGATCACCAAATGACTCCAGGAATTCACGGTATGGTAAGTGTACACATTTGGTGGCTTGTGCTGGAATGCCAAACTATACCGTTCCGAACAGT</w:t>
      </w:r>
    </w:p>
    <w:p w:rsidR="0006444C" w:rsidRDefault="0006444C" w:rsidP="0088453A">
      <w:r>
        <w:t>AGTACCATGTTGTTACAGACTAAGAGCAGCATGGATGCACCAAAATAATCTTCTTGTGTAACTCAAGCATCATGATGATTGTTGACGGCTTCAAGTGTGAACAATGTTAGCTTTAACTTTCACTTAGAGATGACCCTCATAAATCGACTCACAGAACTAAACACTCCCATGACATTGTTCATCAAGGATGGTGCCTCTTCAGATTGCTCATCGACACCACCAAATATTC</w:t>
      </w:r>
    </w:p>
    <w:p w:rsidR="0006444C" w:rsidRDefault="0006444C" w:rsidP="0088453A">
      <w:r>
        <w:t>&gt;SbWRKY28</w:t>
      </w:r>
    </w:p>
    <w:p w:rsidR="0006444C" w:rsidRDefault="0006444C" w:rsidP="0088453A">
      <w:r>
        <w:t>TGCAGGCTGCATATGCACAAAAGAGCAAAGCACAAGAGAAGTTACAAAGTGCTAGCTAGCTATATATATATATAGCTGTTCATGGAGCTCAAGACTTTTGTTTTCAAGGAGCTGATGAGAGGCGCAGCTGACAAGGTACTTAAAACTGCCAATATACCCATGTTTTCTCATTTTCTCTCTACAAACTTCACGTAGGAGTTGAGCTTTGTTCATGTTACTGAAAAATATATATGTGCATGTGTCCAGATGAAGTTGGGCGACGAACCGGCCGCCGGGCCATTTCTGTCACTTAGCCTCGGGCCGGCGAACGCGATCGGCGCAAGTCTCCGCACGAGAGGAGGGGAGGCGATCAATGCATCGCAGGCGCCACCGCACGCCGCCAGCAACGCCGACGACGGGATCGGTTTGGCCCTCGGGTTGCGCTGCGACAGCGATGGCGGCGGCGAGCCGGTCCTCGCCGCCGTCGTCGGCTCTGCTGCTGGCACCAAGCGGCAGAGGGTGGCAATACTAAGCGACGACAGCGGCGGCAATAGAGGAAGCAATAAGGCGCTGCGACTGCCGGCGCTGCTGGCACCACCGCAGCAGCAGAGGCCGGCGGGCCGCGTCACCTTCAGGGCGCGGTGCAGCGCGGCCACGGTGAACGACGGGTGCCAGTGGCGGAAGTACGGCCAGAAGGTGGCCAAGGGCAACCCGTGCCCGCGCGCCTACTACCGCTGCACGGGCGCGCCCGACTGCCCCGTCAGGAAGAAGGTGCAGCGGTGCGCGCACGACGCGGCCGTGCTGGTCACCACGTACGACGGCGCCCACAACCACCCGCTCTCGCCCTACGCCGCCGCCATGGCATCCGCCATGCTCGCCTCGTCGTCGTCCTCCTCATCATCTGCTACCGCCGCCAGCTGCGACGACGACGCGCCGCGGCTGGCCTTCCCCATCTCCGTGCTGCCACCGGCGCCGCAACGCTATTCGTGCAGCCGCGACGTGGCCATAGGCGCCGGTCCGCCGCCGGCTGCGCCTGCGGCGACGAGTCACGGCGACCTCGTCCCGATGGCTAACATCATGCAGAAGGCGGTCGGGGACCCCAACTTCCGCGCGGCGGTGATGGCCGCCGTCGCCAGCTACGTCGGTGAGCAGTGCGGTGGAAGAAATATCTCGACGACATCTTCACCTTGCCACCTCCCTGCTAATAACTGATGCATGGGCTCACAGATACTGCGTGAGGATAGGGAACAAAAAAATTGACTTGTACATTTATCCCATTCGATTTAATTTGTTCTTTGATTACCAGTAACCTACTTCAGGTTGTAACAACATTATTTTCATTTGCAGTTCTGAATTTGTCTTGTAATTAATAACAATTACTTTTCCGATGGAAATTTTCATGTTGGTATGAATTATATATAACATGAATCTCTTTTGGCATTAATTTATGTGATACTAATAAATTTGTCATCTACCTCAGTGAATTATGTTTTAGATTCATGAAATTTGTTAGGTTCTTCGT</w:t>
      </w:r>
    </w:p>
    <w:p w:rsidR="0006444C" w:rsidRDefault="0006444C" w:rsidP="0088453A">
      <w:r>
        <w:t>&gt;SbWRKY50</w:t>
      </w:r>
    </w:p>
    <w:p w:rsidR="0006444C" w:rsidRPr="0088453A" w:rsidRDefault="0006444C" w:rsidP="0088453A">
      <w:pPr>
        <w:pStyle w:val="Style2"/>
      </w:pPr>
      <w:r w:rsidRPr="0088453A">
        <w:lastRenderedPageBreak/>
        <w:t>TAGACACCCGGACATTGACTTAGATGCCTCGGGAGAAGCAGCATTGGGATTTAAGACCCTTCCTCCTTTTATTAGCTGTACAAACGGCAGAGAGACAAAGGTACACAAGCTAACTAGATAGAGGTCAAGAGCATGTCATCCAAGAAGAAGAGGGCCGCGATAGATCTCTCCCTAGAGGTAGAGAGGAGTGACGAAGACCATGGCAGCGGCGGCAGAGGCAAAGGCGATCGCCGCCGGGGCAAGGATGATGGTGAGGTGGACAAGAAAGAAGAACAGTTCAAGGAGCAAGGCGAGGAACCCAAAGAGGAAACCGGCGAGGAGGAGAAGGTGGTAGTTGAAGTGGTTGTAGACCAAGGAGGAGACGGCACCAAGGAGATCAAATATAGGACTCAACAAGGAGAGGAGATGGAGGACGACAAGCAATCGCCAGCGGATGCCCACGGCGACGGGGAGAGCGATGGGGCCGAAGCTCGTGCGCAGGACAAGCACGTGGTAGAGGCCGCCGGCAACGGCGACGGCGGGGACGATAGCTACACCACCATGGTGCAAGACGAGGTAAGCACATACACTAGCTCGAGGCTGCTGCTAGCTAGATGTACTATATATAGTGTTGCTAATTGAGCTTTGCAGCTAATAAGTAGCTAGTGTTAATTCATCTTGTTTAATTCCTCCAGCAATATAATGACATATGTGTGTGTAATATGTCTTCAGGTAAGTGCGATGCAGGAGGAGATGGAGAAGATGAAGGAGGAGAACCGGATGCTCCGGCGAGTCGTCGACCGAACCGTGCGTGACTACTACGAGCTGCAGAAGAAGGTAGAAGCCTGCTATCAGCAGCAACAGGCAGATGAGCCTAAGGTAATAGAGGAGTAGCTAATAATCCTACGCTAATCGATTAATCTTATCTAGCTAGCTAGGGTGTTATCCAATTGTAGCCTACGATTCTACCCCATGTTCCATCATCTAGCTAGCGCTGATCTCGTGCCGCTTTTAAAATTCTTCCACGTGACACCATAATTACCATGTCAATTTGATTCGTGGTTTTATTTGATTTCTAATTCGATGCGCGCGCAGGAGCCCGAGGTGTTCCTTTCCCTCGGTGCCACCGCCGCCGGGACTGGCGGCGCCTTCCCGGAGCCGAAGCGGAAGGAGCGGCAAGCAGCGCGGCGGCCGTCTGTGGGGAGCGATGACACCGACGACGACGACGCCAAGGAGGACCTTGGGCTGTCCCTTAGCCTGAGAGCGTCGTCGTACGAGGAAGAGAAGCTAGAAGCGGGGCACGACGACGTGGAAGGTGCCTCCGTGGTCGGCGCCGACGACGGCAAGGCGAAGGGCTACACGCTGCTGGAGAGTAGCAAGCTCGGGGCACCGGCGGCCGGGATCACGAGCCAGAGTGTCAACCCGGCCAACCGCAAAACTAGGGTTTCCGTGCGCGTCCGATGCCAAGGCCCCACTGTAAGACGCATCTCACTGTTCGAGTTCTTCCAGCGCATGATTTCACTGTCAAATTGATGATGACGAGTGATCTGGTTCGCGTGCATGCATGCAGATGAACGACGGGTGCCAGTGGAGAAAGTACGGGCAGAAGGTCGCCAAGGGCAACCCGTGCCCGAGAGCCTACTACCGGTGCACCGTCGCGCCGGGCTGCCCGGTGCGCAAGCAGGTAACCAAACATTTGCCTCGCCACTTCAGCGCATGCA</w:t>
      </w:r>
    </w:p>
    <w:p w:rsidR="0006444C" w:rsidRDefault="0006444C" w:rsidP="0088453A">
      <w:pPr>
        <w:pStyle w:val="Style2"/>
        <w:rPr>
          <w:rFonts w:hint="eastAsia"/>
        </w:rPr>
      </w:pPr>
      <w:r>
        <w:t>TTGCAGTCTCTGCCACTAAATTTCGTCGCACCGGCCGGCTGCGCTTGGCCGGAATTATATATGTGTGTGCATGCATCGGTGCATGGAGTGATGGTTACTGATTCGTGATGGTGTGCGCGCTCGATTTGCAGGTGCAACGATGCCTAGAGGACATGTCGATCCTGGTGACGACGTACGAGGGTACGCACAACCACCCGCTCCCCGTCGGCGCCACCGCCATGGCCTCCACCACCTCCGCCGCGGCCACATTCATGCTGCTCTCCAGCACGACCTCTTCCTCCTCCATCTCCGAGGCCGGCGGCGGCTCAGCGGCGCCTCCCTACCTCAGCACTCCATACCTGCTCAACTCCACCTCCCACCACTCCGCCGCTTCGCCGCTGCTCAGCGCACCACCGTCGTCGTCAATGCCCAGCAGTACCCCTGGCGCGGCCAGTGGCGTGCAGCATCTCAACATGTTCGGGCATTCGTCGTCCATGCTAGCTCAGCAGGCGCCACATTTCGGCAGCAACAGCAAGTACCCATGGTCATCGGATCCTTTGCAGGGCATGGGTGGTGGTGGTGGTCTGCCAGCAGGGAGCAAGAGGCCGTTTTGGAGCACCGGCGGCGACGAGAAGACGGCGACATTGCCGGACAATGTCGGCGCAGTCATGGCAGACCCAAGTAAGTTCTCCGTGGCGATCGCGGCCGCGATCAACAGCTATATGGGGAAGGACGGGCAGGTGGTGGGCGGCAAGGACGGGGAGAGTAGCAGCAGCAAGAGTAGTAACAAGTGGGGGGTGGTCGAATCACTTCCACCTCCATGACGACTACTAGTAATCAGTAGTGTAAGGCACCACCGAGAGACTAGCTAATTGTGGACAAATTAAGGGGTTTTGCTTTCTTCATAATTTGTTGTGTGTGTAAACAAATCAAGATAGGGGGCAGGCAAACACAAATTGGAGGGATTTTTTGGGCCATTGGTTGTAATCATTTTTCAGGTTTGCTCCATTGGAACAGATCAACTGCAATTGTTGTTAACTGTAAACTGCAATATCTACTGTTTTATTATCACG</w:t>
      </w:r>
    </w:p>
    <w:p w:rsidR="0088453A" w:rsidRDefault="0088453A" w:rsidP="0088453A">
      <w:pPr>
        <w:pStyle w:val="Style2"/>
      </w:pPr>
    </w:p>
    <w:p w:rsidR="0006444C" w:rsidRDefault="0006444C" w:rsidP="0088453A">
      <w:r>
        <w:t>&gt;SbWRKY3</w:t>
      </w:r>
    </w:p>
    <w:p w:rsidR="0006444C" w:rsidRDefault="0006444C" w:rsidP="00FC7DF5">
      <w:pPr>
        <w:pStyle w:val="Style2"/>
      </w:pPr>
      <w:r>
        <w:t>GGTTAGAATTTTTCTCTCTCCATCTCTCATCATCAATATAGTAAATAAAATAGAACACATAGACAGAAGAGATAGAAGACTATTCTTTATTCTCAAATAAATATTATTGATTACAACATATATTTTCCATGTATTACGAATATTTAGAGCTTAGTAAGAGCCCACGTGTAAACAGAACATGATTAGGATTCCTTCTTCCTTTTTATTTTAGAATAGAGTCCGCATGTATTACAAGTTCACAACAAAAGCAAAATACTAGTGATTAATTCATAGGTTGAAGTGTGTGAAGAACCCCGTTGGTCTCTCGCTGCCGGGCCTCGTTTGTATACTCGTAAACTTTTATCCTCATAATAAAATACGGTAATAAAATACCGGTGAATAACTCGATCGTGGAAAAAAAAGGTTGAAGTGTGCGATGGTGATGTTCCATCGCGTGTGCCCAGAGCTTGGATGAGGACTGGCTCCGGTAAATTTTAGAGTTTAATTAGTTCAGATTTTCAGGTAATCTTTAGGTTTCAGTAAACACATTTTGATGCCAAAGCTCCTAAATCTAAATGACTCCTAGAGAAGTCTGCTCGGAGCTCTTCAAAAAAAAAAAAAAAGTCTATGCTCGGAACCAATGGGGAGCCTTGGTCAACGTTGTTTGAGACCGTGTGCCCGACGATGCCACTCGTAATGGTCCGCCACAATTAGCGCTACAACTCGCAAATCGTAGATGAGCCTCGCTCGTAAACAATGCAGCTTTAGTTGTAGACAGCATGCGGT</w:t>
      </w:r>
      <w:r>
        <w:lastRenderedPageBreak/>
        <w:t>CTCTGTGACAGCTAAAACTGAAAGCTAGCCTGGCTATCCATTTGGCAATTTTTGAGATAATCTCAATTCTCAACCGCGTGGCATATAGCTAGACTACAGTTTAGAGACTTTTGAAATACGTCTCATTGGTAGAGGCAATCGAAGACGAATCAAGTTTAGAATTCAGAGACAGTTCGGAGTTCATTCAGACAGCCGGTCGCGCTTCGGCAGCCAGGCGTTGCACTTGACAGCAACGGTGCAACCCAGCGGCCGCCAGCGCAGCCCTCAATCTCTCTCGGGCTCTCGGCCTGCCTCTCTATTTGTCGCTGGTCTGTTCTCTGGTCGGCCGCCGTCCCTGTCATTGCCACCGCCAAGTCTTCCTTGGCTTCTCCAGAGAAGCAAGAAAGGTCGCGGCAATGGACGACCGCCGCGGGCGCCGCGACGCCATGGGCCAGAGGCCGTTCGCGTCTGCTGCTCAGGGACAGGAAAGGGTGTTCGACGGTGGAGGCGGTGGCGGTGGCGGCGGCCCTGGGCCAGCGTTTGGCGGTGAGTTTGATCAGGGATCGTCGTCCCTCATGGCTCTTCTCGGAGCTGGTGGTGCAGTCAGCTCCCAGCCACCGCCGCCGACGTGGGGCGTCGAGGAGGTGACAGCGGCGCCTGCCATTAACCTGGTGCCTCAATCATTATTCTCCATGGTAAACTCCGTGTCTTTAATTTATATTCTTTCTTCTCAGTTTGATGCATGTGTGTTCATTGCAAGTCAGTCAAGTTCCTCTTTGAATCTGAGTTCATTTTATCGTCGTATATGTGTTCATTTGACAATCACGGTATATTTCTACTGCTATCTTGGTCCAATAACTACGATCAGAACCATGTCTTCTGTCAGATGTAGTTGATTCATATGCTCTTTAGTCACTGTTACAAAATCTAAAAGATGCAATGATCTGGCGTTCTAT</w:t>
      </w:r>
    </w:p>
    <w:p w:rsidR="0006444C" w:rsidRDefault="0006444C" w:rsidP="00FC7DF5">
      <w:pPr>
        <w:pStyle w:val="Style1"/>
      </w:pPr>
      <w:r>
        <w:t>TCTAATTACTGGCTAAGGGATTGATTTGCCCATCATTCGTTGGAGTTTTCTAAAGAATTAGCTGGCCAGGGATACACAGCAGGCTGCAGTTGTACAAGTACTTGGCAATGAACTTTCAGCTTTGCACGTTCTAGCGTGTTGGATTATTAATCTACAAATACAAATTAAAGCCTCCAATCTCGGGTTCTACTCCTAAATGCCAACTGGCACTTGCGAGAATTTTATCATCCTTTCATGACTGGTAACACAACGTAAACATGCAATTACGAATTATCACATGCATATTGCAGTACAATTGACAAATGACAATGATACCTCAAAGTTCACAACAAGGCTGCATGTTTCCCCTCCATGCAGGCGAACTACGCGCCACCGCCGCCGTCCTACCAGCAACCCACCTCGTTCGCCCCATCGCCGCTGGGCGGCAGAGTGGATCCATACCCGCCGTACCTTGTCGCGGACCAGCCGCCGCAATGGCCTCCTCCCCGACCGGCGGCTGCTGATTCCTCCATGCCGCACTCCAACTTCACCGTCTTCTTCCCCAGGAATCCATACGACCATGACATGCAGCTGCGAGCGACCGCGCTCTTCGGCGGCAGCAGCGGCTTGCACGCGCACGCCCTGCCGCCGCCGCCGCCAGCCATCGAGCAGCCGGCGAAGGACGGTTACAGCTGGCGCAAGTACGGGCAGAAGCAGCTCAAGGACGCCGAGTCGCCGCGGAGCTACTACAAGTGCACCCGCGACGGGTGCCCCGTCAAGAAGGTCGTGGAGCGCTCCTTCGACGGGTTCATCAAGGAGATCACCTACAAGGGCCGCCACAACCACCCGCGCCCCCAGGAGCGCGGCCTCGCCGGCGGCGGGAACGATGCCCTCGCCGCCGCCGAGGAGGACGTGGACGGCCCCAGCGACGACGACGACGATGACGTCGACGGGGCTCCCGGCCGGTGAGTTATTCTCTGCTTGGTCCCAGTACATTATAAGGCGCCGCGCGCGCAGACAATGTGAACCGTGGCAGTCTGGCGATTGTTTGGTCAGGGCCGCGGACGGCGTTGTGGCCGGGCAGAGGGTGGTGAAGAAGCCCAAGATCATCCTCCAAACGCCGAGCGAGGTGGATCTCCTGGACGACGGCTACCGGTGGCGCAAGTACGGGCAGAAGGTGGTCAAGGGCAACCACCGGCCAAGGTGAAAAATTCACTTCGACTATCTGATCCTGAACATTTTGTGACGTGCACCAACCATTGTGAGCTCTGATGGTGCTCAGTGCATACTCACTGGTCTGCTCAATGCTGTGCAGGAGCTACTACAAGTGCATCGCCGACAAGTGCAACGTGCGCAAGCAGATCGAGAGGGCGTCCACCGACCCCAGGTGCGTCCTGACGACGTACACCGGCCGCCACAACCACGACCCACCGGGCCAAGGCAACGAAGCCGCCGCCGCCACCGTCGCCGCAGGCGGCTCTTCTGCTGATCCGGGCCCTCCGTCCAGGAACACGGCTAGTGGAAGTGGGGCGTTTCAGGAGAACTGGGGGGCTCGGCAGCTGAAGGAGGAGTGCTAGCCGGGAAATGATTGGACTTGGCCATTGGCCTCATATGTGGAGTGTGGCTTTCCTGGGTGTGAATAATAGAGGCTGGATCATTGATTCTTTTGGGCAGGTGTGTGTCTGCCGGCTAATTGTTATTCGATTAGATTTCAACTGTTG</w:t>
      </w:r>
    </w:p>
    <w:p w:rsidR="0006444C" w:rsidRDefault="0006444C" w:rsidP="00FC7DF5">
      <w:pPr>
        <w:pStyle w:val="Style1"/>
      </w:pPr>
      <w:r>
        <w:t>TAGAGGAGCTGACATGTTGATTTCGGCTAAACATGTGCTTGTGCTGCATGGTATATATGTACATTTGTTTTCTCTTTATTTATTTCTTTTATTTTCACTTTTTTTTCTCATGGGAAAACTTCTAGCTGAAGAATGGAAGGAACTCGTGTGGTGATGTAACTGAACCATTAGTAATCGTCAACTGAAAACACAGACATGTATTTCCTTTCAAAGAGAAAAAAAACAGACATGTATATACATCTTCAGAGTTCATAACGAAGAT</w:t>
      </w:r>
    </w:p>
    <w:p w:rsidR="0006444C" w:rsidRDefault="0006444C" w:rsidP="0088453A">
      <w:r>
        <w:t>&gt;SbWRKY9</w:t>
      </w:r>
    </w:p>
    <w:p w:rsidR="0006444C" w:rsidRDefault="0006444C" w:rsidP="00FC7DF5">
      <w:r>
        <w:t>ATGGCGGCCCGCGAGGCCTCCGCCGCGGCGCCGGCCCCGGGCCCCGCAGGCGACGGGCCGAGCCGCCCGCCGCGGCCCACGCTCGCCCTGCCGCCGCGCTCCGCCGTCGAGTCCCTCTTCGCCTCCTCCGGCGCCTCCTCTGCCGGCGCCGCCGCCGAGACCAGCCCCGGCCCGCTCACCCTCGCCGCCGCGCTCTTCCCCGATGGCGCGCCCTCCCCGGCTTTCCACGGCTCCTTCACCCAGCTCCTCGTCGGCGCCATAGGCTCCCCGGCCGCCGTACCCTCGCCGCCCTCTCCGTTCGCCGTCCCGCCGGGGCTCAGCCCGGCCACGCTCCTTGGCTCCCCCGGCCTCTTCTCTCCCACGGTATTCCCTCAACCCCCGTCTACGAATCGGACCACCTCACGCCCTGCTCTCCGCTGGCTTGCTGCCTGCCTGCCTCGCTTATCCAGTTGTGCTTGAGGGTTTTTTCTTGCCTGCCGCGTCACGAGTCATCACTCATGAGTAGTACCACTGTACCAGTACCATTTAATCGAAACCGCAGGGAATATGCTTGGTACTACTATTACTGCTTCCGTAATAGTGTTGCGGATTCGTGAGGGGAAATACGGCGTGGAGGGTGCCTACCTTGGACCCGCCCTGGGAGATCTGCCCCAGGAGTGGAAAGGTCAAGCTCGATTACT</w:t>
      </w:r>
      <w:r>
        <w:lastRenderedPageBreak/>
        <w:t>AAACTAACTCGTGCCACTACTCCCTCCGTCCCTAGCTATTTTTAGGAGAAAATTTTGTCCACAAATACTGCTATTTCTACTAGCATACTCAGTCCACCAGCCCATTTAATTTCTCCTCGGAACTTCCATAGTCCACCAGCTCATTTAATTTCTTCTAGGGAATAGTACTTTGACGCATGGTAATTGTTTGAGCCTGTTTAGTTGGCATTAAATGCAGCTCGTTGGAACTAGAGAACCATGACTTAACGTGCATGATTAAATGATGGAACCCAAATTAAGTGAGGGTAGAATGGTCTTTTGTTTGCCACACTAATTTGTCTGAAATCTGCTAGAAATAGCGTATTTGGGGACGGAGGGAGTACTTTGGAATGTTGTGCGTTACTGTTCTTGATGTGAGACATAGTGTCAATGATCTCTCTGGACTGGACTTTAGCAATTTGGTTTTTTGGGATTACGCTCATATACTTCTGTTCCTTGTATAGTTGATGTCGGTGGAAAAGTCCTGTTCTCCACTTGGTTAGCATGAAAATTATAATATCTCATTTAGGAGAAGTTATGGAAATGGAACCTCAGTAGTTACGCATATTTCAAAACACCATTATTAGATATATAAACTTTGAAGTAGGGATAAATTGAAGATTGTCAAATGCTATATAGGCTTGTTTGACACAACTCAACTTCACTAGTAAAGCTGTTTTTTTAGAAAATAGCTTCATGAGCAACTTTCTAGGTGAAGCTGAGCTGTTTTGGAAAAAGTGTTTGGTAAAATAGCTTCACCAACTACTTCATGCATAGATGAGAGAGAGAAATGAGGGAGTGCAGTAAGCTACTTTTTTCAGCTTCATCCCAACTCATATCTTTGTGAGAGAAGAAAAACAGCTTCACCCATGAAGCTGTTTTAAAAATAAGTGTTTGGCAAAAAAACAGCTCACAACAGCTCATGAAGTTGTTGTGAGCTGTACCAAACAGGCCCTTACATTAAGAGACCAACTTATGCAGCTAAAAACTTTTCCTTCTACT</w:t>
      </w:r>
    </w:p>
    <w:p w:rsidR="0006444C" w:rsidRDefault="0006444C" w:rsidP="00FC7DF5">
      <w:r>
        <w:t>GCTTGGGCTCTCCACAATGTGTGCCTTGAGTGATGCCCAAAATAGAGGGAGAGGGTTGGGGTATCACCCCTAACGCCGCGCCCGCTGGTGCCATCTATGTAAAAAAAAAAGTTTCCATGCTGCTGTCCCAACAGACACTCACTGTGATGGCACAAGGAGAGCTTGAGGACGTTCAGCCCAACGTGGAGGGGCGGCAGCCAGAGTCATTGGTGGCGTGGAGTTCAAGCGCGAGTTGGTCGTAGGTATCGTCATCGTGGTGCACAACTGCAGATCGATGTTGAGATGGCCATAGAGCCTTGACGTTGGGCGGCTCAAAGCTGCTGTCTAAGAGCTTCAGGTCGCGTTCCCTAGCATGGCCATCTAGGCCACCGTCCCCGCGAAAGGTGGCGCTGCCTTGTTAGAATCTGATACCCCTAGTTATGCGCAGTAGCTCAGATCTTTGAAAGGGTATTGCCTGTATGACACAAGTTTGCACTGTATCAAGAACGACGTAGACGAATCTTGTAGAAAACCCTAGAAGATGATGTTGAAGCAACCAAATACAAGAATCTAGTGCAATAGAGCTGGCTATCCTAATTCTCTTTAGCACTTCCAACTTCTCCTTACAAACCTTCCATGAGACATTGAGACCCTTGTGTGGGTTTGGTTGATTCCTGTGGCCTTCACCCCTTGTTTATATAGCCCTCTCCAAGACAAATACATGAAAGTAGGAGTCCTGTTCTGGTGGAAATTCAGAAACAGCCTGCAGTAGTGGTGAACCTGACTGCCTTTCATGGACAGTTGGTTGAAGAGCAGAGCTGGTGCTTGTGAGGAAGATGAGAGGAGTTTTTGCTTCTATTTTGTTTTTATTTAGCACATGTTTCCTGCCAGTGACACCTACATGTTGCAACCTTTGAAGCACAATACAAGTTTTTCATCGTGGGGCCTGACTTTTTTTTCCAACTTCATGTCCATGCTGTGGAAGGCCTTCAAGGCCATATAAAACTAAAACTTATTGGAATCAACTTAACAAAAGAGCAAGCTTTCTTTTGTTTAATTTTTTGAGGGAAAGCAAGCTTCTTAGTCTTGGCTTATGGGGATAAACCATAATTGCAATACATAAGCTTATGTTGCTCAGTAAGCATGCATTGCATTTTAAAACCGCAATACTATTTTGGTGATGGGAAATAAATTCCAAATGTGTTTTGCACACTCCAATTTTCTCTTTCCCAAGAACTTCAAAATTTGGATGCTGTGCATGAAACTGAGTGTCTAAAGCTCCACATGCTTTGCTCTCATTCATTTGATGCCGTCACATCACTGTCATATAGTTTTATTTTACAATTGTGTCAGCAAGCAGAATAGATGGCAAAAAATTTTTGTTTGCTAATCTCAAGGATAGAGATATTTGAGCTTGGGTAGAAAAGTAAACATTTTAGGTATATCCATTTTTCAAGTTTTTGATGCTGCTGCTATAGACTTGAAACAATGTCATAGAAATACTGTGTTGTAGTAGAGCACACAGTTTGAAGTGTTTGTTGCCAGTAATTGTGTTATGGTGAAAATTATAGTGATCTACAAACTTCGATAAGCACATTGTTACAGATCTGTTTCATGCCAAACATTTTCAGGTTACTCCTGTTTAATGTCTTTGAATGTCTGTTTTTTACTGTTTTTGCTAACAATTAGGTATTACATTTACAAATAAATATGTTAGTGCT</w:t>
      </w:r>
    </w:p>
    <w:p w:rsidR="0006444C" w:rsidRDefault="0006444C" w:rsidP="00FC7DF5">
      <w:r>
        <w:t>TTGGATTAAGTGCTATTATATTTTTTTCTGCAGGGGAGTTTTGAGATGTCTCATCAACAAGCCTTAGCACAAGTAACAGCACAAGCAGTCCATTCTCAGTACAATATGATAAATCACGCAGATTACGCTATCCCTTTTTCGTCTACAACAACACCAGCTTTGATCACAGCACAGCATGCCAATTCTTCTGCCAATGTGACATCAGCACAGGAGAAACCAGCTCTGCCGTCACATACAGGTAATAGCAAAATTGAATCAAATGAGGTTTCACAAGGACTCAAACCTTCTGCACCCACTTTTGATAAACCTGCTGACGATGGGTACAACTGGCGGAAGTATGGCCAGAAGGCAGTTAAGGGTGGCGAGTATCCGAGGAGTTACTACAAATGTACCCACGCGAGTTGTCCAGTTAAGAAAAAAGTGGAGCGCTCAGCAGAAGGATACATCACTCAAATAATTTATAGAGGTCAGCACAACCACCAGCGACCTCCAAAAAGGAGATCCAAAGATGGTGGTGGTTTACTAAATGAAGCAGATGATTTCCATGAGAATGAAGACACTTCAACTAGATCAGAACCTGGTTCTCAAGATCACTCTGGAAAACATGAGGGGTCAAATGATGGCATAGCAGGGCCTTCAGTGTCAAGAAGGGGAGAGGGACATGAGCAATTGTCAGGCTCAAGTGATAGTGATGAGGAGCGAGATGATGAACAAAGGGCTGGCAATGGAGATCCTGGCTATGCAAATGCAAACAGAAGGTGGTTTTTGTCATGAACATTTTTTAATATGTTTTTCAAGATTCGATCTATAATTGCTAGTTTTATTGAGCAGACATGTGCCAACTCCAGCTCAAAGGATAATTGTGCAAACAAACAGCGAGGTTGATCTTCTGGATGATGGCTATCGATGGCGCAAGTATGGACAGAAAGTGGTAAAAGGGAATCCCCATCCGAGGTAACCACTTTTTTTACTTTGGCTTGTTGTCTGTCTTATTTGACTGGATCTAGTCTGCTGTCAGTT</w:t>
      </w:r>
      <w:r>
        <w:lastRenderedPageBreak/>
        <w:t>AGAACTTGCTTTGAAAACAACATTTTTTTTAATTGGTTAAATTCTGAATGGTGACATTCATCTGTGATCCGTTCATGATTCGTTACCGGAATGTAATTGTCGATGCATGATAATACCAGTGTTCTGCTAGTCCTTAAATGATTACCAACATTGCAGATGAATACACAGATATGATATAGGAATATACATGCTCTTTCTATATGGTGGTTTAACAAATGGTTTGGTGTCCTGTCATTTTTATTATATTACATCATAATACAGCTGGTGTACAAATGTAATTTGTTCTTTAGTGTGAAATCATAGGCTGTGCGCCATACAGTAACATACCTGCTTTTATTGCATCTAGTATATACTATATACGAGGATTTGCTTCCTTAGTCTTCTTGAAAAGAAAAAAAAAGAATGCATATTAAAGAATTACTAGCTCTTATCAGTTATCAGTAGGGGTAAATCGTAATGAATTTGTTAATTTTTATTTTAAGAATTCCTATACAGAACCCACAAGTTATGGAACTATAACAGCCTTCCATGAATCCACCCACTGTTTTAGTAACAAATGAGACCATTTGATACTCAGTAAAGCCCAAACATGTACATCACTGCTCAATGGTGCAACTCTTAGGGACTGGCACAATGTCACATCAAGCCTGCATCTTTTGAAAGTTAATCTCAATGAACCT</w:t>
      </w:r>
    </w:p>
    <w:p w:rsidR="0006444C" w:rsidRDefault="0006444C" w:rsidP="00FC7DF5">
      <w:r>
        <w:t>GACGATGTTGCAGTTGCTGAGAAAAACTGACACTATTTCTCTTATCTTTGCTACATTTACCTTTAGTCCATTTCTTTGATGTTCAGTTAGAACCTTTCAGATTCCTTTTTGTTTGGGACCAGAAAGGATCTTTCAGAAAGTGACAAGCTTTAGTCCCTCTGATCCAAGAGATTTCATTTTAGTACCTGTGTTATAAAACAATTTTAGCTTTGGCCATCAGTAAAAACTACTTTTCACGATATTCTTTTATTTAAATGCATTTCACCCTGGAGACCGTGCCAATGAATTTTATTTGGCTACTTGCCCCTCTCAGTTGACTGAAATTAGAGAATATTTCAGTGAACAGCTTGAGCTAGTTGGATTCAAATCGAACGTGCCATGCTCTTTCTTCAACATCTAGCGCCTCCTCACTCTATCTTCAAACAAATCAGCACTGATGAGCTCCACTCCCTGCCTTGTTGACTGAATTTGCTGCAGGACATATTATTTTTGCACTGTTG</w:t>
      </w:r>
    </w:p>
    <w:p w:rsidR="0006444C" w:rsidRDefault="0006444C" w:rsidP="00633210">
      <w:r>
        <w:t>AAATTTTGTCATATATTGTCTATTCTCCTATTGAAGTTGAACTGGAAGTTTTTCTAGTTCCTTGGTAAAAAGTGGACAGAATAAACTAGGTTTATGGGCTCAGTGACTTGTTCAATGTGCTGATTTAGCTCTCTTAACAAACCTTGTGCATAAAATTCTGATAGGAATATATGTTGATGTACTTATGTAACTACTTTGCTCAAAGTATCAAATTTCATGTTCAAATTCATCACCAAATAGGAATTACAAATAAGTTCTGACAAATACCAAACAGGAGGAGAAAGAAGAATAAAAACATTTACAGTTTATGCTAACTTATCACTTTTACTCTTCGAGCATTTTTCGAGTTCTTTTATTTGGTGAGGTTTGTGCATGTTCGCTAAATGGGGCTTGTGGAAGGTAGACACTAGCTGGAAGGCCTGGACTTTTTAGTGCTCTCTCCAATCCCAAATATAATTCCATTTAGCCTTTTTCCTAAATGCAGCAGATAAGTCAAATGACTCCAATGCATCTTTTTGCTTCATTCTTCCATGTCTGTTCTCTACTTAAATGAGCAATAATCAGTGCAATACACTTGCCACCCATCTTAACTCTAGCAATGATTGATGGCCAATATAGTCATCATACCTCTCACCTTAATCCTTCTTTACACATACTTGTTAACAATAACAATTCACAATTAAAATATGGCTTGACCAATAGCAGTGAACAATTCACACTGGTTCTATCTGATGATGATTTGTTTGGGGGAATTTGCACGGAGAAACAATTTTAGTTCTATTCATCCTTCACCTATATACTTTGTTTGCACTATGTAGGAGTTACTACAAATGCACCTATCAAGGGTGTGATGTGAAGAAGCATATTGAAAGATCATCCCAAGACCCAAAGGCCGTCATAACAACATACGAAGGGAAGCACAGCCATGATGTTCCAGCAGCCAGGAACAGTAGCCATGCTGCTGCCAATGCAAATTGTTCATCTTCCACCAGTGTACCACACAGGGTCCAGAGTTCAGCGTCCAGTAGTCGCAGAGTGGCAGACTTACAAAGCACATCCTCAGCTTCTTCTATGCTACTAAAAGAGGAAAACGAAATAACATAAGAGTTTTGGAGTGTGTAGCAGGGTAAATTATCTCTGTTCTCTCATCCATTTCCTAGGTGTGCTGCTTCACGCTCTGCGCCGCAGCAAAATTGGCATTGTAAGCTCCAGTCTTTGGTTTTAGTCAAGAGCGAGCTCTTTCGTTTGTGCCCTTCCAAAAGCCTGCACACCCAGTTTGGCTGCGTGATGTATGTTATGATGTGATTACGCCCATCGGTTGTAAATGCTATCAGTCGTTCCCCTGGAGAACTATAGTAGATGACAGCCTTCATCGGCGCAAGCATATATACTCGATTTAAAACCTTTAACTGAGATATGTTTGTAGATACACGGCTTCCTTCCTGGTCTTTGTAAGTGCTATTTCGACAGGATATACAAAGTT</w:t>
      </w:r>
    </w:p>
    <w:p w:rsidR="0006444C" w:rsidRDefault="0006444C" w:rsidP="0088453A">
      <w:r>
        <w:t>&gt;SbWRKY73</w:t>
      </w:r>
    </w:p>
    <w:p w:rsidR="0006444C" w:rsidRDefault="0006444C" w:rsidP="00633210">
      <w:r>
        <w:t>CCTTCCTTCCTTCCCTTTCCTTCCCCCTCTCCGAACTCCGAAAGCCAACGAGTTGAGAGACGAGAGACACACAAACACTGCAGAGGAGAGGAAGAGAGGAGCCGAAGTCAGAGTCTGCTCACCCAACCCAAAAAAACCTCCACAAACCAAAGTCAACGCCGGAAACCAAGAAGAAGAAGAAGAGGGGAATTCTCTCTCTCTCTCTCTCTCTCTAGTCTTCCTTCCTCTCTCGCCTCCGCCGCTTGTCCGCGACCATGTCCGCGCGCCCGCCGCCGCCGCCGCGCCCGCGCCTGGCGCTGCCACCGCGCTCGGCGGCGGAGTCGCTCTTCACGGGCGCCGGCGACGCCAGCCCGGGCCCGCTCACGCTCGCCTCAGCGCTCTTCCCCTCCTCTGACAGCGACGGCGGCGGAGGCGGAGGCGGAGGCGCCAACTCCTCCTCCGGGGCCGCGACGACCTTCACGCAGCTCCTCACCGGCTCCCTCGCGCCGCCTCCGCAGCAGCAGCATGAGGCGGAGAGGGGACGAGGAGGAGGCGGGGTCGCCAGGGCCGGCCCGGCGCTCTCGGTGGCTCCGCCGGCGTCGGCGTCCGCTGGCGCGTCCGTCTTCACCGTGCCCCCCGGCCTCAGCCCCTCCGGTTTGCTCGACTCCCCTGGGCTGCTCTTCTCGCCCGCCATGGTACGTCGTGACACCGGCTGCAACTTCTTGCTGGAAGAAAATATTAGCTTTTGTTTGTTTCAGGCGCGAAAAAACAGATTTTTTTTTTGGATCTTGCTTGCGAGCTGATAAAATTGTTAAAACCGTATGTATGCTATAATCGCCTTTTTTTGTCGTATTTATAGTGTTGCACTACGGTAGCGTTACTGCGAGATATTAAGAGAGACAAGAGTGTTATTGTTTCTATTTTTAACACAAAAAGCGGTTTTTTATGTTCCTTAT</w:t>
      </w:r>
      <w:r>
        <w:lastRenderedPageBreak/>
        <w:t>TTTCATAGTTCATAGATTGTTGTGAAACATGTTCCATTTCTTTCGCTTGTGACATGGCTTTAATCTGGGTTCATCAATCTGTTCATCTACGGGATTTACTTTTGGATGATGCTAAAAAAACAGGAAAGAATTTTTCAAGCAACATGGGAATCTGGAACTTCTGAAAGGTGCCACTTTTGCAGTTCCGTCAGTGCTTTTAGTGAGATGGTTACATATAATGTAGTACTGATCATGTAGATCAGGCCCATATGTTTGTCCCGAAACGCATAAAGCCACCTTACTATATTTGTGTGTGGCACTTCAGGGCACTGAATAATATCGGCCTACTAAGATAGATAGGTGATGCTTCTTGATCTTTTAGAAATGCCAATTGCCAAGTGGTGATACGGTACATTGCATTGCATTAACATAATTGTACTACTGCCAGTGTGATGGTTGCAAGTTGGCACACTATCTTGATACTGATAGGACAAACTTTCCTGTAAAACAAATGTTACTTGCTTCTTGCTTTTGGTGTTCTATCTATTCATAGAGTAATTTGGAAGCATGTTGCTCATTTTGATGCGTTTATATATACTAGCCTCCAATTTGCTCTGCTCTGCTCTGCAGCAGAAGTTGTAAAAAAAAACTCATAGTTTGTTTGCATTGAATCAATGTTCCATATTCACAATATCTGGTAGGTATATAGCAATTTGTAGGCTAAACTTGTAGCTGGACTTGTAATTTTGTTATATAAATCCTGAACTAAGGAAACCAGTATAAATG</w:t>
      </w:r>
    </w:p>
    <w:p w:rsidR="0006444C" w:rsidRDefault="0006444C" w:rsidP="00633210">
      <w:r>
        <w:t>GGGCACAGAGTTGACCAGTTGATGGTAAGAACAGTCAAACTAACGTAAATTTTCATTCAATATTTCCTACCTAAGCCGTGTCCATTTCTGGAGCTTCTGCTTTAGTCCTGAAGAAATAGAGTGATTTTAAATTTTCTGATGCTACCTATTCAATACGTCTACAGGGGGGTTTTGGAATGTCGCACCAGCAGGCTCTGGCTCAGGTGACGGCCCAAGCAACCCATTCTCCACTCAGAATGTTTGATCACCTTGAACAGCCATCTTTCTCCACAGCTGCTACAACGTCGGGAGCTCTACAGCATATAAATTCTGCAGCCAGTATGGCAGGAATTTCAGATATGACAATGGCAACAGCAAACAATGAGAATGCATCATTTCAGTCTGCTGAGGCATCTCAGAGGTATCAAGTTAATGCCCCTGTTGATAAGCCTGCTGATGATGGCTATAACTGGCGGAAATATGGTCAGAAGGTGGTAAAGGGCAGTGATTGTCCAAGAAGCTATTACAAATGTACTCATCCCAGTTGTCCGGTCAAGAAAAAGGTAGAGCACGCAGAGGATGGTCAGATATCTGAGATCATATACAAAGGCAAACACAATCACCAACGTCCACCAAATAAGCGGGCAAAAGACGGCAACTCTTCAGCAGCTGATCAAAATGAACAATCTAATGACACCACATCTGGCTTGTCAGGTGCCAAGAGAGATCAGGACAATATATATGGGATGTCTGAGCAAGCATCTGGTTTAAGTGATGGAGATGATATGGATGATGGTGAATCAAGGCCACGCGAAGCGGATGATGCTGATAATGAGAGCAAAAGAAGGTAAGTTTAGCTATCAATGTAACTCCACTATGATCAGATTGTTGTTTCATAAAATTAATTCCTTTAATGCTCAGGAATATACAAATTTCTTCACAAAGGACCTTGTCAGAGCCTAAGATTATTGTTCAAACAACCAGTGAGGTTGATCTTTTGGATGATGGTTATAGATGGCGCAAGTATGGACAGAAGGTAGTCAAAGGGAATCCTCATCCAAGGTATGCTGTGTCCTCTTCAGTGTGATCTGCATCATTTTTATACCTTCTCGCTCTTTTTGGAAAGTGTGTATGGAATGCAAGGGGTAGCAACATTAAGATTTGTCTGTCTCTGCATTAATGTCACAATAATATATTCAAAGTTATTTTGTGGAGAATAAATGTTACCAAACTCATGCCATCTATTGGATAATATTACCGTTCTTACTTTCACTAGTCACTACTATATGTACAATCTTTCACTTCAGCCTTATGAAGTTATATATTTTGGTTTCATTTTCATGTCTCTTATAATCTGCTGGAAATCCTGTAAAAAATAAAAGGAATATGGTAGGAATTGCATATGTGTGGCCTTGAACTATTCATCGATAGTCCATACACATTTCGATATTCTCTAATTCATGCATCAGTACAACTTGCAAGCAGTGTTATCAAGTCGTCCGATTAATCGCGATTAGTCGCAGAGTCGATATTCTGGACTTGACTAGGGCGGTTAGTCATCCTACTCGATATCCTGGACTAAAACTAGGGGCAACAACTTGATTAGGCTGATTAGCGATTAGTTTTCTGGTTGTCCGATTAGTCGGACGACTAGGGGGTGGACAACCAGAAACATAATGGAATTGCTGGGCATCTTAGGACATGGGCTGCATCTGGGATGG</w:t>
      </w:r>
    </w:p>
    <w:p w:rsidR="0006444C" w:rsidRDefault="0006444C" w:rsidP="00633210">
      <w:r>
        <w:t>CTTAGGCCACTTGGGCTCATGTTTTTCAACCTAATTTGCAACCCTACATTCAGCCACTACCCTAGAGTTATCTTCATGCTTGATTTGAACTCTAGAACATATATACTATAGTATATTAGTATATATTTGGTATATTAGTCCTGATATACATACGACGACTAGGACTGACCAGGCTGACTAGTCAGCCTGGTTGACAGACTAATCATGACTAGTCACCTGGTCGCTCCCATGGCGACTAGCCGACTAGGATTGATTAGACGACTTGATAACGCTGCTTGCTTGCAAAGTACCTTTTTTCTTCCAGTAACAGTGAAATGCTAGTGTGATGCCCTGGCTTGTGTTATTGATGGAGCATGTTAGCTTAGTTAATGGTTCCTTGAAGCATGTCTTGTTAAAATATCATGTGTTTCTCTCCCTGAATGAGTTGGATATGATGGGTGCATGTCTAAATATTTCATTTAAAAGGAACCTACCGTTTATGCCAAAGTAATGTAGCCACTAAACATCCGTGTCTAGTTAATCAATTGCTTTTGTTTAATGTGTCATCCAGAACTACTTTAATGGTTCCATCAACAGACTTCTGAAATAGCTTCTAGCTCAAAAAAGGAAAAAGAAAAACCTCAGATTGCTTGGCTTGTGCTTGCACTGTGTGGCTTATTGGTGGAGAAGAGTTAATAAGGTTTATCCCGTTCCTATCAAATGATGGTAATATGTCCACACTGATCAATGACACACGATATGTTGCATGAACGGCGGTGTCAATGGCAAGAGGACACTGCCATTCTTGGAAACTGCACCAGGGGTTTGAATGCCCTGGAGGCCCCATGTCGGGAGCGATGCCTCCGTGATGGAGTGCATACCACCAACATCCCTTACAGCAGGAGCGCTGCCTGAGTCTACCCTCATCCCCTTCTGTGGGCGGCTGCAGCTGCAGCCTGCAGCCATCTAGCTGGCTGCTCATGTCAGAATGCACGCACGGGCTGATGGACAGATTGGTCAGAGATGCTATTATCATGGACTGTGGTTTCTATGATGATATTAATGAGCGTCTTAGACTTCTTTATGCTGTCCTAAAGCATTGCCATTCTCTTTAAACATTTGAAATCTAGAATTCTAGATACTAAGTAAAGCCTCAGAGTGTCAGGCGTCATCTGTGTAATTAACCTTAGATCACATATTCCATCTGAACCATTCTATTGTTGTCATGAATTTAATGGCATTTTATCATTTCATGGCTAGGCTAGGCTAATGAGAAGTCAACCATTCAATGCCAGA</w:t>
      </w:r>
      <w:r>
        <w:lastRenderedPageBreak/>
        <w:t>AGTGAATGCATTGTTAACCGCCATAGACTGTTTGGTGGTGAAGTTTGAAAGAAAGGGTAGACTAGTAGGATAATGAAGAAAAACTGAGTAGCTATAATCTGAGCCTCATAAAATATTTCTAGAAACGATGGGTTAGCTAGAGGTTAGATTATTCATCGAAACTATCTTAACTGGGGGGCAAAGGTTGTTGGATGAAGCTATGAGAGGACCGCCTGCATGATATACCTCTCTATGCTGCATTAAATAAAACCATGGCATGTACTTTTACCTTACTGTTTTACTATTCACTCATTATCTAATGATACACCTCTCTACCTGTAGGAGTTACTACAAATGCACATTTGCTGGATGCAATGTCAGGAAGCACATTGAGAGGGCTTCGTCAGACCCTAAGGCTGTCATAACAACCTATGAAGGAAAACATA</w:t>
      </w:r>
    </w:p>
    <w:p w:rsidR="0006444C" w:rsidRDefault="0006444C" w:rsidP="00633210">
      <w:r>
        <w:t>ACCATGAACCACCGGTTGGTCGGGGCAACAACCAGAATGCAGGAATATCACAACAGAGAGGGCAGAACAACATATCTAGTAATCAAGCTTCACTTCCGAGACCAGACTTCAGCAACACTAACCAGATGCCGCTAGGGATCTTGCAGTTCAAGAGCGAGCAATAGTAACAGAACCTTGCTTACTGTTGTTTGGGTGTCGTTCTTTTGGCAAATAGGATGTCTGCAATTCGTACAGTCATATGGCATCAAAGTTTCTTAAAAGTCTGATAATTGAAATGGTATCAGTTTACAGTTTTTCCCACAGATACACAGGATAGCTGATACGGCACCATCATTTGTAGTTTGTACATGTTATTAAGTTCAAGCGTGCAGTATATGCATATGCTTATGATGTTTTGTAGATGGATCAGTGGTATACATGTTTATCTTCTGATTTTATTCCCAACATCCAACAAGATCTTGTATGTATTGTAATAAGCTTGAAAATATAAGTGAATGTACAGATGTTTTTCAGTTACGTTTTACTTGTAATTTGTAACTTTCAAGATATTCTAGTTTTCTATGTCCTTTCCTTTTCTTCCTTCCAAATTTGGTTTCCTTAGTCTTCTATGATCACTATTATCAACTATCAAGAATACGTTGAAGGTACTACAAAAGCACCATTTTGCATCTGGCTGCAAACTACCCTGGATGTCTAAGCCGGTAGGAGTAGGACTGCCTGTACAATTCTTATTCAGTTCTGGTGCTGCTATTTTCGTCAGACCAATTCCAAAGCTATGTAAATTCAATCTGAGAAAAAAAAACATTTTACTTTTGCTTCGATTTTCTTGTACTAAATAGTAAATTGAAACTTGGTTTTTTTTTGTGAGGAAATTGAAACTCAGTGTCTAGCTACAAGTACAGTGATTCATGTGCGAAGGCTAACTATCTCAGATCGACAATTGGCATGCCTGCCCCACCGTTATATGAGGTACAATAGTTTTTTTTTCTCAACCTTGGCACTTCCTCTGTTTCTAGCCTAACGGCAGTACGTTTTTATTAGAAAATGGAAAAGGTGTCCGGCCTCTACGACCGTGCAGATATCCAAAATAAATATATATGTAACCTATGTACCTAAGCATATTTTTTCATTCCTATGTCGTGGACACTATTATCACTGCAAAAATTTCATGCATATCACTGTCAAGATCAGCTAGAATGTCATATCTAATGTTGCTGCATCTGCTCCGAATCTCAGGTACAATTAGGTTGGTTGAGCACGAACTTTTTGAAGGAAAAAAGAATGCCATTAGGCATTAGGTCATAACCTCCATGAATGATTTTCAGAGTGAAATTTGACAAGGACATTTGATCCTAA</w:t>
      </w:r>
    </w:p>
    <w:p w:rsidR="0006444C" w:rsidRDefault="0006444C" w:rsidP="0088453A">
      <w:r>
        <w:t>&gt;SbWRKY19</w:t>
      </w:r>
    </w:p>
    <w:p w:rsidR="0006444C" w:rsidRDefault="0006444C" w:rsidP="00633210">
      <w:r>
        <w:t>CGGTCAAACCGCCTTTCTCTCTCCTACTCTTCTCCCTCCCCCCTTCCCCGGCTCTCCCTCTTCTCTCTCTAAAAAAAGTAGCGCCCGGAGAACCGAGAGGCTGGACAAAGAAAGGCGGAAAGAGGGAGCAAAATCTTGCTTTGTTGGGAGTTTCTTTCCTCCGGTTCCGACTCCTTTGTTCTCCATAGGGTTCTTGGGTTGGTGGAATGGAAGCTCAGCAGCTCCATTTGTGCCCCCGAGATCTTCGTCGTCGTTCCCCTCGTGTGTAGTAGCCTTTTGGTAAGGTTGGTGGAAGCAGGGCCAGGCACACAAGAACATCGATAAAGGGAGTCCCCCGTTTTTTAGCTCTTCGTGTTCTTGTAGGAGGAATTTCCGTTCACATGATCCGTGCCTGTACCTGACGGCCTTGTCGCGTTCTGCTGCTTCGCTTTCGGGGAGAAGAGGACTCGACTCAAATCATCTGGTGTCGGAGACGTCGGCCTTCCCAGTTCAGGTGCCAGTTGCAAGTCCTCTCCTGTTCTATTTTGATGACTGTAGCTTGTCTTGCATCTGTGTTTATGTTTATGATGAAGGCGGATAGGTCGGCATAGAATTTTGCTTTTGTTCTTCAGAGCTGTTGAGGTTTGATGAGATCGTTTGGGGATCGCAAAGTTCGCGTCTTTGGATTTTATTTTTCTTATATCAGTTGCGGCGATTCAGTGCTTTCTTGGGGGGAAGTTTGCCGCTTGGTTTGCAATTTACTTGCTTGGGCTGTAATATCGGTTCTTCATTCTGCATGCGAATGTGTGTTTTCGGTCACTCGTTAATGAATCTTCTGGAAAATTTGGTAAAGTTGCAGTTTACTTTAGGTGATTTGGCAACTCTTCAACTCCTGTATTTGACTTGTGTGTCATCTCTATTTATTTTAGTTGACGTTTGTTTACTGGATTTAGTTGGTCTGTGTGCTACCGGCCATATACGGTTTATTTGGTTTTTGTGTTCTGCCTTTTGACTAATTTCTTCTGCTATATGATCCCGATTGGTTTTTAACTTTTGTTTTCCTCGCCATGTAAAGAGAAAAAGAAAATGATTTTTTTTACTCAATTTTACTACCGGGCAACCTAATGTTTCAACATGACTAACGTGATACGTATTACACGGCACTCGTTTCAGTTGCGAGAGATTTCTGGCATGGCCGGCGCAAGTAACCATGGATCCCTCATGGACGAATGGTTGCCGCCCCCTACACCAAGCCCAAGAACACTCATGTCAAGCTTCCTGAATGAAGAATTCAGCTCCGAGCCATTCTCTGGTTTTTTCAGTGAACATGGCACCAACAAGCCCCATGATCAATCCGAAAAGAGCAGAGAAGTTGTGAATTCGAGCGAGGAGGTCCCTGCTCATGCTGTCAATGATCCATTTCAAAAGGGTTTCTCCCTGAAGCCAAATTTGTTCAGTGCTAATCATAAATCAAACTCCAATGGTGGTTTGGCGGAGCGCAGGGCTGCGAGAGCAGGTTTCAGCGTCGCAAAAATTGATACTTCTCGAGTTGGTTCATCAGCAGTTATTCGATCTCCTGTGTCAATTCCACCAGGTCTAAGTCCAACTACACTTCTTGAGTCTCCTGTGTTTCTCTACAATAAAATGGTATGTGGTATTTCCTTAATTGGTTTCTTGTGCTCTCAAGATTTGTATGTTACACTATTATCCAAGGTTGAAAT</w:t>
      </w:r>
    </w:p>
    <w:p w:rsidR="0006444C" w:rsidRDefault="0006444C" w:rsidP="00633210">
      <w:r>
        <w:t>AAAGTCATAACTTGAGCAAGCACTGAAGACTTTCATATTGCAGTTTTCAGACATTGAATTTGGTCCAGTATAGAAGAACATTGATTGGTGCCTACTGTATAGAACATTATTTTCTGCAGTATACTTATGCATGTGACTACAGCACCGATTGCACTGTGCAAAACATTGTC</w:t>
      </w:r>
      <w:r>
        <w:lastRenderedPageBreak/>
        <w:t>ATATTAGAAATATAGTCCTCTGATTGGTGTCTTACAAGCTTGGCTTCTGTTTTGATTCTATAGCTGCTAATTTGGACAAACACTTACGAATTCATCTCTGTGCCTGCCCTTTAATATTTGCCATGCGGACTTAACTGAATTGGTTATGATATATTGCAGGCACAACCTTCTCCAACCACTGGCACGTTGCCATTTTTGATGGCTACGAATGATAAGTCAACAATACCACCAGCTGCCAAGATAACTGAAGATTCTCCATTTGATAATGATGTGTTTTCTTTCCAACCCCACTTAGGTTCTGAAGCAACAGGTTTCTCTACTGCAGAAAAGGTGATTTCCTTGATTGTTAGTGTCTACATATATTTTCCCTCCTTTTTGCAGTGCAGTGTTATAGTACTAATTGGCTTCCTTCTAATGCCAACCTCACCACCAAAATATCCTCTTTTTGTTTTTTTGTATAAAATACCTTTTAATTGATTCATGTGCCTGAAAGAAGTTTTGATCTACAGGACTATGGCGCCTATCAGCAAAAGCAGTCCTTGTCGAATATTCATCAGCAGGAATCCAGTCTTCAGTCAAGCTTTACAGCAGTCAAGGATAACACTAGTGCAACAATTGTTAAAGCGAAGACGTCTAGCTCCATGTTCAGTGATAGTCACTATTCAGCTGACCAACAGCAAGCTGACGAGACAAATATAAAGGTGCAAGGCAAAGGTGTCGAGGCTAGATCAGCTGCTTTTCTTCCTGTATCAGCGCATAGTGATGCATCTCTCTTGGAGTCTCAAGATGCAGTTGATGTCTCGTCAACACTGTCTAATGAAGAGGAGAGGGCAACGCATGGTACTGTTTCTATAGAGTGTGATGGTGATGAAGATGAGACTGAATCCAAAAGAAGGTTAATATTGTCCATCAGTTAACCACTTAAGACTTGATGCAGACATTGTACTGAATTCACTGATACTCTTTTTTTTCAGGAAGCTGGAACTAGATGCTTTAGGAGCTACTGCTATCACTACTACCTCCACCACCAGTACCATTGACATGGGGCCTGGAGCCTCAAGAGCTGTCCGGGAGCCTAGGGTTGTTGTTCAGACCACAAGTGAGGTAGACATTCTTGATGACGGTTATCGGTGGCGCAAGTATGGGCAGAAGGTTGTTAAGGGCAATCCAAATCCAAGGTCACACTTTCACTACCATTTCTTACACTGATTAACTGTATTCCTCCATCCCCTGAAATTAGTAACATTGATTCACCTGTCTGCAGGAGCTACTACAAATGTACACACCCAGGATGTTCAGTGCGCAAGCATGTGGAAAGAGCATCACATGATCTGAAATCAGTCATCACAACATATGAGGGAAAGCACAACCATGAAGTTCCAGCAGCCAGAAATAGTGGGCAAGGCAGTTCTGGTTCCGGCAGTGCTCCATCTGCACCACAAGCTGGTGGTTCTCACCGTAGGCAAGAATCAGCACAAGCCAGCTTTGCTCACTTCGGCACGACCAGTCCTTTCGGCTCCTTCGGTCTCC</w:t>
      </w:r>
    </w:p>
    <w:p w:rsidR="0006444C" w:rsidRDefault="0006444C" w:rsidP="00633210">
      <w:r>
        <w:t>CACCGAGCAGACAGTTGGGACCAACAACTGGCAATTTCCGCTTCGGGATGGTTCCGCCGGGCATGACGATCCCAATGCCCTCTCTAGGATCACTTGCCCCTACAAAGATGGTAGGAAGTTCATCAAGCATGCAGGGGTACCCAGGGCTTATGATGCCAGGAGAGCCCAAGGTGGAGCCTGTCTCGCAACCCCTCTTCCCAATGGCAAATGCATCTCCACCAGCTTACCAACAGATGCTGAGCAGGCCTCCTTTTGGTCATCAGATGTAAATAAATAGGAAAGAGAAAAAGGATAGATTTGGTTCAGCTTGTATACATGATAGCGACACTGCAACATGGCTTTGTTCTAGTGTTCATGGATCGTCCAATTCTTAGCTTTATTTTATTTTTCTGCTCACGCATTTCTTTGAAGCAAAGAATGCTGAGGATGATAACCTGTCCTGCTGTTGTAATCAGGGAAAGGATACCTTCGTCTTTTTGAGACTATCGAAATTGGAAAACGATCAATCAAAATTTCTGGTTGTGAATACAAATCTGTTGAAC</w:t>
      </w:r>
    </w:p>
    <w:p w:rsidR="0006444C" w:rsidRDefault="0006444C" w:rsidP="0088453A">
      <w:r>
        <w:t>&gt;SbWRKY67</w:t>
      </w:r>
    </w:p>
    <w:p w:rsidR="0006444C" w:rsidRDefault="0006444C" w:rsidP="00633210">
      <w:r>
        <w:t>CAGCTCTGCAACTCGGCGAGCCTATCGCCTGCTGCAACGAATCCCTCCAGCTTCTCTTTCTCTGCCGCCGTTCCCTTCGCCTCCTCTCGGCCAACCGCGCTTGTCTCCTCCTCCTCCTCCTCTCTTCCATCTCCTCTCCCTTTCCTGGGAAAAAAAACTGCTTGCTCCCCATAAATATCAGCAAGCCACACACACAGAAAGAGAGAGAGAGGTGAATCCAATTCAGTCGTCTCGGAACAAATTCTTCTTCGTGGGGGGGCAAGAACCTGATTTCCACTGCCCCTGACAAGGTTTTTGCCGCCGTGGACGGTAGGTTCTTGCTGTGGTCATTTGGTGAGACAATTGCGGGGTGAAAAGGAGCCGGAAAAAGCCGTAGAAAGACGGCAATTTTTGTCCATAGTCAGAGGCCTGATTGTTCTGTTCTTATCCCCGCGGGCGAGCGATTTGACCAGCTTGCCGTCTCCGCAGCAGGCCATCCATCCACCGCCATTCGCACATCCGCCGCCTCGCCGCCTCTTCCTGTCCCGTCGCTTTGCTTTGTCAAGGAACAGCCGTATCGTTGCCGTCGACCGCTCCAGGCCTCCAGCCACCTCAGGTGCCCATTTCAATGCCGTGTCGCGTTTAATTCCTCCGTGTTTTTAAAAGTTTGTGGTAAAGGCCGCGCCTTTGTCATCGAAGCCGACGATTTGTGGCTTGTTCCTTGGATTGTTTGATTCGTGTGTCGAGTTCGAGGTTTATTTGGTTCATATAAAAAACTGCAAAATTGAGATGCTAGTTGCCTGTGGTTTGTGTAAGGGAATTGTGTTCGTGGATCGTTTTGCAAGAATTGGAGACCTGACGTTCTTTTCATTTTTACACCGTGGTTGTTGGCATGCTTGAGTCGAACTGCATCTTGCAGTGGTGTGCTTGGATTCAGTTAAAATGTCAGTGATTTAAGGTCAGCTGGTTTGGCTGTAATTTAGTTGCACATAGGACTACGAATTCGTTCAGTAGGCATGAAAGAACTCATGTTTATATGTTTACTCTGTATTTTCGTGTGCATGAACTCCATACCTTAAATAATCTCCTGGGTTTAGCAGTAAAGTAGTCTACTCTCAATT</w:t>
      </w:r>
    </w:p>
    <w:p w:rsidR="0006444C" w:rsidRDefault="0006444C" w:rsidP="00633210">
      <w:r>
        <w:t>AAGTTACTTTACTGTTGCTGGATAGTATGTGCAAAGGTTGCCCCATTACCTGTCCATATCCTGAGCTCAAGTGTCTGTATATTAAATGACTGCTTCGATCTTCAGTTAGCTGTTCTCATTTCCAGCTGTGCTATCATGTGCCATGTCTAGCAATATCATTTGCTTTTTCCTATGCACAGTTGATAGAAATACTGCACTGGCTTGATCTTATTAACACGATTGTTTTGTGTTTCAACTAACATAATGGTTTTGCTTTTAAGGTTTAAGTCTGAGTTGCTTCCCTTATTGCTGGGACAGTCAACCGCAGCGCATTCATGGAGGATTGGATGCTTCCCTCACCCAGCCCAAGAACACTGATGCCAAGCTTCTTCAACGAAGAATTCAGCTCTGCTCCCTTCTCCAACATCTTCAGTGATGATAGAAGC</w:t>
      </w:r>
      <w:r>
        <w:lastRenderedPageBreak/>
        <w:t>AACAAACCCCTGGATGAAATCGAGAAGAGTAAAACTTTCATTGGCTCGAGTGCTCAAGAAACCTCTCAAGATACGAAAGACCATCCACAGACTGAATCAAACCTTTTCAGCGCAAATCAGAAATCAACCTCTCCAGGAGGTCTTGCAGAGAGGATGGCCGCAAGAGCGGGTTTTGGTGTCCTGAAAATTGACACGTCCCGTGTCAGTTCATCTGGTGCACCAATCCGGTCTCCGGTGACAATTCCACCTGGTGTGAGCCCAAGGGAACTTCTTGAGTCACCGGTTTTCCTTCCAAATGCCACTGTAAGTGTCTGTATTCATTGTGAGATTTTTGTCTGGGTGATACTGTGAAGGATAGGCTGGCCAGTAGCTTTGAACTATCTTCTAACCTGATAATCTAATTGGTTGTTTTTTTACCACTTTCCAATGTCTTATTGCGAAGGTGGAATTTTCGAAGATGAAAAAAAGGTGAACCAATCTTTATTGTCTGAACATTCCGTAACTGTTTATATCTCTGCAGTCGCAACCTTCTCCTACCACTGGTAAATTGCCATTCCTGATGCCTAATAATTTTAAATCAACAATGCCGTCCGTCCCCGAGAAGTCTGAAGATCACTCACATGAAGATTCTGCGTTTTCCTTCCAGCCCATTTTGAGGTCTAAACCATCAACCTTATGGACTGCAGAGAAGGTAATTTGCCTGATCACATATTTATTGCCATTGCTATTTCTTATAATTGCATTTCCTTTTTTTTTGACTAATTCAATCTGCAAAAGCATATCTAGCAGTTAATAATGCACTTATTTATTTTTTTTAGATAAAGGATAGTTCATACCCGGCTTCATCTACCAACTGGTAGAATCAGACCAATTATTACAAAGTTTAGCCCATAGGCTGGCATATGAGCCATAAAGTGATCTTAAAACGAAGTACAGTTTTTTGACTAAGCGAAACCAATAGACCTATTTGACAACCACCCCTTGGAAGCAAAGAAGTGCAAAGCTGATGTCTCCAGCAACAGCTGATCCTGATGATCATCACGCCGCTGCAGTCTTGCTCATTGACGGAGCCAGTGGGTTCCCCTGAAAAGAACCTGCAAAAAAGATTTTGGTTTACATTTGTCAAAAACCACCTCGTTTCTTGTTATCCAAACTGCCCAACACAAAGCTGATGCTGCAGTCAATAACAACGAATTATGTTTGTTACCACCCATCTTAGACCACCTGTTAAACAAGTCATCTATACTCTGAGGAGGTGGTATTCCAAACATTAAA</w:t>
      </w:r>
    </w:p>
    <w:p w:rsidR="0006444C" w:rsidRDefault="0006444C" w:rsidP="00633210">
      <w:r>
        <w:t>TGTACAGCGCGCCACAAGAATTTGGCATAAAAACAATCGAAAAAGAGATGTTGAATACTTTCTGGTGAGTGACATAAACTACACCTCGTATCGCCATTCCAATTTCGTCGAGCAAGGTTGTCTTTAGTTAAAGTCACACCTTTTTTTAGATACCACAAAAAAATTTTTATTCTTGTAGGAATTTTAATTTGCCATATTTCCTGTGACACTCTAACCCCATTGTTAATCAACGCATCATACATAGATTTGACGGAAAAAATTCCTGATGATTGTAAAGACCACACAAACACAACTGTACCCTCCTGTAAGCTCACATCATGTAAAGAGGCAACAATTCTGTGCCAATCCCTTAGGTTTCTGCCCACTAGATTCCGACAAAAAGAAATATTTAGTGGGATTGAGCTAAGTACTTTTGCTACAGAATCTTGTTTCCTTCTTACTATGTTGAACAACCCAGGGAATTTGTCCTTAAGTGGTTGATTGCCTAGCCAAGTGTCAAC</w:t>
      </w:r>
    </w:p>
    <w:p w:rsidR="0006444C" w:rsidRDefault="0006444C" w:rsidP="00633210">
      <w:r>
        <w:t>CCAGAATCGTGTTTGTGTTCCGTCTTTCACCTTGAAAGAACCAAGACTGAAAAAAGTGTCTTTAACATTCATCAGACTTTTCCAAAAATGAGAGTCCGTTGTTTTTTTGACGCAGCTCGCTACAGTTTTGTCTTTGACATATTTATTCCTCAAGAGTTCCTGCCACATACCATCTTCATTTAACAATTTAAAAAGCCATTTACTCAATAAACATTTATTTTGTAAATCTAGATTTTGTATTCCTAAGCCACCTTGTACTTTTGGCTGGCACAAAATTTCCCATTTAACTAATCTATATTTTCGTTTGTGTTGGTCATTCTGCCAATAAAATCTTGATCTGTAACATTCAATTTTTTCTAGCACCCCTCTTGGGATTTCAAAAAAAGACATCATAAACATCGGTAGACTAGAAAGCACCGAGTTTATTAAAACTAAACGGCCTCCTGTCGAGAGCAATTTTCCTTTCCAACCACTGAGTCTATTTTCAATTCTATTCTCAATTATTTGCCAATCTTTATTGCTTAATTTTCTAGTATGCATCGGTATGCCTAAATAACGAAAGGGGTATGTCCCAATATCACATCCAAATAGTTGTGAATAGAACATTTCTTGCTCTTTTGCTTTACCAAAACAAAAGATTTCACTTTTATGAAAGTTTATTTTAAGTCCTGATAGTTGCTCGAAGGTAATAAGAACCAGTTTCATATTTACTGCCTTCTCAACATCATGGCTCATAAAAATCACTGTGTCATCTGCGTACTGGAGGATAGACAAACCATCTTGAATAAGATGAGGGATGACCCCTTCTACTAGACCTGCTTCCTTTGCTCTAGCAATCAAAATGGCCAACATATCCACCACTATATTAAATAGTATCGGGGACATTGGATCTCCTTGTCGTAAACCTTTGTTTGTTTGGAAGTAGGATCCTAGATGATCGTTAACCTTGATATTAACATTCCCGCCTTGCGTGAACTGCTCAACCCAGGTACGAAACTTTTGTGAGAACCCTTTCATCCTTAGAGTTTGTTGTAGGAAGCTCCATTTTACCTTATCATATGCCTTTTCAAAATCTATTTTAAAAATGATCCCGTCCTGTTTTTTTGAATGTAACTCATGTATTGTTTCATGGAGAATTACCGCTCCCTCCATGATATTTCTTCCTGGAAGAAAGGCTGTTTGAGTTGGTCTAATGATCTTTTGGGCAATAGTATTCAGTCTATTGGTTGCTACTTTTGTGAAGATTTTGAAAGAGACATTCAACAAACAGATTGGTCTGTATTGCTGAATCACTTTCGCATCCTTCGTTTTTGGTACAAGGATTATTGTTCCAAAGTTTAAACTTTGTAAAGGCAAATGCCCCTGATGAAATTCCTTGAATAGAGCCATCAGATCAACTTTTATTAGATTCCAGAAAACCTGATAAAACTCAGGAGGAAAGCCATCTGGGCCAGGTGCCTAGTTATGTTCCATTTGGAAAATCGCAGCCCTTACTTCAGATTCAGAAAAATCATCTATCAAGTACTCATTTTCCAGTACAGATACCTGAGGGATATCCTCAATCTGTTGCTCATTGAGGAATATAGGAGAGCTTTCCGATGGGCCAAACAAATTCTTATAATAGTTAGTAATATGCTTTTTGAGTTGAGCATCACCACTAATTGTATTGTTTCCATCCTCCAACTGGAAAATATGAGTTT</w:t>
      </w:r>
    </w:p>
    <w:p w:rsidR="0006444C" w:rsidRDefault="0006444C" w:rsidP="00633210">
      <w:r>
        <w:t>TTCGGTGTCTACCATTTGCCAACAGATGATAGTATTTAGTATTTGCATCCCCTTCCAACAGATGTTTCACCTTAGCCCTTTGGTACCATTTAAGTTCCTCCTCTCGAAGTAATTCAGCTAGCCTTTCATTTAAGACATGTTTTAAATTTAATTCCATTTCATCAAGCAAAGAACTTTCTGCCTTTTTATCTAATTCGTCAAGTTTATTTAATAACATTTGTTTTTCTTTTCTATATGCACCACTTATATTTTTAG</w:t>
      </w:r>
      <w:r>
        <w:lastRenderedPageBreak/>
        <w:t>CCCATCCTCTGAGATATTGGCGTAACCTTCTGATCTTAGCTTGCCACCTCTCTAAAGGAGTGCCTTCAACCAGCACACTTTCCCACACATCCCGTACCAAGTCACAAAATCCCTCCCTCAACAACCAACCCAATTCAAATTTAAATTGAGATTGGTAAGATGAGGATGCATTATTTGTGCTTAATAACAACGGAGTGTGGTCAGATATCTCTCTCGATAGAGCATGTACAGTGGTATGCGGGTATTTGGATTCAAACTCTGTACAAACCAAAATTCTATCTAGCTTCTCAAAAGTCTGGTTTTGTAAGTGGTTGGCCCAAGTAAAATTTCTACCTGACATTTCTATTTCTCTGAGATTCAAAGAATCAATTACCGCATTAAAAAGAAAAGGCCATCTATCATTGTAACTAACATTATTTTTCTCGTCAGGACTACGAATAATGTTAAAATCACCACCTATAACAATAGGTAGGGTGTCTTTTGAACATATTCGTACTGCTTCAGATAAGAATTTAGATTTCAGATCCACTTGAGCCGGCCCATAAACTGAAATCAGGTTAAACTTAAAATCGTCTTCCTTATGTCGAACCTTGAACCGAATAGAGAAGTCACCTTCCTCAATTTCACCAATATCAAAAGAAACCAAATTTATTCCTAGAAGCATGCCACCAGACCGACCCTTTGGCCCCATGCAATGCCACAAAAAATCTCTACCAGCGCAAATATTATTCAAGGTGGATTGCGAAAAATTGGCTCTGCCGGTTTCCGATAAAGCAATAAAATCTAGGCATTTTTCTTTTGTTAAGTCAGATAAAAATCTATACTTCTTAGTATCAGCAAAACCGTTACAATTCCAAAATATTCCTTTCATCTAGATTGCTTTGTATTATTTTTTTTCCTATTCTTTGAGCGTGCCTTTGTTTTTTGTGATACAGGGGTCTGTAAACACAATGAGTCACAGCCCCCATCACCTAGGCCTTCAGAAATTTCTGAGCAAATCAAATTCAAAGTTTGTAACTCCAGATTATCTTCTAAAGAACAAACTGAAGAGGCAACATCCAACACACAACTATTCCCAGCAGCTTGCTGGTCAACCTTTTCCAGTCTAAGAAATTCTAAATCTCTAAAAGTATTTATAGAGTGCGACACTTCTTGCTCATTATTACCAAGAACCACCCCTAAAGAATTAGCTCTAGCTAAAAAAGCAGAATCATCAAGAGTACTGAAAGAGAGAGGTTGAGATCCTTTACCTTTGCCTGAAGAAGAATCCAAATTCCTTCGGGCTTTCAATTTTGTTGCCTTCTCCAACGAGTCTTGATCCGAAGTTGACGCATTCCTTTTACTAGCTCTCACTGGCGAAGCTGTCCCACTGTTTTGAACCCGAGACTTACTGAAAAGGCCAGAGTCGTCCTTGGTAGGCATCAGATCAGCCATCCGATGTGCGG</w:t>
      </w:r>
    </w:p>
    <w:p w:rsidR="0006444C" w:rsidRDefault="0006444C" w:rsidP="00633210">
      <w:r>
        <w:t>ATCCATCTGATGTCACCCCACTTGGAGGAAGTATTATCATAGGTTTTTTACTAGACTTCACTGCTGCTGAGTTGGAACCGGGCTGCTGTCCACTTGACACGCCTGGACCAGGTGGCAGCTGATCAGAAGCATTAGCGTTATCAGTAGATGGATTCTCAAACTTCTTGCCATCTTCATCCATATTTTCAGGCTCTTTATCCTCTGCAGGTTTATCTTCATCCATATTAGTATCCATATCAATTACCTCTGGCTCACCGACGGTCATATCCGTCTCAACACGAAATTGTAGCTCATAAACAAAATCCCCAATAACTATATCCACTAGGTCTGGGATAAGATCAGGGTCAAGTACGGCTACTTTTATTCTTGACCTTCCAAATTTCTTTGTGAATTTCATGTCAACGGCACGAGATACACCTAAAATTGAGCCAATTGCCCAAAGAATAGGAAATTCTCGCAGTTCTTTTGGTAAGCCACGAAACTGAACCCAAACCTTGTCAATCTCATATTTATAAACTTCATTTTCAACTCCTTTTTCAAAACGAATTTTCCCTTTCACTGTCTTTGTATCCATAGGACCCCAGTTGACCATGTGATTCAACAATTCAGATGATGGGAAATTAGTGATAAAGACATTTGTGCCCTTCTCCTCAATTACCCACTTGTTTTTGCCTGGCAGAAGTTTTTCAAGTTCCACTGCCAATTGATCAGCAGTAAGAGAACCCTCCAAAACACGCACCATGGCTGATTTTTCCTCGGAATTTATCTTTGGATTTTCAGCGTGTGGAATGAAATAAAAGCCCAAACCTTCTACAGCATAACCACACGGAATTGCAGTAGTTTGCATGTTCTTCAAATTCGGACAAACCTTTGTAACATGGTCTCCAAAGCAAATATCACAGCTAAGAGTTGCAGTGCAAACAGATAAAGTGTGACCTTTAGTATGGCACCGATAACAATAAGGTTTACCCTTGCTTTTGTGTGCTCCCTGAAGAGATGACTCTGGCACTTCATTTTGCATTTTTGGGACAATTTTAATTTGTGGGACAGTAGCCAATGACATAGTTTCGGAGGTAGCTGGCACCGTAGTCGTTGTTGTCGTTGCTGTTGTCTGGAACGCATCAGTTCCCGCCACCTGAGTGTCGCCCTTGTGTCCTGTTGCCGGGGCGGCAGCAGAACCAAGCCCAGACTGTGTGCCTACTGCCGATGTCTCGGCCTGCACATTTGCAGCCGAAGCCCCCGTGAGCGTCCCTCCTGCCGAGGTCACCAGAGACGAACCAGGAGGTGCACCGTGACCCGCATGGTTCCCAGATGGAGTTGCGCCATGTCCCGCCTGGTTCACCACCACCTTTGCCTCGTGCTGACGCATCCTCGCCTCGAATGCACTTATTTATTGCCATTGCTATTTCTTATAATTACATATTCTTTTTTTCTACTAATTCAATCTGCAAAAGCATATCTAGCAGTTAATAATGCACTTGCCTTGATGAATTTGCACTGTCAGGGATCAAGTGTTGTTCACCAAACCCAGTCCTTAACGAAGGATAGTCAGGGGTTAAATGTTCATGCTAACCCAACTGCGACCAAGCATGAAACTGAGGAAAATCTAGTTAAACCTAAGACATGTGATTCCATGTTTGATGAACAGAGCGAGGAAATCCAAAATGGGGAAGATTCTTCAGCTCCAGACACTGGCACCG</w:t>
      </w:r>
    </w:p>
    <w:p w:rsidR="0006444C" w:rsidRDefault="0006444C" w:rsidP="00633210">
      <w:r>
        <w:t>CCGATGATGGATATTTTTTGAGGGTAAACAGGAGGGGCATGCCCCTACTGGATGATGGATATAACTGGAGAAAATATGGAGAAAAGCAAGTGAAAAAAAGTGAACACCCAAGGAGCTACTACAAATGCACTCACCCAAAATGTCCTGTCAAGAAAATGGTGGAGCGTTCTCTAGAAGGTCATATAACGGAGATAGTCTACAGAGGTTCTCATAGTCACCCACTGCCTCTTCCCAACAGCCGGCCAAGTGTCCCTTTGTCGCATTTCAATGATTCAGAAGCTGATGGTAACTTCAGTTCCAAGCCTGGGCCTGGCTATGACTCGTCAACTTCACAGGGAATTGCTCCAAAAGGTCAGTTCCAAGATGTGCACAGCGGAGCTCTTGAAACAAAACTGTCTGGCTCTCTTACTACAACTGAGATTGCTGACACGTCTGTTATGGAGTCTATGGATGTCTCATCAACACTCTCCTCCAATGAGAAGGGTGATAGGGCCATGAATGGTGCCGTTCCTTCAACCAATGACATGAACGAAGACGAGACTGAATCTAAAAGAAGGTTTGGACCTTGTTACCAACCAAGTACATAATTATAACT</w:t>
      </w:r>
      <w:r>
        <w:lastRenderedPageBreak/>
        <w:t>ACCATACTAGTCAACGAATTCTCATTTGTTCCTTTGACTCTTCTCCAGGAAAATGGAGGTTTCTGTCGCTAGTAACACTGCCAACATTGTCACTGATATGGCAGCTATGGCATCAAGGACTGCCCGGGAGCCTCGGATTGTTGTGCAAACAACAAGTGAGGTCGACATCCTTGACGATGGCTACCGCTGGCGCAAGTATGGACAGAAAGTTGTGAAAGGCAACCCAAACCCAAGGTCAGTCTTGGTGCCATTTCCGTCTCGCCCATCCTTTTATCAGGAAACCAAATGGAAATTTAGCCATTTCAATTGTTCAATACACACCCTTCTATTTGCATGCAGGAGCTACTACAAATGCACTTATGCTGGCTGCTCAGTGCGCAAACATGTGGAGAGGGCCTCAAATGATCTCAAGTCCGTGATCACAACATATGAGGGGAGACACAACCATGAAGTTCCAGCTGCCAGGAACAGCAATGGGCATCCGAGCTATGGCTCCAGTGCTGCACCACAGGGTAGCAGTCTTCACCGGAGGCCAGAGCCTCCACAATTCAGCATGCCTCACGCTGCTGCCGCCGCTGCCTACGGTTCACTTTGTCTCCCACCACAACTCAATGCAGCTTCAGGGGGTTTCTCCTTCGGAATGCTCCCCCCTGCAATGGCAATGGCAATTCCAGTACCATCTCTGGGTAACTTCATGCCAGCGCAGATGCCTGGCCATGGATCACCAATGCAGGGTTGTTCAGGCCTTATGCTGCCGAGAGGTGAGGAGAAGGTGAACCCAGAGCAGCAGTCCAGATTGCCGGTAGCGAATGGGAATGCGGCAGCAACTTACCAGCAGCTCATGGGAAGGTGGCCTCAGGGTCATCAGATGTAAATACTCCAGCAGGCACAAAGATGAAACGATAGGGTTTGTTTTTTGCTTGTGTACATACACAATGAAATTAGGTTTCTTCTACCGTAGCTCCTTTGTTTGCTTTCAGGCTTTAGTAAGATGATTCTGATAATAGTGAGGGAGAGGGAAAGGGGAAGGGATGAACTTGGGTGATCAGGCTTTGCTGTTGTGTTCATTGAATTATTCAGACTAAGGTCCTGGAGTAGTAACTAG</w:t>
      </w:r>
    </w:p>
    <w:p w:rsidR="0006444C" w:rsidRDefault="0006444C" w:rsidP="0088453A">
      <w:r>
        <w:t>CTTCAGCGGGTGTTTAGTTCCCCATAAAATACAAAATATCAACTATTTTGGAATTATGGAATGCAAAATGTCAAAATTTTC</w:t>
      </w:r>
    </w:p>
    <w:p w:rsidR="0006444C" w:rsidRDefault="0006444C" w:rsidP="0088453A">
      <w:r>
        <w:t>&gt;SbWRKY59</w:t>
      </w:r>
    </w:p>
    <w:p w:rsidR="0006444C" w:rsidRDefault="0006444C" w:rsidP="00633210">
      <w:r>
        <w:t>CGTTTCTCTCTCCACACCCTCCCGTAGTCCCGTCTCGAGTCCCAACGGATCCTTCCGCACATCCACCCTTCTCTTGGTCAAAGCGCTCTCCTCCTCCTACGCCCTCACCCTGCTCTCTCTCTCTCTCTCTCTCTCTCTCTCTCTCTCTCTCTCTCTCTCTCTGCTTCTGTTCCTTCCTCCGCCACCCTTTTATTTTTTACTCTTCTCTCTCCAGAGTAAAACAATTGTGCTGGTGAGGACGATGAGAGAGAAAGAGAGAGAGGGAGCCGCCGAGTAATGGCAGGAGGAACCTTCTTTTCCTGACTCCCTTACCTGTGGCTGCACCCCATCATTTGTCCCTGATCCTTGTGCTTCGCTCCTGTTGCGCTTTTCTTGGGCCATCGGTGGACTGAGCCGTCGCCAATAAGGAAGGAGAAGGCTTCCCCATTCCCACAACCGGGGGTGGAGCCGGAGCGCCTCCTCGCCACTGGCCTCCTCCGGCGATCTCTTCTTCCTCCAGTCACAGGTTCGTCGTGTTCCATCCCCATTCCATCCCCCTCGGTGGCTCTGAAAACTCTGTTTCTCGGCCTGCCATTTGTCGCGACGGGATTTGGCTGTATCCTATGGAGCCCCCTCGCGTGTTTTCTTGTTGTGCGTGGCCTGAATTTGTCCGTTCTTATGAGGAAGATCCTTCTGCCATTCCATTCCGTCCCGATGTGTTTTGTTTCCGCGATTTGGCCATTTTTCGTGCTGACGGTTCACTCCGTTTCGCGTAAAGGCGGAAGGTTTGCGCCGATCGACCAGTTGGGGAATGGCATTGGATATTGGTTTTCCCTGTCTGATCTTTGGTTGGTTTTCCCTCTTCCTCCATCCCTGTGTTTCTCGCGGAATCACTGCCGCATCCATCTCCTGCGGATTTCGCAATGAAATGCTCTGGCGAAGGCTGAGCCGGGCCATTCAATTGTAATCTTCTACGCCGTTTTGGGTCATCAGCATGTTCTTGGATGTTTCTGAATTTCTTTTTCCTCATCACGCCTGGTGTTGTCTTCGAGTAGATGTTTCATCATTGTCATCATAAAAAAAAATCTGAATCTTCTTACCTGAAATAGGAGTATCATAAGGGAAAGCTGTTCCCTGTTGTTATGCGTATACTCCGTATGCCGGTATGCGCTTTGAGCTCCGAGCCACAGCCCACAGGCAGAGGCAAAGGAAAGCACGCAACGATTGGGGTCCATGCCATTTCTTTTTCCTGCTCTTGAAGTGAATGAGATGGAACAGCCACGTTCCATTTTGTATTTCTTTTTGGTTTTCTATTCATTCATTCGTGGGGGAGTGTGCCGGTCGCATCGACCTAACCTTTCGTGTTACACCACTATTAAATAAATTCCTTAAACAAACACCGCTATCATGAGTTGTCGTTTACTGACATTGACGCGGTTTTGGTTTTGGAATCAGCCTCACAGAGAATTTTTGAGTTTGTGAAGACAAGCTCCAAGTCTGCGATTGATATTTAGAATAGGAAAATGGAGTCTCTGATTGAAAATACTCCTATATAAGTTGCTGTTCTTCCAGTTGGAGAAGACTGCCATCTTTTGAGAAATCTGTGGTTGTTGATGCATTTGGATTATGGTGCTTACTCATGCGAACCTAACAAATTTCCATCTATTGTTTCCTTTTTTTTTTCAATTGGACAATGTTTCTGCATATCTGTTCACCAAAAC</w:t>
      </w:r>
    </w:p>
    <w:p w:rsidR="0006444C" w:rsidRDefault="0006444C" w:rsidP="00633210">
      <w:r>
        <w:t>TATTATCACTACCGTTGTCAGATTCCTGTTGTCTCTGAATATTGTCATTGTCTACCTCTGTAACATTGAAGCTAATGTTTAGCCAAAACATTTACTACTGCTGAGATATAACTATTTTTCACCCCACTAGGTTGATCAATCCAAGCTGAGATGGAAGGCCATGTAGCAATGGAGTGGAAGGATCCTAAACCAGGCCCAGAATCCTTGATGGGCTTCCAAACCAGAGGTGTTCGACCAGACACCGTAGGGGGGCACAGCAACGAGGACGCTAAACCCGGATTTGAGAAGCATGGCTTCTCAGTCGACATAAGCTCGCCTCAGGAGGAAGGTCGGTCACTTCCACTCACCCCGCAGTTTGGCCAGAAGACCAGTCCTGGCAGCAGCCTCGCCGAGAGGATGCAGGCAAGAGCTGGATTCAAGGTGCCGAAGCTCAACATGCCTTTCAGCACAGCAGCTGGAGCTGATAATTCAGTACCAGGAGCCCCATCGCCCTACCTCACGATCCCGCCTGGCTTGAGCCCAGCAACGCTGCTCGAGTCACCAGTCTTCGTTTCTAATGCCATGGTATGTGCTGTTCTCTAGGTTATGATAGTGTGTGAACGCGTACCAGAATTACTATTGCTTTCGCCTATAGATGCTAAACTGGCAGTTCAAGAATGCTTGCTTTATTGAACTTTTGACCTCTTCGGGGGAGTTCGTGAAAGCTCTACTTTGGTTCCATGATCAGTTCTGCTTTGTTTTCTAGCATCCAGTCTCTTCTTTCCA</w:t>
      </w:r>
      <w:r>
        <w:lastRenderedPageBreak/>
        <w:t>AACATGTTTCTGTTTGTTTTCTCAAAAGCAGAAAATTGGTATGATATCATTCAAATATTTCAAAGTTTCCTCGAAAGCAGAAATATGATGACCAATCTCTTTTATTTCCATAGTAATAGAAGTAGCAATGTACACCCCACATTTCAGATCCAAACTTTTCTCCCATGTACTACATGGAAATCCAATATAATAGCTCTTAACGTTGGCGAAGCTGGGATAGGAAATTCACGTGTTTGCTCTGTTCACATTCATATATGTAATTGGACTAAAATGTGTACAATGTCTTCAGAGGTATCAACTAGGGAAATTATTTTTCTACACTCTGATACTGAAGCTATTTCTTACCTGACAACAATGTTTTTGGCTTCCTTGCAATTCTTCAGGGCCAACCCTCGCCAACCACGGGGAAGCTATTCATGTCTGGTAGCACAAATGACAATGATCCTATTAGATTTGGAGGTCCTCCAGTTGGAGATGGCCCTGATGCTTTTTCTTTCAAGCCCTTAGATCTGAAATCCTCACACTACACTGCTGAAGCAATGAAGGTTAGTAACATTTGAATGGTTCGTGAGTTATTCTTGATGAAATTTGCTTGCGCGCTAATGATAGAAGGCTAGTAACTTTTCGATAGTTCATAGGTTATTCCTGAAAAAAATTGCTTCCGTGCTAATGATAGAAGGTTAGTAACATCTGAATAGTTCATAGGTTACTCCTGATAACATTTGCTTGTGTGCTAATGATAGAAGATTAGTAACATTTGAATAATTCGTTGGTTACTCCTGATGACATTGGCTTGCGTGCTAATGATAGAAGGCTAGTAACATTTGGACAGTTCATAGTTTATTCCTGATATGACATTTGCTTCTGTGCTAATGATAAAAGTATCTGTAAACTTAGAAAGTATTTGCATGAACATGCAGTTGGCAGCCATATTT</w:t>
      </w:r>
    </w:p>
    <w:p w:rsidR="0006444C" w:rsidRDefault="0006444C" w:rsidP="00633210">
      <w:r>
        <w:t>GTTTCTGAAATTTTACCCGAAATATAGATGAGAAATCGGTTAAATCAAAAGAGTTTTGCTCAGGAAGTCTTTTATCTGTTACCCTACCTGTAACAGATTAGTTCATGTCTAATCTTTAGTAACACGAGTTATAGCAAAGTGGCTTGTAATGTCGGTACTGATGTTTTGCCCCATATTGTTCATAGTACTAATTGGAGAAAGACAAGGGACCAGCTAGATTCTGCTAGAGCTAGATAATTTATAAGTTCAATAAAATAATTCTCGCTGACAAAACTAAACACTACTTTAGTTGTCCTTCAGTTCAAACTAAACAGATAAGAAAATCATCCCGCTTTTATGTTTCAAAAATGTGAATGAACCATTTTTACTTTCCTTGTTCCTGATCCAATACTTGTTTGATTTCACTTCCTTACGAGTTAATTCATATTTGCTCCACCAGGAACAAAATACGCAGGTTTCTGTCAAGACTAAAACTAAGACTCAGCCAGTACAAGAAGCTAATTTGCTGGGCCAACTGAACCAGCAGAATCACAATGTGCAGACCAATATGAACATCGGCGGTCCTCATGACTCCAAGCTCAGCCGTCTTGCATCTGGCACCGGTGCCTGCAACGAACACGTATCACCCCCGGATTACGGCCAGACAGCTGAGGAAGGTGGTGATGCGAGGGAAGACTACCCGCCGGCAATGGCCGCCGCTACAGCGCCAGCAGAGGACGGGTACAGCTGGAGGAAGTACGGGCAGAAGCAGGTGAAGCACAGCGAGTACCCGCGGAGCTACTTCAAGTGCACGCATCCCAACTGCCAGGTGAAGAAGAAGGTGGAGCGCTCGCACGAGGGGCACATCACGGAGATCATCTACAAGGGCGCGCACAACCACCCGAAGCCCACGCCGAGCCGCCGGCCAGGCGTCCAGGTCCAGCCCGTGCACCCGTTTGGCGACGCCGGCGGTGCGCAGCAGGCGGACGCCGCGGCCGACAACAACCTGGGGTCACAGTCACAGCAGGCAAACGCTGCAGCGGAAGCCAACCACCAGCCGTGGCGTGCGGGCGTTCAGGATGGCATGGACGCCGCGACGTCGTCGCCCTCGGTTCCCGGTGAGCTCTGTGACTCGTCGGCGTCGATGCAGCAGGTCGAGTACGCACCCCGAGGGTTTGGGTCCCCCGAGGGCGCGGATGTGACGTCTGCTCCGTCTGACGAGGTGGACGGCGGCGACAGGGTGACTCTTGGCAGCATGTCCCACGCCGGTGCCGACGCGGAGGGCGACGAACTGGAATCTAAACGAAGGTCAGCAGTCCTGTGCATTGCTTGCTACTCATGCTCGATCCAGAGCTGACCGTCTGGTTATTTCAGGAAGGTGGAGGCATATGCCATGGATATGAGCACTGCGTCGAGAGCTATTCGCGAGCCTCGCGTGGTGATCCAGACGACGAGCGAGGTGGACATCCTCGACGACGGCTACCGCTGGCGCAAGTACGGGCAGAAGGTCGTCAAGGGCAACCCGAATCCAAGGTTTGTCTGAAGCAACAAAAGTTTTCTTTTTTCAGAGCTCGAAGATGAGTGGGCATTTGCTCAGCGTTTACTGCTATGGGGTCTCACTTGGTGGTGTGTCGCGTTCGTTCAGGAGCTACTACAAGTGCACGCACCCGGGGTGCACGGTGCGGAAGCACGTGGAGCGCGCGTCGCACGACCTCAAGTCC</w:t>
      </w:r>
    </w:p>
    <w:p w:rsidR="0006444C" w:rsidRDefault="0006444C" w:rsidP="00633210">
      <w:r>
        <w:t>GTGATCACCACGTACGAGGGCAAGCACAACCACGAGGTCCCCGCGGCGAGGAACAGCGGCGGCCACCCGAGCACCGCGGCGGCGGCGACAGGCGCGGGTGGTGGTGGTCCGCGGAGGCCGGAGCACACGTCGTCGGTGCACGACGGCCTGATGATGAGGCACCTGGGCGGCTGCGGCGTGCCGTTCGGCCTGCCGCTGCAGCCGCCTAGCAGGGACCCGCTGGCGCCGATGGGCAACTACCCGACGTACCCGTTCACTGCCCTCGGCGGCGGCGGTGGCAGCGGCGGCGACGGCGGCCTCACGTCGCTGCCGAGCTTGCCGATGGCCACGGGGAACCTCAGCGCCGTGGAGGGGCTGAAGCTCCCGATGCTGGCAACCTCGTCGCCCCTGCACCACCAGCACCCGCTGCTGAGGCACCGGCAGGCGATGCAGGCCGCCGCCCTCGCCGCGGCGCCCATGGCGCAAGTGAAGGTCGAAGACAACGTCGCCGCCGGCGTTACCGCTGCCCCGTCGGTGTACCAGCAGATGGTGCGCAGCGGGCTGCGGCTGGGCCACCAGATGTAGATAATAAAAGCGGGGACGATTAGAGTGGGTCTCAAGTTATTAGTTTCAAATTCTTATTACCAGTCGTATTAGGATGAGTTCGTCATAAGTATAATAGCGTGGAAACAAACGCCCCTTCGATTTGTTTTTGTTTTTAACCTTCCGTTCGGCTTCATTCTTTTCGCCAGCAACAATTTATTTACTGCCCCTGTTCATTTGAGATTCAGTTTTTGTTCAGCAGCTGGCATCTGGTCATTTGGTATTCAATGTTTATTATTTGAGAAATGACCAAGAGTTTCTGGGCTTTGAACTTGGCATCAGCCCAGAAAGCACTTTAT</w:t>
      </w:r>
    </w:p>
    <w:p w:rsidR="0006444C" w:rsidRDefault="0006444C" w:rsidP="0088453A">
      <w:r>
        <w:t>&gt;SbWRKY20</w:t>
      </w:r>
    </w:p>
    <w:p w:rsidR="0006444C" w:rsidRDefault="0006444C" w:rsidP="00633210">
      <w:r>
        <w:t>ACGCTGCCCCCGCCACCAGACGGGGCCACTTTCCCCAAACTGCCCTTCCCACCACCCCCTCCAAAACCACCACCTAGCTCCGCTC</w:t>
      </w:r>
      <w:r>
        <w:lastRenderedPageBreak/>
        <w:t>CCTGTCTTCGTCCCCCTTCACTCTCCGCTCCCCACATCCCGGCACCGCCAATGGCCGATTCGCCAAACCCTAGCTCCGGGGACCTCCCCGCCGGCGCTGGGGGCTCGACGGAGAAGCCGGTCCTGGCGGATCGACGTGTGGCTGCGCTCGCCGGCGCCGGCGCCAGGTACAAGGCCATGTCCCCCGCTCGGCTGCCGATCTCGCGGGAGCCGTGCCTCACCATCCCCGCCGGCTTCAGCCCCGGCGCTCTCCTCGAGTCCCCCGTCCTCCTCAACAACTTCAAGGTAATTTACCGCGCCTCCCTGTAACTGTCGCCCGCGCCACTCACTGCTCCCGCGGGATCTGCGAATTCCCGGGGCCTCCATGTCACGCCGAGGTTGATTCGGGACGGGGGAAAGAGGGATTCCGATGCGCATTAGCTTTATGGCCTAGTTTATGAGACATTTGCGCCGGTGGGATTGGCTTGTGGCGCCGGAATATCGCGCTTTTGCCCCGCGCTTTCGCATTTCCGGTGGTGATATGCGGCTTCTGGAGCTGCCTTTCCCGCTGGGTTCTCGGGGATATGGTTGTTTTTGCCCGGCTCCTCCTTTTGGGGCGCCCCTGCGCCATCTATTTGGTGCGGGGTGATGGGGAGAGCTGTTGCTTGTGCGTCTCGGGGAATTATTCTGTCCGGCACACACTTGGTGGCTCAGAGAACAAATCATCGCTTGGCATTTCTCTTGTGGGGGCTTTAAAGGGCCTTATTTAAGGAAATGTCTCCTCAGCCTCGGGTGCTATGGTACTGGTCTCGAGTGCTAAGGGATGGTACACTTCCATAAAGAAAACACCAAACTGCTGGGGGAAGGAAAGAGCGAATTTTGCAGGCTTGCTTGGACTATGGATGACCATTTCGTTGCTATTGTTTCTTGAGATTGGTTTAAGTGCCGTTTCTGGTTTTCATTCTTCTTTCTGACTACCCACAACCCAAAATAAGTGAGGATAGGATGCTTGATTACAGATTCATAATTATTGCTCTGTTCCAGTTTGTTGTTACTGTTGACATTCTGTTCTGTTCATTAGATGCTTGGCAAATATATTCTTCTGACTAAAGTAAAAATTAATGAAGTTAGTATTCATTTCAGATTTTACTGGTGGTTCTAATAAACCTTTAAGGGCTTAACTAATACAATATTGTCATAACAGAAACACTATGAACAAGTTGTGTGAACGTTGTTCTACACAATTTGATATTCAATTATTCATATAGATATAGTTTATCCTGCTGGACAGATAATCAATAAGCATTTGTTTCTATTTAGGTTGAACCGTCTCCCACAACTGGTACTCTGAGCATGGCTGCAATCATCAACAAGAGCACTCATCGAGACATACTGCCTTCGCCTAGGGATAATTCAGCTGGTAGTGGCCAGGAAGATGGAGGCTCTCGGGATTTTGAATTCAAGCCTCATCTCAATTCTCAATTGGCGGTATGGAACCATTATTGGAATGATTATTTTTGTAATTCTCTAGCACCATAGAACACACATCTTGAGGGTCTTGTTTATATGTGAGCTACCCCAAAAAAAAACTTTATCTTGTATAGCAGCAAAGGGAGTTTAAGCATTTTGTTTGTATG</w:t>
      </w:r>
    </w:p>
    <w:p w:rsidR="0006444C" w:rsidRDefault="0006444C" w:rsidP="00633210">
      <w:r>
        <w:t>ATATCACTAAAATATAATGTAGAAATTATCTTTAAGCTCTGAGGAGGGAAGTTATATTTCTGATGTACTTTACACCACTTCCTTTTAGCAGCATGATGCTCACTTATTGTTCAACCCGTATCTTATTAGTATTCAGAGATACAGCTAATTGGTTTCAGTGTTTTACATTTTAGATAGGATCATAGGAGCTATATATTGCATTCTGATTCATGGAATCATTTTTTTTTTGGTTCTTGTTTCGTATGAAAAAAAACACCCTCCTTTCTACTTTGTTCTACTACCTCTGTTCCGTAATAACAGGTGTATTCTCGTTTTTCATTTTGTCCATAATACTGTGTGGGCTGGAGTATCGAGGGAGACACTTAATTAGACCACTCAAAACTGAAACGTCTCATGCATGCGGGTATCCCAGCGCCGAAACGTTACATGCATTAATGGCACTTTTGGTCCATTAAATGAAGATGTGGATGCAAACGTGGCCCGTATACTGCTGGGCAGAAACGGAACGACGGTTAGCCTTCGTGCCCGGGGACACAAACGAGTATGCGAGTTCATACAATTTGCATGTGATTGAAGTTTGTCCTTGGTATCTGCAAACAGACAGCCTTGCCACGACTGGTAAAAGGGAACGGAGGGAGTAGCACTTATGTGCATGTTTCTTTGACTAAAATAGTAATTACCAATTTACCAACACCTTGATCTGTTACCGTTCTTTAATAGCTGAGTCATAACCGGTTACCTAGTGCCCCCCCCCCCCCCCCCCCCCCCCCGGGCTGTTTATTTTGGTAGTTCCTGAGTGAATTCTGGCATGAAGTTAATTTGAACTCTTGACTGTTATATTGGAATCCGACTACCCCAGTTTTGTTGGGTCTAGTCATGTTGTCACTAGTCTAAGTTTTTCTTCTTGGATTTGCTAGAAATAAAAAGAAGGTGACACTGTTTATTATCATGGTTTGGGAAAAAAATCCCTTTTGTGCCTTTGTGTATACCACAATTTCAAGTCTGAATGAGTTATGGTTCTGTTACATTTTGGCTTGATAACCTATAAAATGCTACACTGGAAAATGGATTGATTTAGGAATATATGTTATGATTTAGTGTTAGGACAGTTCATAGTGTGCTTACACATTTACAACAAGCCTGTGAAATTAGAATATAAATAGGAAAATCTGCAGGAATTTCATAGGAATAGTCCACGACTGAAGTGGTGTGGATGTTTCCTTATAAAATTTCCATGGCATTCCTGTTGCAGTGCTGAAAGGATTACTCTTTTTGTGGCTTCAGTTATTATCAACAAAATAGGGTGTTCTAACTTCAACATCGAATGAAATTGATATACGTATATTTTGTGCTGGGTCTTAACTAGTCTATTCTCATATGTGTAACAGTTTTCTTTTTATATAACTGATTAGTTTTTATGGAAAAAACTTCAGTATTTATTGTGATATACCCATATGGGGCTTCTGCGTTCTTATTCTTGTTGACTTACACTGCAAATAGTTTTGTATTCCATGACATTCATAGTGCTCACATGCAGGCTCCTGCGGTCAACAATCAAAATCGTCATGACACCCCTATGCAAAATCATAGCTCAAATCATGCCTCACCATCTAGCAATTTGATGACTGAAAATAAACCTCTCTGCTCACGGGAATCGAGTCACACAGCAAATGTTTCAAGTGCTCCAAACCAACCTGTTT</w:t>
      </w:r>
    </w:p>
    <w:p w:rsidR="0006444C" w:rsidRDefault="0006444C" w:rsidP="00EA4AA1">
      <w:r>
        <w:t>CAATAGTTTGTCCATCTGACAATATGCCTGCTGAAGTTGGTACATCAGAGATGCACCAGATAAATAGCTCTGAAAATGCTGCCCAGGAGGCACAAACTGAAAATGTAGCTGAAAAATCAGCAGAGGATGGCTATAATTGGCGCAAATATGGACAGAAGCATGTCAAGGGAAGTGAAAATCCTAGAAGTTATTACAAGTGCACGCATCCTAATTGTGAAGTTAAAAAGCTATTAGAGCGTTCGCTTGATGGTCAGATTACTGAAGTTGTTTATAAAGGGCGTCATAATCATCCTAAGCCCCAACCGAATAGAAGGTTAGCTGCTGGTGCAGTTCCTTCAAGCCAAGGTGAAGAAAGATATGATGGTGTGGCACCTATTGAAGGTGAGTGTGCCATGTTTTTCTGTAATTACATTTTTCCATTGCAT</w:t>
      </w:r>
      <w:r>
        <w:lastRenderedPageBreak/>
        <w:t>TGCAATTTCGACTTGAGCATACATATATCTAGTTTGCATTATGAAGTATTTTCTTGCTCATTTTGCATGTCTGTTTCAATTGCTTTTGTAACAACTTTAGTTCCTGAGTCTTCCAAAATCTTGAGAAGGAATGATTTGAACATACAATGATCATTTGATACTAAGTTTCTTAATGTTTACCTGTGACATTTTGTTGGGTCTGAGAATTCCTGTTAATATGCAGACAAGCCTTCAAATATTTATTCCAACCTCTGTAACCAAGTACATTCAGCTGGCATGATTGATACTGTTCCGGGTCCAGCTAGTGATGATGATGTTGATGCTGGAGGTGGAAGGCCCTACCCTGGGGATGACGCTAACGATGATGATGATTTGGACTCGAAACGCAGGTAAGACATGGTTTGTACTTTGGATTCAATATGCCCTAAAGGCTCTCCCCTGTCAATTGCTAATCCTGTACTCCACAACTGTGTGACTAGGAAAATGGAATCTGCTGGTATCGACGCTGCTTTGATGGGTAAACCGAATCGCGAGCCCCGTGTTGTTGTACAAACTGTTAGTGAAGTTGATATCTTGGATGATGGGTATCGCTGGCGCAAATATGGGCAGAAAGTAGTGAAAGGAAACCCCAACCCACGGTCAGTACTCATTTTGTTCATTATTTTTGCCACTATTATGTTTTCCTTCCTTTTGTGTTTGACATTCCAAGAGAATTTGAACCATTATCGGATAAAGTCGGGTTACATTATTTGGACTATAAACTAAGAAATGTTTGTAATCAGCATATCTTATTGCAATTGATCATTTGCATACCTATTGATTTTTGGCCCTTTCTAAAAAGAATTGTTATTACTATACTGGTTACTTGTGCCTTCTAGAAACTTCAGTCCAGAGTGGAAATGACCAAGAAACAACAAAATTTTCTACTTTAACTCTGATAAGCTGAAAGGTTGGCTTTCAACAAATTAGGAGACAGTTCTGGTAAAGATGTATGGTGGAAAGATGCAAAAACTGCTATGGACATCTATCTTAAATATGGAGAAGGAAGCCTTCTTATTAAGATCTGTCCATGTGTCCCTTCAAGCCTTCTTATTATTCTGTTGATTTGTGCTGCCATTTTGTACTGTTTGGCACCTGATTTGGGCAGATACTAGCTAATACTATTATGATGTGTTCTATTCCCTTCGCATAGATTGCATCTAACTGCACAAGAATTGAAGTTATGAGATATATGTAAAGTGTATAAGGAATATGAGGTGCTTCACATTTTGTTTA</w:t>
      </w:r>
    </w:p>
    <w:p w:rsidR="0006444C" w:rsidRDefault="0006444C" w:rsidP="00EA4AA1">
      <w:r>
        <w:t>TACCATCATACAAGTATCTGTTGATTTATTTATATACCCTAGCCTATCACCCTACCCTGCAAAAGTACATTTGATGTAGAAAATAAGCATTGTCTTGCACTGTTTTCCAAATATATGTAGTTTGCATAAGCAAAGTGTATGTTTTTAATTAATGGCATGAAGTCAAGGCAATCGGTTGGTTGGGATTTGTCTTCTACGCTTGGTTTGAAGCCTTTCATGTAGTTTAATTTTGCTGGGAAGTAAAACTTGAAAGAACTTACTCTGAATTGGGTTGCTAGCTAGGCATTTGGACTAATTCGTGTTGGTTTGATACCTACGGTTGCCAAAATTTTGATGGCACTGTCCTGGTGATAAGATTGGCAGGCCTCTAGTTTTCTGCACTTTCTTTTTTAAAAAAGACTTATTAGGCAGTGCATTCATATGGAAAAACATATTCACTTCTGTTCTTGATTGCAGGAGTTACTACAAATGCACACATACAGGATGCCCGGTCAGGAAGCATGTTGAGAGAGCATCACATGACCCGAAGTCAGTGATCACAACATATGAAGGAAAACATAACCATGAAGTCCCTGCTTCCAGGAATGCAAGCCATGAGATGTCCACAGCTCCCATGAAGCCTGTGGTGCATCCTATTAACAGCAACATGCCAGGCCTTGGTGGCATGATGAGAGCATGTGATGCCAGGGCCTTCACCAATCAATATTCTCAGGCAGCTGAAAGTGACACCATCAGCCTTGACCTTGGTGTAGGTATCAGCCCTAACCACAGCGATGCAACAAACCAAATGCAGCCCTCAGTTCCAGAACCTATGCAGTATCAAATGCAACACATGGCTCCTGTTTATGGTAGCATGGGACTTCCAGGAATGCCTGTGGCAGCAGTACCTGGAAATGCAGCTAGCAGTATTTACGGTTCCAGAGACGAAAAAGGAAATGAAGGGTTTACTTTCAAAGCCACACCTTTGGACCGATCAGCTAACTTTTACAGTAGTGCTGGTAACTTAGTGATGGGTCCATGAGTGTCTTGCTGATGGTTATACCTCCATGAATCACATTACTGTCGTCATGAAAATCTCTTCAGAAGATGCATCCGCACACAATTGGAGGCGGTCAAGGTGTACCTCCGGAGCTGCAGCGATGACACATGATGTCTTTGCTGCTTGGATGTACTCGCTGTATTGAACGCTGCAGCTCAACATTCGTTGTACAGCAAAACCAGTTATGATTAATTAGATTATGATAATTTGGTTATGTAAACTTCTTTCTGTACTGGAATATGGGATAGAACCAAAGAGCCATCTGGTGGCAAAGCTTTGTTATCTCCTGCATATGAACGATGCTAGTTTGATATTCATATATGAAATGAAATATATCATT</w:t>
      </w:r>
    </w:p>
    <w:p w:rsidR="0006444C" w:rsidRDefault="0006444C" w:rsidP="0088453A">
      <w:r>
        <w:t>&gt;SbWRKY42</w:t>
      </w:r>
    </w:p>
    <w:p w:rsidR="0006444C" w:rsidRDefault="0006444C" w:rsidP="00EA4AA1">
      <w:r>
        <w:t>CGGCAGCTCCGAATTACCTCCTCCTCTCCCACCTCATCATCGCCTTCCTCCACGGTGCCGGCCAGCCAGGACGTACACGCCGGACACGACGTGACAGCCACCCCGAACACACACACACACACACACACACACGACCGCCGGTCTCGTCGCAGCGCAGAGAAGCCGCAGGTTTGATCGTTCGCCGATGACCACCTCGTCGTCAGGGAGCATCGAAGCACCGGCGGCGAGCTCGAGGCCCGGCTCGTTCTCGTTCGCGAGCACGAGCTTCACGGACATGCTGGGAGGATCCGCGGATGCGGCGGCCGGCGGGGCGTCGAGGTACAAGGCCATGACCCCGCCGTCCCTGCCGCTGACGCCGTCGTCCTTCTTCAGCAACATCCCCGGCGGCCTCAACCCCGCCGACTTCCTCGACTCGCCGGCCCTCTTGAGCTCCAGTGTAAGCAAGCACCGACGAACTCCGTGCAGCGGCGCGCACTGCCGTCCACAAGTTCCTGGAATGCTAATGCGCTTTTGCACGTTTCAGATCTTCCCCTCGCCGACGACGAACGCATTCGCGTCGCAGCAGTTCAGCTGGCTGACGACGCCGGGCGCGGAGCAAGGCGTCAAGGAGGAGCAGAGGCAGTCCTACCCGGACTTCTCGTTCCAGACAGCGCCGACGACCCAAGAGGCCGTGCGGACGACGACGACCTTCCAGCCACCGATTCCAGCGGCCCCACTGGTGAGATCAGCATCCATCATCTGTGTCATCACCCTCTCGTGGGCTCTTTGCTGACTTTTTTGTCCAAAAGAGACAACTACACCACTAAAAAAAAAACAGAACTGCTGTCCGGCATAGTATCCTAGACTATTTTCTTTAATAAGCACACAAATATAAAATAACACTTGTGGTTAGCATCATGTTATGATCATGATCTTTTAATCTTTTGTTTGTACTG</w:t>
      </w:r>
      <w:r>
        <w:lastRenderedPageBreak/>
        <w:t>TAATTGTCAATGATAAAATTATCCTAATATATCCCTTGCAACACTTCAGGGTGAAGAGGCGTATAGAAGTCAGCAGCAGCAGCAGCAGCCATGGGGCTACCAGCAGCAGCAGCAGCAGCCTGCAGGCATGGACGCGGGATCCAGCCAGGCTGCCTACGGCGGGGCGTTCCAGGCAGGCTCGTCGGACGCCGGCGCGATGGCGCCGCACGTGCCGGCGAGCGGCGGGTACAGCCACCAGGCGCAGAGGCGGTCGTCGGACGACGGGTACAACTGGCGCAAGTACGGGCAGAAGCAGGTGAAGGGGAGCGAGAACCCGCGCAGCTACTACAAGTGCACCTTCCCGAGCTGCCCCACCAAGAAGAAGGTGGAGCGGTCGCTGGACGGCCAGATCACCGAGATCGTGTACAAGGGCACGCACAACCACGCCAAGCCGCAGAACACGCGCAGGAACTCCGGCGCCGCCGCGCAGCTGCTGCAGGGCGGCGACGCGTCCGAGCACTCGTTCGGCGGCACGCCCGTCGCCACGCCCGAGAACTCCTCGGCGTCGTTCGGGGACGACGAGGTCGGCGTGGGCTCGCCGCGCGCCGCCAACGCCGCCGGCGACGAGTTCGACGAGGACGAGCCGGATTCCAAGAGATGGTGAGTGCTTTGATGATGACACAGTTTTCCTTTTGCGCTAAGTTGCATGCTTGGAACAATCGAACAGGTGGAATTGAATTCCTGTTGTTTTTTGTCAGGAGGAAAGACGGTGACGGCGAGGGTATC</w:t>
      </w:r>
    </w:p>
    <w:p w:rsidR="0006444C" w:rsidRDefault="0006444C" w:rsidP="00EA4AA1">
      <w:r>
        <w:t>TCCATGGCCGGCAACCGGACGGTGCGTGAGCCGAGGGTCGTTGTCCAGACCATGAGCGACATCGACATCCTCGATGACGGCTATCGGTGGAGGAAGTACGGGCAGAAGGTGGTGAAGGGAAATCCAAACCCAAGGTAAAAAAAAAAAAATCCCTCTCCGTGGAAAAGAATTCAAAGCTTACTGCAAGTGCAAGTGTGAACTTTTTTTGCTCATGGTGAATGTTTTTCTTGTGACTGCAGGAGCTACTACAAGTGCACGACGGCCGGGTGCCCGGTGCGCAAGCATGTGGAGCGCGCGTCGCACGACCTGCGCGCCGTGATCACCACGTACGAGGGCAAGCACAACCACGACGTGCCCGCGGCGCGTGGCAGCGCCGCACTCTACCGGCCCGCGCCTCCGCCGCCGCCGTCCGCGGACAACGCCGGCCACTACCTCGCGGCGCAGCCGGGCATGGCGTACCAGACGGGGCAGCAGCAGTACGGGTTCGGCGGTCAGGGCTCGTTCGGCCTCAGCGGCGGCGCCGGCGCGCCGGCGCAGAGCAGCGGCAGCTTCGCGTTCTCCTCCGCCGGGTTCGACAACCCGATGGGTTCGTACATGAGCCAGCACCAGCAGCAGCAGAGGCAGAACGACGCCATGCACGCGTCGAGGGCCAAGGAGGAGCCCCGTGACGACATGTCGTTTTTCCCGCAGTCGATGCTCTACACTGACTGAAGGACTGCATCTGCAGAACATGGCAAGACTACATGACGTGATGTCCATAAAACTGTTTCTTTGCATAGGGTTGTTGTTGTTGTTGTGTCTAGGATAGGGTTGAACAAATTTCTTTATTTGTTTGGAGGCCCCCTCCATGTTGGCAGAGACATGCTTGCCGCAAGGGTGCCTCCCCTTAACAGGTGGAAGGGGAAACAAAGGATTTAGGATACTAGAGTCTAGGACACATGGCAATTAGACAAAAGGGTAAAGAAGTTTTGTTACTCATTATTTGTTTTCACACACATGAAAACTGCTGTAGTCAAAATTGAACTGAATTTTGTGTCATAGAGCATTTATCAAGATTCAAACTGGTCCGTCTC</w:t>
      </w:r>
    </w:p>
    <w:p w:rsidR="0006444C" w:rsidRDefault="0006444C" w:rsidP="0088453A">
      <w:r>
        <w:t>&gt;SbWRKY80</w:t>
      </w:r>
    </w:p>
    <w:p w:rsidR="0006444C" w:rsidRDefault="0006444C" w:rsidP="00EA4AA1">
      <w:r>
        <w:t>ACCGCCACTCCACCGCTGGCTCACGCCGTCACCGCGACCCGCACCGGCCAACCATGGGGGCCCACGGGCCTGCAGGACGCGCTCCCGTCCCGCCATTGGTGGGTGAGGAGGATCTTCGAGCGGGGGAAGTGTGGAATGGCCGCTGCGCAGCCGCACGCCAGTCAGACGCCCGGGGAGCGCTGACTGGTCAATGGTCAAACTTTCGAACGTCTATATAGGCCGCAGACGGGTCGGTCTCGACTCTCGACATCACTTCACCATCCTATACGCCGTCGCCCGCCCGGCTGCTTCTCGTTCCATTCGTCTTCGTCTTGCCTCCCTCCGGCAGCCTCCGACGACCCTCCTCTCCTCGCCTGCGATGACCTCGACGCCGGGGAGCTTCGGCGGAACGCTGGCGGCTAACTCTGGGCCGGTCGCGCTCTCGTTCCCGACCACCTCCTTCGCCAACTTCCTAGGCGGCGGTGGCTCCTCAGCTTCTAGCAGCGGAGCGGCGGACAACGGGGGAGTCGGGCTGTCCAAGTTCAAGGCCATGACCCCGCCTTCCCTCCCGCTGTCGTCGTCGCACCCGCCGGCGTCGCCGGCGTCGTACCTCCACGCCTTCTCCGGCATCCTCGACTCGCCGATCCTCCTCACTCCCAGCGTAAGTTAGCACGCACGGAGCCGCCGGCGTGCATGCATGAACGTGCGTTGTTGCGTCGAGCATGTTTGTTTGCCGCCTGTCAGTTGCTAACGCGAAGGTTTTGCTGATGTTTCAGCTATTCCCGTCGCCGACGACGGGCGCGATCCCGTCAGAGCCCTTCAACTGGATGGGGACGTCGGAGAGCCTAAGCGGCAGCGTAAAGACCGAGCAGCAGCAGTACACCGACTTCACGTTCCAGACGGCGGCGTCCGCACCGCCGGCGACGTCGACGTCGACGATGACCGGTGCCTCGCACTCGGCGTCCTATCTGCAGTCATCAGTGCTGATGGCGCCGTTGGTAAGCGATATGATTGACATCATGAACTAGTACTTCACGGTAGAATATCTGAATACAGAGGCAGCAAGCAAACTCCAGTCAAGAAAGTCCACGCACTCGTCTCTAGCAGTTTGCCTGTAGCTTGTAGCGCCTGTAGTACTGTAGTAGTACTAATGTGTGTCCTGTTTTAAGATGCTGACATGTTCTTTTTTTAACTTTATTTGGATAATTTGGACATCTCTCATGACGCCAGATGTTGATCTCATGCATGCATGCCCCCAACTGTTGCTTTCAATGATCACAAATCTACTATAGCACTAATTCACGATAGTCAATAATGTCGAGCGATTCTCAAGACCGAGTAGAGCAAAGTCCATTTTAATTCGAAAATCATTATATTGTTTAAATCATACGTATTTGATGTCTAAAAATAGCGCTGCACTGTTATATATATGTAGGGACGAGTAGGAGACTCGTACAACGGCGGCGAGTTGCAGCAGCAGCAGCAGCAGCCGCCATGGGCCTACCAGGAACCGTGTACGCAATTCGAGGCGCCGGCGGCGGCGCAGCCTGACAACAGCATGCTCGGGAACGGCGGCTACGGCGGGGCTCCCGGGCCGGCGGTATCCGGCTGCTTCCGCGAGCAGAGCCAGAGCAACCGGCCGTCGTCGGACGACGGGTACAACTGGCGCAAGTACGGGCAGAAGAATATGAAGGGGAGCGAGAACCCGCGCAGCTACTACA</w:t>
      </w:r>
    </w:p>
    <w:p w:rsidR="0006444C" w:rsidRDefault="0006444C" w:rsidP="00EA4AA1">
      <w:r>
        <w:t>AGTGCAGCTTCCCGGGCTGCCCCACCAAGAAGAAGGTGGAGCGGTCGCCGGACGGGCAGGTCACGGAGATCGTGTACAAGGGCGC</w:t>
      </w:r>
      <w:r>
        <w:lastRenderedPageBreak/>
        <w:t>GCACAACCACCCGAAGCCGCAGAGCACCCGCCGGAGCGCAAGCTCGGCGCCGGCGCCGGCGTCGCACGTGCTGCAGAGCGTCGGCGACGCCGTGCCCGAGCATTCCTTCGGCGCGCTGTCCGGCACACCCGTGGCGACGCCCGAGAACTCGTCGGGGTCATTCGGCGGCGACGACGAGATCAACGGCGTCAGCTCGCGGCTGGCCGGTAACTTCGCCGGCGCCGACGATCTCGACGACGATGAACCCGACTCCAAGAGATGGTGAGGCACCGAACTTTCGAACGAACACGCAGTCTGTTCAGTGCGTGTTGCAGCATGGGTGTTAACGTGTTACGGTTCCTTCCCAGGAGGAAAGATGGTGGCGACGGCGACGGAGGGGTCTCGTTGTCCGGCAACAACCGGACGGTGCGGGAGCCGAGGGTCGTCGTGCAAACGATGAGCGACATCGACGTCCTCGACGACGGCTACCGGTGGCGCAAGTACGGGCAGAAGGTCGTCAAGGGCAACCCGAACCCGAGGTACGTACTATACTGCTGGCTGCTGCGACGACGGAAGCGTTCGAGTTTCGACGCGTGTGAGCTCACATGCATGCATGCACGTCTTGCAGGAGCTACTACAAGTGCACGACTGCAGGGTGCCCAGTGCGGAAGCACGTGGAGCGTGCGTGCCACGACACGCGCGCGGTGGTCACCACGTACGAGGGCAAGCACAACCACGACGTGCCGCCGGCGCGCGGCAGCAGCGCCTCGCTCTACCACCGCGCCGCGCTGGCGGCGCATCAGATGCCGCAGCAGGCCGGCGGCGGGAGCTGCTACCAGCAGCAGCAGCAGCATGGCGGCCTCGTCCGGACCGCCGATGGGTTCGGCTTCGGGGCCAGCGGCGGCCTGCACGGCGGCGCGCCGATGATGCAGGCCGCGGAGAGCGGCTTCGCCTTGTCCGGGTTCGGCCACCCGGCGGGCACGGCGGCGTACTCTTACACGAGCCACCAGCAGCAGCAGACGACGACGACGAACGAGGCGATGTACTACGCCAAGGACGAGCCACGAGACGACATGTTTTTTGAGCAGCCGCTCCTGTTCTGACCGGATGAACCACACTCACTGCCGCATCGATTGGCAGGACATGCTCGCACTACTTGTGATTCTTTTTTGACTCGACACAGATTATGTACACAATCTATAGTGGTTTTGTTGATTTGTTTGGAGGCCCCAACTTTGCGGGCATCATCTGTAGACAGCCAGGGTAGCCTTCTGTAACATGTACAAGAAACGTAGGACACATCACATTATTGCTGTATAGTAGGAAGTAAGGCCATGGGGAAATGGTTTTTCAGCAGTTTGACTGCATTTTTTTTTCAAAAGGAAATTGTTGTAAGTGCTTAGATCTTAATCGATAAAGTGTTCAGTTCATGTATCTTAGTACAGTCAAAAAT</w:t>
      </w:r>
    </w:p>
    <w:p w:rsidR="0006444C" w:rsidRDefault="0006444C" w:rsidP="0088453A">
      <w:r>
        <w:t>&gt;SbWRKY79</w:t>
      </w:r>
    </w:p>
    <w:p w:rsidR="0006444C" w:rsidRDefault="0006444C" w:rsidP="00EA4AA1">
      <w:r>
        <w:t>ACTCCCGTCCGCCTCCGGCCCTCTCCCCCTCATCTCCTCTCCTCACGCTAGCTGTGACCCCATCTCTGCCCTCGTCTCCTCCACTGCTCGGCTGCTCTGCGTCGCTCGCCATGGCGTCCTCGACGGGGAGCTTGGAGCACGGCGGGTTCACGTTCACGCCGCCGCCCTTCATCACCTCGTTCACGGAGCTACTCTCCGGGACAGGGGACATGCTAGGAGGAGCCGGCGGCGCCGACCAGGAGCGGTCGCCGAGGGGGCTGTTCCACCGCGGCGCCAGGGGCGGCGTGGGCGTGCCCAAGTTCAAGTCCGCGCAGCCGCCCAGCCTGCCCATCTCATCGCCGCCGCCGATGTCGCCGTCCTCCTACTTCGCCATCCCGGCCGGCCTCAGCCCCGCCGAGCTGCTCGACTCGCCCGTCCTGCTCCACTCTTCCTCCAACATCTTGGCGTCTCCCACCACCGGCGCCATCCCGGCGCAGAGGTTCGACTGGAAGCAGGCCGCCGATCTCATCGCGTCTCAGTCTCATCAGCAAGACGACACCCGGGCTGCCGCCGCCGCCGGCGGCTTCAACGACTTCTCCTTCCACACGGCCACCACCTCCAACGCCATGCCCGCGCAGACCACGTCCTTCCCTTCCTTCAAGGTACGAAGAATTGCTTGTTACTAGCACAGGCTAATTAAGCTACGAAATAAGTATTTACCAGTACACTAGGCCAGTAGCTGAGAGTCTGAATCGATCTGTGTGTGGTCGTGCAGCAGGAACAGCAGCAGCAAGTCGAAGCGGCAGCGACGACCAATAAGCAGAGCGCCGTCGTGGCGTCGAGCAACAACAAGCAGGGGAGCAGCGGCGGCGGGAACAGCAGCAACACGAAGCTGGAGGACGGTTACAACTGGCGCAAGTACGGGCAGAAGCAGGTGAAAGGGAGCGAGAACCCGCGCAGCTACTACAAGTGCACGTACCACAGCTGCTCCATGAAGAAGAAGGTGGAGCGGTCCCTGGCCGACGGCCGCATCACGCAGATCGTCTACAAGGGCGCGCACAACCACCCCAAGCCGCTGTCCACGCGCCGCAACTCGTCCTCCGGTGGGGTCGTCGCGGCGGGGGAGGAGCAGCAGGCCGCCGCAAACAGCCTCTCCGCCGCCGCCGCCGCGGCGGGTGGCTGTGGGCCGGAGCACTCCGGCGCCACCGCCGAGAACTCGTCCGTCACCTTCGGCGACGACGAGGCGGAGAACGCGTCGCACCGGAGCGACGGCGACGAGCCCGACGCCAAGCGCTGGTACGAAATTCATTCGCTACTCATTCGCGGTTGTATATATGGTATTTTTCTTGTGTTGGTTCGTGGAACTCAAACTCATCATATATATATATATATATACATGTGCTTGATCGATCAGGAAGCAGGAGGATGGCGAGAACGAGGGCAGCTCTGGCGGCGCCGGCGGCAAGCCGGTGCGCGAGCCCCGGCTGGTGGTGCAGACGCTGAGCGACATCGACATCCTGGACGACGGGTTCCGGTGGCGCAAGTACGGGCAGAAAGTGGTGAAGGGGAACCCGAACCCGCGGAGCTACTACAAGTGCACCACGGTGGGTTGCCCCGTGCGGAAGCACGTGGAGCGCGCGTCCCACGACACGCGCGCCGTGATCACCACTTACGAGGGCAAGCACAACCACGACGTGCCCGTGGGCCGCGGCGCCGCGAGC</w:t>
      </w:r>
    </w:p>
    <w:p w:rsidR="0006444C" w:rsidRDefault="0006444C" w:rsidP="00EA4AA1">
      <w:r>
        <w:t>CGCGCGGCGGCGGCGGCGGCGGTGGCGCCGACGATGGGAGCCTTGATGGCCGCCGGCGGCCATCAGCAGCAGCAGCAGCCCTACACGCTGGAGATGCTGAGCGGCGGAGTAGGCGGTGGCGCCGCATACGGCGGCGGCTACGCGGCCAAGGACGAGCCGCGGGACGACCTGTTCGTCGACTCGCTCCTGTGCTAGTGAGGGGATATGCGGAGTCGTCGGTCCACACCAATCTTGGCGCGCGCGGCGGCGTCTGTAGCCTGCTGTACGTGTACGGCGGGTGTACGTATACACGGTGGCGTACACGCTCGCCTAGCTTCGCACTCAGATACGTACAGAATACACACAACACGTACGCTGTATACACTGGATCGTAGTAGGTGTATTTAGCTTAGTTTAGGAAATGGAAATTTGTTGATTCGTTGTTGGAGGCCTTTCTGCCACGCGCGCACTGCACGGTGCCCTTACATCTCGTATGCGGTATGCCTACGCATACGGTTCTG</w:t>
      </w:r>
    </w:p>
    <w:p w:rsidR="0006444C" w:rsidRDefault="0006444C" w:rsidP="00EA4AA1">
      <w:r>
        <w:lastRenderedPageBreak/>
        <w:t>TGTCTTTTTGTAGCGGCGGTGCCGCCTGTGTGAAAAGGCCATACGTATATCAAATATATAGTGAGACAAAGTCAATAAAGCTGAACAAAGATTTTGCGTTATTTCATCATCTCTTCTAGCAGTGATTGTGAATTACCAAAATAAAACAAAGAAGAGTAAAGTCCATGCATATGTCAAACGATACAAAAACCACTTTTTTGTTTTGTTCTTGGGCCGTGGTTAGTTCCTTATGAAAAAAATTTCGCGACACTGGAGCATTTTTGTTTGTTTATGGTAATTATTGTTCAACCATGGACTAACTAGGCTCAAAAGATTCGTGTCGTAAATTTTGACCAAACTGTGTAATTAAATTTTATTTTTATCTATATTTAATATTCTATGCATACGTCTAAAGATTCGATTTGATAGGAAATTTTAAAAAAATTTGGTTTTTTGGTTGAAACTAAACAAGGCCTTGATTCTATTTTTGAGTCGATGGAGGAATTCGATCACGGGATACCGAACTAGTACTACCAAGACCTTGTTTAGTTGGCAAAATTTTTAGTTTTTGGCTACTGTAACATTTTCGTTTTTATTTGACAAACATTGTCCAATCATGGAGTAAGCAGGCTCAAAAGATTCATCTCACAAATTACAGATAAACTGTGTAATTAGTTTTTATTTTCGTCTATATTTAATATTGTATACATACGATCAAAGATTCGATGTGATGTAGAATCTTAAAAAATTTTACGAACTAAATAAGACCCAAGTTAAGAAAAAAAAGATTGTTTGGGTTTTTGGTGACATGTGGCTACCATGCATTTTGATTTTATATATGTGACGTAAGAGGTGACATGCATGCTGGGCCGGGGAAGCTAGCTCAGCTGCTCATCCTTATCGCAATGAGCAGCGCAATAATCTATCTAATCTAGTACAGTAGTTGCATCGCTCGGGCACATTCGTTGAACCCAGGTGGAGCAGCTGGCACGTGCCTCATCAACTTGTGTATCAAGAAGGCGACGTGCGCGTCATCGCGTCTCCTCTCACCTTTTTAAAGTACAGTACAGGCTAGCTGTTGACGATCCATCACGCTAATAATAATCAATACGGTCGTGTTCCTACAAAATGAACACAGTTTACGGGCTGATTGATTGATTGTGCGTTGCCGCCTAACTGAACTCTTTTTGTAATATATATAAACTCTTTTTTATCTGTTCAGTATATATATGGCTATGTGCTAGCCTCAAGTGGAGACACGATCTCCTGCGTGGTTGCGTACCATGATTGGGTTGCCGACCTCCCAGCGCCCCAGCTCCATCTGTAGCATCTTCTTAGCTGGACGATGCACAACCGACAAATTATCGCGTTCTCACACTAGATTTTTGCTCAAAAGAGCATCGGTTGGTTTGTTCTATCAAGTGCGGCAGCCGCGGAGCGCGCACTTTAAGTTTCAGCGACGGCTAGGGGCGCGCGCACGGGCTCAAAAAAAAAAAACGCTCACTAGCGGAGCGCGGCGGCTAGGGTTCGTCGCCAATCATGGGGCGCCGGCCGCAAAAATTAAATGGACGGGACGAGCTAGGAACTTACAAGTTGTTTAGTTTAAGAAATTAAACCATTCTAGATGAGATTGTGTATTATGATTCATGAGCCAATTCCTCAGTTTTGGTAAATAACACCACTTCTCCCACCGTAAGTTTTGTATGCTTACCTAGTTATTA</w:t>
      </w:r>
    </w:p>
    <w:p w:rsidR="0006444C" w:rsidRDefault="0006444C" w:rsidP="00EA4AA1">
      <w:r>
        <w:t>TCTTGTTGGTAATTTTTGTGTGCTTCATAAATATGTTACGAAAAAATATAAAATGTTAGTGTTTTTATCACCAACTATAATTATGAGGTATGTGTTGGATGTTGAAAGTAGCATATATGACACAGCAGAGAGATTAAGGGCATGTTTGGATTCCCTTTCTCTAAACTTTAGAGCTCTAAAAGGTTTAGAGCATTTTAGCTCACTTTTGAGCTCTAAAGCTCTAATGTAAGGTGAGCTAAAGTTTAAAGTTCATTCTAGACTATTTGTTTAGAGCTTTAGCTCTAAGGTTTATATAACACTCCAAAATTTTTAATTTTGGATTGTTATTAGAAAACACTAAATTGAATAAGGATTTAAATTATTTTTTCTAAAATATTCCAAGATTCATTTAATTATTGAATTCATAAGGAGAGAAAAGTGTGGAATTTTAAAACTTATATACAAAAAAGTGAAGGGTGTTTTGTTTTGTTATTGTGTGCTTTGTGCCCTAGTTTTATTTGGTTTGTCTTAGAAAAATGAATTTCAAATTTTTCTAGCGAGCACGTTAGGTCCTTTCGATTTTCGGAAAGATAAAACACTAAAAGTCCTTCTTGAAAACTAATTTATATTTGAGTTTAAAAAAATAAATAAAAAGGTGTTATTAGAAAATATGTTTTTGTTAACAAAAGTAGTGAAGAAAATAAGTCCTAAAAATAATCTTAAATTAAGAAATTAAATTTTGGTTTATAAAGGTGTTGACAAATTTGGTTTAAACCCTTTTGAATAAAAAAAGCTTTTCCTTTCGCTTGGGCCGTCACCCTTTCATTTTGGCCCAACCCTGCAGCAGCTACAGCCTAGCCCCCCTCCTTTCTCCCCC</w:t>
      </w:r>
    </w:p>
    <w:p w:rsidR="0006444C" w:rsidRDefault="0006444C" w:rsidP="0088453A">
      <w:r>
        <w:t>&gt;SbWRKY65</w:t>
      </w:r>
    </w:p>
    <w:p w:rsidR="0006444C" w:rsidRDefault="0006444C" w:rsidP="00EA4AA1">
      <w:r>
        <w:t>AAAAGCTCCCCTGCCTCTTCCCCTTCTCACCCGGCTCTCGAACTATCCAGCCTTCCAAACCCTAGTTTTCCCCTCCATGGCCGACGGCGATCCGGCGCCGGCGCTGGCACTGGCCAACGAGAAGCTCCCTGCCCCGGCGGCGGCTGACGTGGATGAGACGCGCCCGGCGCCACCGCTGGAGCCCTCCCGGGGTCCGGACGAGGAGAAGCGCCCGCTCGAAGAGGAAGAGGCGGAGGTGGAGGCGCACCCGCCGCGGGAACCAACCGGGGCGCCGCCAGTAGATCGCTTGGGGATGGAGGTGGTGGCGGCGGCAGAAGCGGACATGAAGGCGAACGAAGTGGAGAAGGAGAGGGGGGATCGGGCGAAGGAGAAGCGGGAGAAGGATAAGGGGAAGGGGAAGGAGGGGAAGGAGAAGGAGAAGGTGGAGGAAGAGGCGAAGCTGAAAGTGACTGCGGTGGTGAAGGTGGAGGGGACGGAGAAGGAGGTCAAGGTGACCCGGCCGCCAGCTGGGGCCAGTGCGGAGACGCCCATCCTAGCGGTGCCGGTGGTGGCCGTGCCTTGCTTCATTGCGCCTCCAGGGTTTGCGGTGAGTCTGCCAATCCTCTCTCTCACTAAATATATTGATGAGCCCTGGATGAGGTTTCGAGCCACATATTTCTAAGTTGATTCATTCCTGAACAAAGTGGTAATTTCATACCCTAGTCAGCCGATCATAGCCGGTGCTAAATTGTTGTTTGATATCACCTTTGATGGCCAATTAGCCAGTGCTAGAAATGTTGCCTGAGTTTTTGGGTTGCATTTATGCACACCTTGATATTTTTGCTTGATTAGAATTACAAAATCTTTGTAGTATACAATCTAGAGGATTGACATGCCATCACTCATTTTAAGGGCAGCTGCATACTGAAATTTGCCCCCTCTGTGGTTAATTCACATGTGACTTATGTAGCTTGTTTATGTTCTAGGCTTTGTACTGAATCAGAATTATAATAAATTAGAAATTTAGAACGCATTGACCTA</w:t>
      </w:r>
      <w:r>
        <w:lastRenderedPageBreak/>
        <w:t>TGTATTTATAAAATATAGCAATTGAAGTTCCATAATATTCTTAGGTTTGTGCGTGTACCATAATTAAGGCTGGTGTTGCAATTTTATTGCAGTTCCATAGTTGATAGTTTATTGCTCGAGAAGAGTGGTCTACTTGCAGGATATTCAGTCTTCCGTATAACTTGAATTCGAAATGTTCCTTTTTGGGGGTGGGTTTGGTCAGTAGCTCCATTCAGATGACACACATGATGGCCAGATATGCTGCAGGAGTGCAGGATAACCAGTTAAACCACTCAACTATTGGCAATGCATTGTTTTTGAACATGAGTAACATTTGCAAAGCAACCCCTCTAATTTGATTTTTGTTACATTATGTCATGTTTACACATGAGCACATTGAGCGAAGTAACACATGATGTTGACTAAATAATTACAACAAGTTCCATTGGAGTTCTTAATAGTGTAACATAGCAGCAATCCAGGCAGTGTCTAAAAAACGGGTGCACTCAGCTATACAAAGAATGGGTGCAAAAATCATAATCTATGCCAGATTATTCCCTGATTATACCATGCAATCACAACTAGGTTGGGTGGGTCGGCCCATAACCGGTTACCGAACCTTAGAACCTGACTCCAGGCACTAAGGTGCTGTCGGACCACTGTTCTATTTCATGTATGTTAAAGGGCTGGATTAATCTCAT</w:t>
      </w:r>
    </w:p>
    <w:p w:rsidR="0006444C" w:rsidRDefault="0006444C" w:rsidP="00EA4AA1">
      <w:r>
        <w:t>TCAACATATTACAGTATCTTGGATCTCATGGTTTTTACTTTAGGGTATTCTTTCACCCAAATTTGAGATTGGAAGATATCTGTCATTTACTTCTACTAGTAAATGGCCCATGTGTTTTTATGGCCACAAACAAAATACCAATTATTCTAAAAAAAATATTATACAAAACAGGCAAAAGCAAGATGGGGTGGCCAATAAATCAAAATTACACATGAGAAAAATACAATCTAACTCATGCTAGATGTACTTTCAAAGACAACTATCACCGAGCCTTGAATTAATTCTTCGGCTGTGTATTGACCCCTTACAACTGAAGCCTCAATGTGATGTGAGATTGGAATTGAAATTGAAGAGGCATACAAGACAACTATATTACGGAGTGTTGATGATACCTTGTTGCTCTTTTTAGTGGTAGAGATAGGTTATGAAGCTTTCTTATATAGTCCCTCTGTTCTTTTGTATATGACATTATTTAGTTCAATTTTGAACTAGCCAGCATCATATGAAAGAGCGGAAGGAGTAGGATCTTACTATAAATACACTTTATGCATTGTTTTCGTGTGTTGTATGGTCTATCATATCTTCCTCAGTTCTATATAGTGGATTCTTTTATTGCATTACTTAGATCTGTAAAAATCTTTTTCTTGAATATTAGGGCCAGTTTGCAATGACTCATCAAGCAGCTTTGGCGAGTGTTACAGCACAGGCACAAATGCACTTGCAGTCACCAACTTCATCTGCATGTTCAGAAGTGCCATCAAGTCCATTTTATATGACACCAAGATCTCTAGTGCCACTTCAGCAATCACCATCAGTAACTGAAGGAAATATTTGTAAACCAATTGCTGACAAGTCATTTTCATCTGATTCAAAATCACACCATGTTGTTGTAAATATGGTAGCTGATGGCTTCAACTGGAGGAAATATGGTCAGAAGCAGGTGAAAAGTAGTGATAATTCCAGGAGCTACTATAGATGCACAAACTCAGGTTGTCTGGCTAAAAAGAAGGTTGAGCATTTCCCTGATGGCCGTGTTGTGGAAATCATTTATAGAGGAGCTCACAATCATGAACCACCACAAAAGACCAGATTTGCAAAAGAAAGAGTGACTCCAATTGGTGTTCCCTCTGGAGGCGAAACCTTGAGACTTGTGAACACAGAAATTGTAGAATCCAGTACCCCTACATGTAAATTGGAACAGAGTGCCATCTCAGAAACTTCTGAGCAGCATCTCTTTTGCTCAAGTGACTGTGAAGGGGATGCTGGTAACAAATCTGAAAATGAACATCCTAGTGCAGAACCCCTGCCAAAGCGAAGGTCATTGTACTGTAGGACTATTTGATTCATTCATATCTATATTGATTAGTTGTTCTTACCTTTTGTATCCTCTATTGTTGTTCTTTGAACAGGACACTTGAGACCACAGCGCCTAACTTAACGCCAGTTCTCAGAACAGTTAGAGAGCAAAAGATTATTGTGCAGGCTGGGAAGATGAGTGATGGATACAGATGGCGCAAGTATGGGCAGAAAATCGTGAAGGGAAATCCAAACCCCAGGTGGGAAGCCGCTCACTTTGTTGTCAGCACATGACAATCACAGAGCAATTTCACACTGTAGAACTTAATAACAATATTGTCTACTGTTATTTCTGATCCTGAAAGAGGCTTATTATCTCCTCTTATGGCTCATTATTATTTTCA</w:t>
      </w:r>
    </w:p>
    <w:p w:rsidR="0006444C" w:rsidRDefault="0006444C" w:rsidP="00EA4AA1">
      <w:r>
        <w:t>TTTAACCTAGCAATACTAAATGGTTGGTTTTTGTTCTAATCTCAACATCTGGGTCATGTATTTGTCCATTAGGCTTGTGGTTAGTAGGGTGGTTTCGTACATTAGGTGAGCTTTATGTCCCTGATGCTTAAATTGACCATGAACATTACATCTGATGGTGCTTTTAGAAACTAAATTTCTGATGCAACAATGAGATATTGTCGTGTTCTCATGACTAGTCTTCAAGCATTTTTTTTTTAAGTTTTATTATAATATAGTAGCACATCTGCAAAACTATTATTTTATGTGGTCCCGTGAAGGTTGTAGCAGAACCTACAAACTTGGTTTATGAGATGGAATCAGTATTGCAATTAGCTATTCTTGGTGAAAGTTTACCATCTTTGATGTAGAGTCCCTTTCAAGATACAGTAAATTTTACAGAACTACAACTTCTGGGGCTAGTTTCATAGAAATATAACTGTTTGTGCACTTAGCAGCACAAGACTATGAACTTTGTATGGTGAAAACTGTAAAACCGAGAAAATGTAAGAAGTGAAAGGGCCTTTAGCAACTGGTAAGTATATTTCATGTGCCGAATTGTTTTACATTTGTTTGGTCCTGTGCCTATGCAGTGCGCTTATCACCCACAAGGCCTTGGTGTTTAGGATGCACAGAGTAATTAATCCCACATATCCAACAAGTTATAGGCTATTGATATGGGTACTAATGCAATGATGGCAATATCTTAAACTATGTTACTGATTACAAAATTTGTAAAGTTTGGCTGCAGTCACCCTTGTTTTCATTTGATCAAAGTAGATCAAAGTAACAAGCTTTTTATTAAAATAAACCATTAACTCTATACAATGTGTTAGTTCTTACTTAAGAACCCTAGTTGTCTAATATCACCTAACAAAAGGGTGTAATGCTGAGTGCTCCCCTAGTGAACCATTCCATCCAAAAGAGATTGAGGTCTTCATCCCTTAACCCTTAGTGATGTTGTACGCTACACCTTTAAATGTGATATGTTGCTACTTCTTACATTTTGTATTTAGGTAGTCCCCCCCCCCAACCCCCAAAAAAAAACTCTGCCCTGGGGAACAGCCTCCCCGTGGCGTTATATTGAAAAGCCTCAACCACAAGGTTGAGAAACCCCCTGAGTTCTACCTTAGCCCTATAGAGCTGCACTGTAACATAGGCTGACCACGACCTCCTGGGCTGGTGACCACTGCAACTCAACTACCCCCCTGGAAGTTGGGTCAGTGCCCAGTCACTATTTGTTTGGGTTGCCAGCAAGGTCATCTTTTTGGTGCCACCAGGATTTGAATCCTGGGTGGTGTCTCCCTCATCTAGGGTATAATACTACAATGTGACTGGTTGA</w:t>
      </w:r>
      <w:r>
        <w:lastRenderedPageBreak/>
        <w:t>CTAGTAGCATCATTGGAACTGTGGAAGTTGTTAGTAGATGGACAGTGGGGGCCTAGTGTGGAACCTCTGTCATGCACACAATGTTCAATTAACCCAAAAGTGATACTGTCCTGTTTAGTGGTGCTGTTGCTTTGTGTGGT</w:t>
      </w:r>
      <w:r w:rsidR="00EA4AA1">
        <w:t>TGCAGATTGAGTCATTTAGTCATTTGGTC</w:t>
      </w:r>
      <w:r>
        <w:t>CAATTTGTTTTTGTTTCTTTTGGTACACTGGTGTGTATATTGGATCAAAGTTCCCCACTTATCTTCGTTGTTACAGTTGTCTTCTATAAATAGCTTCCATGTTTTCAGAATACAATGTACGTTCCTTTGCAAGCAATGTTGCTATGCTATCTAAATTCTCACTAGCACTA</w:t>
      </w:r>
    </w:p>
    <w:p w:rsidR="0006444C" w:rsidRDefault="0006444C" w:rsidP="00EA4AA1">
      <w:r>
        <w:t>TATCAATGGTTGCCAATTCCCAACAAAAACTTGTCAGGGAATGAAGATATAAGTGGAGCTGATATCTTAAATGTCATTTTTCATGTGCATAAAACAAATACTTTCAAGCTTTGCAGTTCAAAATTGTTTGTTACATCTGCCCATTTGTTCTGTCTAGGTGCTGTTTTAATTAATTTGCTTTCTAAATTCTGAATCAACCTCTGCAGGAGTTATTACCGCTGCACGCATGGTGGATGCCCTGTCCGTAAGCATGTGGAAAAGGCACCAGATGATGTTAACAATATTGTTGTAACTTATGAAGGTAAACACAATCACGATGAACCATTCAGAAGCAGCAGCATACCAGTTTCTGCAATCAGTCCGTCAGCAACAACCACTGAGCAACCCAACACATCAACTACATCAGATGAGAAACCTCCAACCATTACTCAGAAGGATGCCAACAGTGAGTCTGATAAGGAGACAACTTTGGAATTTGGAGGTGAGAAGGCACTTGAATCTGCACAAACACTGCTCAGCATCAAAACTAACTCCGATGACATGAAGAACTCTGTCCTGAAAGAAACTTCTGCTGCAGTACAAGTCCAAAACAGTTGAGCATGCTGAGATAGGAGGTGATTCGATTGACATCTTAGGTTGTCATATTTATTGGTTCAGTGATATGTTATTGTGTTAACTTGTGTATGAGGTGAGGCTTTGGTGTTCGGCGTTCCGTGGAGCACTGGGGAACATTTGAGGAAGCGTTAGGTTCAGGAAGCCATGACTGGTCGTCTGCCTGTATAGATTCCCATTCCCTAGTGTGTATAGGTACTGTATTTTACATGAGGCTCAGCAACAAGGAGACCAGATAACATGTGTGGGATGGTTCTTTAGAACCTTGTGTGCTGTATTGTTCTAGTTCGATTTATTGCATAGCTGATATGAGATGTGATTTATTTATATATCGGTATAACATCGGAATACACATTATGCATGCTGTCCTATTTGCAGTTTGTAATAGCTGCATCATTGTCTTGTCTCCAGAGTGTCTGCTCACATAAATTCTCTGGAACTGTGTACAACGCAATGGATTGATGTTGGCAGCCGCTACTTTTATGCCAATGCGAAGCTGGGAGCGGGCTCGAAGTCCTTCACCGTATTCTTCACTGCGTTGATGTCGATGTCGATCAGCTTCCCCGTGGCCGACGAGATGACGGTGCAACTGCTCTTATCCTCCACGTACGGCAGGAACAGCTTCGCCTTCTCTGCCGACGAGAACAAGGCCACACTGGC</w:t>
      </w:r>
    </w:p>
    <w:p w:rsidR="0006444C" w:rsidRDefault="0006444C" w:rsidP="0088453A">
      <w:r>
        <w:t>&gt;SbWRKY87</w:t>
      </w:r>
    </w:p>
    <w:p w:rsidR="0006444C" w:rsidRDefault="0006444C" w:rsidP="00EA4AA1">
      <w:r>
        <w:t>CGACGAGTACGACGCTGTGGTGGCGGTGAAGCAAGAAATGGTTGTCCAGCTGAGTGACAGCCGCCGTGACGCCGACGCCGATGGTCAGATGGCCGGCGCGGCGGCCGTCACGCCGGCCAACTCATCGGTGCTGTCGTCATCCAGCTGCGAGGCGGGAGCGGATGCCAACGACGACGACGAGGAGCCGTCGCGCCGGCGGTGCGGCAAGAAAGGTAGGATCGAGGGAGAGGAGGAGCAGGAGGGAGAAGGAGAAGCTGACGATGATGCAGCCGATCGGAACTGCAAGTAAGGCCTTGTTTAGTTTCGAAAAATTTTGAGAAATCGACACTTTAGCACTTTCGTTTGTATTTAACAAATATTATCTAATTATGGACTAACTAGGCTCAAAAGATTCGTCTCGTTAATTTCGACTAAACTGTGCAATTAGTTTTTATTTTCGTTTATATTTAATACTCCATGCATGTGTCTAAAAATTCGATGTGACGGGGAATATAAAAAAATTTGCAAAATTTTCAGAGAACTAAACAAGGCCTAAGTCTAGAATTATATACCTGTTGCAAAACTAGCTACACACTATATATGCTTAAATTAAAATTTGATGTAAATCTTCTTGTTGATTATAGTAGTAACAAGCTTAGTTTATAAACAATCAAGGGAATAAGGAAAAATCGCTTTCAAGTGTTAGATATTTTTCTTCTTAAATAATTCTTTTTTGCTTAAATAAAACAAAGATCCCACCGTGTGTATACCGGTCCGGTGTGAACACAAAGGGATTAGGGTTTGCCACCTAACTTGACCGACAAACAAGTCCTAAAAAAACTCTTTTAACCAACAAATAAGCTCACTCTTGGCAATTTACAAATAAGCTCACTCTTGGCAATTTATTTAACCTTTTTTTTATAAAAAAACATGGTCGAGTAAAAACTCTTTTAACCAACAAATAAGCCCACTCTTGGCAATTTACAAATAATCTCACTTGGCAATTTATTTTTTTTTAAAAAAGAACATGGTCGAATTAAGTCCCCTGTCCATGAACATATATTTTTATTTAGCGTATGGTCTCCAAATCAATTAAGCTTTGGCTATTATTTTCTTACATATGTATGGAGTATATATAATTTATATATTTGAATATTTGATGTTTTAGGTACGGTGTCTATTTTTTCATACAACAATCTTTGATAACCAACTATGGAAATTAAAGGATAATTTATAAGATACAATTTATAGTTCTTTTCTACAGTCAAAGAACAACAAAATATTAATAGCATCATAAATCTCGTGATACTTATTGTTCATCATAAATATAAATATCAGTAGCTTTTTATATGCTTAAGATTGTTTGACTTCTCGATAAATGAGGTTTAGGACGAGTAGCTTTTATACGCAAACTAGGTAACTATACCTCAATGCATAGTTTCATAGTACAGTTACCAAGACTATAAACTAGGTAACCGAGTCACATGAGTTTCATGGGGATGAAACTCTTCTCTCATCTGATGAAACTCCTTCATTTAATGACCCTGCCAAGTCAGTAATTTTGCTTATGTGACACCCTATTTAATATGCATGACACTATCATGAAACACGCATTGAGACTAGCCTAACTCCATCAAGTTCTTCATCCATCTTGGATGAATCAATTTTCATAGTTCTCTTAAGTCAAACTTTTTTAGTCAAGTTTAACCAAATTTGTACAG</w:t>
      </w:r>
    </w:p>
    <w:p w:rsidR="0006444C" w:rsidRDefault="0006444C" w:rsidP="00EA4AA1">
      <w:r>
        <w:t>AAGAGCATCAGCATCTATGAAATCAAATTTGTACCATAAAATATATTTTTTATAACGTGCTCGTTTGGTTTTATAAATATTAAATTTGATCAAACTAACATAAAAAGATTTAACTTAAAACAACTCTAAAATCTGATTTATTTAGAGACAGTATTTTTCATCCATTATTCGTCCTATCCCATTCATGAGGTACCGGTCCTGATGACGACTTTGCAGGCAGTACGTACTAGTACTAGTACACTAGTTCCATGGACCAATTTGTGGTCCGCTGCGTTGCTTCCTTCCATCTTGTCGTATCGTACGTACAGTACTCTATACTGCAGTTGAGAGTGCGACCTGC</w:t>
      </w:r>
      <w:r>
        <w:lastRenderedPageBreak/>
        <w:t>CGCACAGCTACCCCTGTCGTCCTTGATGATGTGTACATTTGGGCACGCGTACGTGTTTATAATTCATTTCACAATTTCACATCACATTTCAGGAGCAGCAAGGAGAATAAGAAAAGGAGAGGCGAGAAGAAGGCGCGGGAGCCCCGTGTGGCGTTCATGACCAAGAGCGAGGTCGACCACCTCGAGGACGGCTACCGCTGGCGCAAGTACGGCCAGAAGGCCGTCAAGAACAGCACATACCCAAGGTATCTTTAGTCAAACACGTGCATCGCACAGTTTCCTTGTTTTCTCTGTTCAAACGAAACAAGACCCAGAGAATCCAGAGAGTCCAGACCAACGTGTGTCATGACCACGAAAACCATGTGTGTAGTTTAGTCGTCGCATATGCACCATATGCATGCTACACGCAGTTATTTAGTACAGTATACAAACCAGCTGCACGCTGTTCATGCACACGCTCAGGAACGACACAATATATAATAATGCGTGCATACATATGCAGGAGCTACTACCGGTGCACGACGGCGCGGTGCGGGGTGAAGAAGCGGGTGGAGCGGTCGCAGCAGGACCCGTCCACGGTGATCACCACGTACGAGGGGCAGCACACGCACCCGAGCCCCATCGACCTCCTCAGGAGAGGAGGAGGCGCCGCCGCCCTCATGCGCTCCGCCGCCGTTGCCGGCGGCTTTCGCCGCCCCGACGACCTGCTCAAGATCGACGATTACGCTGGCACGCCGATCGGCTTCCTGCCGCTTCTCCCTCCCGGTGGCATCGGTGCTGGTGGTGGTGGCCGCCTGCTGCATCACCGAGCTCGTTCTTCGCAGCTGGCCGCCGTGGACGCGTATGGCGGCATGCTGGAGCTGGACTTCATCCCTTCCATTCCGCGATGAGCCATGAGAGCATTATGTCGCTCACCTTCATTTCCAGGCCAGCCAACTAGCGAGCGTACATATATACGGAGTATTTGTCACTTTGAGTCGAATTCTAAAGAGTATTATTTACTGGAACTGGAATCAAAGTGTTTGCTTACAAAACCCCAAGTCTTGTAAAAGTTGCACCGGCCAGTGATCTTTTGGTTTGGCCTTGTTTAGTTCCGAAAAATTTTGGGAAATGGACACTGTAGCACTTTCGTTTGTATTTGATAAATATTGTCCAATCATAGACTAACTAGACTCAAAAGATTCGTCTC</w:t>
      </w:r>
    </w:p>
    <w:p w:rsidR="0006444C" w:rsidRDefault="0006444C" w:rsidP="0088453A">
      <w:r>
        <w:t>&gt;SbWRKY88</w:t>
      </w:r>
    </w:p>
    <w:p w:rsidR="0006444C" w:rsidRDefault="0006444C" w:rsidP="0088453A">
      <w:r>
        <w:t>CCACCGCACAAGCACAACATCTCCCTCTCACTCCTCTCTACCTTCTCTCTCTAAATTAAAGCGGCGAAGA</w:t>
      </w:r>
    </w:p>
    <w:p w:rsidR="0006444C" w:rsidRDefault="0006444C" w:rsidP="0088453A">
      <w:r>
        <w:t>CTTGCACACAAGTTCAACGCTAGCTATCACCCACAGTCGTCCCCAGCTACCTCCTCTCCATCTCCCCAGT</w:t>
      </w:r>
    </w:p>
    <w:p w:rsidR="0006444C" w:rsidRDefault="0006444C" w:rsidP="0088453A">
      <w:r>
        <w:t>CCCCATTGCACGCTTGACTACCTCCTCCATCCCCGCAGACTCCGGTCGATCACCATGTCTGGAGGAGCAA</w:t>
      </w:r>
    </w:p>
    <w:p w:rsidR="0006444C" w:rsidRDefault="0006444C" w:rsidP="0088453A">
      <w:r>
        <w:t>CAGGAGTTGGAGGAGGCAGCGGCTACGGGGGCTTCTACCACGGGGACGATCCTGCCACCTCCGACCAGCT</w:t>
      </w:r>
    </w:p>
    <w:p w:rsidR="0006444C" w:rsidRDefault="0006444C" w:rsidP="0088453A">
      <w:r>
        <w:t>CATCACAGCCTTCGACAACGACGGCGGCGGCGGCTTCTTCTTCCAGCAGACGGTCTCGCCGCCGTGCGCC</w:t>
      </w:r>
    </w:p>
    <w:p w:rsidR="0006444C" w:rsidRDefault="0006444C" w:rsidP="0088453A">
      <w:r>
        <w:t>GGGGAAGTGGACGGCGGCACGGCGCCGTACGCGAGCATCGCGGACTACCTGCAGGGATTCCTGGACCCCG</w:t>
      </w:r>
    </w:p>
    <w:p w:rsidR="0006444C" w:rsidRDefault="0006444C" w:rsidP="0088453A">
      <w:r>
        <w:t>CGGGCCTGGCCGCGCACTTCGGCAGCGACGACGCGCCGCCGCCGTGCCGGTTGGGCGGCGGCGCCGACGA</w:t>
      </w:r>
    </w:p>
    <w:p w:rsidR="0006444C" w:rsidRDefault="0006444C" w:rsidP="0088453A">
      <w:r>
        <w:t>CGAGTACGACGCTGTGGTGGCGGTGAAGCAAGAAATGGTTGTCCAGCTGAGTGACAGCCGCCGTGACGCC</w:t>
      </w:r>
    </w:p>
    <w:p w:rsidR="0006444C" w:rsidRDefault="0006444C" w:rsidP="0088453A">
      <w:r>
        <w:t>GACGCCGATGGTCAGATGGCCGGCGCGGCGGCCGTCACGCCGGCCAACTCATCGGTGCTGTCGTCATCCA</w:t>
      </w:r>
    </w:p>
    <w:p w:rsidR="0006444C" w:rsidRDefault="0006444C" w:rsidP="0088453A">
      <w:r>
        <w:t>GCTGCGAGGCGGGAGCGGATGCCAACGACGACGACGAGGAGCCGTCGCGCCGGCGGTGCGGCAAGAAAGG</w:t>
      </w:r>
    </w:p>
    <w:p w:rsidR="0006444C" w:rsidRDefault="0006444C" w:rsidP="0088453A">
      <w:r>
        <w:t>TAGGATCGAGGGAGAGGAGGAGCAGGAGGGAGAAGGAGAAGCTGACGATGATGCAGCCGATCGGAACTGC</w:t>
      </w:r>
    </w:p>
    <w:p w:rsidR="0006444C" w:rsidRDefault="0006444C" w:rsidP="0088453A">
      <w:r>
        <w:t>AAGAGCAGCAAGGAGAATAAGAAAAGGAGAGGCGAGAAGAAGGCGCGGGAGCCCCGTGTGGCGTTCATGA</w:t>
      </w:r>
    </w:p>
    <w:p w:rsidR="0006444C" w:rsidRDefault="0006444C" w:rsidP="0088453A">
      <w:r>
        <w:t>CCAAGAGCGAGGTCGACCACCTCGAGGACGGCTACCGCTGGCGCAAGTACGGCCAGAAGGCCGTCAAGAA</w:t>
      </w:r>
    </w:p>
    <w:p w:rsidR="0006444C" w:rsidRDefault="0006444C" w:rsidP="0088453A">
      <w:r>
        <w:t>CAGCACATACCCAAGGAGCTACTACCGGTGCACGACGGCGCGGTGCGGGGTGAAGAAGCGGGTGGAGCGG</w:t>
      </w:r>
    </w:p>
    <w:p w:rsidR="0006444C" w:rsidRDefault="0006444C" w:rsidP="0088453A">
      <w:r>
        <w:t>TCGCAGCAGGACCCGTCCACGGTGATCACCACGTACGAGGGGCAGCACACGCACCCGAGCCCCATCGACC</w:t>
      </w:r>
    </w:p>
    <w:p w:rsidR="0006444C" w:rsidRDefault="0006444C" w:rsidP="0088453A">
      <w:r>
        <w:t>TCCTCAGGAGAGGAGGAGGCGCCGCCGCCCTCATGCGCTCCGCCGCCGTTGCCGGCGGCTTTCGCCGCCC</w:t>
      </w:r>
    </w:p>
    <w:p w:rsidR="0006444C" w:rsidRDefault="0006444C" w:rsidP="0088453A">
      <w:r>
        <w:t>CGACGACCTGCTCAAGATCGACGATTACGCTGGCACGCCGATCGGCTTCCTGCCGCTTCTCCCTCCCGGT</w:t>
      </w:r>
    </w:p>
    <w:p w:rsidR="0006444C" w:rsidRDefault="0006444C" w:rsidP="0088453A">
      <w:r>
        <w:t>GGCATCGGTGCTGGTGGTGGTGGCCGCCTGCTGCATCACCGAGCTCGTTCTTCGCAGCTGGCCGCCGTGG</w:t>
      </w:r>
    </w:p>
    <w:p w:rsidR="0006444C" w:rsidRDefault="0006444C" w:rsidP="0088453A">
      <w:r>
        <w:t>ACGCGTATGGCGGCATGCTGGAGCTGGACTTCATCCCTTCCATTCCGCGATGAGCCATGAGAGCATTATG</w:t>
      </w:r>
    </w:p>
    <w:p w:rsidR="0006444C" w:rsidRDefault="0006444C" w:rsidP="0088453A">
      <w:r>
        <w:t>TCGCTCACCTTCATTTCCAGGCCAGCCAACTAGCGAGCGTACATATATACGGAGTATTTGTCACTTTGAG</w:t>
      </w:r>
    </w:p>
    <w:p w:rsidR="0006444C" w:rsidRDefault="0006444C" w:rsidP="0088453A">
      <w:r>
        <w:t>TCGAATTCTAAAGAGTATTATTTACTGGAACTGGAATCAAAGTGTTTGCTTACAAAACCCCAAGTCTTGT</w:t>
      </w:r>
    </w:p>
    <w:p w:rsidR="0006444C" w:rsidRDefault="0006444C" w:rsidP="0088453A">
      <w:r>
        <w:t>AAAAGTTGCACCGGCCAGTGATCTTTTGGTTTGGCCTTGTTTAGTTCCGAAAAATTTTGGGAAATGGACA</w:t>
      </w:r>
    </w:p>
    <w:p w:rsidR="0006444C" w:rsidRDefault="0006444C" w:rsidP="0088453A">
      <w:r>
        <w:t>CTGTAGCACTTTCGTTTGTATT</w:t>
      </w:r>
    </w:p>
    <w:p w:rsidR="0006444C" w:rsidRDefault="0006444C" w:rsidP="0088453A">
      <w:r>
        <w:t>&gt;SbWRKY30</w:t>
      </w:r>
    </w:p>
    <w:p w:rsidR="0006444C" w:rsidRDefault="0006444C" w:rsidP="00EA4AA1">
      <w:r>
        <w:t>CGCTCCAAAAAAGTCGTATCTTGCGCCTATCCTCGCACGCTTTTGCACCCCAGGAAAAACGAAACATAAATAAATCAAAAGGGAGCTGCTGGCTGGGACTGGGAGCTTGACAGACCTGCTTCTGAAAAGCTCAAACCCTCCTCACTTCCACGCCTCTCCTTCCCTTTCCACACTTAGCTCCCCAGCAGACTCCCCCACTCCCCATGTCTTCTGGTGGAGGAGGAAGCAGTGGCGGAGGAGGAGATCACCATGGCGTCTACCACCAGCATGGCCACGGCCACCTCGCCCGTGCCGATGCCGGCGCCGAGTACGTGTTCCACAGCAACGACATGGAGAGCTTCTTCTTCAATCAGCCGGCGGCGTCGGCGGGCGTCGATGGATCAGGCAGCAGAACTACTGGCGCCGCCGACGAGCTCATGCCGCCC</w:t>
      </w:r>
      <w:r>
        <w:lastRenderedPageBreak/>
        <w:t>TACTCCAGCATCACGGACTACCTGCAGGGGTTCCTGCAGGACCCCTCCGGGCTAGCTCGGCACCTCGACGCGCCGTGTCTTCCCGCGGAGGACGCCCCGCTCAAGCACGAGCTGTCTGTCGATGTGAGCCACGACAGCCAGGGCACCAGCGGCGCGCCCGGAGGAGAAGGGGCGGCGATGCACACGCCGAACTCGTCGGTGTCTCTCTCGTCAAGCGACCGGGAGGGGGAGGGCGGCCAGCAGCCTCGTCGGTGCAAGAAGGGCAGGCCCAAGGCGGAGGATGCGGAGGGGGATGAGAAAGAGCAGGAAGATGGGGAGAATTCCTCCAAAGCGTACGTTCTCGATCTTTAGTTTAATGCTACTAATCTGTGTGTTCAACTGTTCATCATCTCGAATTGTATTTGCATCTCTCTTCATCAGGTTCAGGAGTGCTTCTCTATGCTCTCTCTCTCTCTTGGTGGGGGGGGGGGGATCAGGAGTGTTTCTCTTCTTGGTGCATGATCGATAGATCTAGTCCTACTGTTACCTAAATGAACAAAAATTTTCCTAGTTAATTAGGTTTATATGTCTATATGTATACTACACGGTGTAAACATTAGGGTTTGTTGCGATTGCTTCTCTAGGGTTCTTAGATCATCAAGAATTCAGATCGATCCACACCAGCTCCAGATTCATAGTACTATAGCTTAGCTACGCTCTAGCTTTCCCTCTTCTTTAACTTCTCTTTCCGTTCCTTTTTTGGTCCCGTTTCCAGTATGACTTTCTAGATCATTTGGTACTATATCCAATTCAATTTGGCAACGTACTCTCCAGAAGAGATCTTCCTTTAAATTAAAAAAATAAACAATTTGTGTGCTGCAGCTTCAATTTTTGACCAACTAGTAGCTATATCTCTGAAGAGAAAATACAAAGATTTCTTTTCCCCTTTTTTAGAATAGATTTTAATTAAAGATCATAAATGATATGTACCGAAAGCACCAAACAGACACCACAGATCTAGAGTATCTTGTGAAAAACACAATCTGGATATGACGTGCTCGATCCCAACTCCGAATAGCTCGCTAGCTAATCTATACTCGCGCTACACGCACGTCACTATATATAGACTACTACAGCACTTGTGTTCGAATAATTGGCGCTAATAGTCCACGTGACATGAAATATCTACTTCATCTAGCTCCAGCTAACTAGCATTTAGTTCATATCATCGCACTGGATTGGCTTCTGATATATATATATATATATATGCATATATGTATTCTCATAACAGGAACA</w:t>
      </w:r>
    </w:p>
    <w:p w:rsidR="0006444C" w:rsidRDefault="0006444C" w:rsidP="00EA4AA1">
      <w:r>
        <w:t>AATCCAAGAAGAAGGCTGAGAAGAGGCAGAGGCAGCCTCGCGTTGCCTTCCTCACCAAGAGCGAGGTGGATCACCTTGAGGACGGCTACCGGTGGCGCAAATACGGCCAGAAGGCCGTCAAGAACAGTCCTTACCCAAGGTCTGTATACTTTTCTTTTTTCTCATGACAGTTTCACTTGTTCTTGGTTCCCCCATCTATGGTCATTATAATTGCATGCTAGCTATCACACATCTATATCTAGCTATCGTATATGCTAATTATAGGAGCAAGTAAACAAGGTACCTAATGCTTTCTACAACTTGTATGTAAATTCTCACCAAGATCGAGTATATACATGATGCATGTACCTTATTAGAACTTGTCATATATATTCAAATCCGATCTCCGGCCAAACAATGCATGCAGGAGCTACTACCGTTGCACGACGCCCAAGTGCGGCGTGAAGAAGCGCGTGGAGCGGTCGTACCAGGACCCATCGACGGTGATCACGACGTACGAGGGGCAGCACACGCACCACAGCCCCGCCAGCCTCCGCGCCGGCGGCGCGCATCTCTTCATGTCAAACGCGCACGGCGGGCTGCCGCCGCACCTGATGCCGTCCAGCTTCGGCCGCCCGGACCTGATGAGCATGATGCACCCCGCCATGGGCGCAAACCCTAGCATGTTCCTGCCAAGTATGCCTCCTCCTCACATGTCAACACCATCTCCTGCTCCTCCTCTTCAGCAGCACCACTTCACTGACTACGCCCTCTTGCAAGACCTGTTCCCTTCCACAATGCCCAACAACCCATAACTAACTGCTACACAATTAGCTAGCCTAGATCGACGGCATGAGATGCTGTCGAAATACTGCGCCAAATGTGATCACCTGATCGATGTGATGACCTTGTGCTTGGGCCTGGTCTAATGGAGAGGGAACAACAGTTATCATTGATTATTAATCTGCTTCCATCTTAAACTTTTGTTTCATTTCTTCCCCTTCCGAACTCTCCGCTGCGCGGATTGCCTGGGAGGTACTAGAGATGGAACGGAGTACTTTATAACTATATCACTAGAGCGGCAACATTTATTTATGTACGCCTCTAGACTTCTTGTACAT</w:t>
      </w:r>
    </w:p>
    <w:p w:rsidR="0006444C" w:rsidRDefault="0006444C" w:rsidP="00EA4AA1">
      <w:r>
        <w:t>GCATGTACTAGTGTATATCATGTGTTCCTCATTGACTCATTTGGGAGAAAAAAATTAATGAAGGAGTATTTCATTTCTCTAGTTCCCGTTTGAAATTAAAGAATATGCATGCCCCCCTTTAATTTAAAGAACTCAGAAGAGATGTCACCTCCACTTCTGCTTGTTTTCCTACCATGGGTGCTTGTTGGATGGATGCATGTGTACAGGCATGGTGCTTCTTTTGTCCATGTGTAATGTTGGTTTATATATAAGGTCCCATTTGAAATGCATATTTTTTTTTTCATGTTTTCTGCATTTTCTTGTGAAAATAAACTGATTTTAGCATGATATTTGAAATTCTTACATTCCAAAAGGCTCTAAAAAGGAATTCCGTGCTTTGGTGTACGCCGTATAGCGATCCAAGCATTTTTTTAGACTAGACCAAGCAAATTCGTTCATGGATTTTTTGTTGTTTCAGTGGTAGGGCAACTGAGAAAATACTTTGGTTATTGTCGTTGGGATTGATGGTCTCAGCCTCCATGTCTTATTTATCTATGCTAGCTGTGACCTTTCTCATACAGTATGAGAGAGGCTGTGATTTTAATTGATTTTGTTTGGTACATTCCTATCTCAATGCAAGTACATCAACAATATGTTGAGGTGTCGCTGTGAATTTTTATTACAAATCATGCTAGCTGTATCCTGTTATAACTGTATTGAATGAATAGTTAATTTGTGTTCCCCCAGTTTATACAAATTTATGATGCCCTAAATTCTATTTCGTGCATATTCAAGCACAGGGGGACAGGTTTGTAAAGAATTGAAAGTACTGGCCAGTTTCGTACATGCATTATATTTTCCTCTAGTCAAATTAAAATATATATAGTTGGTACCTTTTGATCTAGTAGAATAATAGTAGATCCAAACATGCATGTAGTCATTGTATATTATTTGTACATGTACTCATTGTATATGGTGTTAGTTTGCTCTTTATCACTCTCTAGTAGACGCATATAGTCATAATTTCATTTTAAATAGTACTCAATTAACACATTCACAATTGTTGACGGCGCTGGCTTATAATCCAATGTATATGTGTGCGACCACACTTTTGAATTGTGTGGACCAGGGTGAAAAAAGGTTCAAAATTTCGTTGAAATCTCTTTCAAATTCCATGTAATTTTGAAGGTGGCTGAAACAAAAAAAAATCCGCAATTTTGTATTATAACAACACACATTTATCTTTGTTGTAAATATATACCTACAAACTCAAATTTTCTATATTGTTTGTGTTGCACTTTCTTCTACTCAATAGATGTGTAGTCATAAATCATGTTAATATTTTGTTTAGAACTTTTTTTAAAAAAAATCATACTTCATA</w:t>
      </w:r>
      <w:r>
        <w:lastRenderedPageBreak/>
        <w:t>TTTAAGTCTCTAAAAAAATTGGTGAAATTGGACTGAATTTACGTCAAGTTTTGGGGTAACTGAAAAAATTGTAATACTGAAATTGAAAACCCTACTATGGACGATTGCCGTCTTGGATCGGAGTACACATGCATGCATAA</w:t>
      </w:r>
      <w:r w:rsidR="00EA4AA1">
        <w:t>TAATAAGTTACAGACGCACAATTTCTCTG</w:t>
      </w:r>
      <w:r>
        <w:t>AAGCCAATATACTTATATACAGTATGTCTTATCTCTCTCCCTCTTCCATGGTAAAGTTTAGTTGCACCTTTTTTCTGTTTCAGTTTTCCTCTTTGGTGTACCTGCTGAATTCCATAGTTTTTGGTAGCCGTCAACACTCAAGTGCCATGTCCTTTGATTCCCTCTGCCGT</w:t>
      </w:r>
    </w:p>
    <w:p w:rsidR="0006444C" w:rsidRDefault="0006444C" w:rsidP="00EA4AA1">
      <w:r>
        <w:t>CATTTTTGACCAACAACCCCCCTCCCCCCCCCCCCCCCCCTCCTCCTCTACGTACACACACCCCTGACCCTGAAAGCTAGGGTACAAATTAGGTAGTCTATGCATCCAATTGACCATGTGTTGATGATGAAAGAGCGGAATTGTAGGTAGGTAGCCTAGGGAAATTGACAAAGAAAAATAAGTCAATCCAGCGTTTATTTTAAAATGTTTGATGAAAGTTTGAAAACAATATTATATCATCGTCTCGACCACACACATACAACAACCATGGAGGCATGGAAACACACATACATGTTCCAACTGAAGACATATATTCAAAGCAAGCGAGAAAACTACTGGTAGCTTGTGCGTAATTAATTATCATCATATATTGAACACCACAACTACAGTGTATTTGGCAAAATTGTTTGTCTAGTAGCGGAATCATGTGCAAAGTGCGCGTGTTCTAATATAAAATATCAGGTCCAACATGTATGTTTTCGATTAAACGCACACACGCCTTCTAAACGTTGTGACGATTATGAGTCCACACACGGGCCAGGTATCTTATACGTACCCAGCTAATCTCATAATTTAACTGTTGCGAGCGTTGAAGCCATCCCGTTTAGACTGCTAATTTTTTTGTAAGCTACAAGCCTGCAATAGCTAGATGAAGATGGCTAATAGTATTTTACTATTTATATAAGGTGGTTGACTAGTCAAAATTAGTGATATATAAGCTGGACTGTAGAAACTTGATTATTTAGACCGGCTAGAGTTTTTTTTTCAGCAGCTAATAACTTCTTCACGCATACGTCATTATGTATGGCCTTCATAAGCTGTACTTGACATTATCAGCGTTGCCGGCCCATGCTGATATGATTGCAGGTAGGGCCGCCGTGATGGTAATACTATTAATGTAAATGCAAAGAGTATGAAGGATTCATCAATATGTACGCTCTAATTAGTAAACATGATTGTTATATAGTGTAGTCATTGGCCACACTCATCTGTATACGACGGATCGGATGGCCAGAGAAGAACGGTTCTTTTTGTCTTTTTTTTTTTCTCGAGACAGATGCTCGCCCGTGTTCAGCTAAAACTAAAGACTAACGCGGCATTTTATTGAGATCCTAGGGGCACGGTTTCGTTTCGCCCCAAATTATATATATATAATGTGAACATTACTAGATACATCATAGAAGATCACATATATACTAAGAGTATCTCCAACGGTTTGGCATTCTTGTTTTGCATTTGTGTTTTTTTGCCAAAAAGCTAAAAATCACCCCTCCAACGGTACGGTTTTGTAAACAGAGTTGTCATTTTAGTAAACTTGGCATTTGAGAGGCTCCCCTTGGCATATTTGTCAGTTGGGTTTTGGCTTGGCAAACACGTCCGCCCGGTTTTCCTGCATCGATCCCGCGCGTGTCCAGGTCTCTTTGGCGTCGTTTACTTCGTCGCTGGGCCTCCTCGCGCCAAATAGAGTTCGCGCCACCATTGTGTTGCCACGAATGAACAGAAGGATCGAGTCAAGGAAGATATCATGGCATCATTCCTGGCCTCTTCGCGTCGATCTCGAGCGACGCGACACCTGATATACATCGACACGAGCAGTGCATCGACGCAGCTGACCGATCTCCATCGATCAAAGCCCGGTACGTCCCTCCCTGTAGATCTCCTTTGACGCGATGATGTGGTAGCTACTCAAGGAATACCTT</w:t>
      </w:r>
    </w:p>
    <w:p w:rsidR="0006444C" w:rsidRDefault="0006444C" w:rsidP="00EA4AA1">
      <w:r>
        <w:t>CCTGTAGGGTTCATGGCAGTGCCATGTGACATGTAGGGTTCATGGTAGTGCAGTATGTAGAGTTCATGGTAGCGTAGTAGTTCTGCAGCACTCGAGGATTGGCAAGGGCCTGCTTGATCATTAGTGTCACCTCCACGCGTGCGAAGGAGAAGACGCACGAAGAAAAGTTGCGCGCGCGGCAGAAACGCGCGAAAGGATTCGGCCGGGTCCACTTTAGGTAATTGTCAAGTAAAAAAATACTAAACCTTTGAAGATGGCCTATTTTTTTCCTTTGCATTTTGAATTGAGAGTTGACAAACAACAATAAATGCCAAACCAAAATTGCCAAACCATTAGAGATGCTCTAAGTGAACATTAGTAATACACCATAGAACATCACTACATACATTATAGAACATCACATATATATTAAGCGAACATCACTAATAGAACACCACATGTGTACTGAAGTGGACATCACTAATACACCGTAGAACATCACATGTATACTGCGAGAATATCCTATATATATTACGCAGACATCGCAAAATAAATCACAAAATATTACATGTATACCACATGAACATAAAAAAAGCATCACAGAACATCAAAATGTATATCACGTGAACACAAAGGCATAAAAACATCGCATATATGTTTACTACATAAACATAAAAAATAACATAGAATATCAC</w:t>
      </w:r>
    </w:p>
    <w:p w:rsidR="0006444C" w:rsidRDefault="0006444C" w:rsidP="0088453A">
      <w:r>
        <w:t>&gt;SbWRKY32</w:t>
      </w:r>
    </w:p>
    <w:p w:rsidR="0006444C" w:rsidRDefault="0006444C" w:rsidP="00EA4AA1">
      <w:r>
        <w:t>ATAACTCCAGGGGAGGGGGCGGGAAATGGACATGTCGTTTGGGTCTAATCAATTAGTCCTACTAGTAGTTTCTGTCACAAAAAGCTGGATCAATTAAATAAAACGCCAACCCCAAAAGCAGCGCTGCTGGTAAGAGAGAATGAGAGAAAAACAAAAAATCCTCCCACCCAACCAACCATCCATCCATCGTCCATCTCCATCTTCTAGCAGTATATCTGTATGTGCATCATCTTCCTACACACACTCTTTCGCGCGCGCACCACGTACACAAAAACACGCCCGGCCATCCCTTTCGTTCCCTTGCCTCACTACGCCCCCACTACCATATAGCCGTATACGCTCTCGATCGCTTCCCAGGCCGTCTTGATCTCTCCCCTCCCTCGCCCTCGCCCTCGCCCTTGATAAGTGAGCACACCAAGCGGCAAGAAGCCAAGGCAAACCACAGTCGCAGCACCCAGCAGCTAGCGGCGCGCCGATGTCGTCGGGAGACTTCCACTTCCACGACGAGCTGGCGTCGCTGTTCGCGCAGCGGCCGGCGGCGCCGGGAGAGATGATGATGGCGCAGCAGCAGCAGCAGCAGCAGCAGGCGCCGGCGTCGTGGTTCGCGGACTACCTGCACGGCGCGGGCGTCCCAGGGATGGGCGGGATGGACTACGACCTGCTGTGCCGCGCGCTGGACCTGCCGCTGCCGGGGGACGACGTCGTCAAGAGGGAGCTGCTGGTGGTGGACACAGGCGGGGGAGGGGGAGGCTTAGGCTTCGCCGCGCCCACGCCCAGCGGGGGCGGCACGGCGCCGGTCACGCCCAACACGACGTCGTCCATGTCCTCCTCGTCTAGCGAGGCGGCGGGTGGCGGCGCCGCCGGAGGAGGAGGAGGAGGAAGCTTTGGTGGTGCCGGGGAGGAGGACTCGCCGCATCAGGGGAGGTGCAAGAAGG</w:t>
      </w:r>
      <w:r>
        <w:lastRenderedPageBreak/>
        <w:t>AGGAAGGGGATGGGGAGGAGAGCAAGGCGCTCGACAAGGGGGAGGAGGACGCTGACAAGGGCAAGAAAGGGTGAGTAGAGCTTGGCCTGGAATTCTTCTCGAGATTATAGACATCGACCAAAATCCTGTGTTATTTGCTTCCTTTTTTTTCCAACTTCTTGAAAGATCTTTCCGCTAATCATCGGTTTTCATGAGACTATCTAGATAGTGCTCGATCTTTTGGGTGATCCTGGATCAGGCGTCAGTTTCTGTGTCTTGGATTCTGCTTCCTTCCATTCCCCTGCTGGTCAATCAGTCATTCATTCCTCTTCTGTTCCTTGTTCCTTGTCCCCATTTGTTCTTCTTTTTTTAAAAATAAAAAATAAATAAGGTAGCGGCAAGGCAAAGGTGTGAACTTGGGCTAGGGTTTCACACTCGCATGTCACAAGAAAACAAACACGGAAAAAGTCGGTCGGTGTATTGTATAGCCTAATCTTCTAGCTAGTTGCATCCTCCTCTCCTCTTCCGTTCCCCTTTTGCTTTATGGATTTCATGCTAGCTACGCGCTAGCTAGCATGAACATGCATCTTCTTCCATTTGGCCAAGATTTGCATCCTCAGCTGATTCTATACATGTTTTCTTTTTGTTCCTTTTACTCTTTTGGTTCACCACTTCACCCCCCTTTTACCAAGATCATACCCCCCCCCCAAAAAAAAAAAAAAAAAACCCAAAGATCTCTTGAGATGAGAATGGCCCGGCCTAAAAGCTATAGCCCCCCTTGCAGAC</w:t>
      </w:r>
    </w:p>
    <w:p w:rsidR="0006444C" w:rsidRDefault="0006444C" w:rsidP="00EA4AA1">
      <w:r>
        <w:t>CAAGAGATATTCCTCCCCTCTCTATAGGGATTTGTTACAGCCCCCTTTCTGATGCAGGCAATCTAGCAGCATATGGCACAAATTTTGGTACAAATCTGCCGGCACAGCAGAAAAGGGGTGTGTGCACACAGCACAGCCACAGCAGGCAGTGTGTGAACCTGTTAAAACCATGTGCTTACGACTCTAGTCTAGCTGATTATTCGCACTACACCCAGCCAACCACCGCGTTTGAACGGGATCCCATCATCCCATCCCAGCCCAGCCGCGCGGCCGGCCACGCACCTCGCGTATCGTATCTTAGTTTGAACGAAATCTGCATCACTTTCCGCTGACCCGGCCGGCTAGCTGTCCGGTGGACGTACGGGAAGACGAACTGATGAGATCGATGCCCACGCCGGCTCTTGAATTGTTGCAGGTCACCGGCGGCGGCGAAGGGCAAGGGCAAGGGCGAGAAGCGGCAGCGGCAGCCGCGCTTCGCCTTCATGACCAAGAGCGAGGTCGACCACCTCGAGGACGGCTACCGGTGGCGCAAGTACGGCCAGAAGGCCGTCAAGAACAGCCCATACCCCAGGTACGTACCAGTCTTCCTACGCATACATACATACATACATGCACAGCAAGTAGTATATACAGTTACCCTACTGCGCACTGCACTGCACGCACCTCTCTCCCTTATCCATGTCTGCATGAGCTAATGGTGCAACCGCGCGTGGTGTGATGCATGGCGCGTGCGCGCAGGAGCTACTACCGGTGCACGACGCAGAAGTGCCCCGTGAAGAAGCGGGTGGAGCGGTCGTACCAGGACCCGGCGGTGGTGATCACCACGTACGAGGGCAAGCACACGCACCCGATCCCGGCCACGCTCCGCGGCAGCACCCACCTCCTCGCCGCGCAGTTGCACGGCGGTCACCACCACCACCACCACCTCGGCGGCGCCTTCCCGCCGCCGGCCCCGCTCCCGCAGCAGATGGCGGGCGCGCCGTTCGGGCGGGCAGGCGGCGGAGGCGGAGGCGTCATCGACATGCTGGGGCTCCTGCCCCCGCGCAACAACAACCACGCCGCCATGCCGCCGGCGATAGGCCTCGCGTCGTCCCGCGGCATGAGCGGCGGCGGTCCGATGAGCACCGTGGCAGGCGCGACGGCAGCGACGGCCGCCGCCACCACTACCTCGTCGTCGTCTCCTCCCTCGCTCCAGATGCAGCACTTCATGGCGCAGGACTTCGGGCTCCTGCAGGACATGCTGCCGTCCTTCGTCCACGGCAATGGCGGCAACGTCCAGCCCTGAATTCGATCAATTGGTCATCACCGCCACAAGCAGCAAGCTAATGAGGAAGGAAGCTAGCTACTTAGATAAAGAGATAGTACTTAATTTGGTTCTTGTTAATGCCCTTAACCTCTTTAATTTTTCCTTTTTTTTCACCGATTTGCTCCTCTAGATGGATCATATCGGTTCTTGATTTGTTTTTTCCTAATACTGCTGTGCTGCGAGACACATGCCGCTACAGAGTTTTCTGGCGCCGGCCGGGTCTCGTACCGTTTCTTATGATGATGATCTAGTAGCTAGTCCTTGCAGGTAGTACTAGCGGTGTTCTTGTACATGTACCTAATCAACTCAACCCCTCAGCTCATGCATTGCACTCTATCTGCTGCAGTACTGGCCATGAGCTATGATAATTTTATGCTAGCTCCTCTTTGCACGC</w:t>
      </w:r>
    </w:p>
    <w:p w:rsidR="0006444C" w:rsidRDefault="0006444C" w:rsidP="00EA4AA1">
      <w:r>
        <w:t>ACTCCTCCTGTCCATCTCCATTAATACAACACTACTATATATGTGCACATGTTTGTCAGCCTCATTGCATTGCTCAAACCAGAGGGCCATGCATGCATGGAACAGAATTTATTTTCAATTTTCTTCTTCAAAATCGCTTCTGCAGGAAGCAGGATATATGATATGTCGTCCTTAATCTCTTCTTGATATATATATATATGATGGCAGCAAGATGATGCACGTACTGATGTATGCATGGATCGATCGTTCCACCATGCATGTGTTTGCTAGCTAATAACATATTGTCATGCATGATGGGACTGTTCGTGCGTGGTTGGTACAAAGAGTAGTTATGGAAAAGCAGTGGGCGTCATTTTGCTCCTTGTTTTCGTGCTTGCACGTACATACTGCTATAGTGGCCTGGTCAGGTCGTTCCAAGAGCTAGTACTAGTACTACTCATGCATATAGTGATGTGAACCTGCCTACCTAGAACTAGAATGGCCGTGTGTGGAGCGTATATGATTGATTTTGATCAAGGATTTGGACGCACATGCTGCACGTACATTTCAACAAGCTAGCGCGCCAGATCGAGA</w:t>
      </w:r>
    </w:p>
    <w:p w:rsidR="0006444C" w:rsidRDefault="0006444C" w:rsidP="0088453A">
      <w:r>
        <w:t>&gt;SbWRKY84</w:t>
      </w:r>
    </w:p>
    <w:p w:rsidR="0006444C" w:rsidRDefault="0006444C" w:rsidP="00893DD9">
      <w:r>
        <w:t>AGCCCTCTCACCCAACCACCCACCCATCCATCTCCTTCTCCTGATCCTTTTCCCCGCACACACGATCACACTCTACAAAGCTAGCTTCCTTGCTTACACACCTCTCCCTTTCCTCACCTTCTCTCTACTGCGGCCGCCGCCGCTAGCTGGAGCGAGAGACAGCACCCGCGCGCCGCTCAAGGTCGTCACCGGCAGCTGGATCGGAGGCTTGATCTGAGGAAGGAAGTAGCCATAGCAGCAGCCGCTCCTGCGGGCCGATCCATCTCCATCCATGTCGGGCGCGAGGCATGAGCACCACCTGTCCGGTGACTTCCAGTTCCACGACGAGCTGGCGTCGCTGTTCGCGCATCAGCGGCCCGACGCGGCGCCGATGGCGCAGCCGTGGTTCATGGACTACCTGCACGCGACCGCGGCGGCGGCGTCGCCGCTGGACTGCGACGCCTTCGTGGGGGACTTCATCGACGTGCCGGCGGTGGCCGCGGACGAGGTAGTCAAGAGGGAGCTCGTGATGGTGGATACTGCGGCTGCCGGCAGCGGCGGCGGGACGCCGACGCCGACGACGGCGCCGCTCACTCCCAACAGCATGTCGATGTCG</w:t>
      </w:r>
      <w:r>
        <w:lastRenderedPageBreak/>
        <w:t>TCCACGTCCAGCGAGGCTTGCGGCGCCGGGGCCGGAGCGGGCGAGGAATCGGCGGCTGGTAAGTGCAAGAAGGAGGACGGCGAGGAGGAGGGGCTCGAGAGCAAGGACGACGGATCGGCGGCGGGCAAGGGAGACGGTGGGGAAGGAGAGGAGAAGAACAAGAAAGGGTGAGTTTGTTCGTCGTCTGATCAGATTTCCATCACCCTCTTTATCATCAGAAAATCTATTTGTCCCCGGATCTTGGAGTTATTTTTATTAGATCTATATATAAGCCTCATATATAAATACCAATTTAACTAGTTAAGGTGTTTGATGATTTGCCAAGCTTTTGATAGGTTTATCTGGACTAATTCCTCTCTGGCCCGATCTTGCTTGTTCACTTGTGTGAATCCCTTCTCACACATGCATAACATAATACTAGTGTTCCTTTTCGTCTACAGCTTTGATTTGAACAAGGTGTGAACCCTGCTAGGGTTTCTCATTTAGTATACGCTGCATGCTGCATGCCCAAGAACAGAAAACAAAAAAGAACTTGATCTTTAGGGTACACGTTCTATACCAAAGTTTTCTGTTTGTTTCAAACATCTTTTTTGCTTCATTCACAAATCGGCTTTGCTTTATTTCCTCCTTGATTTCGCGTCTTCCTTGTGTCTTGGCATCATCTACCTTCAATTTGACTGCACCAACTGCCTGCTGTTTTCGTAGTTAATCACACCCGCCCGGAAAGGATTTAAGATTATTATTAGCTGACGATCGAATCGGTCGAATCAGTAGCCTCTCTGTGTTGGCCATAAATTGCCCAACCGATCCATAAATTTCGTCGAGACTTGCTTTTGCAACTTCCCCTTTTGCTGTGACGATGACGGATCTCCAAATCATCCCAGCAGATCGATCAAAACTCAAGAACACTACTGCAGGTGAGTTTCAGTGTGAACCCTGTCAATCTGAAGCCATGTATAAGTGGGCGCCGGACGACCGTACATACGTAGCTACTCTTCCACGACACCCATGCATGTTTGAATGGACTAATAGTTAGGCCTTGTTTAGTTCCGAAAAGTGAAAAGTTTTCGGTACTGTAGCACTTTCGTTTGTTTATGACAAATAT</w:t>
      </w:r>
    </w:p>
    <w:p w:rsidR="0006444C" w:rsidRDefault="0006444C" w:rsidP="00893DD9">
      <w:r>
        <w:t>TATCTAATTATAGACTAACTAGGATCAAAAGATTCGTCTCGTGATTTACAGATAAACTGTGTAATTAGTTTTTATTTTCGTTTATATTTAATATTCCATGCATGTGCCACAAGATTCGATGTGACGGAGAATCTTAAAAACTTTTTGGTTTTCATGGTGAACTAAACAAGGCCCTAGCTGATATATAATCTTAATTTTGACCACCAGTTTGTACCATTATGAAGTATGAACGCAGCATGTAGCACACCAAACGCATGCATTCAAATGAACACTACAGCTAGAGCTACCGCCATGCATGCATGTTTGAATAATAATATATAGATTGATCAATAATGCAAGTTGGCATGTGTGTATGATCGTCTGCAGGGCGGCCAACAAGGGCAAGGGCAAGGGCGAGAAGCGGCCCCGGCAGCCGCGGTTCGCGTTCATGACCAAGAGCGAGGTCGACCACCTCGAGGACGGCTACAGGTGGCGCAAGTACGGCCAGAAAGCTGTCAAGAACAGCCCATTTCCGAGGTACGTACACAGAAGCTCTAGCTATCCACGAATAATTAGGGTTCTCACGAGGAGCGAGAGAGAGCATGGTGACTGACTGACTGACACGGGGAGTACAAATGTACAATGCATGGGCAGGAGCTACTACCGGTGCACGACGCAGAAGTGCCCGGTGAAGAAGCGGGTGGAGCGGTCGTACCAGGACGCGGCGGTGGTGATCACCACGTACGAGGGCAAGCACACGCACCCCATCCCCGCCACGCTGCGCGGGAGCTCGCACCTCCTCGCCGCCGCGCACCACCACCCGATGGGCGGCCTCCACCACGTGCACCCGCACTTCCGGATGGCGCCGCCGCCGCCGCCGGCGGCGCTCGGCGGCTTCAGGCCCGGCGGCGGCGCCAACGCCTTCGACGCGCTCGGACTCGGACTCCTGCAGCCGCCGTCGTCGTCGCAGCAGCAGCAGCAGGGCCACCATCACCACCACGGCGCCGCCGCCATGCAGCAGCTGGCCGTCAGCGGCGGCGCCGCCGGAGTGCAGCAGGTGAATGCTGCCGCCGCCATGGCGAGCCACGCGGCGCTGCCAGACGATGGTGACCAGCACGGCTTGGCTGCCATCGCAGGTGCGGCTGGTACTACGACGGCGGCAACTACTGCCGCCAGTGCTCCGCTCCGGATGCAGCACTTCATGGCGCAAGACTATGCTGGGCTCCTGCAGGACATGTTTCCATCCTTCGTTCACAGCGACGATGATGGCCACCATCACCACCATTGATGTGACGAGTGATGACTGAGTTTTTCTGCTTTAAACGATCGATGGTGACGATGATGGTCGATCGATCGGGAGCTAGTAGCCAGAGAGATAGCTGCTAGAGATTTGGTTGCTCTTAACTTTTTTGGTTCTTCGTGGTATCGTTGTACGATGATGTGATCTGAGGTAGCTAGTAGTATAGCATCATCATCAGTAGTATAGGACGGGCACCTATCCGGTACTAGCTAGCTAGCTAGGAGTTTGTTGTACATGTACCTGATTCCTAATGAGCCCATCAAGCTCTGCACTTAATTTCATTAAGCTGGGGGCATGCATGCAGTACTGTACTGTTGAGCAGTCGCAGTATTCTGGCACGTTACCCGTCTATTCTAATTATGCCATTTACTTCCTCTAATTCATGATGATGACAGACACATCACATATATATGATCGTGTG</w:t>
      </w:r>
    </w:p>
    <w:p w:rsidR="0006444C" w:rsidRDefault="0006444C" w:rsidP="00893DD9">
      <w:r>
        <w:t>TTGTTCATGCATAGGCTATAGCTAGTCAATTTCTGATGGGTCTGTTTCCTCAAAGAAAATTCTGATGGATCTACATCATCTGCATATGCCATGAGCCTGATCTCAGTATATATATATGGATAATTGAAACATGTGTGCTGCTCAAATTATTCTAGCTAGCTTATGGAGTAGTAATAGTACCAGAGAAGAACTAAAAATGAAA</w:t>
      </w:r>
    </w:p>
    <w:p w:rsidR="0006444C" w:rsidRDefault="0006444C" w:rsidP="0088453A">
      <w:r>
        <w:t>&gt;SbWRKY4</w:t>
      </w:r>
    </w:p>
    <w:p w:rsidR="0006444C" w:rsidRDefault="0006444C" w:rsidP="00893DD9">
      <w:r>
        <w:t>CCCAGTCCCCAGACCCAGCAGCACGCCGCTACAAAGGCACGCGAGCACAAGCAAAGCAAACCCTCGCTCGCAGACCTCTAGCGTAGCGAGCTTCTTGCTATCCAAGCCAGTGACACACAAGTGACAAAGAGAGTACTCGCTCGATCGCGCGACGCGCCGCGCAGCTAGCAAGCTACGGAGCTAAGAGATCGCATCGGTGCTAGCTTCCCATGGCCGGCGCCGCCGGCGACAGATCGGAGGACGTCGGCGCCGACTGGCCATTCGGTGGCGGCGCCGCCGACGCCTTCACGGAGTACTCGTCCGTGTTCGCGGAGCTCGGCTGGCCGGGCGGCCTTCTAGCCAGCGGGGAGCTCCCGGTGCTGGATCTGCCCGACCCAGCAGCACCGCTGCCGTCGTCGTCGCAGCTGCTGTCCATAGAGCCGTCGGAGGACCCGGCGCCCGCCCGGTCGGGCGACGCCGGCGCGTCGTCGAGCTCGAGCGGGGACGGCGACGGCGCCGCGCCGGGCAACGACGACGACGATCGGAAGGCGGCGCCGGCCGCCGAGGCAGCGTAAGTGCATGCATGCGCGGTAGCTTCTGCCCCTAAAGGTAGCAT</w:t>
      </w:r>
      <w:r>
        <w:lastRenderedPageBreak/>
        <w:t>ACGCCGGCACTTGGCCGGCGCTTAGCTCTCCGGTGAGTGGCAGGGCTGTAATTTCGGAGCACCACCGCACGAAAGCGAGCGAGGCTCCCCAACGCGTTTCCGTTTCTACTACGTGCACCGCGCGCGCCGCGCCCGGGACGGGAGGGGCAATCTCGTCAAATACCGGCGGCATGTCCACGCAGATCCGCGATTTGCGTGCGCGGATTGTTCCAAGTTTCACGCGGTTTCCTTTGTTTTTTTTTCTTCTCGTCTATCTACTCCCCCTTTTTTTTAACATATGCTGCATTTCCGTAGATTATCTGTAGACGACCGGTATTTCCGTGTACTGTTTACGTGTTCGTATGCATATGCACGGGTATTTATTTGTTTTGCTCGGATGCAGTTTGTGCTTGTGCATGATCTTGGTGTCAAGTAGATCCAAACGGATTCATTTCAAAGTTGCATGTGGTCAAACACTAATGGACATAAAGTTGTTCATCGAAGAAAAGGGAAAAGTGTACATACATGTATCATGTATGTCTACGGACGGAGTATGTGTCTATGTATTCTAGCAGTGATGGATGGATGGATGGATGGGTGGGCGGGGTGGACGGGTGGCTGTGTGTGTTTCTCCATGCCCGCTACCATTTTTCTCGCTGATCTGCATATTATCGTCAGCAACGTTGGCGGCGAGCGGCGTCCGGTGGGCCGGGGGTGCGGCCGGCGTGGTCACGTCGTCCGCCGCCCTGGTCCTGGTCGGTCCTGCCGTGATCGGCCGACCAATTTCCTTGTCTTACCTACCTTTGCCATGTTCAGTGCGCATTAAATCTTGCACTCCAGCCTACGCAGCATTAACTGCTTGCAGGCATGGATGGATCCAAACATACTGTTCCTGTCATAGCTGCTCATAGATCTGGCCACTATCACTATGAACTGCCGCCAGTACATGACATGCTTTATAGAAGGAGTACTCTTTCATTAGCATTTTTAGTTTTTCTTTTTGACGAAAACAAACACAAAAGTTTTCTGATACAGCTACTTGGACTTGGATTTGCATACGCAGGGGTAGGAAGCCGGCGGCGGCGACGGCGAAGAAGGGGCAGAAGCGGCCGCGACAGCCGCGGTT</w:t>
      </w:r>
    </w:p>
    <w:p w:rsidR="0006444C" w:rsidRDefault="0006444C" w:rsidP="00893DD9">
      <w:r>
        <w:t>CGCGTTCATGACAAAGAGCGAGATCGATCACCTCGAGGACGGCTACAGATGGAGGAAGTATGGCCAGAAAGCTGTCAAGAACAGCCCTTTCCCAAGGTTGATTTGCATTGCCAGCTTTATAGACTAACTTGAGTGTGCTACACTACACTGGTACTTTATTAGCTACATATCTTGCATTGTCTAGCTAATTTTATGTGCACACATACGTATATACGCATATCATCGCTGTCAGCCATTCAGCGGTGTTTTTCTCTCATAATAAATCAACCAACAGTACTTTATGTCATAGCTTATCAGTCAAAAGAACAAGGCGTTACCTTAGATTTCACTCTTGTCCTCGCTCTCATCCAAATGATACTGCATTGCTTGTGTTTCAATTCTTCTGTCAACAGGTAAATCACTCATATATTGTTCATGCTAAAATGACCCCCCTGCTGTTTGTGGTTTTGCTAGTTCGCTCTATACTACCATGACTTTTAATTTTACCAAGAATATGAAGTTAAGAAGAAATCTACATAATACTTTTAACGCATACATGAACATATGTATTTTTTTTGCATCACGGCATGCAATTAATTATAACTAACACAAGAGAGTCGAATCAAATTGGGCTAAATTTCTTGAGCAGGAGTTACTACAGATGCACCAACAGCAAATGCACGGTGAAGAAGCGCGTGGAGCGGTCCTCCACCGATCCCTCCGTGGTCATCACCACCTACGAGGGCCAGCACTGCCACCACATTGGTCCATTCCAACGCGGCGGCGGCGGCGGCGGCGGAGGCGCAGCCACGGCGCGCTACCACAGCGCGGCGGCCGTGGCACTAGCGGAGCAAATGTCTTCATCGTCGTCGTTCATCCCAGCGCGGCAGCTCTACAGCTTGCCGCCGTTGCACCCACCACAGAGCTCCCTGTCCTCAGAAGCCGTCGTTAGCTCGGCGGCGACTACATCTTTTCATCAGCATGTTAACGACGGCGACGAGCTGCGGCAGGCTAGCTACAGCTCGAGGGTGTCCATGGCGCAGTCGCCATCAACTCCATCGTCGGTGCCTCCGGCCATTTCAGTTGAGAAGGCCGGGCTACTGGACGATATGGTGCCCCATGGTGTGAGGCATGGAACACCATGATGATGCCAATATGCATGGTATATACTAGTTTCATAATCATGTTGTTTTAGTTTTATTCATGGCATATATTTCGGCCGAGATTCCATTTAGCTGAAGTTGCATAATTAAATTTGTGCGCTTTGCTTCTACTAACAAATATTTGCTATATATATGTCCTTAGTAGCTAACCTCAACTTTAATTTGATATATTGAACCACTTCATGATTTTTTTGCATACCCTTTTTTTTGCATAAGTATCTTTGCAATTTATGTTACCTTTATTTTTTAATGAAAGTATATGTTGGCAAGATACAAAAATCTGTTTGTGCATTACTACCCAGGTTTACAATATAAAATCGATATTCATATACCATCAGTAGCTAGGCAGTAATTTCCCTGGTTTTTGCATATGTATAGCTGGATGCATGCCTACCTTATAATTGATTTCATGGAGAAAATGCACGGCAAGAGCTATAGCATAGTGGTGTGTACGTAGTACGTTGCAGGAGCAATTGGCACTTCATGCATGCTAGCTGCGACACATATACATACATATATGAAGTATTCATGTCTGCTAGTACACTTGTGAGGGGACTC</w:t>
      </w:r>
    </w:p>
    <w:p w:rsidR="0006444C" w:rsidRDefault="0006444C" w:rsidP="00893DD9">
      <w:r>
        <w:t>AATGGATTAAAATCTTTTTCAAGGACATAATTAAACTGTAGTGCACAAGTACTAGAGTAGTTGGCAGACTAAAGCACATGTGTACAAGTACAGAGCATATATACATGTATACATGTGATACTCCCAAGTTTAGATTCTAGTAGGGAAGTTGTATAAAAGTTATTTTCTCTGTACATACCTTTTTATTACTTTTCTATTACATTTCCACTTGCCCCGGCTAGCTTTGACTTGTCAGTTCCCCTTCCCCACATGCTCATAGCTGAAAGCTTAGCTAGCACACACATGACACACATGACACATTAGTGGATTGAAAATGCAGTGCATACATAAGTAATGCCTTATGTTCCTTTCAATTGGAATCCTCTATAAAATCGAGGCGTGTAGTATATCAGAAAGGAAAGACGCGTGTTTTTGCGTTGTTCATACTTGTGCACATGGAGGACCATTTCCTATCTTTTATCCTTCAGCATATAGAGTGACTTGACTTGACTTGACCTGGAGTCTGATCGATCTAAATTCAGGTTCTCACTTTTTTCAGACTATCTGAAGTCACCTCTCGCAGGTCGGCACTACCAGGAAGGCAGAGATGAAGTGATCAACCAGCTAGCTAGGGTTTTCTCCTGCTGGATTCATCAGTAGTTAAATTTATATCTACATCATCTTGTAGCTAGAGAGTATGTATATATACTCTGCTCATTTGTCCCAGATTTGCTCATGGTCAATGGCACTCTCCAATGGACCTGCAGGTGGATGCATGTATAACAGTACTTCTACTTTTCATGGCGAATTTTTTATGCCAGATTAACTTATGTCTAGTTATTACATGGCGCTAGCTTCTGGTCAATGGCTTAATTAA</w:t>
      </w:r>
    </w:p>
    <w:p w:rsidR="0006444C" w:rsidRDefault="0006444C" w:rsidP="0088453A">
      <w:r>
        <w:lastRenderedPageBreak/>
        <w:t>&gt;SbWRKY12</w:t>
      </w:r>
    </w:p>
    <w:p w:rsidR="0006444C" w:rsidRDefault="0006444C" w:rsidP="00893DD9">
      <w:r>
        <w:t>GCGTCGACGCCGACGCGTGCCGTGTCGGTGGACGGCGGCGGCGCGTCGTCGGCCAGCTCCACCGACGACGGTGCCGCCGCCGCCGCCGCCGCGCAGGAAGAGGAGGAGGAGGACGACGACGACGACGGGGCGCCGGCGGCCGCCGCAGCCACCGAGGCAGCGTAAGTAGTTGCTTAGTGCTATATATTCCGCCGATCTTGTTCATGTCCATCTCCTCCTCCTCCTCCGACAGTCCGATCCCTCGCCAAATTAATTAATAAACTCGTGCGCATTTCACCTGATGATCCATCTTTCTCTCTCATATTCTTACTTTTTATTCAGGATTTAGTTTCACTTCAAACCTGATTTGTTTGTTTTGGTGTTTGCATTTGTTGTTACGTGCATCAAGCTATCAAAAGTTGCACATTTCACCTCTTTCTCCTTTTTTCCCCCTTCAATTCATTTTCTTTTTAGCACTCGTTTCAACCTTTGATTTGCTTCATCTTATTGCTACTGCTTCCAACCATTCTAAATTGCTTTTATTATGCAGTAAGATATACACTATATTTAGATGCATAATAAAATAGACGGCTTGTAATTTATTTAATTTAAAGTGGATGGAACATGAATTACTGATGGATGGCCTCTGCGCAGCGGTTGCAACGGAGGGGCAGTTGGGTAAATTTGCGCGGGAAGAGAGGGAGAGAGAGGGATGGATGGATGGATGGATGGGGACGGAACGGAACGGAACGGAATTGAAGTGAAGCGGACATTGCTCCGCGATTCTCGTGCGTCACAGCAAATCTATATAGCCACTACTCCTTTCACTATCCTACACAGTATATCCTATACAGTAATAATAATAATAAAATAAATAAACACAAGAGCCACGCGGCGCCTTCTCCTCCTCCTTCCTATTCTTACTACCTCATGCACCTTACCTTCGGTTTTATTTCTTTTGCTTTTTTATCTCCTTTTCCATCTTCACTACAACTACAAAAAACATAACTTATATCAAACAAAAATATATAATAGTCCATGCCTGTGATTTTTCTCCCATTTATTACTTGAGGAAAAAAAAACATGTATGTTCTCAAAAACAAAAAAGGGAAAAAAAACTTGTACGTATAATTTAAAATAAAGTGGAGAGAGTAGTACTTGTCACGTCATAATAATAATAATAAACATATATACATAGATAAGACACTGATTGTCAAGTCATGTTCTCCAGTCTAGTCGACAGAATGCAACCGCACGATGGACGATTCATCATATATAAATATATAATTATATACTAGCAGCATGATGCACAGCTAGCTAGCCATGTAAGGTCGCTCGGTGTTGCACGTACGTAACGTACCTTCATCTCATCACATGCATGCAACAAGCGCAAAGGCGGCCGGTCACCGGCCGTGCATATACCCTCAGCACGCAGCACATGGCGTCTTCACCGTACGTTAATTACCTTCGTTCACGTCACAAATAATAGAGTTACTTAATTATTAGTGATCATATGTAAAAATATGGTTGCAGGAGCAAGCCGCCGGCGCCGGGGAAGACGACGAAGTCGTCGGCGGCGGGGCAGAAGCGGGCGCGGCAGCCGCGGTTCGCGTTCATGACCAAGAGCGACGTGGACCACCTGGAGGACGGATACCGATGGAGGAAGTACGGACAGAAGGCCGTCAAGAACAGCCCCTTCCCCAGGTAATATAAGGCCTTGT</w:t>
      </w:r>
    </w:p>
    <w:p w:rsidR="0006444C" w:rsidRDefault="0006444C" w:rsidP="00893DD9">
      <w:r>
        <w:t>TTAGATCTAATTTTTTTTTAAATTTTGACACTATAGTATTTTCGTTTTTATTTGATAAACATTGTTCAATCATAGAGTAATGACGGAGAATCTTAAATTTTTTTTTGATTTTTGGGTGAAGCCTAATACACCCATGCATGCAATGTCTATGTATATATTTCCACTTCTCTCTCTCTCAGTTGTCTGAATTTCCTTTTTCCCGCTGTTCAGATAACATACAATTTTATCATTGTTGTTTGATCATACTATGATAGAAATGATTTTTGCTCATGGTCAAAAACAATTTTCATCGGGGCTGCTTTATCCGTCCCTAAACAGACATTTTCAGGGTCCATTTTATTATTAAAAAAATCTGCCACTAAAACACTACTACAGGAATCTTTTAATTATGAGGCGGTCAGAAATGGTTTTTCAAGGTAGATAAAAAACAAACGCCTCGGAGAAAAAGTCATGGTAAAGAGTAGGCTTTCACATTTGGGCAAACTGCTCGCCTCAGTAAATGAAATTTACAAAATAAAATAAATCTAGCCTGCGAGCCCAATGGCCTACTGAGCCTGCCCGTCGGGATCTGTCGCTACCGCCCGGAGCACCGCCGCTGGATCCAGTCGGCCTCCCGCAGCCGAATTCAAGCGCACGCCGCCTCATCGGGCTGCCCGCCACCGCATCCACCCTCTCGGTCGCCCGACACCGGATTTGCGCTCGCCCTCCACCGTTGCCCGCTACCCTCCACTGGGGGAGGAGGTGGCACTCCCCTCCACACCGTCACCAGCAACCGGACTACACTCGATGTAGTAGGAGGCGAAGGGGCGCCGGATCTATGGTGGTGGCGCCGGATTTGGGGTGGTGGAGGAGCGCCATCCTTGGGGAAGAAGGGGAAGGGTTGCCGGATCTAGGGTGGTGGAGGCAGCGACATCGAGTGTTGGGGAGGAAGGCAACCACGTCGGGTGCTGAGAGAGAGAGAGAGAGAGAGAGAGAGGAATGAGGAGATTAGGGTTTCCCCATTTATATACAACCACCTATATCCGGTTGAGATGAGTCTTTCTTGGGCTCGGTCATATCAGTTAATGATTTACCAAGACCGTTATTTTATAATCCGTGAATAACCGAGGTGGGCTACCAGGCTGCCCGCCTAGGAGCTCCAAACTGAAACGCCGCGGAAAAGATTTTCTGTATAGTAAAAATATGTTTTTAGGGGAAGATTGCTTTAAGAAAACTAATTCTGAAAATAGAAAAATAAATGTATAGCTAGTATACCGAGACTGCATGCACCATATACTTGATTTCTCTCTCTCTCCATATACACGTAGAATTTATAGTCCAATAATGGCATATGTATATATCCAGCAGCATTCAATTTGTACCTTTGTATGAATGAAATAATGAATCACACCAAGCATTCAAATATGTGCGTGGATCACTTAAAACTGTTACGGCTATTCAATATCACACGGATTGCAATTAAGTATAATACAAAGTACAGCTCTCCTACACTTAATGCCTACTTTACTCTAGGTTTAATTTATAATCATTTTGGTACTTTTAAACAAATAAAATAAAATTGCAACTGATCTGATCTGATTAGAATGCTGGCAAACATATAGCAACAATATAATTAAAAGGAACAGCTGATGATACATGCATCTGCATCTGAATCTCTGAAAATTGAACTCTAAAAGTCAAGTTATGGATGATGTACCACT</w:t>
      </w:r>
    </w:p>
    <w:p w:rsidR="0006444C" w:rsidRDefault="0006444C" w:rsidP="00893DD9">
      <w:r>
        <w:t>GTGTACCTGCTGCAGGAGCTACTACCGGTGCACCAACAGCAAGTGCACGGTGAAGAAGCGGGTGGAGCGGTCCTCCGACGACCCCTCCGTCGTCGTCACCACCTACGAGGGCCAGCACTGCCACCACACCGTCGCCTTCCCGCGCGCCCACCACCTCCACGCCGCCCTCGCCGCCGCCGGCCACCACCACATGCCATTCAATTTCTCTGCCGCCGCGCACCACCACCACCTCTACGGCACCACCAGCGGCGTCGT</w:t>
      </w:r>
      <w:r>
        <w:lastRenderedPageBreak/>
        <w:t>CACCGACCACGGCCACCTGCCGCCGCTGCTTCTCCCGACGACACCCGCGCCTCAGCACAACGCTCTCAACGACAGCGACAACAACGGCTCGCCGCTCGCCTGCAGGACGTCGACGACGACGTCGTCGCTGCTAAGGCCACTCGACTGCAACCACCAGGAGCTTCTGCTGGCGGCGGCAGCGAGCTACCCCTTGTCGTCCTCAGCTGCGATGTCGTCGATGCCAGTGCCTTCCATGTCAACGACGACGACGACATCGTTGCCGCCGCCGGCTAGCAGTGCCGTCGACAAGGGGCTTCTTGACGACATGGTGCCGCCGGCGATGAGGCATGGATAGTTAATTGATTACTTTAATTAATTCGATGGATCCATGCATCAGTTTATTTGTTGCCTATATTATTAATCTCTGATTGGACAGACAGATCAGACAAGAAGAATTGATTGTAAACATATACATATATAGGTATATATATAGAGTGGTGGTGTCAAATGTCAACTGTCTAGCAATAGCAGTCGGCAGCCTTGGATAAAATTTTAGTTACACAAGGTTATATATTGTTCCAACCAAGAGCTCTACTGATTAATATATGTTGCAGTTATTAAGCATGTCACATAAATCGGTTTGGCTTCTCTATCTATAATTTGGAACTGAGTGACTAATGACTGTGCACCTGATA</w:t>
      </w:r>
    </w:p>
    <w:p w:rsidR="0006444C" w:rsidRDefault="0006444C" w:rsidP="0088453A">
      <w:r>
        <w:t>&gt;SbWRKY25</w:t>
      </w:r>
    </w:p>
    <w:p w:rsidR="0006444C" w:rsidRDefault="0006444C" w:rsidP="00893DD9">
      <w:r>
        <w:t>GTCACCCTTTGCATGCTCTCCACAGCTGCTCTACCACCGCTTTCACAAAATTATTTCATTTTTTGTCCCTAATAGCTCCCAAGTTCCCCAACAACAACAAGATCGAAGCAGTTTATATCACACACGGACACACCTCACTTTGCTCCGAGATCGATCGATCCTCTAGCTACCGCTACTCCTGGGGAAAGCAAAGCAAAGCAAAAGCCAGAGAGAGAGACGACTGAGAGACAAAATAGAAAGGAGAAGAAAGGGATCGAGGACCATGTTCCCGTCGCCAGGGAGGACGGTGATGGCGCTGGGCCACGGTGGCCAGCACATGACCTCGTCGTCCACCGCCGGAGCCGCCGGCGGCATGGCGGCCGCCTCGTCGTCGTCCACCCCCACCATAACCTTCGCGTTCCAACCGTCCCCTCCGCCGACGAGCGGCCTCGCCCTCGCCCACCATGGCGTGCTAGGTTACGGCTCCTCTTCCCTTCTCCTGGACCACCACCACCACCCAACAACCACCACCACCTCCTCGGCGGCCTCTTCCTCGCACGCGGCTTCGTCCATCACCCTCCACCACCACCTCCATGGCCATGCAGCAGCAGCAGCGCCGCACGCTTCCCTTTCCCCTCCCACGAGGGCGTCGCCTCCTCCTCACCCATGGTAAGCTCGGCTCGCTAGCTCATCATCAGATCTCTTTTCTCTCCCTCCGATCCCCGGCGCCGCCTACTTCTCATCCTCCATGTCAATTAATTCGATGGATTAGGTCGACGACGACGACGGCCTGCGAAGAAGCAGGAGGGCCGGCGCCGGCGCATGATCGCCAAGCAGGCCAACAAGGCGGGAGGCCGCCGAGGGGGAAGGGAGCTGCTGCGGTGATCAGCGAGGGGTCGGCGGCGGCGGCGCTGGGGGTGGGCGCCGTGAGGATGAAGAAGGCGGGCGGCGGCGGAGGAGGAGGAGGAGGGAAGGCGCGGCGGAAGGTGCGCGAGCCGCGGTTCTGCTTCAAGACGATGAGCGACGTCGACGTGCTCGACGACGGCTACAAGTGGCGCAAGTACGGCCAGAAGGTCGTCAAGAACACGCAGCACCCAAGGTATATATGTACCTCCTCTCCTCTCCTCGATCTCGCTCTCATCATCATCATCATCATACGCATGCATGTTGGGTTTGTGCACGGACGTCGAGGACGCACTAGCTAGCTATAGATGCATGGCATGCAGGTTCTAGCACATTAATTATTACATTTGCTCGCTCCCGATCAGCGATAATTCACGTACATCTCCGTTCCATGCCATGCCATGGCTTGTTAACGATTACATGCACATGCATAATTGCACTGCTCTTTAGTTTCAAATCTGTCAAGCACGTTGTTGATTCCATGAGATCACCCTCTCTTCAATTCCTTTGCAAAGTCGTCATCGATATATATTTTGAAGATTTTGGGATGCTTTTGCATTTGTGAGTCGTGTGAGATCAGCTCAAATTAACTTACTATAAGCATTATATATGTCCGTTCCCGTTCTAGATATATTCATGTAGCATGGAGTTAGTTTTCATTAATTTGCTCCTAAGACTCCTAGGCAATTAAGCTAATCACCCCCCCCCACACACACACACAATTCATAAAAAAGGTAATTAATCTCCCTGAAGGCCTGAAGAATGGTTTTGTTAATTAATTACACCAGCTATAAATTAAACTTCACATATTCTTTGGC</w:t>
      </w:r>
    </w:p>
    <w:p w:rsidR="0006444C" w:rsidRDefault="0006444C" w:rsidP="00893DD9">
      <w:r>
        <w:t>CAAGGATATATATAATAGTTTAAGACTAATTTGGTTTTGTATATACAACTAAATTAGTTTCCTTCTAAACTGATCCACATTAATATAAGCAACAATTACTGGATTTAATATGCCTTGACAATATGAGCGACACAAAAAAAATCTTAAATATAAAACAAGTAGAGTGGGGAAGAGAAATTCTGTGCACCATCTACTTGCAGTGTTAGATTGAAGTTACATTAAAATAGAACCAACTAATAATCTATATTTACCGTTCCTTTTGTTTACTAGGGAGACTGGCTTGCTAGTGTTAACTCAAATGTGAATATTACTCTAATTCTTGTGGTTTTTCTGATAAAGTGTAATGTGATAAAAGGTTCTTATAGCCGGATATTGTTTTATCCCTTGTCTAAAAAAATATGTCATAATGCAAACACCACATACCTCCTTTGTGCCTTTTCGACTTTGATAAAAATTCTCTTTTATCTTACCTTCTCCGGTAAGAGAGATTACAACAATGAATTTACAATTTATTCACGGGATGGTGTGCCAAAACTTTTATGGACAAATGATACCAAGTATAATCATTCACAAATATATCTTTACTAGCACAAAAAAAATTGTTGATTTCGCATGTGCTCTAGCAAACACTCAGAAATACTTTTTTGCCGCGCCAAAGGTACAATTTCTGCTATTGAATCTAGTCAAACAACTTTGATCATATATGCAACAAAACATATGGCACCGTATCTTTTGATCCTAGTTAAAGAATAAGATTAATTAAAATAAAATGTATTCTTATTATTTATCATGATCGACGATGCTTTTATTTATGTAAGTAGTTATTTCTATGGACAACAAGTGTGACCCGAATTGTGATTGGAACCATGTTATATTTTGAAACAACTGCATAATATATTTATGCAGCGACGGAATTAGAAGGATCATGAACTTATTTTGTTGAAAACCCACCAGATTCATGAATTCATTTTGTGTGATTATTTGCAGTAATTTTATTCTGTCAATATATTCGGATATTTGTTTCTTGGGAAGTAGTGATAGTATGTAATTTTGTATACGATAGTAATTTAGCGCCGATCAATCATTTGTTCTCAATGGCCATTTTCATCAAAAGAACAATATCAGTATTTACATATATTTCTACATTAACTAAGAACCAATCGAACACTAAGGTGCAAGATACATTGCAATGTAACATTATTAGTTCATCATCAGCTATATGGCTAGTTAATAATAATCGATCATAACATATTTTTCTAACTATTGCTCGAATGT</w:t>
      </w:r>
      <w:r>
        <w:lastRenderedPageBreak/>
        <w:t>ATTTATGATATGGCTGTGCTTTGAATTGTTCAGTGCAATTTCTTAGCATAATACCAGCCTAGGGTTGTACCGCCAAAAAAAAAGGAGAGAAGAAGCAAAATGTTAAAACCTGAATATCCACATAAAGCTTATTTTGTAAATACAGAGTTCAGTGCACTTCTGCAAGAAGCAAACGAGAGAGCATTTTCACAAGCCTTTCCACTCTCCCACAGTTGCTTTTTCCTAAAGTGCTAGTCATTGGATCTGAAAAGGAAAAAGTTCTTGCAAAGCTGGTCCTAAGATGACTTTGTTGTGTGTCTGGTCCCCTTCCTGTTTATCCCATATCTAATTAACTAAATTCAATTCCCCTAATATATATCATGTAGTTTCTCTCATTAATTAAGGATAAGATATTTTGCTCAGAGTAAAAGTAACCATCTGTTGGT</w:t>
      </w:r>
    </w:p>
    <w:p w:rsidR="0006444C" w:rsidRDefault="0006444C" w:rsidP="00893DD9">
      <w:r>
        <w:t>GGTGACATTCGTGTGCCTGATATTTATTTTATTTAATGAAGGTATAACATATATCAGATAATATATATATATATATATATATATATATATATATATATATATATATATATATATATATATATATGCTAATAATAAGCTTAAGGATCACCAGTACATTTCATGTGGGTCCTGAATATTGGCTCTTGCATTGTGCCCCAGTGCATGTAGAGAGAATGACGTGCATCCTAACAAATAGTAGTAGCAGTAGTAGGTTGAATACTCATTGCACCATCTAACCCACTAACGTCCACTCGTCCATGCCTACTACTGTAGGCAACGGCGACTCTAAAAAATTTTGCAAAATTTTTCAGATTCCCCGTCACATCGAATCTTTAAACACATGCATAAAATATTAAATATAGACAAAAATAAAAACTAATTGTACAGTTTGGTCGAAATTGACGAGACGAATCTTTTTAGCCTAGTTAGTCCATGATTGGATAATATTTGTCAAATACAAACGAAAGAGCTACAGTGTCGATTTTGCAAAATATTTTGGAACTAAACAAGTCCCAAGTATATATGGACGAAATCACATTTTGTTGAGAGTGCAAGTATATTAAATAAAAAATTTTATTGTAGTTATTCTAAAAACAAATCACTTGTTGCTTATTAGGAGTGGACACGTACGTACTTGTAGTCACAAGTAGTAGTAGGAAGTTAGGCCCTGTTTAGTTCGCAAAATTTTTCAAGATTCTCCATCACATCGAATCTTTGATCGTATGCATGGAGCATTAAATATAGACGAAAATAAAAACTAATTGCAGAGTTTACCTGTAACTTGTGAGATGAATCTTTTGAGCCTAGTTACTCTGTGATTGGACAATGTTTGTCAAATAAAAACGAAAGTGCTACAGTAGCCTAAAACCCAAATTTTTGCAAACTAAACAAGGCCTTAGTCACAAGAAGTAGAGATGACATGACAATATATGACATGATCTATATCTTCTCACGTGAGCAGAGCGAATTAACCAAGCTGATCCAAATGATGAAACCACCACACGTACCTAGAAGCGTGTGTCGTGTGTATGCGTGTGAATCCGATCGATCCCTGAATTGGCTATCATGGCAGGCAACGCCAAGCATTGACCCACCCACGCTGCAGCAGACATGAGCCCAGCATCCAGTCCAATCTGATTAGCCATCTGCAATGATGCCACTAAGAAATAACCCTCCTCCCCTACCTCGGTGTCTGAATCACACCATACCCATGCCCCTTTTTTTCCAATCAGTTGGCTAATCTTGGCAATCATCCATCTTTTTTAAAAAAAAAACTCCATAAATAATAAAAAAAACTCAACGGGACGGTTAAGATTGTCATCATAGCTTTCAAATTAAGAAGAAAATGTCTTCTCGTCCGGCGAGAAAACCCATAAACTCCATCTATACACGATGGTCTTTCTGTCGTCCAGTAAGAATTAGGTTCAGAGGGCTCTAGTACTTTAGTACGAGGATGGGTCTAAAATTTGCTCTCCCTGAAATTCGAACTCAGGAGATGCCGTCGGAGTGTCTAAACCAACTGATCTAGCATCATTTGGCAACTCCGTAATAAATAATAAAAAAAGAGCATATACATATACATAAATAATGGATCACACTCCGCAAAATTGTGAAATAATATATAACATGTAGTTTTTTTACAAAAAGGAAAATATTACAAT</w:t>
      </w:r>
    </w:p>
    <w:p w:rsidR="0006444C" w:rsidRDefault="0006444C" w:rsidP="00893DD9">
      <w:r>
        <w:t>AGTCTTTATTAGTTTCTCCCGTGTGGGATGAAGTGGCTGGCCGGCCTCGGTAGGAGAGAATCTTTACTGTTTGGTAAAGGGCAAGATGATGATGAAAAGGTGGGTTTGAGCTTTGCAAATTGGGCCCCAAGTTTTTTTGTTCTTGTAATTATTACCGCATCTTTATCAATCTACTAGTATGGCCCTTAGGCTGAGTGAAATGATGCTACCTGGGTAGCCCGGAATATTATTATTATTACTCACTCAGATCAGTATCTCTACATTTTCCTTGTTGATGTGTCAGGCCATGATTGAGATTTCCAATCGGTGTACTTTTAACTACCAGCTACTAGCAGGAGTTGTACATAGGAGCAGTACCTCTGTATAACTATATTAACAATTATTAATTATATGATGATAATTATACTAGTAAAAGTGCTAAGTGCAAACTAAAATAGAGCAGTACTAGCTAGTTGTAGAGTTGTAGTGAACAAACTATTAACACGAGCGATCTACAGTCTACACTAGCTTGTCTACTGTGTCGTGTTGTGCCGTGTCCCATGCACATGCATGTGTCCATGTGTGTAAAGAAAAGTTAGCAGTGCTCAAAGCAAATATCCATGAGAGCTGTTAGCTAGGTTAGGTCAATTAGACAAGCTAGCTACTATGCACGCCTTTAAGATTGAATTTATATTAACGTTGCAGCAAAGCTACATGTCTGGAATTAATTTTCAAATATCGAAAATTATGGTGATGGTCGTAAGAGATATAAATTGATCTAGGCTTAATAAGTCTTTTTTTTGCGAGTAGGCTTAAGTCTATTTGTTGGCTATACTAGCACATTTTGTCACAGTTTATGTGGCGACCGTTTGATTTAAGGCCAAGCTTGTTGCGGCTCTCTCGGGGCTCCGTCTCCTCAACTGTGTAGCAGGAGCCGAGAAGTCGCAAGAAGCTAGCTCTATAGTTTGTTTGGCAGAGCTCTTCTCCGGCTCGGGCTCTAGTTTTTGGAGAAGCCGGCCACCCTCTCGTCGTTAGCAGCAAATTAAATGACTAATCAAACACCATACCATCACAGTTGATCTATCGTCTATATATACAAATGCATGTATATATAATTGATTTGCATCCATTTTACTATTAGTACGTAGAGTACTTGAATTTATGATATGATGCATGCAGGAGCTACTACCGTTGCACGCAGGACAACTGTAGGGTGAAGAAGCGGGTGGAGCGGCTAGCTGAGGACCCTCGCATGGTGATCACCACCTACGAGGGCCGCCATGTCCACTCCCCGTCCCGCGACGATGACGACGACGCTGCGCGCGCCAACGCCGAGATGAGCTTCATCTGGTAGTAGCCTGCAAATCCGGCCATCTCAATGTCATCGTCGTCGTCGTCGCCAGTAAAGTTTCGCCAGCCAACCAGCACAGCTGATCAATCCTGAATTATATATCCATCCATGCAATCATCGTGTGTGTCTAGCCATTGCAAATGTTGATCGCTGGTACGTAGGATGTAAACTGCACATGCTCCTACTGTTGTAGTTAATTAGCTAAGTAGCGCGCATCAAGGTTATGGTGGACCAAATAATATATATAGCTAGCTGAAACGTGTTCTTCTAGAATTAGCAATGTTT</w:t>
      </w:r>
      <w:r>
        <w:lastRenderedPageBreak/>
        <w:t>ATTGCACTGCCTAGTAATACTTGCTACTTTAAATTTAAAAGGTTAATTAATAAGTTTGTTGATGATATGATGCTAGGTTGTTCTT</w:t>
      </w:r>
    </w:p>
    <w:p w:rsidR="0006444C" w:rsidRDefault="0006444C" w:rsidP="00893DD9">
      <w:r>
        <w:t>CCACCTTCACTAGTTAGGTTAAGGTGTCATCAGTAGATATGGCCATATATATGGGTATATCTGCTGTGAGCAACTTGTGGAATCTTCTGTGTAGAGGATAGACATCCTCGACAATATATATAATAATGTGTATGAATGTATAATGC</w:t>
      </w:r>
    </w:p>
    <w:p w:rsidR="0006444C" w:rsidRDefault="0006444C" w:rsidP="0088453A">
      <w:r>
        <w:t>&gt;SbWRKY49</w:t>
      </w:r>
    </w:p>
    <w:p w:rsidR="0006444C" w:rsidRDefault="0006444C" w:rsidP="00893DD9">
      <w:r>
        <w:t>TACCCATAGTACTCGATCCTCTCAAGCGGCCATATAGCATAGCCCACACCACACCACTAACCCCAAAGCATCATCGTCATCGTCAACCTTATCGTGCACAGTTATTGACACCCGAAAGGGGCAGAGATCCATTCCGATCCATCCTGCGAATTTTCTGCCCCGCCCAACCAAGAACCAGATCATCATCAATCGAGATCGCTAGGGCATATATGCAGGCATATATGGAGGGAGGCCAGTTGAGTGCTTGCCTTCCTGGCTTCCTTGTGCCGGATCACTACGCCTTCCCTCTTCCTCTCCCGCTACAACTTCCTAGCAGCCAAAACAAGCTTTTCCAGATGCCGTTTGTAGTTGACCAGGAAGCAGAGACCGAAAACCATGGCGGCGGCGGGATGCTCTCCTCCGACCATTGTGGACTATACCCGCTGCCGGCACTGCCCTTCGGCAGCTGCTCCGGTGCCGCCGGCGCCGCAACAGCGTGCGGTGGGAAGCCTACGGCCGGTTTCATGCCCAGTGCTATTGTCGCTGAGGAGGTGAGGTGATCTAGCTCAGCTTGAAGCTTTTCTGTCAGCGTCCTTTCTTGCTTGTTGTTCCTTATGAAAGCTTTCGTTCGTTCTTCCGCAGGTCTGCACCTCGGTGACTACTAAATTAGGTTGCAACGACAGTAATGGCACATGGTATGCTCTATCTCTTTGTGATATTTCTTGAATAAACCTTTGGCTATATATAGTTAATTAGGGTTTGATGGTGTGTGCAAGCTAAGTGGGCGTGTGATTGTGCAGGTGGAAGGGTTCGGCAGCTACAACGATAGCGGAGAGAGGGAAGATGAAGGTGAGGAGGAAGATGAGGGAACCGAGGTTTTGCTTCCAGACCAGAAGCGACGTGGATGTACTGGATGATGGCTACAAGTGGAGGAAGTATGGGCAGAAGGTTGTCAAGAACAGCCTCCATCCAAGGTATCTACAATCCACATCATATTCCATGAATTAATTTGTGTAGAGGTTGTTATCCATGACTAGCTACACACTCCATGCATGCGCCGTGGCATGCTTTTCTTTTGTTTATGAATATGTGGAAGCTAGCAGATTAACAAGTAAACCTTAGATGATTAATTTTATGTGTTAATGATCTACAACCCCTAGTCGTCTAGTTGTTGTATCGTTGTGCTCAGTCTAAGCTTTCTTCTTTTTAATAATATAATCGGCAGCTCTCTCCTGCTTGATTTGTTTTTTTTAAAAATGATCTACTCCTATAAGCAGTACCTTGCCTCTTGAAAGATGCCTGATAGATGGTATATATATAGAGGGTCAATGTAGCTGGTGTGGTGGTGATCGATTAACAAAAGTCCTGGTAAACCTTATTTAATTTGAGACACAGTAGTAAAGCCCGTTCGCGAAAAAAAATTTAATTTGAGACACAGTAGTATGTTAACTAATTTGTAATGAACCACATGTGTGCAGTGTGTGCTAGCTGCTGGTTTTGCAATTGCTTCCAGTTCATGTATCTATTAGCTAGTAGCCCCCATGCGGCATATGTGAAACTAAAAATATATAGAGAACTGGGGAGTTTTTGTGTCTTTTTTTTAGGGAAGAGTTTGTATGTTTTATTCACTCCAAACGCATGCTAGAATTCGAGTTACATTTCATCTCTGTTTTTGCAGAATTATACAACTATATATATAGGAGTAATAATGATCTCTTTTA</w:t>
      </w:r>
    </w:p>
    <w:p w:rsidR="0006444C" w:rsidRDefault="0006444C" w:rsidP="00893DD9">
      <w:r>
        <w:t>CACGGTTACAAACACATTTATGCTAATAACAACTACTTGTTTATAAATTATAATTCTGCCTTCCGGTTTTCTTTCTCTACTAGAATTAATTGAAGTGGTACGGTATTAGACTTCTTAATTGAGCATATAGCGGATTGTATCATGAGTGAAATTATTGGAAGGTACCATACGTTGAAGAAGATAACCAAAGAGTTGGGAAAGGAAAAAGATGTGTCAGTGCATATTAATGGCGCTGATCGATCGAGTTAGTTCTGAACCGTGTATAGGTGGGATAGACACATAGATAGTGGATCAGAAGTTCAGTCTTTCAGATCATAGTGTCCCATGCCTGGTCTACCGTAGGCTACAGCAAACAGAACGAACCAAGTGTGTGCACATGCACATGCATACACAGAAGGTGTATCAGAAGTGTCCCACTGTCTCTAAGATCCTAGCTTGTGTAGTTGTGTTTGTTCAAAGATAAGATGTACACAAGTATAGCTAGCTAGATCAAGCTAACATATCTAAGAGATCTACATATGCACCACGATGATAATCATTTAATTTGGTCTAACCTACAAATGCACATGGTCTGAATACTACAATCTTGATATATTGCCATAAGAAATGCCTTAACAAAGTTAACACTTACATACACAGAATTAATTAAGTTGATTTGTACTGTATGAACTACCTCTGGTCACTTGATGCTTTGAACAATATCCAATCATCGTTCTTTCTAAACTTTGACTGTGTATAGTTTCCATTGTATTCAGTTTGCACGCGTAAAAATCATGTATAGCTTCATCTTTAAAAAGTAACTTTGATTATCCCATACATTTTTTAGATTACAACTGCTTTCTTTTGTTTGAAATTACAAGACATCATATAATTTGTTCAAATAGACAAATTAGTGGCCAAAGTTTCACCTCAAAGAGTGACAACATGATTTTTTTAAGCATTAGTCAGAGCATACTATATCACACTTCTCTTGTGCAAAGAGACATCGGGCCTGTTTAGATCGGCTAAGCCTAATTGTTAGCTGCATCCAAAAATTAGCATGCTAACTATATATTAGAAAGTGCATATATATATATATATATATATATATATATATATATATATATATATATATATATATATATATATAACCTCAGCTAATAGGTGCAGACGGCATTGATACATCCCTAGCAATGTACTATTAGCTCTCTTGTTAATTAGACGACTAGTCATCCCTAATAATAATGTTCATACATGACAATAACATACTTCACATGCAAACCACTATATGTCATATTTCAAGGTATAGGAGTATGTATATATGAGTATTCCTAATTAAACTACTCCCTCCATTCCAAATTATAAGAGTTTTGTTTTTTCTAAATATATTATGAGTATTTCTAAACTACTCCCTCTGTTCTAAATTATATTGTGATACCTGCGTCTAACGCAGAAACGTTTGCTTAGATCTACTTAGGTGAGATGCTCACGAGAGATCGTACACACCGCATAAGAGACTTGATGTTTGGTGCCATAGGCTTCGGCCAAATCTTGTTATTATAAGAGCTTTGTTTTTTCTAGATACATAGCTATATCTGATTAACGCCGCCGCCGCCGCCGCGCACCTTGTTTGGCGCTTGGCATGTGCACATTGTGGCAGGAGCTATTTCCGGTGCACTCACAGCAACTGCCGCGTGAAGAAACGGGTGGAGCGGCTGTCG</w:t>
      </w:r>
    </w:p>
    <w:p w:rsidR="0006444C" w:rsidRDefault="0006444C" w:rsidP="00893DD9">
      <w:r>
        <w:lastRenderedPageBreak/>
        <w:t>ACGGACTGCCGCATGGTGATGACCACGTACGAGGGCCGCCACACGCACTCTCCCTGCAGCGACGACGCTTCCTCCGCCGACCACACCGATTGCTTCACCTCCTTCTGATGATCAATCTGTCTATCTGTCCCACGACCGCATATATACATCGACGACGCTAGCTGTAAGTTCTGATGAATTGAAGCAGCAAGGTGATCGAGGGCAATATATATATTGATGATCTCGATCTTCAGTTTTGCCGGATGATATATATGGATCGGATGACACAGAACGTGATCGATGAACCCGGCCGTCTCATGCATGCGTACTACTCATGTCCGTATATATGTAATCCGGTCGATGTGGTATGATCATCCGCCAACCGTACCCGTGCAAATGATCCATCCGTCGATGTAAGCGGTCATGTAGTATTATATCAAATAAAGCACACTTTTTTTTTCACTTAGAACGATTTGTACTACCGAGGGACGGAGCAAAAAGAGTATTGTTTTAGAATTTTAGATTTAGATATTTTATTTGACCATTCGTCTTATTTAAAAAATTTATATAAATATTATATATATTG</w:t>
      </w:r>
    </w:p>
    <w:p w:rsidR="0006444C" w:rsidRDefault="0006444C" w:rsidP="0088453A">
      <w:r>
        <w:t>&gt;SbWRKY60</w:t>
      </w:r>
    </w:p>
    <w:p w:rsidR="0006444C" w:rsidRDefault="0006444C" w:rsidP="00893DD9">
      <w:r>
        <w:t>CTAAAAAGACAGAAATCTTCCTCGGCATCTCCCATTCTCACGACACTCCTCATGCCCCCAATCCCACCTTGATCCTGATAGATCCATCGATCAATTGATCACCACCACAAGCCACACCTGCACACGGTCGATCTTGTTATATGCATGCGTGCATGGAGGGGAGCAGCCAGCTGTTGGAGACCTGCCTTCCTGCTAGTAGCCTCTACGCGCTCAGTCCGCATCATCCTCTTCTTGCCCCGCTGCCGAACCAGCACAAGCTTCTGCAGATGCCGTTGGTCCAGGAGCAGGCTGCTGCGAATAATCATGGCGTGATGCTCTATTCGGACCACCACCACCACGGCGGCGGCCTCCTGTACCCGCTGCTTCTTCCCGGCATCCCGTTCTGCCCCTTCTCCGCCGCCGCCGACGCCGCCACCTGCGATAAGACCACCACCACCGGCGGCTTCGCGGCGCTCGATGCCGGCGAGGTAAATGAAGCGACTCCCGTGATCCCGTCTCGTCCACCCAGCTGGTTAAATGACTTGCTGTTGCTGATCTGGGCTGTTCCTTGATCGATCCTTGTAATCGCTCGGTTTCCGCAGGCGGGCACCTCAGTGGCGAAAGCCGCCGGCGAGATCGCTAGTACCACCACCACATGCAACGGCCCAAGTTCCTGCAATTGGTACGTATGACTATGAGCTCACCGTACCATAGCCTACTTGTTGATTCTTGCACGCTTGGGAGCAATAGTGGAGTAGCGTGGTTGACAGATTGTTAGGGTTTCTAGTGCGGGGCGGAGGGGGTCGTTCGCGCTGATGAACTGATTGGGATCACATCTACTACATCTGTTGATGAGGTGAGCACGCAGGTGGAAGGGCCCGGCGGCGGCGGGGGAGAAAGGCGGACGGATGAAGGTGAGGAGGAAGATGAGGGAACCCAGGTTCTGCTTCCAGACCAGGAGCGACGTGGATGTGCTGGACGACGGCTACAAGTGGAGGAAGTACGGCCAGAAGGTTGTCAAGAACAGCCTCCATCCAAGGTACGTATAGCAGCAATATATATCATATATGACCATCCTAACCCCTAATGCCTCTTTCGGAACATGAATTTTCCACACTGCTACTTTAGGAATTGAGTGGTTTTTTTAATAAAATTCCTACTACAGATTAAGCTAAACATACCGTTTTCTACACAAACAACCCAAACTCAGTTCATGGGAGAGCCTGAAAGGTGCTCTTCTCCAGCTGATGCAGGATCTTGTTTCCTCTCGATCGATGCTAGGATTTTTTTTTTCCGGTAACATGCTTAGCACGTGTTTCATTAAGAGGAGTCCTCGATGCTAGGAAGGGTCAACACCTTAAATCTTACATGTATTATGCGTGAATTAATTTCGTACATACTCCCTCCGTCCCATACTCTCTCCGTCCCTGAAAGCTTCAATTATTAGAATCCGTGTCAGTCAAACTTGACCAACTTTATCGAAAAAAGTATCAATATGTATAACATAAAATGAGTATCTTTTGAAAATATATTCAATGATAAATCTAATAGTATTAATTTGGTATTATAAATCTTAGCTTTTTTTTCCTGTAAATTTAGTCAAAGTTTTAAAAGTTTGACTTAGAACAATTCTAGAAGTTGCACCTTTCATGTACGGAGGGAGTACTCAGCATTGTTTGGTCAGCTGTGTTATCACTTTATAAGGCTATAATTTGTCAAAT</w:t>
      </w:r>
    </w:p>
    <w:p w:rsidR="0006444C" w:rsidRDefault="0006444C" w:rsidP="00893DD9">
      <w:r>
        <w:t>TCTGAAATCAGCTAAACAGTGAAGATTGAAATCAAACCAAGAACTTAGGTTGACATCCATAATTTTTTAAAATTTATACAACATGTACATATTTTCTTTAACTTTTTAGACTGGCCATACGGAAAATTGGTTGTTTTTTTTTTTGCAAATAAAATTTGCATTCTATATGAGCAAGCAATTTTATATTCATGTCTATATGGGAAAGTGGGAACCATGCATATTTCACATTTTCAAGATGGAGAAAAGGGCGGTAATCGCAAAGATTGATGCCTAGTTTCACTTAACGTAGGAAAGATTGATGCCAATATGGGCATTATTTATGATATTGTTCAACAAGCTTATCCATGTGAAAGATCAAGGTTGCTAATAATATATATCATATGGAATAGTTTCCAAAGAGTGAGTGTCGTCCAAATTGACGTGTTCTTAGGAATAGAAATAGTGTGCTTGGCGATACTTTTATTTGTGTTTACAAGACAAAACTCTTGAGTTTTGTGACAAATATGCAACATATTATCATGAACCAGAATGAGTACCAAATTATAGCTCAGGACATCTGGGGTCTATAATAATTAAGTCACTTAATTTATGGCTAAGTTTTGGTGCATCATCAGCGATAGATGATGTCTAAAAGGCAGCTCTGCTCTGTTGATTTTATTTAAGTGTTTCTCGTTTGTTTCACCTAAAAATGTCATGTGCATCCACCAAAATGTTGGCGCAGGAGTCACACACCAAGTAACCTTTTTTCCAAAGGAGGAGAGTCACAATGGAATACTAGAAAAATGATAGGACAGATGCATTGTTGCTGGAACTCTCAAAACACCAGTTTAAAGGATCTATTAAGAGCATCTCCAACAACTTGGTAAAATTCACTTGTCAAATCTTGAGTTATAGCAAGTTGCTAATTTGTTTAGCAAAAGAAAAAAAGATGTGTCTCCAATAAGTTTCTATTCTCACTTGGTAAAAATAGAGGATGACAGATGAGACCCGCTCACTTGGTAAAAGAATATGTGTCTCCAACAAGTTGCGCTCGTGATAGCAACTTGGGATAGCAACTTGACAAATCTCGGCAGTAGAAACCTCTGGATAGCAACTTGGGAAATTTAGCAAGTTGAGATAAGGAGTTGTTGGAGGAGGATTTTTATGCTTTTAGCAAATTTGGTAGGATAGCATGTTGAAATACCAAGTTGTTGAAGATGCTTTACATTAAAAAAACGATCTATAAATATATCTTTTAATTTTCCTCCTTGCTTGGTCTAAGTTCTGATCATGCACCATCTACGGCATGTCAGCATGCACTAGTAAAACATATCATCATTCACGATCTGTAAAAATAGGACACACGCATGAACAGGAACGA</w:t>
      </w:r>
      <w:r>
        <w:lastRenderedPageBreak/>
        <w:t>GTGCATATGCATGCGCTGGGACAAATGCCAAATGGTGCACACATATTCACAGCGCAATTTCTTCAGGCACTCAATGTGCCGTGGAAAGGCAAGCCGGCCTGTCCATGGTTGTTGGCCCGTAGTCTCTCTTTGAATTTTGTTCAGGCTACATGTTTTCACTTGTAAGTGTTTCCTTTAGGTAGAGGGTATAGAGGCTGAATCTATGCCTGTTCATATGTTTTCATCTCATGAGAATGCTTTTGAAAAGTGCCAGAATACAGTCACGCCCATGCACGTACACTACCAGCCAATTAAAATTCACAGAAAATACAAATAGTAGCCTAGTGTACAATCAAAACTC</w:t>
      </w:r>
    </w:p>
    <w:p w:rsidR="0006444C" w:rsidRDefault="0006444C" w:rsidP="00893DD9">
      <w:r>
        <w:t>CACACATTCAACCTACCTTGTAAAATTATCGTTCTGAAAGAATTCTTTTTTCCTGAGTTCTCATGCATAATTGAAAGAAAGGTTTTTAAAATCATGATTCTTGGTAAGATTTAATTCAATTTTGGTAAACTTAGGTGGATTATTGGCATTGTTCCAATCCACCTAGCCTTCAATAATATTTATCAAAACCCAATCACTTCAAAGGTCATCTGTATCAATATTATGTATCGTAAGTCTAATGATCTTATGAAATTTGGGATACATGGTGGGAATGGTATCATTTCGGCTTGGTAGGATTGTAGTATTGTAAGATATAAGATTCTAAGATCACAGGATCCTGACAACCTTGATTGAAACCACATATTTGGCTCCCAAAAGTTGATAACTTGTGACTATTTCCGTCAGATACCCAGCATGGTGAAATATTCATCAAGCATTTTTTTTGTGGTTATACTCCCATCCCAAAAGAATGCAATTCTAGGTTTGGGATGAGTCAAACTTATTAAGTTTGACCAATTTTATAGAAAATTGTTCCAACATTTATGTATTCAAGTAGGTTTACTATTTTATAATCAATCTAGTGATATTTGGTATCATAAATGTTAGTATTTTTTATAGTCTTGGTTAAATTTGAAATTAGAACTTCTTGGGAAGTGAGAATTGTATAATTTTTTTGGGGACGGAGTAAGTACTACGAAATTAGTCTATCATAGTATCATCACACTGAAAAATCTATCAGTAAACCATTATATTTCCACCAGAAGCATGCACTAGATTAATTTGAACAGAAAAAGAACCTGGATATATTCAGTTTGACAGTGCTTACTAATGCTTGGATCGATATTCAGAGGCCAGTTAAGGAGCTCTTCCTCTAACTTGGTGCAGCTAGATTCATATACAAGCACGGATTGCTCTACATGTTGATATTATATTTATGAGTTCAAAGCTTTTTAAACTTCACAATTTGTGGTTTCAGTTCGCTGGTCAGCGCCTTCTCTAAATTATCACTATGCATGCGTACATCCAGGAGCTACTACCGGTGCACCCACAGCAACTGCCGCGTGAAGAAGCGAGTGGAGAGGCTGTCGGAGGACTGCCGC</w:t>
      </w:r>
    </w:p>
    <w:p w:rsidR="0006444C" w:rsidRDefault="0006444C" w:rsidP="00893DD9">
      <w:r>
        <w:t>ATGGTGATCACCACCTACGAGGGCCGCCACACGCACTCCCCCTGCAGCGACGACGCCGACGCCGCCGCCGGCGACCACACTGGCAGCTGCGCTTTCACGTCGCTCTAGAGATCGATCGACGCGGGCGTGCAAAGCTTAATCTAGCTAGCTGCCGCCCATATTATATTGATTTATACATGCAGTGCATGGATCGATCGATCGAGCTGTTTGCCCTGGGGAAAGCCTGATAATGCAAAGCTCTGTGCATCAGAACACGAAGCTATTAGCAGCAGTAGTGCTGTATGTAGAGACGATGGATCGATGCGCCAATATATCCATGCATGCATGCAGGTTTGTAGAAATTAAGTAACCAATCGATGGATCAGCAGTAGCTGCAAGGTCCATCCTATTCTCTACTGGAGACTTTTGTTACATGCATGATGCGTCAGAACATACATCTGATGCTGTTGGAACGGGGTACGCGTGCCTGCTTAAAGCCTTTAGACATGGCTGCCATGCATGTAAGGCACAGAAAGCGAGGCCGGGCGGCCGGGCCACCTTGGTGGCTCGCTGCTGTGGCCTGTAGGCAGTACACACATTGGTAATCACATGGGGTAATTGTGCGAAGAAGGCAGCTCGTTGCTCATCATGCGTGCAGCTGCTAATGATTGCGGAACTGCACCCCAGCAGTTGCTGCGAGCAGGCTGCAAGTAAACGAACATGAGCTCTCAGACAAACTTCCATTCACATGCTCATGCTCTACTGATGCTCGTGTATGTCTGACTGAAGAATGCATCGGGAAGGTAGAACTTGGACACTCCTATTCGCGGGTCGGGAACGCAGCAGCTTGTACATAAATACTAGCACAAAAAGATGATAGATCCCTTGTCTGAAATTGTTACCACAAGAAGAAATATGAGTTTCAACACGAATATATCGTTGTGATAGAAATAGAAAATGTTACGAAATTAAGTTGTTGACAAGGATGGGTACCTTTATGATGAACATGATTTTTTTTTGTCACAGAAAATACAACAGCATGAATGGGTACCTTACGGTGGACACGAACTTCTGTCACAAAAAAATACAATAGAGCCCATGACGATTATATAGATTGGTGATGATAAAAAACTATTCATTCGGAATTGTTCTTATTATTAATTAATTTACTATACACCTATATGACCAATGCACATATGTCACAGATTAACTGGTAGTGTTCTGAGACCACCTAAAGAGATATTTCACAAACTCGATTTTTTTTTGAGCTGGTCTATGGTGGAGTGGTTGTGGAGCAGTTCCAAGTTTTTTTTTTGGCAACTGTCGAAATAAATAAATAAGTTATAGATACGTTGGGCCAACACTTACTGGCCCAATTTTCCTGGCCTCCAAGTTGGCCCATCTCGTATGACCCCGCTACACACTCTTAGCCCGGCAGCCCGCCTGTGCCGG</w:t>
      </w:r>
    </w:p>
    <w:p w:rsidR="0006444C" w:rsidRDefault="0006444C" w:rsidP="0088453A">
      <w:r>
        <w:t>&gt;SbWRKY35</w:t>
      </w:r>
    </w:p>
    <w:p w:rsidR="0006444C" w:rsidRDefault="0006444C" w:rsidP="00893DD9">
      <w:r>
        <w:t>GGCTTTGCGCGTGCACGTTTACCCAACTAAATCTCCTCTCTCATCTCCTGGTGCCTTCTCGTTCACTCACACTTCAGCTAGCTCTGCAAGGACCGTACGTTGTCCCTGTGATCTGGTGATGAGTTGCATCCGATCCTTCTATAAATCACAAGACAATGTTGTCTCAACTCTCAAAGGCGCCTACACACGTGACGACGTCGGCACGTCCCACTAGCTAGAAGAAGCAAACGCAGGCAGTAATGGAGAACCAGCATCTCCAAGGAGACGAGTCGTCGTCGTCGCACGCGCTCCCCAGCTTCCCCTACTTCGCCGTGCCGTCGCCGCCGTATGCGCCGCCGCCGCCATCGGAGGACCAGCACAGTACCCTCATCACAGCGCTCCAGCAGCAACCGTCGTCGTCGGCGTGCAATAACGACGACCTTCCTCCTCTGGGTCTGGGGCCTGATCAGCTAGCGGCGGTGGCGGCGCCGATGATTCTCCCGCCAATGGTGGACTGGTCGGCGCTGCTCCAGCAGGCCAGCTTGATGGGGCCCCAGCTCGTGCCGGGACTACTGCAGCAAGTACCGCCCCTGGAGCCGTTGGACCAGAGCGGGGAGAACGACGGCGGCGACGCAGGGAGTAGCAGTAGTAGCAAGGAGAAGGTGGTGGCGAAGGGCGGCGGCGGCGCGGGGAGGTCTGGGAAGAAGAAGGCGAGCAGGCCGCGGTTCGCGTTCCAGACGAGGAGCGTCAACGACATCCTGGACGACGGCTACCGGTGGAGGAAGT</w:t>
      </w:r>
      <w:r>
        <w:lastRenderedPageBreak/>
        <w:t>ACGGGCAGAAGGCCGTCAAGAACAGCGAGCACCCCAGGTTCGATTTCTCCATGTTTTCGTTTTTCAATCATTTCATGCATGCATGCATTGCATAGCCGCCGACCTTGATCGGGGTCGGGCGCATGCATGCATGGCGCATCCATGCACACACGTGGATCAATTATTGCATTCATAAATTGCATATAGGAAGGACTTGTTTGGCACTGCTCAACTAGTAAAGCTGTTTTTTTAGAAAATAGCTTCATGAGTGACTTTCTAGATGAAACTGAGCTGTTTTGGAAAAAGTGTTTGGCAAAATAGCTTCACCAACTCCTTCATACATAGTTGAGAGAGAGAAATGAGGGAGAATGTGTAATAAGCTACTTTTTTCCAGCTTCATCCAACTTATATTTTTGTGAGAGAAGGGGAAAAACAGCTTCACCTATAAAGCTGTTTTGGAAATAAGTGTTTGGCAAAAAAAAACAACTCACAACAGGTCACGAAGCTGTTGTGAGCTGTACCAAACAGGCCCGAACTTGCTGAAATATTTGTTTGCACTGCACATGTGTGCATGCATGTAACGAATGCGTTTCGACGGGCATGCATGTTTGCATATATGCATGCATTCAAGTGTCATCAGGTCATCAGTTGCATCATCTCTAATTCCATGCAAATTAGTACAATTTAGAAAACAAATTAATGGAGGTTCAACGCTGCCGAACTAATTTGCATGGCAGCATGGGTACGGTCGCGCGCGCGCGCGCGTGTCAGTGTGTGCGCTAAGCCGTGTGTGTAATTCGTGTCTATTTAAACCCCCGCCTAGTATTGTTGTTCGCCAAATTTCTATCTACACATCTACTTGCTTGTCCGCATGCATATTAAAATGACAACGTACACATGTGGTTCATCTATAGCTAGTCGATGGCCTGGAGAGACACTACTTGTGATGCCATGTA</w:t>
      </w:r>
    </w:p>
    <w:p w:rsidR="0006444C" w:rsidRDefault="0006444C" w:rsidP="00893DD9">
      <w:r>
        <w:t>CTTCCTCCATTTTAAATTATTATTGCTTGCTTTTGCTTTGTACTAAGTCAAACTTCTTAAACTTTAGCTAGGTTATAGAAAAATCTATTATGGTCTATAAATTTAATTTTAATAAAATTCTGGGGTGGGATAAAACCATTGTTCCACCAAAAAAGAAAGATCTACAAATTCAAATAAATGGCCTATCAAGACATACTCACGTAGGTTTAATGGAACTATTTTGGTATCATAGATGTTGTTGAGCATTTTCCCATAAACTTGACTAAAGTTCAAGAAGTTTGATGTAGTATAAAGCTAAAATTAACTATAATTTCAAAAGATTTGGTTTTCATAGAGGAAAGAACTTAATGGAACTAATTGGGTATCATATATATAGATGTTGTTGAGCATTTTCCTATAAACTTGATTAAAGTTCAAGAAGTTTGATGTAGCATAAAGCTAAAATTTCAAAAGAAGAAAGTATTAGTGGTTTTCATAGAGGGAAGAATTTAATGGAACTAATTTAGTATCATAGGTGCTGTTGAGCATTTTCCTATAAACTTGATTAAAGTTCAATAAGTTTGATGTAGCATAAAGCTAAAATTAATAATTTTTAAAGAAGAAAGTATTAATGGTTTTCATAGAGCAATAGATCATGCAACTTATGCATGCCATGTTGGTTAAAAAAATGTGTGCATACCATTAGTACATAAACGCTTTTTTAATGGTTTTCATAGAGGAATAGAGCATGCAACATATGCATGCCATTAGTACATAAACATTTTTTTTACAATGCCTCCCATTTTTTTCATCGGCGGTTCATAAAGGACAGACACCAATAGAAACAAAAGTATGAGCACATTACTACGAACTGTCAGTGTAAACATATCTATACCAGTGACTGGCTTAAGGGTCTGGCAGTGTAAATCTTAGATTTATGCTACCGACAGCCTTAAGAAAACTACCAGTGGAAAATAGAATATATATTGCTGGTAGCTTTAAGAAAACCGCCAGCATAGGTATGTTTGCATTGATAGTTGTCTTAAGCTAGTTACTAGTACAAATACTTTGATTTTTTTAAACAGTCTTGGATGGATAATCCAAACCAAAGTTATATATAGTGTATGAAAAGATCTCAAACTTTATCCTGTTTATTTTTTATTTAAATCATTAAATACAATAAAGCTACTACCGGTGTTGATACATGCACGGGGAAGCTATATGTTGATACATGATGTACACAGAGTCGAGTCACTTGAGTAAAAATCATTTTATCTAAAACGATTTGAAAACTAACGGCCGCCGCTGCTGATACATGCATGCATGCAGGAGCTACTACCGGTGCACCCACCATACGTGCAATGTGAAGAAACAGGTGCAGCGCCTGGCCAAGGACACGAGCATCGTGGTCACTACTTACGAGGGCGTCCATAACCACCCCTGCGAGAAGCTCATGGAAGCGCTCAGCCCCATCCTCAAGCAGCTCCAGTTCCTCTCGCAGTTCTAACCGAAGCTGCCTCTGGTCATTATTATGTACAATAATACATATACACAGGCACGGCCACCAAAAGGTCAAGCAGACAAACATAATAATATATATACTCCTAATGCACAACTACATATGTGATATGTGTACTGTAGATAGTATTACACGAGAGAGTACAAACGTAAAGTGTAAAGTAACCAACTGGAAGGGGGAAGAAAAGGAGAAAAAAATGTGC</w:t>
      </w:r>
    </w:p>
    <w:p w:rsidR="0006444C" w:rsidRDefault="0006444C" w:rsidP="0088453A">
      <w:r>
        <w:t>CTGCCTCCCCAATACTGCTGATCTCGCATGTATATGTCATATATACCTTGTTTATAAAGTTTACAAATATGTATACTGATAAGGTGGGTG</w:t>
      </w:r>
    </w:p>
    <w:p w:rsidR="0006444C" w:rsidRDefault="0006444C" w:rsidP="0088453A">
      <w:r>
        <w:t>&gt;SbWRKY82</w:t>
      </w:r>
    </w:p>
    <w:p w:rsidR="0006444C" w:rsidRDefault="0006444C" w:rsidP="00A61F99">
      <w:r>
        <w:t>ATGGAAAACTCGCCGCTCCATGGAGTCATCCGGCAACCAAACACTCCGCCGCTGGCTACGGGTACGTGCCTTGCCCCGCTGCCGCCGGCCGTAGCCGCGCCACAGCCGCCGGAGCAGCATGCGTGCAGCAGCGATGCGACGACGACGTCCCTCGTCCCGGGCGCGGCCACGATGATGAGTTGCCCGCCGGCGGCCGTGGACTGGGCGTCGCTGCTTCTCCCGCGCGCGCCGGGGACGCTGCACGTCGGGACGACGCCGCCGCCGGTCGCGAGCGAAGTCGAGAGCGGCGGTAGTAGCGCTGTGACGGTGGCCGGGAGCAGTGCTAGTGCGACGGCGGCGGGAGAGGGAGATAATAATTATAAGGCCGGAAAAGCTGGGAAGGCCGGCGGCGGCGGGAGGGGGAAGAAGAAGGCGAGCCGGCCACGGTTCGCGTTCCAGACGCGGAGCGACAACGACGTCCTCGACGACGGCTACCGGTGGAGGAAGTACGGGCAGAAGGCCGTCAAGAACAGCGCATTTCCAAGGTGTCTTTGTTTTGTTCGATCGTCTCCATTGATCATGCTTGCATGCATGATTGCAAGTTTGCAACTGCATTGGCGCTGCTTAATAAGAAAACTTGGAAATAATTAGTGCAATGTGTTTCATATGCATGCAGGAGCTACTACCGGTGCACGCACCACACGTGCGACGTGAAGAAGCAGGTGCAACGGCTGGCCAAGGACACGAGCATCGTGGTGACCACGTACGAGGGCGTGCACAACCACCCGTGCGAGAAGCTCATGGAGGCACTCAGCCCCATCCTCAAGCAGCTCCAGCTCCTCTCGCAACTCCAGTCTTGCACTAATCAACT</w:t>
      </w:r>
      <w:r>
        <w:lastRenderedPageBreak/>
        <w:t>CCTCTGA</w:t>
      </w:r>
    </w:p>
    <w:p w:rsidR="0006444C" w:rsidRDefault="0006444C" w:rsidP="0088453A">
      <w:r>
        <w:t>&gt;SbWRKY57</w:t>
      </w:r>
    </w:p>
    <w:p w:rsidR="0006444C" w:rsidRDefault="0006444C" w:rsidP="00A61F99">
      <w:r>
        <w:t>TGAGCCAGAAATAAAGTAGCAGACGCTGCCCCGGCAGGTTAGCACATTACCATTATACTAACCCTCTATATAACCCTGGTTGTAACTTGTAAAACTCTTTCAGCCTCCCCTCTCCCTCTCCCTCCCTCAGAAAAGCTCTCTAGCTAGTTTCCGCGCGCCCGGCCGGCACGGCGGCGCAAACTAGAGCCATGGAGAATTATCACATGCTCTTTGGGGCGGCGTCCACGCACGCCTCATCTGCTGCCACCCCCAGCTCGTACAACTTCATGGCCACTGCTGCTGGAACCAGCGGCGGCGGCGGCGGCGGCTTCCACGACCACGATCGAGGCCAGCGCAGCAGCGGGCACGGCGGCGGCGGATCGTCGTCGTCCTTCTTCGCGGAGCTGTCGTCCAACAACGACGACTCCAAGGAATATGGTGGTGCATCTAGCCCTCCAGGTCCAGCTGCCGGTAGTGGCCGTGGGGAGTCGTCCGTGGGGCCTGCGGCGGCCGCCGGCGAGGTGGACAGGCCGCCCAAGAGGAAGGGGGAGAAGAAGGAGCGCCGGCCACGGTACGCCTTCCAGACGCGCAGCCAGGTCGACATCCTCGACGACGGCTACCGGTGGAGGAAGTACGGACAGAAGGCAGTCAAGAACAACAACTTCCCAAGGTTAGTTCGTTGCTGCACTGCACACACGATTCATATATATATATATACATATATATGTATATATATATATATATAGTACAGTCAACGATCAAATTCTTCCTCGTATAAATATAGTACGATCAAAATGTCTGACGATGTTTCTCATGATCAATGACTACTATGCATGCCGATCCATTTTGTGATTGATCGATCGATCGGCCTGCGATTTTGATTTTCTGTTGCTGCTCGGGGATTTATTTTGATTATTATTACTGGTTTAATCTGGTGTGCGATTTGCTTGTTTTTTTTTTAAAAAAATGTTAGTATAGGGTTGGGCCGCAGAAGGTAGGTGAGAGGTGAGATGGAGTCCCAGTGAATCTTCCAAGCTCTGCTAGTGGTTGCTTGCTTATACATAGGATAAGGACACATCTCATCTCTCGTCCATCCTCATCATCTAGATGAAAACGACTCCTAGTTTTCATTCACATGTTTTTGCTGGTGGGCATCGATCATTCAATAAATAGGAGCCGATGGCGATCGAATTTGACCGGAAGTTATTTCGTCCACCCACCGGTTTAACCGCAGCATATATTCTATTAATTTCACTCTTGGATTTATCGATGCTTCGTTAGCTATTAGCTCAAGCTAATTCTTCCGTCGCTATCTTTTATATGCTTCAGAGAACAAAAAGTGGTTTCTTTGGACATCGAAAGGATAAGGGCACTACCTCTTTTTCCCCAATTTTTGGGCCATAAACTTCACAGATTCAGCATCAACTAACTGTTGCTGGAGGTTCCTGAACGCTCCAAAGACTTCAAAAATTTTACACAAGAGTAAATTCGATGCAGAAAAATAACTAACTATATATATGGAGTAAAGAGAAATGGCCAAAAGTAAATCTACTAAAACACCGTGTCTGATAAAATGCAATGATGTAGGAAATTAGCGTGTTCTGTTTTTCTTTAAAAAATTACAGCATCAAAAGGTGCCACTCCAAAAGCACTTGGTGCCTTCCTTTCTTCTTAAATTAATTAGGCTTCATGGACATGATTCTACGATATTTATTTCCTCT</w:t>
      </w:r>
    </w:p>
    <w:p w:rsidR="0006444C" w:rsidRDefault="0006444C" w:rsidP="00A61F99">
      <w:r>
        <w:t>CTTTCTTTGCTCGATTCCTTTTGTTCTTCTACAAAAACTTTGCTCAGACAAGCATGTAGCCGATATGTACTCTACGTTGAAACGTTAAGTAAGAACAGCATATGCCTATACACATCATATGCATCGAGGATAGATGGAATGCATGCTTTTGATCATGTCTGTGCCAGCCATCTATGCTAGCTATAGCAAAACACTACCAACTGAGAAAGCCATATATATGTACAGTTACCTCATGAACAAAATTTGATGCATACACATATAATAGTATTATTACACTTTTAAATTCTTATTCATCACTTCCATTAGCTGTCGATTGGAGGGTATTTTTTTTCATGACGAACATAGATAAGATTACAACTGTGGCTTTAAAACTATATGGACAAATTTAACATTTTGCACTGGTACGACTTGAGCATATATCATGCCAAAGTAACAGTAATGGTATGTGGTATGAGTTTGGAAAAAGAGATATATACTGAAACTTCTTAATTTCCAAATTGAATTTGGCGTTCTTTTAATGAAAGAATAAGAATATATATAATAACTATCATTGAGGTATATATATCTTATATCTACAAAATTCTGCAACCCCTGGGCATAATATCTCACAGATCAATACTTATATACATTTTGTAAACAAAAAAAAAGTCCCTTTTACTTGTTACATATTCACAGAGTTAGGCATGCCAATAATACATTCCTCTATCTTATTTCTACGTGCACCAACATAATGAAAACTTAAAAAGACCAATTAAGGAGCAGCAATTAAACAGTACATTGTTCATCGAAACGAAGACATATATTAGACATTACCACAACTTGAAATTGCAGATAACTTATAAATTCTTTTTACTGAGAAATGATTGCATGCTTCTCCACCAAATATATATACTGACATACTTAATTAGCCAAGCAACAATGTAGAAGCTAGATCCATACACATATAATAAACCAAACATGTTCAACTTGTGTCCACCCGTTTGAACATACTCCTATACATATGCATCGATATACAGGCATATATATATATCTCTCTTTCACGCACATTTTCACTTTGTTTGTTGCTATTACTACTTTCTTAATTCATGCACCCGGAATAATTAATGAACTAATCCTTATTCTTTTCGCACGTATTTATGGATGCAGAAGCTACTACAGATGCACTCACCAAGGGTGCAACGTGAAGAAGCAGGTGCAGCGGCTGTCAAGGGATGAGGGCGTGGTGGTGACCACATACGAGGGCACCCATACACACCCCATTGAGAAGTCTAATGACAACTTCGAGCACATACTCACCCAGATGCAGATCTACTCCGGCATGGGATCAACCTTTAGCAGTAGTAGCCACAACATGTTTCACTGAATGAGCCGTCCAAAATCACTTCAAGCATCCGTGCACCGTCCAAACTAAGAAACAAAATCGATCCTTAGATTTTATTAATTTGTACATTAAGTCTTAGATGTTTAAGAGATAAATAAGCGTGATTCGGTAGCTAGATGCAGCCATGCAGGTATTATACTCACGCAATGGTTCTTTTGCTGTTGATCTTCTTTATTTTTAAATTGCAATTGTAGGGCAGGGATAGAGACTGATAAACACCCTCAGAAATATAAACATGCTGGATTACATTGCAATTGAAAATCTGATACCTCTCAGACCAGGGCATCACCTTAAGTGTACTT</w:t>
      </w:r>
    </w:p>
    <w:p w:rsidR="0006444C" w:rsidRDefault="0006444C" w:rsidP="0088453A">
      <w:r>
        <w:t>&gt;SbWRKY23</w:t>
      </w:r>
    </w:p>
    <w:p w:rsidR="0006444C" w:rsidRDefault="0006444C" w:rsidP="00A61F99">
      <w:r>
        <w:t>ACGTGCAGACGCTTCTGAGAATCGAACGACGACGAACCTTCTGCGTGCGCGAGCTGCCGCTGTGTGAAACATCCATGAAGAAGCC</w:t>
      </w:r>
      <w:r>
        <w:lastRenderedPageBreak/>
        <w:t>TAATGGCTAGCCCTGCTCGTTCCTCACTTCGCGATCGCTTCAGAGACTTGAGCTCTCATCGCCTCATCTCATCATCAGCTTCAGCTAGCTAGCACCACAGACGACGATGTGCCAGCGTCGTTCGGGCGCTAGTATAAATTGCCGAGCTTGACACGGTGATGGAATATATATCTATCCCCGTCCCGTCACACGCAGCGCAACGGCAGCTATAGCAGCAGCAGCACCGCTGGTTCGCTCCACAGTCGCGCCGGTGGTGTGCCGTGTGCGTGCGTCTACTCTACATGGCGGCATCGCTAGGACTCGCCCACGACGCCAGCTGCTACGCCGCCTACCCGCCGGCCGCCGCCGCTGCCTCCTCGTACTTCCCATCACCACCACCACCCGGCGACCTCGTGGCGGAGTTCCCACCGACCGCCGCCGCCACGGCCATGGCTGATGACTACTACTACTACTACTTCCAGTTCGGCGAGGAGATGGGCGGCGCTCGCGCTCCCGGCTGCGGCGGCGGCTACTGCTCGCCGCCGGCGCCGGCGTTCGACAATGGCATGAGCCTGCTGTAAGTTTCCGTACGCGGATATAACTACTGTGGATGGGGTATATATACGTACATGTAGCTTCTTGCGTGCGATAATTAATGTTCGCTGTCGCCGTCGTCGGTTGTGGCAGCTATGCTCATCCCATCAGTTGCGTGGTTTGATCGGATTCAGGAGCTATGGCGGCGTCGACGGCGACGGGAGGAGGCCGATGAGCGGACCAGCTGCTGGCACTGGTGGGAACGGCGGCGGCGGCCGGCCGCCGGCGTCACGGATCGGGTTCCGGACGAGGTCGGAGGTGGACGTGCTGGACGACGGCTTCAAGTGGCGCAAGTACGGCAAGAAGGCGGTCAAGAGCAGCCCCAACCCGAGGTACAGCACAATACAATACGACTCCGGCGATCACTTCAGTTCCATTCCATGGTCACGCTCATGCATGCATGCATGACGTGCTGATCGCCGCCGCCGCGCCGCGCCGTGCGTGCAGGAACTACTACCGGTGCTCGTCGGAGGGCTGCGGCGTCAAGAAGCGCGTGGAGCGGGACAGCGACGACCCGCGCTACGTCATCACCACCTACGACGGCGTCCACAACCACGCCGCGCCGGGCGCCGCCTACCTCTGCCCGCCGCCGCCGCGCGGCGCAACCGCAACCGCAGCAGCGCCCTGCTTCTCGTCTCCATGCTCGGGCTCGGCGTCGGCGGCGCTGGTGGCAGCACCCAGCTGGAGCGGCGCTTTTGACGCGTGGGAGGCGCAGCTGGCGGCGGCGGCGGCTCACTCGTCGGAGTCGTCGTACTGATCCCTCATCAGTTACACGCACGTACGGATCTTGTAGCTAGAATGTTCACGAACGCGTGGAGATCGAGACGATCGATCCCTGCTTTTTTTTGGGTTTGGAGTTTGTACGTACCATACTGTCATTACAGTTAGACATACATACACCGAGTCTATTTCTGATTAGCTGAGCGTTCCCTTTGATTCAATAATACAGGTCCACGTATATATCTCGCTGTACTGAATACTGACAAGCTGAGCTGCCAGACTTTCCTAGGGAAAAAAAATCTATGATGAATAACAACAGTCA</w:t>
      </w:r>
    </w:p>
    <w:p w:rsidR="0006444C" w:rsidRDefault="0006444C" w:rsidP="00A61F99">
      <w:r>
        <w:t>GACTTTCTGAAACTGATATATATTGTGTCATATTTTCAGGGAACTGATAAGATCAACAGCATATACACTAGCAAAACAGAGTCATATTTTGCGAAGTGTATAATGCAAAAATATAAGTTAGAGCATGAAACTCCAATCATCCCTTAGTCTGTTGTCCTCGTCTTCTCTTATGAGCAATTTTCAAATATGGTAGAGTTGCTTGACTTGCATTGGTTCAGATAAGAGTTTTCAGGTGCTGTCATCTGTGACCAATGTTTTAGTACCATAGCGAAAATGAAAAGAAACGAAAACCCTATGTCGGGAGCTGGTAAAATCGGCAACATGTATTTTGGAAAGTACATATATTGCAAACAGAGAG</w:t>
      </w:r>
    </w:p>
    <w:p w:rsidR="0006444C" w:rsidRDefault="0006444C" w:rsidP="0088453A">
      <w:r>
        <w:t>&gt;SbWRKY77</w:t>
      </w:r>
    </w:p>
    <w:p w:rsidR="0006444C" w:rsidRDefault="0006444C" w:rsidP="00A61F99">
      <w:r>
        <w:t>CCCGGCACGCCAAAAATATTATTCAGATCAGCAGGCACATTAACTGATACACAAGCAAGGCGGCTAGCTACAGCTAGCTGGTGCGTGCAGTGCATGCAAATGGCGGCTTCCCTGGGACTGAACCCTGAAGCTCTCTTCGCTTCATACTCGTCTGCCTACTCCTCCTCCTCGCCGTTCGTGTCCGACTACGCGGCGAGCTTCCCGGCGGCCGTCGACTCCGCCACGGCCTTCTCCGCGGAGCTCGATGACCTTCACCACTTCGACTACTCACCGGCGCCGATCTTCACAGCTGTCGGAGCCGGGGCTGGCGGCGATCGCAACGAGAAGATGATGATGTATGTATATATATATATATATATATTTATGCACAGAAAATTATTAGGGTGTGATACTAGTTATTAGCTAGCTGTTATGTTGGTGCCTCTGTTGCTTATTAATTATAGTTTGCTTTGGTGATTTTATTCATCAGGTGGTGTGAGGGCGGTGGTGATGAAAAGAGACTCAGAAGCAGTGGAAGGATCGGGTTCAGAACGAGATCAGAGGTGGAGATCTTGGACGATGGATTCAAATGGAGGAAGTATGGGAAGAAGGCTGTCAAGAACAGCCCAAATCCAAGGTACACATATATATCTGTGCAGATTTCATTCCTAAAAAAAAAATCTGAGCAGATTTCAGTCTCTCTAAATAATAACTAATCTCGGGTTTGAGTGCCACCGAACAGTTAAATTCCCAGAACAAAGCTCAGAAAGCAAAGAAATGAATCCTCGCAAAACAAAACAAAACAAAAAGAGCAAAGAAATGAAATATGTCTATTAATTACTCGATGCTGATATAGCTTGTGCATGCGCACTTGTGCAGGAACTACTACCGCTGCTCGTCGGAGGGCTGCGGCGTGAAGAAGCGGGTGGAGAGGGACCGCGACGACCCCCGCTACGTCATCACCACCTACGACGGCGTCCACAACCACGCCAGTCCCGGAGCCGCCGCCATCATCCAGTACGGCGGCGGCGGCGGCAATAGCGGCTTCTACAGCCCGCCGCACAGTGGCTCGCCGTCGGCTGCCTCATACTCGGGCTCCTTCGTCTTCTGACTTTTCCGGGCCTTGACCTTGACCCAGAGTGATTTACCTTTACCCCAGTCGTAGGATGAGAAGAGTGTTCAGAGAGATCAGTTCAGCGGCCGGCTAAATTCCGACCTGCTTGTACATTTTTACACACTTGTGCAGTACAAGTAATAATATTTAAGCTAGAAGCAGTGTACTCTACTTTATTTACCTCAATTATTGGTTACCTCTTGTGATGATGCATCATCAATCATCACTAGGATAATTGATGACAAACATGTTTTTCACTTAATTAGTTTCTTTGTGTACACGACGTTTGTAATATGCCGTATAGCTGAAAGGTTGCTGATTTAGCTTGGCTTCTCTTGTTCGGTATTTGATACCATGATCAACAATTATGCTGAACAAATGCATTGTA</w:t>
      </w:r>
    </w:p>
    <w:p w:rsidR="0006444C" w:rsidRDefault="0006444C" w:rsidP="0088453A">
      <w:r>
        <w:t>&gt;SbWRKY33</w:t>
      </w:r>
    </w:p>
    <w:p w:rsidR="0006444C" w:rsidRDefault="0006444C" w:rsidP="00A61F99">
      <w:r>
        <w:lastRenderedPageBreak/>
        <w:t>GCCCCGCGCGCGCGCGCGCGCCCACGCAACCAAAATCCAACGACGACGGCGTCTGAGAATCTCAGCTCGCTCATCGCCCGTCGCCCGTGCTATAAAAGCGAGCGCTTCGGCGCGCATCTGACTACAGTTACTCGCAGCTGGCCCCCCGGTTGGCGGCCCATGCACATGGCGCTGTCGTCCCGCAGCTCGTTCGCCGCCGCCGACGTCCTCCTCCCAGCAGCCATGGCGTATCGTCAGCCGTGCAGCGGCGGCGGCGGCGGCCCTGCTACCTCCAGCTACTTCGGTTCTCGGCCCGCGGCCCCTTTTTTCCCGTTCGGTACGGCGGCGCAGCTGGACGTCTTCGAGTGCCTGTCGGACGAAGGCGGCGCCGTCCCGGCACCACCGGCAGCTGTACCTGGTGCGTTCGCGACGCCGCCGCCGCCGCTGCCGCTTATGCCGGCCGAGCGCGTCGTCCCGGACGCTGCTGCAGGCTATAGTAGTCATGCTAGGTGAGTTTCATGTCCAGACTCCAGACTCGTGTTTCCAGCAGAGACGTGGTGCACTTTTGTTCGAAAAAAAGAAAACAAAAACAACAACACTTCTGCTGCCTTTTCTCGTGAGCCAAAACGTGCACGTATATCATCAACTGGTTCGTGAACCTGGACGACGTGTATTTCCAGGAGTGCGGCGGCGGCGGCGGCGGGTGAGGGGCCGCCGAGGAGGACGGACAGAATTGCGTTCCGGGTGAGGTCGGACGACGAGGAGGTACTCGATGACGGCTACAAATGGAGGAAGTACGGCAAGAAGTCCGTCAAGAACAGCCCGAATCCGAGGTAAATTTTTACAGTATTTCGTAGTTTGTGGCGCAAAGTGCTACTTTAACACTGATAGTTTAATTTGTAAATCCAAAAGTGAGAGATGAATGATCATGAACTAATTAACAACGATGTGTACTACATATGCATGCTGGGGACTGAACCTTGCAACGACTTGAATTGATTTGCAGGAACTACTACCGGTGCTCGACGGAGGGCTGCAGCGTCAAGAAAAGGGTAGAGCGAGACAAGGACGACCAGAGATATGTGGTGACCATGTACGAGGGAGTGCACAACCATGTGAGTCCTGGTACCATCTATTACGCCACCCAGGACGCCGCCTCCGGACGCTTCTTCGTCGCCGGGATGCATCAGCCAGGCCACTGATCAACCAACCAGAGATCAGAGCATGTTATTAAGTAATTATTAGTGTAAGAGATAGATACACACTGCACACTGACTATCTTTAGGGTAGAGACAAACCTACTCAAGATATATAGAAACTGACGTGACATGTCGCTTATAGCTTGTCATATCTCTCTCTATCGGTCCCTTCTGGTTTAACGTGGGGCTAGATGATTTTGTGCTGCTACTAGGAGGCTAATTTTAAGAGGAAAATGGTATATGTGTTCATTTGAAATGTGCTACAAA</w:t>
      </w:r>
    </w:p>
    <w:p w:rsidR="0006444C" w:rsidRDefault="0006444C" w:rsidP="0088453A">
      <w:r>
        <w:t>&gt;SbWRKY83</w:t>
      </w:r>
    </w:p>
    <w:p w:rsidR="0006444C" w:rsidRDefault="0006444C" w:rsidP="00A61F99">
      <w:r>
        <w:t>GCCCCTGCTATAAGTGGCACGCCGGGCGGGCAAGCGGCGGCGCGCGGCGACCCCCGCAGCAGCTCCGAACCTTCTCCCAGCCATCCAGCCCAGGAAGCTCACCGGGAAGCCGGTGCAAAACCCCCCCAAGATCACATCCCCGCCATCCCCCCGCTACAAATCCCCCGGTCGACGTCCCCCACTCCCCCATGCGCACCGGCAGCTCACCGATCCCCGGAGCCGCTACTACTATAAATACAAAGCTTCCCCGGCGGTGGTCTAGCCGGCCATGGCGGCAGTCGGAGCGCGCCCAGTGCTGTACCACCACCCGGCGCCGGCGGGCGACGCCGCCTCCATGTCCTCCTACTTCTCCCAGGGAGGCAGCTCCACCACCTCCAGCTCCGCGTCCGCCAGCTTCTCCGCCGCGCTCGCGCCGACGACGACCACGCTCGCCGAGCAGTTCGACATCTCCGAGTTCCTCTTCGACGACGCGGGAGTCGCCGGCGCGCCAGGCGTGTTCGCCGATGGCTCGGCCCCCGTCGTCGTGTCGGATGCCGCCGCCGCTGCTGGTGGTGGTGCAATCAGCGCAGCCGCTGGGTGAGTGGCGTGCGTGCGTTCGTTCGTGCGCGTCGATTCTCTCGACGCTTGCTTAATTGGCACCTGTTTATGCTTGGGGCTTTCGTTCATTTGGTCTGAGACTCTGAACTGAACCGTATCCGCCGGGCTGTTTGCGCTGGGCATTTCAGGAGCGCGGCTGCGGCGGCGGAGGCCGTGCCGGAGCGGCCGCGGACGGAGCGGATCGCGTTCCGGACGAGGTCGGAGATCGAGATCCTGGACGACGGCTACAAGTGGAGGAAGTACGGCAAGAAGTCCGTCAAGAACAGTCCCAACCCAAGGTATGGTATATAATTGCGTATTTGTGTATCACAATTACACATACTGTACTATTCACCAAGAACACCACACAATTAGTACACGCATTTCGCGATCTGGCTGCAGCCATCTGGATGCCGGATGGATCGACGATGTTGCTGGCTGCTGAATGGCTGATGACTCACTCACTTCACACATGACATGCTTGTGCTCCTCGCCCGCGCAGGAACTACTACCGGTGCTCGACGGAAGGGTGCAACGTGAAGAAGCGGGTGGAGCGGGACAGGGACGACCCCAGCTACGTGGTGACGACATACGAGGGGACGCACAACCACGTCAGCCCCAGCACGGTGTACTACGCCAGCCAGGACGCCGCCTCCGGCCGCTTCTTCGTCGCCGGCACGCAGCCGCCGGGCTCCCTCAACTAATCCCGATGGCCCACCAGCGTCGCGACGTTCCGCTCCGGTCCACCGCACAGTGTTTCGATTCCCAGATGGCAGCTAGCTGAGCTAGCTACACTACTACTAGTAGGATAGGCCGATACCCGATAGGTGATCAGCTGGGTTTCCCGAGGTGGATTTCTCGTTTGGGTTTCTAGCACAGCTCCTCTCTCTTTTCCCCTCCGGTCCTTTTCGTGTTCCGATCGTGGAAAGGGCCCGGCGGCTGGCTGTTGCGACTTGCGATCGAATAGTATGTAGTGGTGCTGCTGCTGTTCATGCTGGGGTCAAGAGGTTTAATTTCCCCATTGCCTTGAGCTCAGCTAAATTAGTCCGGGAAATGTAGCAGATACTGCATTGACCGTGCAATAAGATGTACAGAATCTGATACTTATATTAGAATACATCTTT</w:t>
      </w:r>
    </w:p>
    <w:p w:rsidR="0006444C" w:rsidRDefault="0006444C" w:rsidP="0088453A">
      <w:r>
        <w:t>TGTTTGCAGCGCAACGGTGCAAGTGTGGAATGTGCGTGTAAGATTGCATATACTCC</w:t>
      </w:r>
    </w:p>
    <w:p w:rsidR="0006444C" w:rsidRDefault="0006444C" w:rsidP="0088453A">
      <w:r>
        <w:t>&gt;SbWRKY27</w:t>
      </w:r>
    </w:p>
    <w:p w:rsidR="0006444C" w:rsidRDefault="0006444C" w:rsidP="00A61F99">
      <w:r>
        <w:t>CGCGCGTGCATGTCTTTATTGGCGTCTTCACTTGCTGCCGTTGACGGCCTGCCCAGGTCCGCTCGGGCAGGATAAGAATAAGAGGCACCCTTCTCCCGCTTGCTCGTTTACCTCTTGGTGTTGCCGAGCTGTGACATGGACACTGGCACACGCGATTGATCGGTTGCTTTGCCGGCCGCTTCTCCGGGGGACCGGACGGGGCGATCGATCCACCGACCCAATGTCGTCGTCCTACTCGTCACTCCTCTCACCGAGCCGCGCCCACGCGGACGATCATCGGGTTCTTCTCGGCGGCGATGCCGACGACGACGACATGGCGGCCGTGTCAAGCTACCTCTCA</w:t>
      </w:r>
      <w:r>
        <w:lastRenderedPageBreak/>
        <w:t>CTCGACGACATCGTAGATGATGTCGTCGGCGGGGAGTGGTACCGCCCGCTGGCGGAGGAGTCGTCGTCGGCGGCGGCGGCTGAGTTGCAGCCGGAGCCACTCTTGTTTGCCACGCTGCAAGCGGAGGATGGCTACTGCGTCAGTGGCAGCGGCGGCGAGCAGAGCTCAGCGGCACTAGCCAACGACAACCACGACAGGATCGACCTGACGCAGTAAGCTTTTGATTGTTGATCAGTAAGCTGCCCGAGATGAGATGATCCTCTCTGTTAATTTTATTTAATTTCCTGACAAAGTAACTAAACGTTTGCTAATTTGCTGAATACATGGAAAAGGGACGGAGGCTCGAGGAGGCTCCTGAGGAGCGAGCACGGCAAGATCGCCTTCAAGACGCGGTCGGACGTGGACGTGCTGGACGACGGGTACCGGTGGCGCAAGTACGGCAAGAAGCTGGTCAAGAACAGCCCAAACCCGAGGTATATATTACTATATTATATCTATCGACATGTATATTACGTATCTTTTACTCTGTTCAATTATCGTCTCTCTGATGAACATGAACATTTCATCATCCAATTAATTTGCTCGGGCCAAATCAGGAACTACTACCGGTGCTCCAGCGAGGGGTGCCGCGTGAAGAAGCGGGTGGAGCGGGAACGGGACGACGCGCGCTTCGTCATCACCACCTACGACGGCGTCCACAACCACCCGGCCGCCGCGCCGCCACGGTCGCCGGCCTATCGCCTCGGGGAGCCGCCGCACGGGCACCACGTCTAGGAGCCAGGCAACCAGCGTCCAGCGGCGGCGGCACCGCGGCCGTCGATCTCTTGGCGCGTCTAGAGCTCTGTTCTTTAAACCCACTCTTTAGATCATCAGCCTTTCTAAAACTCACTCATTATTTCCTTTTATTTTTTTTTAAAAAACACCACTCTTTTAAATCCTTGTTGAAGAGCTATTCTAATATAAAAATCACTCTCTATCTCTCTTCGCACTTTAACAGCTTCTCTATATTTTATTAGAAACTTTTCATAGCCAGCTCCGTTGTCTATGTTTGACAATGAGAAACCAGAAATATCAGATGGACATGTTTGAAGACTTATAATATTGAAGAAGTTGTTAGTGTTTTTTAACAAAAATTCCTATTTTTATTAATATGGAAAGATACTTTTGGATTTGCTGTAGTTTCTCCTATCGATGCACGATTTGTTTATCACGATGGTGATTCATTATTGCTGAATCTTCTACTCAGCTATATGCTATTAATGTTCTACTTCTTCTAGTTCAGTTTCTAAGACATCTTCTAAATTACATTTTTGACTATTTATATATTTTATATTACATTATTTATAGTTATAAATTTATA</w:t>
      </w:r>
    </w:p>
    <w:p w:rsidR="0006444C" w:rsidRDefault="0006444C" w:rsidP="0088453A">
      <w:r>
        <w:t>ATTATATATTAGATAATACATTTGATTA</w:t>
      </w:r>
    </w:p>
    <w:p w:rsidR="0006444C" w:rsidRDefault="0006444C" w:rsidP="0088453A">
      <w:r>
        <w:t>&gt;SbWRKY63</w:t>
      </w:r>
    </w:p>
    <w:p w:rsidR="0006444C" w:rsidRDefault="0006444C" w:rsidP="00A61F99">
      <w:r>
        <w:t>TCAAGAATCATCTTTTTTTATGGTTCCAATCATATATAAAAAAAGGGGAAAGCTTTTGGAGCAATGTACGTAGTTTTTGTTCTCCTGGAAAACTCTCTTTATGGATCCTCTTATGCATTATGTTGGGTATCAAGGAAAGGTGGATAAAACATTCAGAGAATGTAGACAACAATTCTTAGAACAACCAGAATTGATGAAAATTGTTATGGTCCTTGAGTTTGGTCAGTTGTCTTATACAGCATGCTATTTATGTTTAGAATGCATTATCATTACCATCACACCAAGATTTGTTTACATGTGATTTGTCAATCTCAACATACCAATGCAAGGATCTGTTGTCAATGTCTCTGTGGTGCCTGACTGCTTGGGGTATGAGGCTATGAACTGCATCTGTGCTCCTGTCTGCTTATGAACTTTAGCTCACTGCATATAAGAAATTTGATTTTCTTTTTCAGCTTGGATTTTCACTATCCTCGAGCAAGTAAAGTAGCTCTGCATACTTTATTAATAAATGTTTTTGTTATTAACCCCCAAATATAGTCAATATGCTCTAGCATACAAGTTTTAGTTGTCCACTGCGTCACCTAAATTTGTTGGGTTGGTCAGAGTTTGTCTCAAACAAGGATGGACAGGAGGAGGATGGGATCAGAGTCTGATACATCACTAAATGCTGACCATTGGAATATATCTACTCCCCTGCTTCTAGCCCATACCTAACAGTCTTACATGCATGTGCCCTAACTACCTCCCTCTTTCTCCTCTGCTCAACAACCTTGCTGCCTTTGCAATTGCATTGCTTCCACCAGTCTATACAGCTAGAGGACTCAGGTGATCACCTATGCGAACCCTCTTGTTCTTCCATTACTCTCTTTACTTGCTCAGTTCGTTGCCTATGTGAATGGCCTTCCTCGGATTACTATAATTTGGTTGACTTATTGTGGGAGCTTGAAATTTGCACTACGACATAGTTCAGTTTGTATATGAAGTATTTGTCTACTACTCTCTTAAGTTCCATGTGCATTTGTTTTCTTTTTCTTTCTCTCTCTGCCCCTACAAACAAGCAAATGAGCTACTGCTATGATTACAAAATCACAAATTGTCCCCTGTTTTCAGGTCAGGGAAGATGCAACCTCATGAGAAGGTTGCTGTTTTGAAGCCTGTGGCCTCCAGGCCTTTCTCCAGGTTCAGGCCCTTTCCGAATGTTCTGCAAGACTTCAATGCCAATGGTTCCCCAACAATCACCGTCCCAGAGGAGACTGAACTAATCAGGCCAAAAGCCACTCGATCTGCATCCCTACTGGGTAATCTTCCAACACAGATAGCAGCAACAATAGTAAGTCTAACAGTTCTCTACTTTGGAAAGACGCTTCATGTATTTTAATAATGGCAAGATTTTTGTGTGTGTTTGAAGTGGAGCCTTCTAAATTCAAGTATTTGTCTATCGTCTATTCGATTATTGAACTATCCAGGGTATCATCATGAAATCTTGTTTCAACTGTGCTAAACTTAACTTGCAGGATGCTGGGTCAGATGCCATATCTGAGGAGGTGGAAGCCAATGCAGAGCATTTGACGTGTTGTGACCATGTAACAGCATGCCAAGCTGCCAGGCGGAATGGTGTGCGCAGCCGTCTGTCACTCGATGGGTACAACTGGAGGAAATATGGGCAAAAGAAAGTGAAAGGCAGCGAGTTCCCACGG</w:t>
      </w:r>
    </w:p>
    <w:p w:rsidR="0006444C" w:rsidRDefault="0006444C" w:rsidP="00A61F99">
      <w:r>
        <w:t>AGCTACTACAAGTGCACTCACCCTAGCTGCCCTGTGAAGAGGAAGGTGGAGACGACAATAGATGGCCGGATCGCTGAAATTGTGTACAGTGGCGAACACAACCACCTGAAGCCAGGCAAGCCTTGTCTCCCCAGGAAGCCATTGTCGTCGACAAGCACAGAGGTTGTGGTGTGCGACATGCGTGGTACTGACGACACGATGAGGGAGTAGAAACGACGAAGACGATTAGAAGGTCAGATGCTTTGTTCCAGTATCTGGAGGCAGTTGCATTTTCTTGGACGAATTTGGAAACGATAGTTAGCTTGCTGGTTGATAGAAAAAGTACTGTCTTGTTCCAGGACATCAGTGGGTATCATAGAATGGCAAAAAGCAGAGTAGCTGTTGTCGATGTACATATATGAATCGATATGCATCTGATGCCACTAGGGTGCTGCTGAAACTGCCCTTTTCAATTCAGTTGCTGGTGTTTCTTCTCTGTATTTTTCTGCGGTGAATAATGGATCTAGTGGG</w:t>
      </w:r>
      <w:r>
        <w:lastRenderedPageBreak/>
        <w:t>AGGGAGGAGGGAGTGCTCATCAGTTGAGTTTTGACACAGCGATGCAAGAATGCGTACCGTGAACCATGTGGATAAATGGAATAGAATAGAATGTTCATTTGGTAGCTTACATGGTGTCCTCGCCGTCTAACTGTGCTGACTTTTTGGTAGAGTTCGTTGAGAAAAGTCGACAAATCAAACGCAAGCTAACACTCTTTGTTCGTGCAGGCGCGTTGTGGACAATTAAGGAATGAAGTGGCTTGTTTAACAAGAAGGTGCTTGCGTCCCCAATGGTGATCATTTACAAGACTCTAATGTTGATCAAGTCGTGGCTCCCTAAAGCGAAATTGGAACCCATGGCGGAAGAGATGATAAACCTGATCTCGTCAAGCGCACATTAAGTCGTATCTCTTGTAGTTCAGTTAGTCTTTTGCTCTTTGAGGGGAGTTATATCGTTTGTTGGTCAGTTGAACTATCGCTGAGAGAAAGTCGTTGTCTGTCAAATTTCTCTCGTTCTCGTTGTTGCTACTATGTAAACTAGTAATCCCAAGTAGCGTGACAAGGCAATCGCCGACCGAACAACGGAGCAGCAGTATGACCCATTTGCCACAGGAGAGCGGGGAGATGATGGCGGGGCCGAGAGGGTGATATAAACAACTCTGTTGAATTCGTATTAACCGTCCGCCACAAAGAAACTAATACTTCACGCACAACTTGTGTACAACCGCCCGCCACCAACAAGTGATCCTTCACTCACTTAGCTAACTTGTTCGTTTGGCTCATAAGCCATGACGAAAAGTATTGTTGGCTGATTTGTTATAAGAGAAAAACACTACTAAATGACTGGTGGATTTGGCTGATAAGCTCAAGCGAACAACATACTTTACTTTATTTTATTTTATATACAACTCCAGGTCACTCTTACAATTGCCATACCAACTGTTGGATTCATCATTCATACAGAATCAATGGCAATTGCATGCTCTCTGATCCTCTAGCCTACCCTCGTCTCAGAACCTGATAACTTGCTTTGGATGGCTTCCATGTTTGCCCAGGGCCTTCTCCAGAGCCAAGCTGAACTCACCG</w:t>
      </w:r>
    </w:p>
    <w:p w:rsidR="0006444C" w:rsidRDefault="0006444C" w:rsidP="0088453A">
      <w:r>
        <w:t>&gt;SbWRKY44</w:t>
      </w:r>
    </w:p>
    <w:p w:rsidR="0006444C" w:rsidRDefault="0006444C" w:rsidP="00A61F99">
      <w:r>
        <w:t>TGATCCAACACACAAACACACACACACACACACAGATATATACGGTAGCAGTA</w:t>
      </w:r>
      <w:r w:rsidR="00A61F99">
        <w:t>ATCTCTTGCATGCACACCGTGTCCCAAGTCC</w:t>
      </w:r>
      <w:r>
        <w:t>AACTAGGAATGAATTGAGATATTAGCTAGCTCAATAATAAGGGCATGTCGTGTCAAATGAAAGGGCATCAACTGCTGCTTCAGATGACTACTTTCACTTGCACTGCACCACTCCATCCCCTGAGGGTATATTGGGAATGAAATTATCATGTTGAAAAAGTTGCATTAATTGTTATTGTTATATATATACACCCTCCCTTGGAGCGGGTTGGTGATGAGTGAAGTCGTCACTACTGCATGCATCTCTGTGCATACACATCATCATCATCATCAGAGAGTGAGCGAGAGAGAGAGAGCGAGCGAGAGAGAGAGACACCAATGGCTTCTTCTTGCATGCATGCTTTGCTTGTGTAGGCACTACTACCTAGCTCTATATATGTCTCTCTCTCTCGCTGCTCGCTCTCTTTGCTTGTGTAGCTAGCTAGCTAGCCACTATAGGCAGGCATCATCCTTTCCAGCTGGTCAGCCATCAGCCAAGCATGGAGGAGGACCTGCTTCTTCTGGAAGCATCAGTCGCTGTGCCGCCGCTTGCTGAGAGCATCAATAAGTACTGCTGGCCCAACGGCAGCGATTTCGCGACGACGGAGGAGCTGATGATGATGAGTGACCTCGTCGACGAGGCGGCCTTGTCGTCGTCGCCGGTGCAGCAGCAGGAGGAGGAGGAGCCTCGTCGCCAGCGGGAGTCGATGCTCAACAAGCTCATCTCCACAGTCTACTCCGGACCCACCATCAGCGACATAGAGAGCGCGCTCTCTTTCACCGGCGCCGACCAGGCCGCCGCCGTGGATGCTCACATCTACAACTCTGCCGGCCCAGTGTACGTCCGTCGTCGTATGAATTCGTGTATATGTATATAGTAATTGTAAATATTAAATACTGTAGAACATAAAGTGGTACCGTCTTCTACTATAGGTAAATTGATCGATCACCAAAATGCAATTAGATATATATATATAGATGCATGTTGTTCTTCATTCATATACATCGATCATTCATCATCACCTGATCGTTACAGATGCTCTCCATAACCGATTGATCCTATATATCAATTAATTAATTATGGCATGTAGCGTTTTCTCCCCGGAGAAGGTGCTGAGCAAGATGGAGAACAAGTACACGCTCAAGATCAAGACCTGTGGGAACGGCCTTGCAGAGGATGGATACAAATGGAGGAAATACGGCCAGAAATCCATCAAGAACAGCCCCAACCCAAGGTATAGAGAGATACCCTTTTTAATATATATATATATATATATATATATATATATATATATATATATATATATATATATATATATATATATATATATATATCTGTATGCATGTAATAATAGAAATTAGTTTGGCGATCGATCGGCCGGAGATTTAAAAGAAAAAGTACTAGAAGAGGTAGCTAGCTAAGGTCGTCGCTACATATGATACTACTATATATATGTATGTATGTATGTATATATGATAGATAAGTGTGAGGAGGGGCGACGGTTGATGCATGAATAATACAGTATATATGAGTAGTCTGGCCAGTGATGATGAACCAAGGAACGAAGCAAGTGAGCCAAAAAGGGCAGTGCTTGCTAGCTGTGCACTGTCCTACGTACCTAGCTAGCTACTAGCTA</w:t>
      </w:r>
    </w:p>
    <w:p w:rsidR="0006444C" w:rsidRDefault="0006444C" w:rsidP="00A61F99">
      <w:r>
        <w:t>CCTTTCCCAACTGAAAATTCCCAAGACAACAACATGTACACCCTCCAGTCCAAACGCACAGTTGCTAGCTAGCTTGCCAATGCAATGAATCGAACCATGCAACACCTAGCTGTGCTAGCTTGCAGTATATATTTGTGTGTCTGTCTACTTATATCGCATGAGCATGTGATCAATGTTATTAGCTGATTAGAATTGAATTCAGACTCGCATGCATGCAAATTAAGGTAATAAGGTAGGTGTAGAATTGATTACATGACATGAACTGATGAGCTGATCGATCGTCGAACGCTTTATTGTTGTGTGATGCAAATGTGCAATGCGATTGCGTGCAGGAGCTACTACCGGTGCACGAACCCTCGGTGCAACGCCAAGAAGCAGGTGGAGCGGTCGACGGAGGAGGCGGACACGCTGGTCGTCACCTACGAGGGCCTCCACCTGCACTACACCTACTCGCACTTCCTCCAGCCCCAGCCCCAGCCCCAGCCCCAGCAGCCCAAAAAGCCCAAGCTTGGAGGCCCACCACCACAACCACAGCCCATCATCATGCTGGAGGACCTCGACGGCCCGGCCCAACAAGATATCACCACCTGCCCACTGGACGCTACCGCCATGGCTCCAGCACCACCACCAGCTGCTTTGTGCTATCTTGACGATATGTTCCAAAAGCCTGCCTTTTTCGAGGAGGAGCTGCAGCAGCAGCACATCACCAATGGCGGGTTGCTGGAAGACATGGTGCCGCTGCTGGTCCGGCGACCCTGCAGCAGCACAGGGGCCACCACCACCACCACTGGCAGCAGCACCACCTCGTCGTCGCCGCAGCTGGCACCGTCACCGGACCTTTCCACATCAT</w:t>
      </w:r>
      <w:r>
        <w:lastRenderedPageBreak/>
        <w:t>CTTCTGTCTCATGGAACCCCACCTCTCCTTACATCGACATGGCCATTCTCTCCAACATTTTCTAGCTAGTCTCTATCTATCTCTATATATACAATAGATAATTTATATATTTAATTTGTGCTGTGTTTGTTGTGTAGTGATATATACTACTAGTATGTATGTAGATGCAGTATATTCTAGCAGCTGCACTAGTGTGTATGTCCTCAGGGGCTATTGTACGTCTGTTAATAAATTGTTTGTGCTATCTAGTAGTATATGAGAATGGGATCTCATTATATATATGTTATTATATGTATCTAAATAAATATTATACCGCATCATGA</w:t>
      </w:r>
    </w:p>
    <w:p w:rsidR="0006444C" w:rsidRDefault="0006444C" w:rsidP="0088453A">
      <w:r>
        <w:t>&gt;SbWRKY1</w:t>
      </w:r>
    </w:p>
    <w:p w:rsidR="0006444C" w:rsidRDefault="0006444C" w:rsidP="00A61F99">
      <w:r>
        <w:t>TAGCAGCTAATTAGCTTAGCTTCATCATGGAGTAGTATATGCAGCTCATGTGAAAGAAAGCAGGCCGGAGAGAGAAGTTATTATGGGCAGCTGACAGTATATATCATCCAGTGTGTGTGCGTGTGTATGACTGTGTAAGTGTGTATGTCCATTGACTGCTAGCTAGCTGCAACGAACGCCAACCACACAGGGGTGAGTTCAGGGCTGTTGGCTAGCTAGCTAGGTAGTAATAGAGCGAGCTGCTAGTGGAAAGTAGAAAGAGTGAGCACACCACTATGGACATAGCGGAGGAGGCCGTCGCCGGCACCGCAGCTCAGGGCGACCTCGCCGAGGTTGTGGCCCGTGCAGGTGCAATGGCCATGGCCGCCGCGCCGAGTCACCACCGGCGGCCACCCTCTCCCTCTCCTGCAGCAGCAGATCACAGTCACGTCATGTCGAGGGCTGCCGGCCAGATCATGGCCATCCCTCCTGCTTGTTACGACGAGGAGCAGGAGCTACGGCCTGCTGCTGCTTGCGGTGACGCGGTGATGTTCGACGTGCCGTCGTCTATGGTCGTCGATCCATACCATCAGCTGTCTTCGTCGGCGGCCACGGCGCCGCCGCACGGGCACGGCGGGTACTGGCTGCCGCCACAACAGATCTCCCAGCAGGCCTGCTATGGCCTCGACGTGGCCATGGGAGGCGCTGCCGCCGCCGATGCCGACGGCGACGAGCCCATGATGATGAGGATCTCTCCAGTCACTCCGCCGCCGCCTTCTCATCATCAAATCATGAAGAGGTTAATTGACTGGAAAGCTAAGCTAGTGCTCTCTATATTTCGTGGCTTGATTTCTTTAATTTTTGGATCTTCTTTAACTGTTGTCTCCTTCTTCTTCTTTTCTCGATCGATGCATCCTTTTCAACTAACTCCTAAGATCTCGCATGATTGATTTTCCATGCCCCTCTCTAACAATCTATCTATCTATCTATCCCTTGGCTTTTTTACTGTTATTTCGTGATAATTCATGGCTGTTTTGCTCTCTGATTTGCGCTACTCATTGCTGCAGTTTATCCACTGCACGATGACCCTTTCTCAGCTGCCGTTTACTTCTGTGGATGCGTATTTAGTTACCTGTAGGCTATCAGTCAAAACATGCTTTGCATTGGGATGATGTGACTCAAAGCTGATTGCCTGATTTCAATTCGACTGTTCAGTTTTGACAAAACGGCGCACAGTTGTATTAACCCCTTTGTCTCTGCATAGGCATATATATATAGACACAATATTTCTTTGGGAGGGATTTGGTCATTCAGAGTACAAATAAGCTAGTTGACTTTAAAATTCATTCTTCGTCATTTGATGCTGGTTGGAATATTTTTTTCATCTGCAAAAATTCTATTCCTTCCTCATTATTGCTTCTTCCGGCCTAGTATTTCTTTTTTTTTTTTCTTTTGAGAGAGGTGCTCCGGCGAGCTAGCAGGCACTTAGATATCCTCTCCGTGTGGTTTGTCAGGTTATTTCGTGTTGATCTCTAATAAACTAAGTTTGCCAAATTAATCAGATCGAGCGTTTATTTCCTTTTGTCTCTTAATTAGCTTGTGCATCATATATAGTTCCAAATTATACTCTTGGAACTTCATACATGACTCTAAAATTAAATAAATGCAGAACATTTTGCGTATTTGCAGCAGAAAAAATGAGGTGAAGAAGGTGGTGTGTA</w:t>
      </w:r>
    </w:p>
    <w:p w:rsidR="0006444C" w:rsidRDefault="0006444C" w:rsidP="00A61F99">
      <w:r>
        <w:t>TCCCGGCGCTACCTCCGGCGAGCAGCCGGCCAGGAGGAGGAGAGGTGATTCCCTCTGATCTTTGGGCGTGGAGGAAATACGGCCAGAAGCCCATCAAGGGCTCGCCTTACCCAAGGTGCCTGCCCACCTTAGTATTTTTTTTCTTTTAATTTGTTCTTGCCAATGCAAATAACAAACAAATTAACACTTAATAAGGATTCAATACAATATATAATTAATACTTATCAACATCAGATCTCTTCCTTTGCCTTCTTTTTCTGAAAAGGATTGCAGTCTCTTTTTGTTGCACAGGTACACACGGTGTAGAGAGATGTAACATAAAAAAAATTAATGTTTCCATTTCATTAATAATGTGCACTGCTCTTATGGGCAGCTATACCATAGCAAGTCAACAGAAACCATGCATGGTCATCTTCGATACAGACCGCTCCAATATTCCCTGATAAGAACTGAATTAATTGGTCCAGCAAATAGGCATTTAGATATTGTTTCAGAGAAAAAACATATTAATTCATTCATATATAGCTCCCTCTTGATCTAATTATAAGTACTTACTTTCTACTTTACCTTCTCAACTATAATATACTACAAGAAATAGTTAGATGTATATATAAAGAATCTATCGTGCATGTTTATATACTTCTTACACGAACAAACATCCTCGATTAGGTTGATCACCCCTTCACTTAAGGTCGCCAATCGCCACAAAGAGACTATACGTAGGCAATTAACCCAGGCACACTTCGTCTTAAAGTGGGCTTCATATAGGGCAAATTGGCAGATGAGACTAACAATAGTAAGATGGCAATCTCTGTTGATTTCATCATCATTCTTTTTATCAGTTACATCCATCTATTTTCTCTATTTATTATGCATCAAATTAAGATAAGTTTATGTATTTAATATGCAACTAATTAAATTCTGGTGTTTCTAAAAGATTCAGTCCAAGTTTATGGGCCAATGTCCAATTGCTAATTGGAAATGTATGTGGCAGAAAAGATATATCTTTGCACTTTTAATAGGCCAATTATATGTGTGCCTCTAGTTTGTTGTGTATATATATGTCTCATTTGGATGCCATAGTTTGCTTCCACCAATTTGTCTAATTGTGCAAAGTATGTAAAACTAAGGACAGCCATATTAGCTGTGGACTTATTCTGTTTAGCTGAAACCAAGAATATATAACCAGAACCAGAAACTCTCTTGGCTGCCTAGGTTTCCTATACTCTTGTATATATATGGTCAAATCCATACTGTTTCCAGTCAGAAGTGGTCGTGATTCATACATTCAGACTTGCTTCTTCTAGTTTAGTTTAACCCCATGTACGTGTATATTTTAATATGCGAGTCAACAGAAATTTCAAATGCAATTATTATAGTGAAAGTAGATCTTCCTAACAAATTAGTTTGTCCATATATATTCCATAAACTTACTGTAATTGTTTTAGAAGTCAAATATGTTTTTACATTTTTAATGTTCCTTCACTAATACTACTCTACATTTTTTCAAAGGTATTGACAGATATCCAAATAAATAACGAAAATACTCCATTACAATAACTTTAATTAATGGTGACATAAGTATTCTAGCAACAAATTACTTAGGCTAGTAAAG</w:t>
      </w:r>
      <w:r>
        <w:lastRenderedPageBreak/>
        <w:t>CTTCCATATATCAATCTACATGCCTGAGCTGTAATATTTGTATGTTTTCATGATTTTACCTCATATCCTATGCCACCTAGAATTT</w:t>
      </w:r>
    </w:p>
    <w:p w:rsidR="0006444C" w:rsidRDefault="0006444C" w:rsidP="00A61F99">
      <w:r>
        <w:t>CATCAAATCCTTCATATATTAATTATAGATCCTACATACTTGATACAGAAGCACAAATTATATTAATTATGTTCTAGTATATAGAGGCGGTAAGATTATCGATATGTGTATATATATTGTTTCAAATCTAAAATAATAATAGCCAATCCCTTATCCCAATACTCATTAATCCACTGCTGGGAAGGTTTTATCTAAAGTATATTATTTCCCAATGCATGTATTTGATTAAGTGAAACTTTATTTTATTTTACAGAGGTTACTACAGATGCAGCAGCTCAAAGGGATGTATGGCGAGGAAGCAAGTAGAGCGCAGCCGCAGTGACCCGAATATGCTAGTGATTACCTACACGGCAGAACACAACCACCCTTGGCCAATGCAACGAAATGTACTTGCTGGGTACTCCCGGCCTCACACTCACATGTCCAACTGCAAGAAGAAGAACAGCTGCAGGGTTGAACCGACGAGTTCATGGCCAACATCATCATCGTCGTCATCATCATCAAAGAATGCCAACTACTTCGAGCATAATGTAGTTCCCAGTAGCAACATCGAGTGTCAACAAATGACAAACATGATGGAAGATAATGCAGCTGGGTATGTTGCCTATGCCATCGATACTCTTGATGAGGAGGGTGTTGCGATGCATCAGCCGATCAATCGCAATAGCATCCAACCTTCAGATGAAGTTTTCGCAGAGTTGGAGGAATTGGAGCCTAGTAATAATCCTGTGAATGCAAACATCTACTCTAGGGGGGTAAGTTATGAGTGGCAAAAGTTCTAATCTATCAGGCTCAAGGTATAAGGAAGGCTACAATACATATGGCATAAATGCTTTGATGAAAAATAGGTTACAATTATGCACACATTTTACTTAATTAATTGCTGTGACAGATCATAATATATACCTTTGTGCTTATGATTAATTCAAAGCTAAGATATATATTTAAAGAATGAGAAAATAAATATACGAGTTTAAGATCTTGTTGTCTACATAATATAAAAAATTCCACAATTCTGCATGGACTGTATTTATTACTAGCACCCAATGTTATTCTAAATGGTCGGTCATCCTTTGTTTAGTGCTTAGGCCATTTAGACAGTGTTTAAACAGAGTTTAACAATCCAAATGGTTTTATATAGTAACACTAAAATATACATAGTAATTATGTATGTAAAAGTCAACAAATGTGCTAGAATGTATAAATATTTACGTATGTCAAAACAGTATTCTGTCAAATATTTTTTTAGAAGAAAACTAAATCTACTTCACCTCATATACTTATGATAATAATTAGATGAGTGCCATTGTGATAGTTGCAATCCTTCTATTGATTAAATGATGAATTAAATTGTTGTTTATCTCGTTTAATCACATTTAACTTGATCTTGTTTAGACCGCTTAGAAGGGATTTAATGCTCTAAATAGTTCAACCGTTTAATATATGCACCGTTTAGGACCTAAACAAATGAGTGGCCTTTTTTGCCATTTAAACATTTAAATGGATTAAACCAATGTTTAGGCAAAAGATTGCATCATGATCTTTTTATCAAAACTAGTTCTTTTTTGACATTTCCATGTTGACCAACAAATAGCTGCAGTCAACAAAACATGCATCCATTTATCATTAGGTAGCCATTTGTGCAACCATGAACTTCATTGTTGAATGGAATTAGGGAACAGTTTGCACCAATCAAGCTG</w:t>
      </w:r>
    </w:p>
    <w:p w:rsidR="0006444C" w:rsidRDefault="0006444C" w:rsidP="00FA1634">
      <w:r>
        <w:t>ACTATGAAGCCCCTAGTTAGATTTGACAACTTTGCATTCAAAGAAAAGATGACTAGCTATTTCATTCTCATTGCAAAAATAGCATGTGGGATGGACCTTCCATTTCCTTTTCATCATGTTATCTTTGGTGAATATGACATCATTCTCGAATAGCCACAAGAAGTATTTAGTTTTTGGTCAAATTTTGGCTTTCTAAATGTGTTTATGAGAAGCACCAAATTCCATTTGAGTTAATTATTCGTACATAGACCTCACTATGAACAAGCTAGATCTTGTCCATTTCCACATTATATTGTCTCTAGAATCCACCAAATTCAAAGTTGAGACATGACTCATAATAAAGTTTCATTGATCCCTCAAGAAACCAAGAAGTTGCCTTCCAAATTTCAAATTTTCATTTCTAATTTTTATAGTTATATATTGAAATGTATTTCTCTTCACAAAGATCAAATGACAAGATAATGTTGGCTCAAGGGTGTCTCACCCCACCAGATATTCATCCAGAGAGAAGTCTCTTCAAAAATAAGTTTTACCCCTAATCATTTTATAAACAAAGATCAGAGGCTTATACGGTGCTGACTTGGTCTTGATGGTCAATGGACATGGAACCAATGAGAGATCTATTAGGGTTGTGGTAGTGGGATTGTAGTATGGATAGGGTGGCTAATGGGGGACTTATTGTATTAGCAGGGTTTGTGCTAAAGATTGGGGGTGGTGATCATCATGTGGTTAATTAGTGATAGCTAGGGTGGTGCATATCTAGGAAAATAAGGTTATAATGGACGAAACGAACTATGAGAAAATGAATTAGGGAGAAGTAATTGGGTGCTCAGTTTTGTGGGTTTTCCCTTCACATATGTGCATGCCTGATAAAATCCTAGGGTATGCCATCGCCGACTCAAACCATCCAATGGATCAGCTCTACGCTTGCACAACTACTAATTAACGAAGGCAGACAGACCTAGTGATCACCTTCATAAATGCCTAGGATACCTTAGAAAAATTATGCCTCTAAAAATAATTTATGAAGCGGGTGTCCTAAGACGACTGCCTCTGGAAATCATCGATTAATGGAGGCGCGCGCCTTAGGACGCCCATCTCCATAAATCGATTTTTAAAGACTGGCATCTTAAGATGCCCATCTCTGAAAATCGCTATAATAGAAACAATAGTTCTATGTGTGCGTCTTTAAGAAATAATTTTCAAAGACGGGGTCTGATGATGACGATAATTGGTTCAGGATGGACGAGCTAAGGCCGGAGACAAAGGGGGTGAAGGAACATCCACACTAGCAATAATTGGGGCTTGGGGTTTGGGGAGGTGGGAGCATCCATGCATGACTACTTATTAGGTGGAATGTAGGAGAGTAGAATCAGACAAATACTAAGAAAAAATGCACCTATTGATTTCATGAGCCTTTGGCTACATAGTATGCATGGTAGTACATATGGTGGTGACTCAATTATATTGTGGCCTTTGTATTACTGTTTGTTGGGAGGAAAAGCTTGATAATCAACCATATGCATGGTACGTTCCAAGGAAAGGAAACATACCCTATATATATATATATATATATAGACCCGCGTGTAGTTACTCTCATGTCTATATTTCTAGATTTAGACTGTATATAACCGGACGAAATGTATATAGACGAAGTATATGATCATACTAGACCGTCTAGGGTGATATATAAGTTAAGT</w:t>
      </w:r>
    </w:p>
    <w:p w:rsidR="0006444C" w:rsidRDefault="0006444C" w:rsidP="00FA1634">
      <w:r>
        <w:t>ATGCATACATACATAGACTATGTGGTTATACTTATTGTATGTAATATAATAGTGGCATTTTAGTAATATATTAAAAACATGAATTTCTTTTAAAAAAAATTTCACGTGGTATGATCTAAAGTATCTTAATATGAGTATATAAATATACTCAAATCAATAAACAAGTATGAACACATACATAATGTAGTTTATTGAAGATGAGAGTAACTACACGTACGTGATGTATCAGGTGATAACATGATGAAAAAAATTAGG</w:t>
      </w:r>
      <w:r>
        <w:lastRenderedPageBreak/>
        <w:t>CTGCAGGGGATAGACCGTGAGCTATTTTTGCTTAAGGTAGAGGACTTCTCACCTCAGCCCGAGAACCCCGAACCCCATGCCGCGCCCGCACATAGGTGCCCGTTACCCGATGAGAGAGTCGGTCTATTTACCTATACTTTGGAAACACGGGACAGATGAGGGTTTTTTTTTCACACTGCTGACCGTAAATTTACCCGACCAAGGTTTGAAATTTGGTCACGGGGAATGCCATCCGGAGGCTTGACCAGCTAGTCTAGCAACCGTAGGTGTGATAACATGATGAGATTTGGTCCAATAATGAAATTGAAATGTTAAGTCAAGGCGTACCATGTTATTAATAAATTTAGTGTGGAAGATAGGGTCGGGGTTCTAGGAGCTGAAGAATGAGGTTTTTTATCGGCACCAATCATGTATTACAAGGTTCTATGGATACAAGCAGAAACAACAAAGTAACAAAAAAACACAGACAGCCTTTTGGCTTGTACTATCTAGCAAGAGCTGCAGCGCCCAATCCTAAATTAGCCATGGAGCCACACTACTCAAAAGCTTTTGTCTGCTGCGTCAAGAGAGGAGTAAAAATATAATCAGGGCAAGCAGAACGAAGATCTATATATGTGTTGTATTGCCTGTGTTGTGTGATGATCTACTGATCTCTGAATCTAGCGGCCAACCGACATGAAGATCTCTGGTAGACCCAGCTCGCGATTGAGCGCCAGTGCAGAGGAACTGGAGTACATGCATACCATTGATATGATGAGGAGTAAAAGGTTACTAACATGCATGCAGTAATAGGACACATCATGTTGTTCCTCAGTCGATCATGGACGGCGACGATATGATGTGACAAGTCAAGGAGAAGAGAAGAGAGCGAGGCAGAAGAAATAGAAATGGAGCGCACACAGACCAGCACAGTGTGCTTTTTCTCCGGTATCCATCGATCCAAATAGTAGACCTACTTCATAACTGTTCACTCGTCAACTCATTTTTGACTTGTTATTTAGCAGATTAATTAACTGGCACAATGGATTGTAAAGTTAATCCGTGCAAATAGCTCTAATCTTATTTTTTTTTTCATCGTAACCATTAAGGTTTCTTTTACTCAAAGCAATTAACTACATCCACTTACGCGAACACTATGGCCTTGTTTAGTTCCAAAATATTTTGCAAAATGTGAATAGTACCAATTTCGTTTGTATTTGACAAATATTGTCTAATCATGGACTAACTAGGCTTAAAAGATTCGTCTCG</w:t>
      </w:r>
    </w:p>
    <w:p w:rsidR="0006444C" w:rsidRDefault="0006444C" w:rsidP="0088453A">
      <w:r>
        <w:t>&gt;SbWRKY8</w:t>
      </w:r>
    </w:p>
    <w:p w:rsidR="0006444C" w:rsidRDefault="0006444C" w:rsidP="00FA1634">
      <w:r>
        <w:t>TAGCTTGGATCGATGACGATGGTACGTGCTGAACCTGTCTGTGGCACTACAGTGCCGTTGATTTGGACCGTGCAGTCGAGTGCACGCATGCATTTTGCTCTATGCTCCTAGCTAGGGCTGCAGATCATCACTGGCTAGCTCAATCGTACTACAGTGCTCGATAACGCTGGCTCCATTTATATATCTGTGCTGTGTTGCCTCAGCCTGACACGGACACTTTATTTCCATGCAAGTTAGATCGATTCTTGTGAGTAACTCTTTCGCCTCCTTGAATTTCTGTCGGCAACACACAGATCCTGAATTCAGATTTTGATCGACCCACAATATATAATAGATTGTAACATCAGTAGTATCATGTGCGACTTCTTTTGGCTGTCGCCGGCCGATCAAGCAGGCGACCTCTCGGACGTTGTCCGGGCGAGCCTGCAGCCACCGCCGCCGCCGCCTCACCACCACCGACTGCCGCCGCCGGAGGAGGAAGAGGGGTTGCTGCTGCTGCAAGCCCGAGTGAACTTCGATGGCGACGATCACGATGAAGCGCGCTCGCAGCAGCTGGTGCATGGCAATGGCAGCATGAGGCTCATGCTGGGCAGCAACGGCAGTGGCGGCTGCGCTTGTGATCATGCTGCTGCCCTGTGTCCCCAGCACCATCCAGAGGCAGAGCGACTGATTCCTCAGCCGCCCATGTCCGGGCCGCAGCCACAGTTGTGCGCTGCTTCCAGCTTCGTCGTCGAGAGGGACGATGATGATGCTCCCGTTCTGGAGGAGCATGTCCTCGACATGGCGACGGCCCCTCACCCTCATCCTCATACCTCGGCAATCAAGCGAAGGTTCGTTCTTCGTTCTTAGCTAGTTATATATATCATACAGTATATATTTTGTTTACTTTGCATAAACATAATTGCGTTGCATTGCATTACATTACGTATTGATTTGATGCATGCGTTGTGTGCGTGCACGGTACGGTGTCGTCTTATAGGAAGAGCCAGACGAAGAAGGTGGTGTGCATCCCTGCGCCGGTGGCAGCGCCGCCACCGGGGGTGGGCGGGCGGCCGAGCACGAGCGGCGAGGTGGTGCCGTCGGACCTGTGGGCGTGGAGGAAGTACGGGCAGAAGCCGATCAAGGGGTCGCCGTACCCGAGGGGGTACTACCGCTGCAGCAGCTCCAAAGGCTGCTCCGCCCGCAAGCAGGTGGAGCGCAGCCGCACCGACCCTTCCATGCTCGTCATCACCTACACCTCCGACCACAACCACCCATGGCCGACGCAGCGCAACGCGCTCGCTGGCTCGACCAGGCCGGCCTTCTCCTCCTCGTCGGCGGCCAGGAGTCATCACCATCACCACCATCACCATCACTCCGCGGCTGCCGTTCCGGATACGACACTGGCCCACCGTCACGCCAGCAACGTCGCCGTCGCCGACAATGCGACGCCAGGGTGGTCCATCATTAGCGCCAGTGTTCATCACCAGCTGCTCAAGCAGGAGGTGGTCGACGTGGATAACCACCCCATCAGCAAGCAGCCGGCGCAGGACGCTGCAGCTGACCGTGACTGCTTGGACATGTTTGCTGATATGGACGGCGCCCTCGACGTCCTGTGCGCCTCCAACTTCCACCCAAAAAAGCAGCAACAGCAGGTCACTGCTGCTCAGCACTTGGAGAAGCTGCCGGAGGAAGAAGACGAGCACTTGCTGCTGGGTCCG</w:t>
      </w:r>
    </w:p>
    <w:p w:rsidR="0006444C" w:rsidRDefault="0006444C" w:rsidP="00FA1634">
      <w:r>
        <w:t>GATCCTTTCAGCTTCAGCTTCTTGGACTGGGTTGGCGCTTCATTTGGAGTTGGAGAGACAGCAGCAGATAACGGTGATCACAGTTAGCCGGCCTAATAATCCATCATCACTACTACTATTAATCTAGCTATAACTGATCTACATCCAGCCATCCAGCTAGTCTCTCTTTAATTTCGTAATCAAATTAAGCGCGCCAACAGATCTATGTTGATATTATATTGTTATAAAGTTTTTAACTAGCTAGTCTCTTTTGAGTATATTCAAGTAGATAGTATTTCACTCTATGAGCAATCTTTATTTTCTGTTGAGATTGTGCCTTTTCATTTTATTTTAACTGAAAGGATCAATGATATGTTACCAAGAGGAAAGAAGGCCCTGTTGTCAGGTGTTCTACTAACTTCGTGGGCGATTATTGTTAAATATACATGCA</w:t>
      </w:r>
    </w:p>
    <w:p w:rsidR="0006444C" w:rsidRDefault="0006444C" w:rsidP="0088453A">
      <w:r>
        <w:t>&gt;SbWRKY48</w:t>
      </w:r>
    </w:p>
    <w:p w:rsidR="0006444C" w:rsidRDefault="0006444C" w:rsidP="00FA1634">
      <w:r>
        <w:t>CGATCCGCCACCCCCTCACAAAAAAATTTTTACCGCGGGCGCGCGCGCGCGGGGCAACGCCATTACTATAAGAGTCATTACTATA</w:t>
      </w:r>
      <w:r>
        <w:lastRenderedPageBreak/>
        <w:t>AGAGTCAATAATGTGCTTAGCTATAAGACAAATGATTAGAGCCAAGTTATACAATAAGTTATCTTATATTTGTCTCTAAAATATCTTCTATTTCCTATTTTTTCTCACAACACTTGCTATTTTGGCCTACCACTACCTATGCATTCGTACCCAGCTTGGTGCTTAGTGTTTACATAAGAGCCAAGCTATCATCTCTCCCCTCCTCTTCTCTCATCTACATCAGCATTAGCTTGGCTATAAGCTCATTATTGTACCTTAACAGTGTCCCGTCTGATTTACCGCGGCTCTGATCTGATCCGTGCTGTGTTCCGCGCATCGAGAACACTAGCAGTCCGGGAAATGAAGTCAGCGACCACGGAGGAAAAAAGAGCACTAGCACTCCCAGTTCCCTCTCTCCTCCCTCGCTTCGCTGCTGCCACTAGTATTTTGTCCGCTCCCAGCCAGCCCTTACTGTGCCTGCCATGCCTGCCCCTCCCCTCCCTCACAGTAGTCCCTACTCGCCTCCTCGCCAGGCCCCCGGCCAGCCCTTCCCTTCCCTTCCCTTCTCTCTCTCCTCTCTTCTGTCCTTTTTCTCTCGTGTCCTAGTAAAGAAAAGACAGTTTGATTGCACAGCTAGCCCATGCTCTTATCATCCGCTTCCCCCTCGCCGGCTCTCCCTCCTCTCTCTCACACACACACAAACAAACAAGCCTGGATCGAGCGAATTCAGCCGAGCGAGCTTCAGAAACCCTTGCGGGCAAAAGCTACTAGCAAGCTCTCTCTCAACCCTCCACTTTCTTCATCTATATAACCCTAAATTTGTTTGCTTTCCTTCGGTTCTTGCGAATTGCCAAGAACAAAAGAGCGAGCTCTCTCCTGTTACAAAGACTAGCTTGGTGAGACCGAGAGGAGTACCAGGTAGACTATCAGCTAGACTGCTAGAGCGAGCGAGCTAGCTAGCTAGCCATGTGTGACTACTTCCTGCAAAGGATGGAGGGCGACCAGCATCACCAGGCCGGGGACCTCACGGACGTCGTCCGAGCCGGCGGCGCGATGCATCAGCAGGGAGCTATCGCGGAGCTCTCCTCCTCCACGGCCACGGGGTGGCAGCTCCCGGCCGAGCCAGCTCCAGCTGGGCCCGGCCTCTTCCTGCCACCGCAGCCGTCGTCGTCGGATGGCGGCGACGGCTTCGCGGACGCCTTCGCCGGCCTCCCGGACCCGTTCGCCAGCGACTTCGTCCGCGCCTCTTCCTCCTCCGGCGGCGGCCCCGTCCCTGCTGCCGACTTCTTCGACTTCGAGGCGCCTGCCGCTGCTGTCGGTGGTGGCGCCAGGAGAGGCGGAGGCGGCGTACTGGTGGATAGCGGCGGAGGCGGAGTGGTGGTGGAGAGGGGGGTGCCGCAGATGCCCGCGCTGTCGCCGAGGGAGATACGGCCGTACCCGGTGACGATGATTGGCGGCGACACCGTGAAGATCGGCGTGCCGACGATGATGCCCGGGCTGGCGGTTGGGCCGGCCTGTGCGTTCGACGCCATCGCCGGGTTGCAGATGCCGTCGCCGCACGGCGGCGGGATCAAGCGCAGGTTCGTTCGGCACCACACGCGATCGCTGCCAGATCTAAGCAGCTTTTGATCATTGT</w:t>
      </w:r>
    </w:p>
    <w:p w:rsidR="0006444C" w:rsidRDefault="0006444C" w:rsidP="00FA1634">
      <w:r>
        <w:t>CATTCATGAAGCAAGCCCTTCATTGATTTCTTCTCCATGGAGTGTTTGAATTTTGCATGGATTTTATTTCTTGCGCTAGAGTCACAGCTCCAGATTTGTAATTCAGGGAAAATGGTGCTAATCGCTTTTCCTGCTCCCCACCTGCTCTTTTCGTCATTCTGCATCTTCCAAGAAAGCTAAAGAGAGTAAAACATCGACAACCAATTTTTTGTTTCTAACAAGTTAAAAATAGCAAGATCAAATGTTCTAGAATCTAGATACACAAAAAATGGTTAGCTGTTGGTGAAATCTTCTTGAGTAAACAAAAACAACTAGCATCTCTACTCAGTTTAAAAAAACAAATACACTCTATAGCTACTAGAATTTCAGCTAAATTAATTAATTAATTATTAGTATGGCGCCAGAGCAACTAGGCCTATTTTCTTGAGCTCAACTTGCTGCTTCCTTGCAAACCCTAGTTTTATCATTTTTCGCAAGATGCATTTTTTTGAGATGATCATTCACGCATATAACAATATGCGATTGCTCAAAAACTAAATTTATATTAATAATCTCTGATATGATCTATATATGGCACTAGTTGCTTATTGGTGCTTAATTTATTAATTAATTTGTGTTTGATATGCAGGAAGAACCAGGCAAGGAAGGTGGTCTGCATCCCAGCACCTGCAGCCGCGGGAGGAAGGACCACTGGGGAGGTTGTTCCTTCTGATCTCTGGGCTTGGAGGAAGTATGGACAGAAGCCTATCAAAGGATCACCCTACCCAAGGTATTGCGAAGACTGATCGACCTCTCTTCTAGTTCATGTATGCATTTGAATATAGTCATACTAAATGTTCATAAATTAATCATTATATATGGTGGTCATATATGTAATCATAATAATATAAGAACATTAGTACTCCCGACCCATTGATCTGATATACCATCTCCTCAATCAAGAGGAGACACACACGGATTCCCTATTTTTTTCCTAGTACTATTGTACTACTTGCTGGTTAGTTGTAGAAGCTAGCACATGATAAGGTAGCAGCTAGCAGCTGATGCTATATATACAAATTGCAATTGGCAAGAAGTGCAACATTTAATTGAACTCTATCATGCATGGAATTTCTAAATAACGACTGTGAAGTTCAAGAACTCAGCTGTATTTATTGCCTTGTCCTCCTTTAATTTGAACCATATCATAGAATTTTCAATGTCCACAGCTATACTACACACTTAAAAAAATAATATTGAGTTGATTCAATAGGGATATTTCTTATATCATGTCGCCACACAAAAACATCACTAGATGTTAGAAACAGATAAATCGGTGCATACGAAAAATGTGTGAAGTCGCATAAATAAGCCAAGAAAAGTTAAATGAATCGAGCTCCTAAATTTGCTTTGTGCACAATATATTAATCGATAATTGTTTTGCTTTTTTATTCGGTCCATATATAAGGTGGCCTCCCAAGGGCGGCCTACTTGTATTTACCTTCTATATGTCAATAGAAATGGTGCACAATCATGCCCCGTTCATTCAAAAAGAAGAACAATTGACAATTGTATCACATTTTGTCTGCAAACTTTGCCTTGCTGTGTAAAAGTCAGAACTTAAAACCATGTTGATTTTGCACAAAACCCTTCTTATTCAGTGATAATACTTTTCATTATCAGGCATACCTCACCAACAAATCAATTCAAATTTTCTATAA</w:t>
      </w:r>
    </w:p>
    <w:p w:rsidR="0006444C" w:rsidRDefault="0006444C" w:rsidP="00FA1634">
      <w:r>
        <w:t>AAGATTGTTAGCCGACCTATTATATTTTTGGTTGATCTATAGTGTTTGGAGCATTATATATGGTTCCTTCACTTCAAGGTGATTCTTAAGTACTTTAATTACTTTTGTGATTTTTTTCATACATAGATAGTCTCAGATATGCAAATAAATATCACCAACATCCTGTTAAAATATATTTGTTATATATAGTCAGGAGTATGGTCTACCTAAGCAAAATACGTCATTAGCTCTGCAAAAAACGTTTTGAGGTGGTTCTAGCTGTTTATATACCTTCTAAAAATTTATGCTGCCGACATAAGTTAAAAATGTATTTTGTCAAGAAAATCTTGGCAAACTATTTGTCCATATATATGGTACAAAGCTCTAATTTCTTGTGACATATATAAGAAGCAGCAGTTATGCTGTGCTTACAATTAACTTCATGC</w:t>
      </w:r>
      <w:r>
        <w:lastRenderedPageBreak/>
        <w:t>AAATTAATATATATGCACTTACTGGTTAATTAAGTTCTGAAAAAAAAATTGTACATTGTTCAGAGGGTACTACAGATGCAGCAGCTCTAAAGGATGCCCGGCGCGGAAGCAGGTGGAGCGCAGCCGGACCGACCCAAGTCTGCTGGTCATCACCTACAACTCGGAGCACAACCACCCTTGGCCGACGCAGCGGAACGCGCTCGCCGGCTCAACACGCTCTCACCACGCCAAGAACAGCAAGAACAACCCCTCGCAGCACAACCTGCAGAAGCCAGACCTTAAAGCCGAACCTGAGCATCATCAGGCCTCGGCGGCAGTAGTCCCTACTGGCTGCGCCACCACCGCGACGACCGCAGCCACCAGCACCACCACCACAGCGACCACGAGCACCACCAGCAACAGCACTCCTCCGCCGGCGACGATGGCAGTGAAAGAGGAGGCAATGGTGGGGTCGGAAATGGAGAAAGGGATGGACCATGACGCTTCTGTCTTGCTGGATCACGGTGATCTCATGCAGCAGATGTTCAGCCAGAGCTACTACAGGCCGATGATACCGGAGGCCGGCGGCGGCGGTGGCGGCCACCACGCCGATGACTTCTTCGCTGATCTCGCCGAGCTGGAGTCGGATCCCATGAGCCTCATCTTCCCAGGTGGTGGTGATCCTGGAAAGGAGAAGGAAATGATGCCCAACAAGAGCTTGGGCGCCGATCCATTATTCGGCATGCTAGATTGGGGTGCCACTAATAATGGTGTTGCTACTTCTGCAGGGAGTTCATTTGAGCAAGACGAGAGTGGTTGGTGACATTGTTTAGCTTGCATTGCATCTATATATGGTCAAACGCAAGCATGCATATATGCACGCAACACATTCGATCTCTAGTAGGACAATAACCATTGCATTAATTAAGATGGAAAGAGGTAGAAAAGGATAAGATGAGGGCTAGCTACTTTTGTTTCTGTGTCCCCCTCTTTTATATATAGTAGTTTCTTCTTTCGTTTTATTTATTTATTTATTTATTCTGAGTGATGACTTAGAATAAATACGAGCAAAAATCGCACTAGAAATCGTTTTTTCTCATTCTTCTTTGTTTCTGTGGGGGCTATTTTTGTTTTCTATATATGTCCTGTTCTTTTTTAGTAAGTAATTTCTAATTCGTTTTATTTATCACTCTAATTGATGTGTTAGATCATGCGTTTTTAATCGT</w:t>
      </w:r>
    </w:p>
    <w:p w:rsidR="0006444C" w:rsidRDefault="0006444C" w:rsidP="0088453A">
      <w:r>
        <w:t>&gt;SbWRKY61</w:t>
      </w:r>
    </w:p>
    <w:p w:rsidR="0006444C" w:rsidRDefault="0006444C" w:rsidP="00FA1634">
      <w:r>
        <w:t>AAAAACCACACAACCCATCACTCTCGCCCTCCTGTCCCTCTCTTGATATGCCTGTCTCTCTCTCTCTCTCTCTCTCTCTCTCGTCGTCGTCTCCCCTCACATACTTCTTTATTGTCCTCTCTTGGAAGCCAACTCAAGTTACCCATCTCTCTCCCCTCTCCTCTTCCTCTCCTTGTGTGGTGTATTCTCTTGCTCCTCTCCTGTTGCTTGCTTGGTGTAAAGAAAAGATAGCTCACTTTCCACAGCCCCGGGCGGCCCATCTCTCACATCCTGCTTCCCCTCCACCCTACCTCCTTTTCTGCCCCCCCACAAAACCAAAACAAGCTTGCTAGATTGCTTGCTACTAGCTTACCTCCAAGCAGATCGAGCCAACCTGCAACTTGCTTCTTCAAGAGATCGCGCGCTGTCCTGCTGCCCTAGCCTTCTTCGTTTCGTTCTCCTTCGTGCCAACACATACATGCATGCACCCAAGCTGCTGCTGCTGCTGCTTCCTGTGCATCACACGGCTCTTCTTGGCTAGCTAGCCTTTTTAGCTAGCTTGGTGTGCCAGTGCTGATTGCAAAGGAGCGAGACGGGAGAATTATTGAGCTAGCGGTTGGCATCAGCCGCGCGCATCCACTATAGAGGCAGGCAGCGACCAGCGAGCGCAAGGGATCGATCGGCAAAGGGCGCCCTAGCTAGCTAGCTCTAGCTGCCGCGCGCCACAGCCATGTGCGACTACTTCCTTCCGAGGATGGAGGGCGACCAGGCCGGCGGCGGCGGCGGCGACCTTACCGACATCGTCCGGTCCGGCGGGGCCATCCCTGGCAACGCCGCTGAGATGTCGTCCACGGCCGCCGCGGACGAGTGGCAGCTCCAGGGGGACCCGATGCTCTTCCCGCCGCTTCCCTCGTCCACGACGTCGGAAGCAGCAGCCTGCTCCGCCGGCGGGGGCACAGGTGCCGACGTCTTCGGCGCCGACCCTTTCTCGGGGCTCGTGGACCCGTTTAGTACCGACTACTCCTCAGGCGCCGACTTCTTGGACGCCATGCCGGACGCGATGGCCAAGGTCGGCTTCGACACGGCTATCTGTGGCGGCAGCGGCAGCGGCTGCGGAGGAGGCGGAGCAGGCGGAGGCGGCCAGCTGATAGACATGAGCCGGAAGCAGCCTCTCTTGCCGCGGGGGGTGCAGATGCCGGCGCTTGGAGTGCTGGCGCCGAGGATGGTGTTGCCGTCGCCGTTGTCGTCGCCGAGGGAGATACGACCGTACCCGCCGTTAGCCGGCGACATGGTCAAGCTCGGGATCACGGCCGGGCAGGTGGCCGGGTGCGCCATCGACGCAGCCGTCGTCGGCATGCAGATGTCTTCGCCTCGCTCCGCGGGCGGGATCAAGCGCAGGTTGGGCAGATCCGCTTGGATCCAACACATCTGCTAGCTTCGCTGCATCATCTTATCTTGCATGTACATATATACAGGGCGTGTGTGTTTGCTAGCTATAGCTCGTGATGAATTTTAGGGAAAGTTCTGCGATCTCTTTTTTTCTGTTCCTTAAGCTTCTCCTCCTTTTGTGCTCTGCAGTCTGCACTGCACATCCACCCATGGAAAAAATAAGAATTGAGGGAGGATTCCAAGGATTCCTCGGGCTGTGCCAGAAATTGGCAAGGTCGTAGGTGTTGCCTACAGCTCGAAATTTTAGGCAAGAGAGTCATCATGAACACATG</w:t>
      </w:r>
    </w:p>
    <w:p w:rsidR="0006444C" w:rsidRDefault="0006444C" w:rsidP="00FA1634">
      <w:r>
        <w:t>GTGTGATCGGTTGGGATATTTCTGAATCGGCAAACGATGCCTACTCATAGGGCTATGTGCATCCAGACCTAGCTGGTTTTCTCCCCCCGGAAAGGCCGGCTTTTGAGTCTCCAAAGCTGATGATTTGTGAAACCCTAGTAATAAGCTTCAATTACTTAAAAAAAACCCAAACTTTGCCTCAGGAGATTATGCGTTATGCGTGCACTTGCAGTTCTGTAAATTTATCACGTGATTACAGCTGTTCATCAAATATTAACACTTGCCGGAAATTCATCTGTGCAGGAAGAACCAGGCAAGGAAGGTGGTATGCATCCCGGCGCCGACAGCAGCTGGGGGAAGACCAACTGGAGAGGTGGTTCCTTCTGATCTCTGGGCCTGGAGGAAGTACGGCCAGAAGCCTATCAAGGGTTCTCCTTATCCAAGGTATGTGTTAATTTGGCACGCATCCACCTTTTAATTTAGCTGGGATTATGATTCAAGACAAATGGGCAATGTGGCTCTATATATTAAGCTTAAGCTGAACAATCTGCTAGCTGGTGACAAATTGGAGGTGAAGCTAGCTAAGCCTAGCTTTACGAATTGCTGCAAGAGTAAACAAAACTATCGTCTCTATATATGGTCCATATAGCTATATATAGAATTCTCAGCTCCACGATTCTTAATTTGTGTCTCCATGATCG</w:t>
      </w:r>
      <w:r>
        <w:lastRenderedPageBreak/>
        <w:t>ATGCAGTTTGAATTAATTAGCTGAAAGATAATTTAATGGTTACCTATCTAGCTAAGCTAGATGTATGGGGGATGCTTCTGATTCTCATGTGTCCAATATATAATTACTAGTTTTTTTATCACTCTATATATGATACATTTTGGAATTTTTTGGAGTGCACAGCGTCGTCCTTATTATTACAGATACGGTTACATGATCGATCAGCAACAGATAACTAACTGTTATGTACCTAAAATACCGGTTAATGTATGATCCATGTTCCAAGGCATATACACACATTTTCAATATAATTTTTAATATTTGTTCCAGATTTTAATTATATATTCTATGCCAAGTGTAGGATGCTAATTACAATCGTCTGGATTGATTTTTAAGATCTGTCTGTACAGTTTTCAAATACATGTGATATGTCAGGTTATCTTCCCTAGATTAAAGTGGAAACAATGTAAAACTATGGCTTTTATTTAGCAAATAAAGCGTATATATAAACGGAACTATCGGCATATATATGAAGTGTGATTTACCTTATATATATACATATGTATATATATGCTGGTTGCAGTATATCACAGCAAGTGATGAAAAGGTGCATGCTTGCTAACTTTAATAATGTTCTGCTTGTCCCATGAAATGCACGATATATCTAGAGGGTACTACAGATGCAGCAGCTCAAAAGGGTGCTCAGCACGGAAGCAAGTGGAACGCAGTCGGACTGACCCAAACATGCTCGTCATCACCTACACCTCTGAGCACAACCATCCATGGCCGACTCAGCGCAACGCCCTGGCCGGGTCAACTCGGAATCACCACGGCAAGAACAGCGGCGGCAGCTCAGGTTCCAAGAGCTCACAGAACGAGAAGCAACAGCAACAGCAGCAACCAAACAACGTCAAGGAAGAGCCCAAGGATCCGGCGGCCACGACGACAACCACTAGCACGATTACTACCACAACTACTAGTACTTCTCCGGCAGCGGTTGTGAAAGAGGAGACGCTGGCAGCTGGATCATCGTCAGAGGCA</w:t>
      </w:r>
    </w:p>
    <w:p w:rsidR="0006444C" w:rsidRDefault="0006444C" w:rsidP="00FA1634">
      <w:r>
        <w:t>CTGGGGCAACAAGTCATGGATACTACAGCGCTAGCAGTAGTAGACCACAACATTGAACTCATGGACCAGGTGTTCGGCGAGAGCTACAAGCCGATGATACCGGAGGCCGGCCACTCTGACGACTTCTTCTCCGACCTCGCGGAGCTGGAGTCAGATCCCATGAGCCTAATCTTCTCCAAAGAGTACATGGAAGCGAAACCCAGCAGCGGTGGTGATCGTGGCCACCATCAGGAGAAAGCAATGTCCAAGGACTTGGATCCATTGTTTGACATGCTAGATTGGTCTACTAATTCCTCATCAGCTGGGAGCCCATTTGAGCAAGGAAAGAGAGGCTAATCCGATCCATTGGCTTATGTGCACACATACATTTGATCAGCAGCTAATAATGATAACCAGAAATTAAAATTACCACAAGATCAGCAAGGAAATTAAGTTGAGAGAGTTTTCCTTCTTTTTTTTTCGCTTTCTTCTTTGCTTCTTATTACCATTGTGTGGTGAGAGAGATTGGATTTTTTTGTTCTTAGATATGAACCTTATTTTTTAAGGTTTGTGTCAGGTTGCTTGGTGTACTTATATGCATGAGATGAATAGCCCCCTGATGAGGATTCTTCTCTCTCTCTCTCTCGTGTAGTAGAGGACTCTCCATTATTGGCATGGCATAGCAGAGTTTATGAACGTTGTCTAACATTCTATGTGCTTGAAGAAGAGGACATAAAAAATGGAGGGCCGGGCCAGGGGTGATGTGAATGTGATAGATGGAGGAATAGAAGAAAGAGAGACCCACAACCTTGAAGGTGATGTGACAAAAAGCAGGGGCGCCGTTGCAACGGAAGATGTTGTTACACCTCATGCTTTTTCAGCTTTTGCATGCAGCTGGAGCTGGGGCCTGGGTGCCCCTGTGCATGTTTGGATTCTCAGA</w:t>
      </w:r>
    </w:p>
    <w:p w:rsidR="0006444C" w:rsidRDefault="0006444C" w:rsidP="0088453A">
      <w:r>
        <w:t>&gt;SbWRKY29</w:t>
      </w:r>
    </w:p>
    <w:p w:rsidR="0006444C" w:rsidRDefault="0006444C" w:rsidP="00FA1634">
      <w:r>
        <w:t>TACTAGGGATGCAAATCCTGGCGCGATCTCTCCTTTTTTTTTTTATCCCTGCCGCTGCTGCTCTGCCGCCGTGCCCACCACTTGCTGGCAGCGGGTTGACTTCGCATCGCATCCCAATCCCATCGCAGAAGATCGGGCCTGCCGCCTGCGGGTAGAAGAGTCCCCCGCGCCGTCCCGTGCCGCGTCTCTGCAGACCGACGGCGGCCCCCCACCGGCCTGCGCGTCCGAATACTCCTACACATACGTATACGCGTATGGAGTATATATGCGCGCGTGCGGGGGGAGGGCCCTGCTGGACTGTCAGTGCCAAAAGTCAACCCACCCCTTCCTCCTTCTCCAGTCCCCCGCATACGGGCAGGAGAGGAGCAGCACGCACGCGTCCCCTCTGTGCTCGTCAAAGGCTCCAGCGCGGAGAGCCCGGTCGTGGTTCATGCGCGGCGTGCTGCTGCGCATGGCGGAGCACTTCAACGACTGGGACCTGCAGGCCGTCGTCAGGAGCTGCGGCAGCGTCGCCGCGCACCCGGACCCCGCGGCGCCGAGGGCGGAGCCAGACGCAGCGCCGCCGGAGCCGACGACGACCACGCCCGTGGCGGCGCCGCCGGAGCGTCCGCCCGGCGCGCGTGCCACGCCGCCGACGCCGGTGGCTGTGCCTGTGCCTGTGCCTGTCCGGGGACAGGAGCAGCGGGCGCCGCCGCCCGTGGCGGCCAAGGCCGCGGCGCTCCTGTACGACCTCGAGTACCTGGATTTGGATCACAAGCCGTTCCTGATGCCGGTCGTCGCGCCGTCGCCGCGCGCGGGGGACAACGGGCGCGGCGAGCGCGAGGTGATGATCTCCTTCCCAGCGGGGGCCGCGTCCACGTCCGGGATGCAGCAGAGGGCGTCGCCGCCAGGCCGGAAGCCAGGCGCGCGCACGCCGCGGCCGAAAAGAAGGTACCGTACCGATGCTGTTGCTGTGGCTCAAACTCCATCCATCATCGTGTGTACTAGCTAGCATAGAACCATACCGTGAAGATGCCGACACAGATTTAGTGCAAGATTCCTTTTTTAGGCTTAATTTTGCGTGCATGATTTGGTTAGAGAACTAGAATGAAGTGCTGCACGACTGCGATGGCTTATTGCTTTCCTTTTTGTCTTCTCCATGGTTGTGGTATGATGACAGCAAGAAGAGCCAGCTGAAGAAGGTGGTGCGCGAGATGCCGGTGGCCGACGGCGGCTCGTCGTCGTCGGACCCGTGGGCGTGGCGCAAGTATGGCCAAAAGCCCATCAAGGGCTCGCCTTATCCACGGTAACTGCCTTTGACCCTCGCCTTGCATACTTTCCACGCGTTGCACTCACTGCTTGCTCGCCCGGTATAGCTAGCTAGCCTTATCGTCGATCGTTGACTGTCTGCAGAGCACTCAACTTGGTAGGATCCCAACACCTTAATTATTGCCACCTTTTTTAAAAAAAAAATTATTATAGCAAAGAAGAAAAAGGGGGGAAACGCCATCCTTGAGGCTTCACATAGATGTCCTAGTTGGGAGCTTTGATGATAGTTCAGCCACAAGAATAAAACGCCATGCCACTTGGGCATCATCAAGCAGCTTTGGTCGCACTGCACGTCACGTGTACATTTTGTAGTACTACAAGACAATTCGGTAGCCGTACTGCGTGCTCGCAGTTGACCTTGTGGCTGCTGCTGCTGACCCGCAGGCTCAACG</w:t>
      </w:r>
    </w:p>
    <w:p w:rsidR="0006444C" w:rsidRDefault="0006444C" w:rsidP="00FA1634">
      <w:r>
        <w:lastRenderedPageBreak/>
        <w:t>AAGAACGAACTAATGCCCTGTTGCGATGGGATATCTGTGACCGCAGGGGGTACTACAAGTGCAGCAGCATGAAGGGGTGCATGGCGCGGAAGCTGGTGGAGCGCAGCCCGGCCAAGCCCGGGGTCCTCATCGTCACGTACATGGCCGAGCACTGCCACCCCGTGCCCACGCAGCTCAACGCGCTCGCGGGCACTACTCGCCACAAGACGTCGTCGTCCGGCGCGGCCTCCTCTCCCAAGAGCCACGAGCAGGGCCAGGCGGTCGAGAAAGCGGCCGGCCGTGGCGCCGGCGACCGCGAGCATGGTAACAACGAGACGTCGTCATCAATGGCCGGGGAGTTTGGCGGCGAGGAGATAGCGGTAGCCATCGACGACGACGAGTTCTGGCCTGCGGGGATGGACCTGGACGAGCTCTTGGCGCCCGTGGACGACGACTTCGATTTCGAGCACGTCGTGGAGGAGGAAGATGGCGTGCTGGGACGGCGGCTCTCCCTCTAGGTCGGCGCCGTAACTTCAGAACCTTGAATTGCAATAGAGGACGAAAAGATCTCGCCTCGAAGAGAAGCTATGTATAGGCGTCTTTTTTGTGCGCGTTTCTGACAAACAGGATCCCGAAAACTAACGGGCTCAATTTCCGTTGTACTTGCGTAATCTCCGAGAAGTCGGTGCGCATTGATTTTTGTACTCCTAAAATTCAGGCGCACCTTGGCTGTACCGAGCACATGGACCAGGCAACAGACCTGGAACCAAGTAAAACGCCG</w:t>
      </w:r>
    </w:p>
    <w:p w:rsidR="0006444C" w:rsidRDefault="0006444C" w:rsidP="0088453A">
      <w:r>
        <w:t>&gt;SbWRKY89</w:t>
      </w:r>
    </w:p>
    <w:p w:rsidR="0006444C" w:rsidRDefault="0006444C" w:rsidP="00FA1634">
      <w:r>
        <w:t>CTCTCTCGGCTCGTCGCTCCGTCGCCCGCCGCACGGCACGGCACTACACATCCACTGCAGTCTGCACGCGCCATATCTATCTATCTATCTATCGATAATATATATAATAATACATGCTACTGTGATGACATACACACGCCATGCCAAAGTCAACCGTCTCCGTATATATGAACCCTCTCCCGGTCTCCCCCCACCTTGGCACACATACACACGCACGATCCATCGCCATGGACTGCTCCAACGACTGGGACCTGCAGGCGCTCGTGCGGAGCTGCGGCGGCGGCGGAACGGCAGCCGCAGCAGCGTGCAACAGCGGAGCGGCGCCGACGGCGACGAGGGGAGGGTACGACGCACCTTCACGGGAAGCTGCTGATGATGCTAGCGTCGTCGTCGGCGGCGGCGGCCGTGTGGTGGCAACGGCGGCGGCGGGACAGGAATTCCTCGGGCAGCCGGTGGCGGCGTGGCGGCGCAACCTCGACTACTTGGACCTCGTGGACCACGAGCTGCTGCGCATGCCCTTCTCCATCACGCCATCGTCGTCTCGAGAGACAACGTCTGGTGGGGCGCCTGGGCAGCAGATGATCCGGCAGCCCAGGAGGCAGCCCGGCCGCAAGCCGGGGGTTCGCACTCCCAGGGCCAAGAGAAGGTACAATACATACGAATACGACTTGTCGACTTCCATTTCATTTGCGGTTCATTAGCATGATTTGTTTGCATGCATGATCGACGAACTGAATGATATTGATGCATGCACACGCATGCTTTGTATCAGCAAGAAGAGGCAGGTGAAGAAAGTGGTGTGCGAGGTGCCGGCGGCCGGCGGCGGCGTCTCCTCGGACCTCTGGGCATGGCGCAAGTACGGCCAGAAGCCTATCAAGGGCTCACCCTATCCACGGTATATACGTGTATTGTTTGTTTCCACATGTACAGTCCATGCATAAACATCTAGAAATATGATAGCTAGCTAGGTTGCATGATGCATCTGGAATTCTAATCCAACTTTTGTGCATCCATATCATCGTCAGGGGATACTACAAGTGCAGCAGCCTCAAGAGCTGCATGGCCAGGAAGCTGGTGGAGCGCAGCCCGGCCAAACCCGGGGTGCTCGTCGTCACCTACATCGCCGACCACTGCCACGCGGTGCCCACCATGCTCAACGCACTGGCCGGCACCACGCGGAACAGGCCGGCGGCGGAGTCCCCCGACGATGGTGACCACCATCACCACCAAGAACACCATGACCACGAGACGTCGGACGGGGCGCCGGCGGCGTCCGCCGATAACAAGCTCGACGACGACGGGGCCGACGCCGCGTCCACCATGACCGTGGAAGAGAACGACGCGTGGCTGGTGGATCATATGGCGCTGGAGGACGACGTCGTCGACGGCGACTGCCCATTCGATGATTTCTTGTGGCCGTTCGATGACGACTTGGATCAGTTTCTCGACGTCGACGGCGGCGGCGTTCTTGGACGCCGGCTGTCGCTGTAGCTGGGGACATGCCGCCCGGGCAACTGATGGATCATCGTTAAGCTATATATTCATTGTTGACTACTGCAAATGGATTGCATATATCTTCTATGCTCTATCTGTAGATGTAGATAATCTACATCTCCTTCAGCTGGGACCTGGGAGACAGGTTGGCGTGTAGTAAGCGGAATGCATTGCGCCTTGCAGGTGCAGCGCCGCAATTAGACGAA</w:t>
      </w:r>
    </w:p>
    <w:p w:rsidR="0006444C" w:rsidRDefault="0006444C" w:rsidP="00FA1634">
      <w:r>
        <w:t>AATGCAGACCGTGTACATTTGACCGAGTTCTGCTGATGTTATGGTGTTTTTGTCAACAATCTCTCTCTCGTCCTTGATGGAAGAATAAATTGATTTATTTATTGTTACACAAGCACGCACGACACGGCCATGATGTTTGAATTGTTTATATATCCAAGTTCGTGGATGTGGCGACATGTAT</w:t>
      </w:r>
    </w:p>
    <w:p w:rsidR="0006444C" w:rsidRDefault="0006444C" w:rsidP="0088453A">
      <w:r>
        <w:t>&gt;SbWRKY46</w:t>
      </w:r>
    </w:p>
    <w:p w:rsidR="0006444C" w:rsidRDefault="0006444C" w:rsidP="00FA1634">
      <w:r>
        <w:t>AGGGGAAAAAAAAAACCCAGAGCATAGACCAGTAGCCCTCACCCCTTTTTAGGACAGGATCCAATGCCTTTGCCCACCACACTCTCTCTCTCTCTCCTTTTACTCTTCCCATAGTCTCCTCACTCTTCCAAAACAATCAATAAACTAGCAAAAGTCAGCGCCTCCCCCTTATCTCCTCCTCCGCCCGTTTCCTCCAGCTAGCCCCCAAGAACCCAACCACTCCGCGTCGTCGTCGTCGTCTGCTGTGCTTTTCCCAAATGGAGGAGGAGCGCTGCTTCAACAACTGGGATCTGGACGCCGTCGTGCGCCTGGGCTGCCGCCGCCGCCTCTCCCCGCCGGGCCAGCCCGACCCGTTCGCGTCGTTTCTGCCTCCGCCGCCGCCGTCGCCGCCGCACAAGGAGAAGCCCGTGGTGCCAGCGCCGGCCGCCAAGGAGCCAGAGCCATATGCGGCGTGGCGCTTCCCTGACCTCGGTGCAGCTGGCGGCGGGCAAGACGGCGACGAGCTCCTCAGGGCCCTGCTAGCCGCCCCCCCGCCTCCCCCGCCTCAGCCTCTGCCAACGCCAACTCCGCTGCCTCCCCCGCCGCCACAGCAGCAACGGCAGCCGGCTGTGGCGGCGGTGGACGTGCCGCTACCCCAGGCGCGTCCCGCTCCGGCGAGGGCGCAGCCGAGCGGACGGCAGGTGCCCGGTGGCGTGCCAAGATCCAAGAGAAGGTACGCTTCCCTGCTCGAGCCCTCGACACGGCGGCGCTTCATTGACTTGTTTCTTTCTTGGGGAGGTTGAAAGCTCGGGTATTTTGCAAGCTAGCTGCTGACGCTGTTTTCCGTGCACTCCGCAGGAAGAACCAAGTG</w:t>
      </w:r>
      <w:r>
        <w:lastRenderedPageBreak/>
        <w:t>AAGAAGGTGGTCTGCCATGTTCCGGCGGACGGCTCGTCGTCGGACGTGTGGGCGTGGCGCAAGTACGGCCAGAAGCCCATCAAGGGCTCTCCCTACCCAAGGTCAGTAGTCAGCTAGAACGATCCCCTTGTCTCCCTGTCAGCTTCTTGCCGGCTCGTCGTCGGAGGAGGAGTCCGATCTCACCGGCGGCTCGGCTGCTCTGTTTCTTGAACGAACAGGGGATACTACCGGTGCAGCAGCTCCAAGGGGTGCGCGGCGCGGAAGCAGGTGGAGCGAAGCCGCGCGGACCCCAACACCTTCATCCTCACCTACACCGGCGAGCACAACCACGCGGCGCCGACCCACCGGAACTCGCTCGCCGGCACCACCCGCCACAAGTTCCCCGCCTCGGCGACGCCTCAGCCGCCGCCGCCGTCCGTCGTGGTGGGCGGCGCCGGCGCCGGAGCCGGAGCCGCCCCCGGCGACGCGCAGCACCAGCACCAGCAGCCGAGCCCGAGCCCGACGTCGACGTCGACCGCGGGGCTCTCGCCCACGACGCCGCTGCGCACGCCGTCCATGGAGGAGGACGACGAGGAGGAGGAGGACGAGCTGCTGGTGGAGGACATGGAGATGGCCGGCGAGGACGAGCTCCTGTTCCTCAACCCCGACGCCGACGCCGGGGCACCCATGTCCTCGCTCTTCGACGTCGTCGACGAGCCCTTCCTGAGCTCCCCCTGGGTGACAGCCACCAGCAGCGCCGGCGAGCCAGCCACAGGGGCAGCCGGCGCCGGGAGCTGA</w:t>
      </w:r>
    </w:p>
    <w:p w:rsidR="0006444C" w:rsidRDefault="0006444C" w:rsidP="0088453A">
      <w:r>
        <w:t>&gt;SbWRKY92</w:t>
      </w:r>
    </w:p>
    <w:p w:rsidR="0006444C" w:rsidRDefault="0006444C" w:rsidP="00FA1634">
      <w:r>
        <w:t>ATGGACGACGGCCGCGACGGCAACAACTGGGACCTGAACGCCGTACTGCGCTCCGGCTGCCATGGTCCCATGCCGCCGCCGCCGCCGCCGCCGACAAGGACGGCCAACAACCCCGTCGCACGGTACGCCCCGCCACCGCCAGCTCAGCCGAGTTATGCCTTCACTGTCTTGGCCGGCGGCCTCGGCCATCAGGCCATCTCTGTGCTTCCTCAGCCGCAGGCGCTGGATCAGGATCCGCCCCACGCTGCAGGGCGGGGTCCGAGCCTGGATCTGCCGCTGCTGCCGGAGCCGGACTACACCGCAGCCGTCGGCAATACACCTGCGCCACTGAACCCACCGTGGCCAAGAAACGAAATTCCGGTGCCGTCCGTCCAGCAGCGACCAGCCGACAAACACAAGACGCCGCCTTCCAGCGGCTGTGACGCTGCAGAAGGGTCCAGTCGATCCAAGAAAAGGTACGACTAAATCTTGACTCTCGTAACTATTTATTTTTTTAAAAAGGAGACATTCATGGAAAGTGCCCATCCTATATATGTTTAATCACGTGTGTACGTCGTTGCTTTTGGTCGTGGCGGTACGCAGGGACAACAGGACAACCAAAGAGAGCAAGGTGGTTCTGGTGCTAGCCGAGGATCCGACGCCACCAGACTCGTGGGCGTGGCGCAAGTACGGGCAGAAGTCGATCAAGGACACCCCGTACCATCGCAGCTACTATCGATGCAGCACCGACAAGAAGTGCAAGGCGCGGAAGCATGTGCAACGCTGCCTCACCCAAAGCTTCCTGGCCGTCTCCTACATCGGCGAGCACAGCCACCCGATGCCGCTGGCCCGCAACGGCCAAGCCGGCACCACTCACCAGAAGCCGCCGCCGCGGCAGCCTACGTCGCCGTTCATCAGGACCCCCGCCAAGGAGGACCAGCCGCATCATCAGGCTCCAGCTCCGCCGCCGGCCACGTCGTCGTCGCCATTCGCCATGATCTCCGCCGCGAAGCAGACTCCGGCCCCGCCGGCGTCCGCGTCGCCCTCGCTGCAGTCTGTTTCGGCGATGCCCCTCGGGATCAAACACGTGGAGCAGCCGCCGCAGGCTTCGGCTCCGGCTCCGGCTCCGGCTCTGGCACCGTCGGCGGCGTCGGCGTCGCCCATGATGTCCCCTACCACGCTGTTGCGTCCGCCGTACGCGGACGTTTACAAGGAGGGGGACGACAGCCACAGCCACCCCATTCCATTCGTCTGCAACTGCCTCGTCTGCACGACCCGCCAGAAGACGCCGCTTCTGGTGCCTCCGTCGTCATCGGCCATCGAGACCCGTTCCTGGGTGAGCCAACCGGCTCTGCTGGTACGCGTGCCCTATTCGCTTTCACCCAACACCACAATGCCGCCGTCGATCGCCATTGCTTAATATCTTAGCCGTGCAGGAACAGCAGCAGACTCCAGCTCTACCGGCGTCCGCATCGGCCTCGCTATCATCAAACACGCCGGTATCGCCGCTGCTCAGCTTCCAAGCCGAGGAGCGGCCAACTCAGGTCCCGGCACCGGCTCTGCCACCGTCTGTATCGACGCTGATGTCGCCTAGCGCGCTGTTGCCCCCGCCGTCTGTGGAGTTCGACAACGAGAAGGACGATGACGCCGTCGCCGTCAGAATGCTGCTCAATGACATGGACATGACTCCCGAGGATGCACTGAAGTTTGTTAACCCTGAA</w:t>
      </w:r>
    </w:p>
    <w:p w:rsidR="0006444C" w:rsidRDefault="0006444C" w:rsidP="00FA1634">
      <w:r>
        <w:t>GAAGAGCCCCTGGATGGCGTTGGCGACGACCTTCTGATCCCGACGCCTGAAGAGCTAGCACCGTTCTACTACGGTGATGAGGAAAACATGCTATACCCGATGGCTTCTGAGCCCGCATCAGGAGGCAGCCGCAACACTAAGGCATGA</w:t>
      </w:r>
    </w:p>
    <w:p w:rsidR="0006444C" w:rsidRDefault="0006444C" w:rsidP="0088453A">
      <w:r>
        <w:t>&gt;SbWRKY93</w:t>
      </w:r>
    </w:p>
    <w:p w:rsidR="0006444C" w:rsidRDefault="0006444C" w:rsidP="00FA1634">
      <w:r>
        <w:t>AAACACTCTATTTATCTTGCTACCACCCTGGATTTCTTCTCTCTCCCACCTCTCTTTGACATTTTCAACCAAAACGCATGCCAGCATCGGCGCCACGCCACCCCGTTGATCCTTTTTAACTTTGTTCAAGTTGTCGTACTGTCCGTACAACCCAACCACCCCCTCTCTCCCACCCGCACCCCCACCCCCAAGCAAGTCAACGTCTTCTAGCTCTCTCCTCCTCCATTAGCCACGAACTCAAGAAGCTAGGCTATGGAGGGCGATCTGCGTTGGTGCTGTGGTAGCAGCAGCAACGACTGGGACCTACACGCCGTGGTGCGCCTCGCCAGCTGCAGTGGTGGCAGCCGCAGCCGCGTCACCTCGCCGTCGCCGTGGGCCTCGGACGAATCATTCTCCTGCCTGCCCCCGCCGCCGCAGTCACAGAAGGACGAGGTGACGACGGACGCCGCAGCGTTGCAGCAGCCCCTGATCAGCCCTGCCGTCGACGACCTCTGCGGCCTGCAGCAGGCCTTCTTGGCCGCCACGCCGCAGCCAAGAAGCGAAGCGCCGCCGCCGCAGCCGCCGGCGAAACCACGAACTTCCTACCGCAATAACGACGGCGGCGTTGGCGGCGGACCGACACGATCCAAGAGAAAGTATGTATCAGCCGTGCGCCCATCCAAATGAAATCTCTATTTTCGATTATAACCTCGCGCGCGAAATACTAGCATCTAGGAACGACGTACTCCAGCTCTTTAGATAGGCATAGCATAGGATCTCACACGTACGCCTGTATTCGTAGGAAGAAGAAGAGCCAGGTGACCAGCAAGGAGGTGACGCGGGTGCCTGTGGGCACGTCTGCGGACCCCTG</w:t>
      </w:r>
      <w:r>
        <w:lastRenderedPageBreak/>
        <w:t>GGCGTGGCGCAAGTACGGGCAGAAGCCGATCAAGGGGTCGCCGTACCCGCGCGGCTACTACCGGTGCAGCACCGACAAGGACTGCAGGGCGCGGAAGCAGGTGGAGCGCTGCCGCACCGACGCCTCTACCCTCATCGTCAGCTACACCGGCGAGCACAGCCACCCAGTCCCACTCCACCGCAACGCCCTCGCCGGCACCACGCGCAACAAGCCGCAGCCAGCACCGTCCACCTCCCCAGCCGAGCAGCCTCCAGCTGCGTCGCCGATCGTGGGAGTGGAGTACGAGGAGGACGACACAGTCGCCGCCAGTGTGCTGCTCGAGGATGCCGAGACGGAGGGAGAGGAAGACGTGCTGTCGTTGTTCCTCGAGCTCGCTCCGAGTCCCAGCAACGGCAGTGGCTCCAAGGACGTCATGGTATCCACGGAGCTCCACAATGGCAGAGGCTCGCAGAAAGTCGTGGCACTCTCGAAGCTCCACGAGTTCCGACATCCAGCAACGACGAGCAGCAGCAGAACGAGCGATGGCTTAGGGGCGGCTCCGGCGGCCATGAACGTGACCCACGAGAACTGCCCTTTCTCAGGACTCCGACTCACGACGTAGGAGGCTGTGCAGCGGTGGCGGCGGCGACCAACTGGGGCTGGCTTGTGCTGCATACATCGATCTCGAAGCACACTGCACACAGCACAGGCGCACACAGAATGACAGAATGCTGTTAATCGTCTTGGCTTATTGCGGCAGGATGTACAACCATTCTGAACTCTAGTCAGCATCAAAAGTGTCGCTTTTTACTAGTGTTATAAGTGCTTTTTAATTTAGCTAGTTTGTGTTAAGTGCATGTATAATGTATAA</w:t>
      </w:r>
    </w:p>
    <w:p w:rsidR="0006444C" w:rsidRDefault="0006444C" w:rsidP="00FA1634">
      <w:r>
        <w:t>TTATAGAATAATCAACCTAAAAACCAATTGTTTTTTAGACTTTTGTATTCTTAATTTATTTGTCCTTTAATCAATAAGATCTTCTTGATAGCCCACTCCTTTTTCTGGAATTAATTTCCTTTGTGCTATATACAGATACAGGTCAAATTAAGCAGGTGCAGTAAGGAAGTCCAAGTATATATATTTGGATGATAGCCTACTACACACTACGATATCGGATCTCCGGGGATCAATCCAAAAGCAAGGAAAACAATGTCTATCAGGGCCGTGTTTAGTTCCGAAATTTTTATTTTTATTTGACAAATATTGTCCAATCATG</w:t>
      </w:r>
    </w:p>
    <w:p w:rsidR="0006444C" w:rsidRDefault="0006444C" w:rsidP="0088453A">
      <w:r>
        <w:t>&gt;SbWRKY2</w:t>
      </w:r>
    </w:p>
    <w:p w:rsidR="0006444C" w:rsidRDefault="0006444C" w:rsidP="00FA1634">
      <w:r>
        <w:t>AAGACATCTGGGCCGTCCACCTTACCGACGGCCCTGATCATCACCCTCGTTGACTTTGCAAAATTTTATTCCGATCGTGCTCCACCTCTCACTCCCAAATGGAATATCATATACTCACCAGAATTACTTCCTGCTCAAGTGAAGGAGAAGGACCCAATGAGACTGCCTCCTCACATATGCTCTTGCTCTCCCTGTTTAAGATCACACAAAGATCTTGCAAAGACTCTTTCCAACGCCACCACCATTGCTGCAATTCTCGCAACCTTTCTACCTCTCCACTCAATCATAGTCATAACATAGCACCTGGAGAAATTTCATGTGCAAATCTAAGATTGATTAGTGGTTGCAATCTCACTGGGTAATTCAATCGAGGCTACCAGTGTGCTACCTACTAGCACTCGGATTTGCCGGCGGTGCAAGTTTTCTGATGAAAGCCATGGAGGTAGTGGAGGAAGCCAACCGGGCCGCCGTGGAGAGCTGCAAGAAGCTCGTCGCCGTGCTCTCGCTCTCCGGTGCCGACGCGTTCCGGCCTTTGCCCGTGGCCGCGGAGACCGACGAGGCGGTCGCCCGGTTCGGCAAGGTGGTCGCCGTCCTGAGCGACAGGCTCGGCCATGCCAGAGCAAGGGTTGCTGGCAAGAGGAGCCCACCGGCGCCTCCCGTCGATGCGAGCTGCCTCTTGGAGTACCACCCGTCGCTGGCAGTGGCACCGCGACACACTACCAACGGCGGCCATCTGCTGGTCAGTGCTACTTCTCCTCCTCCTCCTCCGCCGCCGCCGCCGACGACGACGACGTCGCTGCTTGCTAGCATGACGATGCGAAGCGCTGCGGAGCCGATGACGATGAGAAGCCAAAAGGCGGAGGTAGTGGCGCCGGCGGTGCTGGTGTCGCCACCTTGTGCCAGCAACGTGACACTGACGCCGGCCCCGGCCAAGAAGTTTGACAGGAGCATGTTCCTCGAGACGTCGCTGCTAGAGTTAAACAACTCTTGCAGCGTGCCTCCATCTTCGTCGCCGGCCATGGCGGTGCAGAAGAGCAGCCCGAAAGTCGCCGCGCCCAATCCGTGCACCAGCACCCCCCACATCCAGTTGCAGCCCACCACCCAGTTCCAGCCACCGCCACAGCAGCAGGCGGCGAAGAAGCAGAAGAGCTTCCAGTTCGACCAGACGCCGAGCGGCGAGCAGTTCCACATCGAGGTCCCTGTGCCGCTGCCCCGTGGCGCCGCCCCCGCCGCGAAGGAGGTGATCAGCTTCAGCTTCGACAACAACTCGGTGTGCACGTCGTCGGCGGCCACGTCCTTCTTCACGTCCATCAGCAGTCAGCTGATCAGCATGTCCGACGCCGCGACGAGCTCCGCCGCCAGGCCCGCCACGGCGAAGAAGATGTGCGGCAAGGGAGTGGAGGACGGCGGCGGCGGCGTCAGATGCCATTGCCCGAAGAAGAAGTGAGTGGCAGCCATCTGCATTATCCTTGTTGCAATGCAAGGTGGCTAATGGATGATGGGAAATCTGTGCATGCAGGAAGCCGAGGGAGAAGAGGGTGGTGAGGGTGCCGGCGATCAGCGACAAGAACGCCGACATCCCGGCGGACAACTACTCTTGGAGGAAGTATGGGCAGAAACCCATCAAAGGCTCTCCTCACCCAAGGTGCGTTGCATCTTGAGACCATTTCGTTCTCTTCACGCCATTGCTTTATTAGTTA</w:t>
      </w:r>
    </w:p>
    <w:p w:rsidR="0006444C" w:rsidRDefault="0006444C" w:rsidP="00FA1634">
      <w:r>
        <w:t>TAATGTCCATTAATCTGCCATGCCATCTTGTTTGTGCTACTCTCTGCTACACTGCCATTCTTTGATCATTATTCAGAAAAATTGCAGTTTTGTACGACTGAAAAATTCTGAACGAGAGCAGGAGTACTGATGAACATTTGATATGCAGGGGATACTACAGGTGCAGCAGCAAGAAGGACTGCCCGGCGAGGAAGCACGTGGAGCGGTGCCGCAGCGACGCCGCCATGCTGATCGTCACCTACGAGAACGACCACAACCACGCGCAGCCGCTCGACCCCTCCGTGCTCACCGCCGCCAACGCGGAACCTTGAGAGCCCATCGGACGGAGACGGAGACGGTGCCGGAGTCTCTGCCAACGTCGTGCAGGAGCGACGAATTCTTTTCTTATTTCCAAACAAGATGTACAGTGGTGACAATTTGATTGCGTTTCACTGCTCCCGTTTCTCCATGTCTTCTGTTTAGACGAAATTCATTCAGATGAGGCCTCTAGTTTAATTTGTGCATGCCAAAGAGTGTAATCCTACTAGTTGATGTTTCACTTTCATCCGCCATTCAGAATTCACGTGTCACCACCTCGTTTCG</w:t>
      </w:r>
    </w:p>
    <w:p w:rsidR="0006444C" w:rsidRDefault="0006444C" w:rsidP="0088453A">
      <w:r>
        <w:t>&gt;SbWRKY36</w:t>
      </w:r>
    </w:p>
    <w:p w:rsidR="0006444C" w:rsidRDefault="0006444C" w:rsidP="00FA1634">
      <w:r>
        <w:t>CGAGGCAAGGCGCCAAACCAACAACAAAAATATCGCGTACGCTCACGCCTGCAGCCGCCCGCTGGTGCCGCCCGGCTGCCAGTAT</w:t>
      </w:r>
      <w:r>
        <w:lastRenderedPageBreak/>
        <w:t>GGATATGGCTCGCTCGCCCTGCGTGGGCTGCTGCTGCCCTGGGCGCCCCGGTGCTCCCCGATGACACCAGCCAGCATCGTTCGCATAAAAAAAGGCGCCCACTAGCGCGCGCACCCCCGCATATACAGACACGCCGCGCATCGCGAGCGAGCGAGAGAGAGAGAGAAAGAGAGGAGGGATCATTGAAAGCCGCAGCGCCCATCATCGATCCGCCCCCGGCCCGTCTGTTCGCCACCATTTCCTTCACCCCCTTCTTCTTCAATCCCCTCCATCATTCGCTCCAATACTCCGCCCCTCCCCCCCGCCCGCTTTCTCCACCATCAGGGCGAAAATTTTATGCGCGCTTTGGGAAAGCGCGAGTTAGTTTTGCTTTGAAGCTGCCTGCCTTTTTATCCATCCGGGGCTGCGGGCGTCGGGAGAAGCACAGGTTCGAGTCCGGCTCCGTGTACTCCGGCCGGGCGTGGGAACCGAGGCGGCAGCGGCGGCAAGAGAGAGCTAGAGAGGGGGATCTGATCGATGTCGTCGGCCGAGGACGGCTACTGCAGCTCGGATTCGCCGCGGGCGGAATCCCCCGACGAGCCGCTGCTGCCTGCGGCGGTGGCGGACGCGGACGCGGAGTCCCCTCGCGCCGCCGGGTCCGGGATGAACAAGCGCGAGCGCGACCTCAGCGACCTCCCCGCCTCGCCGTCGTCGCCGCTGCCGCCAGCTAAGCGCAGGTACGGACAGGATTCATGTGTCGTGTCTCATCACGCGTGCCTGCGCAGCGAGTATTCTGCGCGGCGCGCGCCCGTGACCCTGCTGCTGCGCTGGTACGGGAATCTAGAAATCAGAGCTGCAAGCAAAGATGGCTGATTTTGGCTCTTGTCTCTTTCTGTGCGAGCAAGCAGCCGGAGATCGGTGGAGAAGCGGGTCGTGTCGGTGCCGCTGGCCGAGTGCGGGGACCGGCCCAGAGGGGCCACCGGGGAGGGGCCGCCGCCGTCGGACTCGTGGGCGTGGCGCAAGTATGGGCAGAAGCCCATCAAGGGCTCCCCCTACCCACGGTACGTACCTAGCTGCTGGCCTTCTGCTCATTCATGTGCGCAACCTAATCAGCATCTGCATGCTAGATTCCCGATTAGCAGCCTGGTAACCTTGCTTTCTGCTTGTGTTTGTGCAGTGGGTACTACCGTTGCAGCAGCTCCAAGGGGTGCCCGGCGAGGAAGCAGGTGGAGCGCAGCCGCGCGGACCCCACCGTGCTGCTCGTCACCTACACCTTCGACCACAACCACGAGGCGCCGCAGCCGAAGAGCAGCAGCTGCCACCAGCAAGGCAAGCCGTCCACGCGGCCGCCGGCGCCGAAGCCTGAGCCCGTGGTCGAGCAGGATGAGCTTGGTCCGGAGCATGAGCTGGCAGAAACAGAAGTGCCAGAGCAGCAGGAGCCGGTGGAAGAGGAGCAGGAGCAGAAGGTCGTCCCAGGTCTGGCCGGGCCGGAAGCGGAAGCGGAAGCGGAACCAACCGCAACGGTGGCGCCGGCGGCAGCCGAGGAGGACGAAAGCTTCGACTTTGGGTGGTTCGACCAGTACCCGACGTGGCACCGTTCGGCGCTGTACGCGCCGCTGCTGCCGCCGGAGGAGTG</w:t>
      </w:r>
    </w:p>
    <w:p w:rsidR="0006444C" w:rsidRDefault="0006444C" w:rsidP="00FA1634">
      <w:r>
        <w:t>GGAGCGGGAGCTGCAGGGGGAAGACGCCCTGTTCGCGGGGCTCGGCGAGCTGCCCGAGTGCGCCGTCGTGTTCGGGCGACGCCGCGAGCTCAGCCTGGCCACCACCGCGCCGTGCTCCTGATGCTGATGGGCTTTCGACTATTTTTACATTTGTTTTCTTTTGCTCCCTTTTGGCACTAGTACATAGTAGCTCTGATCGATGCACGGGGTTTATCTGTTCAAGGCCGGCTGCTGCTGCTGCTGCTGCTGCCTCCCCGTGTTGATTTGGTGCGCGCGCGCGCGTTCTTGTTCGTTCGTGCGTTCGCCGTCCAAAGGTTGTCCCGTTTGCGATGTGATTCCAACCAGAAAGCAGCGAAAGGTTTGGC</w:t>
      </w:r>
    </w:p>
    <w:p w:rsidR="0006444C" w:rsidRDefault="0006444C" w:rsidP="0088453A">
      <w:r>
        <w:t>&gt;SbWRKY34</w:t>
      </w:r>
    </w:p>
    <w:p w:rsidR="0006444C" w:rsidRDefault="0006444C" w:rsidP="00FA1634">
      <w:r>
        <w:t>GCTCGTCTGCTGTTACTACGCACCAACCACTCCAATGCATAATACATATGCGTACGTTAATTAATTCCCGATCCATCCAAGGAATAAGCAAAGCAACCGCTGACAGATGAGGGACGATGATGGATCATCAAGAGACGGACATGGATGGACATGGGGATGGGATAGTTGGGGAGACGTCGCCGTCGCACGCTCGCGCTCGTCGTCTCAAGCAGCTTGTCTGGCTGTCTCTCCTCTTTGTTTAACTTCGCGCCCCGCCCGCCGTCTCCAAGCCTAGCTCAGCTCAGCCAGCGTGCGCGCCCACAAAACCCCACGTCCTCCCCGCCGGCCAATCACACTCACACCGCACGAACCCAGGACGTCGCGACACCGTCGGTCACCGCGACGTACGTAGACGCAGAGCCTCGTGGTAGCTAGTTTAGCTAGCTCACTTCCACACCGCACCGCGCGCCGTGTTGTTGCCTTCTTTTATATCCCGCGGGGATGCGCCTGCCTCGGGGCAGCTGGTGACATCGGATTCATTCGGATCAGGCCAAGAACTGCTCCGGCAAACCTGCCGCGCCCCGCCCGTTGTCTTGTCTGCTGTTTCCGATCGACAACGCCGCGGGCGCGCTTTCTTCTCAAATGGACGCCGAGTGGAGCGACGGCGCGGCGGCGGCGTCACCGCCGACGGTGTCCGGCGGCGAGAGCAAGCCTGGTGCTGCTGGTGCCGTCTCGTCGTCGGCTGATTGCCCAGGGTCGCCGCCGGTGTCGCCTGCGCCACCGTCGACGACGTCGCCAGCTGCTGCTGCTGCTGCTGCCGGGAGCGGGAGGAGGCGGTCGGCGAACAAGCGGGTGGTGACCGTGCCGCTGGCAGACGTCAGCGGGCCTCGGCCTAAGGGCGTCGGCGAGGGCAACACGCCCACGGACTCGTGGGCGTGGCGGAAGTACGGCCAGAAGCCCATCAAGGGCTCGCCTTTTCCGAGGTACACACCACACGTACTAGAAGCAATCGTAATCAATCATGCATCCATGGTTACATGGCCGCCCCGTGTGCTTCGAGTTCTTGTGGACGCATCACGTATTATTAGTCTAGATTTTTGTCGAGTAGTTTTGCTGATCTGGATTTCATTTGGTTTTTGGGGTGCGGCGGGGCAGGGCTTACTACAGGTGCAGCAGCTCCAAGGGGTGCCCGGCGAGGAAGCAGGTGGAGCGGAGCCGGGCCGAGCCGGACAAGGTGATCGTCACCTACTCGTTCGAGCACAGCCACTCCGACGCCGTGGCGAGGGCGCAACAGAACCGCCAGCAGGCCTCGAAGCCAAAGGCGGTCCAGCGGCAGCCAGTCCCGCCGGAGCCGGCGGCGGAGTCCCCGTCATCCGGAAGCTACGACGTCGCTGCTGCCACGGTTTGCGGTGCCGGCGCGCCTGCTGCTGCTGCAGCCGGGACCGAGGTCGGCGGCGCGGCGTCCGTCGAGGTGCGCGACGAGTTCAGGTGGCTCTACGACGGCGTGTCCGTCACCTCCTCGGCGTCGCCCTCGGACGTCGAGGCCGCGGACGAGATGCTGTACGGGGCGATGTTCTTCGGCGCCGCCGCCGCCCCGCCCGCCGCGCCCCTCCCCGACGAGTTCGTCGGCGACGTC</w:t>
      </w:r>
      <w:r>
        <w:lastRenderedPageBreak/>
        <w:t>GGCGGGCTGTTCGACTACGGGGAAGGAGGCGGCGAGGAGGACGCCATGTTCGCGGGTCTCGGCGAGCTGCCCGAGTGCGCCATGG</w:t>
      </w:r>
    </w:p>
    <w:p w:rsidR="0006444C" w:rsidRDefault="0006444C" w:rsidP="00FA1634">
      <w:r>
        <w:t>TGTTCCGGCGGCACGCCGGCGACGGGCTTTCGGTGGCCGGCGGGGTGAAGTGAAGGTCGAGCAGCCGGCCGGCGGAGAGCACAGCCGCAGGCCTGGTGGCCTGACATGTGGGGCAGGCTGGCCGGACTCCAATAAAAACCAGATAAACTCATGTAGAGCTCCTTGATCTATCTACTTTTGGCTTGTTGTTCTCTTCCCTCTTGTCATCACGTAGCCTTTTTCTTTCATCCTTCTCTGATTGGATGTTTATACACAGACACAGACACGGTAGCACATATAAAAACTTGAGGCATTTTACATTTGCATAGAGTTGATTCGGTGGGCTGGCTGGCATGAGGGGTTTGAAAAGGACACACAGATCTTTTCTTGTCAATGGTTTGGTTGAAGCATTTTGTTTTCTGTGCAAGAGCACGAGAGCCAGACAGAGAGAAGCTCAAACAATCAAACCAACGTTTTCTAGCTAGGTCACTGACATGTGGTACAGGCCGGACACAGACTCCAATAGAACCAGATAAACTCATTTGAGCTCCTCTTAATCTATCTACTTTTGAGTTTTGGCTGCGTGTTCTCTTCCCAGTTGTCCCGTAGCTTTTCCTTCATCCTTCTTTGATTGGTTGTTTATATATTCTACAGTACACGGAAACGGTAGCACGTAGTAGAAGAACAAAGTTAAGGCATTTTTGCAGTTGCACAGATCGAGTTGATTTGAAGTCGCAGAAAAAAAAAAGATCAAGTTGATT</w:t>
      </w:r>
    </w:p>
    <w:p w:rsidR="0006444C" w:rsidRDefault="0006444C" w:rsidP="0088453A">
      <w:r>
        <w:t>&gt;SbWRKY5</w:t>
      </w:r>
    </w:p>
    <w:p w:rsidR="0006444C" w:rsidRDefault="0006444C" w:rsidP="00FA1634">
      <w:r>
        <w:t>AAAAGCGAGGGCACTGCCTGCGCTTCGCTGCTCTCCCCGCTGAGCGAGGGCTGCGCCAGGCACCCTACCAGTATTTGTTTGTTTATATTATATATATATATATAAATCGTCGCTCACTCCACTCTGCCGAGCGCCGGGCCCTGGACTCACATACCACTTCGCACTTCCGCAGACGGACCACGGGCGGGGGGGGGCTGGGCTGCTGCTCCTTTGGCTTGGAACCAGGCTACCAGCCGAGGGGAGAGCGAGACGAGAGCGTCCCTGTCCTCCTCCAGCAGGCCTCCACCCTCCCCGTCCCCGAGCTCGTCGTCGCCACACCAGGCGAGGCCGCGGGGCTTCGCTACTCGGAGAGGTTTGCGACCTTCTTCTCCTGCTCCTTCTCTGGTCGGTTTTTTGCATGCGCGTACGTGCTCTGCTGCTCCCTCCCCTGCCGATTTGGTGCCGAGCTTTAGCCTGGTGCCCATGGATGGGGGGCGCGAAGCAGCCGATTGCTTGCTGGCGTAGGGTTTCCCATCTTTGATATTTTTCAGTGGTTGTATTTTACGGCGGAGGGGGGAGAGGGAGAAGAGCAGCAGGGTGGTGGTGGTGGTGGTGGCGGCGATGGCTCCTGGCCTTTTTTTCCCCCTGATAGCGGCGTCGCTTAGGTCTCAGGTGTTTGTTGGCTTGGCTTGTCATGTTGCCTAGTTTTAGTACTGATTTGGACCATTTAAGCGCCATGTTCCCGTGCTCGAATGCCCAATTTTAGCTTACCCGGTCGCCGAAATGCCGCCTTCATGTGCCTCATCATTGTGGGAATCTGCTGCTACCTTCTTTTTTTTTATTCAGGCTGCAAATCTAGGGAGGCTTGCAAATCTTTTATGGCATGGAATGATTAGAGCCACCGCGCGCGTATCAACCTTTGTCACTGTATTTTACTTTTGTGTACGGAGCGGAATGCTTGTGCTGTCACCGCAAGAGATTATATTGCTCTGTGTGCTGCTCAGGCAGTGGTTTGATTTCAGTCAGTGATTGTTTGGTTGCAGGGAGGGCGGAATGGGGCCGTCGTCCATTCAGGAGATGGAGGAGGCCCGAAGGACCGCAGTGCAGAGCTGCCACCGGGTGCTGGCGCTCCTCTCCAACCCGCACGGCCAGCTCGTCCCCAGCAAGGACCTCATGGCTGCCACCGGGGAGGCCGTCGCCAAGTTCGGCTCCCTGACGGCCAAGCTCACCAACTCCAACTCCAACTCCAACGGCAATGGCCTGCAGCTGCAGGGCCACGCTAGGGTCAGGAAGATCAAGAAGCCCCTGCCCATCTTCGACAGCAACCTCTTCCTCGAGAGCTCTGCGGTGGCCGCCGCCGCCGCCGCCACTGTGGCCAAGACGCCCAGCCCGAGCCCGATCACTGGCCTCCAGCTGTTCCCGAGGTACCACCAGATGGAGGGCTCGTCGTCTAAGGATCCTGTCAGGATCCCTACCCAGTTCCCCAAGAGGTTACTGCTAGAGAACCCGGCTGCCGGTCTGGAGGGGCTGCCGTCCAAGGCCCCTCCGGTCCAGATGGTCCAGCCGGTGTCGGTTGCGCCTCCTGCAGGGACGCCTACCCCGGCATTGCCCGCTGCTCACCTTCATTTCCTCCAGCAGAACCAGAGCTACCAGAGGTTTCAGCTCATGCATCAGATGAAGATTCAGAACGAGATGATGAAGAGGAGCAATCTTGGTGATCA</w:t>
      </w:r>
    </w:p>
    <w:p w:rsidR="0006444C" w:rsidRDefault="0006444C" w:rsidP="00FA1634">
      <w:r>
        <w:t>GGGTGGTAGCTTAAGCGGTGGTGGTGGTGGTAAGGGTGTGAATCTCAAGTTTGATAGCTCGAATTGCACAGCGTCATCGTCTCGCTCCTTCCTTTCGTCTCTGAGCATGGAAGGGACTCTTGCGAGTTTGGATGGAAGCCGGGCCAGCAGGCCATTCCAGCTAGTTAGTGGCTCTCAGACATCTAGCACACCGGAGATGGGCCTGGTGCATAGGAAAAGGTGCGCTGGTAGGGAGGATGGGGGTGGTCGGTGCACTACCGGGAGCCGGTGCCATTGTTCAAAGAAAAGGTTGGAATTCTTGGTTATAAACTGATAGGTGACTACTAGCATTATGGTTTTTAAATTTGTTTCTAAAAATCATATTTTTCTATGTAATTTCAGGAAGCTTAGGATAAGGAGGTCCATCAAGGTCCCTGCAATAAGCAACAAGGTTGCAGACATCCCAGCTGATGAGTTCTCGTGGAGGAAGTATGGGCAGAAGCCAATTAAGGGATCCCCACATCCTAGGTACTGAATACTTGTCCATCTGTGACACTTTTAATCTTTTTTGTGTGAATTTGAAGTGTTTCTTACTAGAGTATATGCGGTCCATATTTAATGATATCTGCTTATATCGATTTGGCACTTGCTAATTTATAGTGTAGTTGTACCCACTGACTTGATGCTATTTTAGTTGCATACGAGTATACGACTACCATTTCTGTTGAGTTCAAAGTTAGTATTTCTCCTTTCCATATTCTGGAATGCATGATCTCGCATGGAAGCACGCACCACAAAGGATTACTGATATGAAAAATCTGTCTGAACAAGTGTTCCCCCTACTCTTTAGATGCTGCTTATAGCATTGGGTCGTTTGGCTTCTAATCAAGTTATTCAGTTTTGTTTCGTATTTTACAATAAGCATACTGCTTACTGAGCATACATGTGGTTTGAAAGAAACCTGTTCTAATTATGGTGGCACACCTGTTGCAATCCGAGGAAGGTTACAACTGGCTACCACTTTTGCAACACAGATCACTGTCTTGTACCTTTGTCAAATATGCAGATCACAAATACTCACAAGCTCTCTGCCTTGCAGGGGTTATTACAAGTGTAGCAGCGTGAG</w:t>
      </w:r>
      <w:r>
        <w:lastRenderedPageBreak/>
        <w:t>AGGGTGCCCCGCGAGGAAGCATGTCGAGAGGTGCGTGGACGACCCCTCGATGCTGATTGTTACCTATGAAGGTGACCACAACCACAACCGAGTTCTAGCCCAACCAGCCTGATCTTTCAGGCTATCAATTCAAGATCGCTTCTATAGTCACCCTCCTTCCCCTAGAGGAAGGGAGGACAACAACAACAAGAAGAAGAGCCTAGTGTCTGTACATATTTTCTGCTTCTAACAGTTGGGGGGAGAGAGAGTCAGTTAGCTAGCTCTTTCAGAAGAATCAAATCAATGGTGACAGAAGGAAACTTATCGCGTCGATGGAGAAAGGGAGAGTGCCTCATCAAATCAAATACTCTAGTTTTGTAGTTTCGATTTCTCTTTTGTGTTCATCATCCTGTGTTAGGGCCCCATCCTGTGGTTGCAGTGTAGTAACATTGAGCTGCAGTTGTATGTCTGAGAAATGGTGTTAGGGGGATTGGATCGGAGAAGAAGGCATAAGGCAGGAAAGTGCCTGTAAAAGTGGCTACACCTAGGAACAGAATGTACAATCGTCTTCAGCCCAGTGGTACAATCTTGT</w:t>
      </w:r>
    </w:p>
    <w:p w:rsidR="0006444C" w:rsidRDefault="0006444C" w:rsidP="0088453A">
      <w:r>
        <w:t>&gt;SbWRKY7</w:t>
      </w:r>
    </w:p>
    <w:p w:rsidR="0006444C" w:rsidRDefault="0006444C" w:rsidP="00FA1634">
      <w:r>
        <w:t>TTTTTTCTCTCTTCGTTCACTCTCTCTGCGTCCGGTCTTCTTCGTCCCCTTCTTCGCCTTCACACCTTCTGCCATTTGCGATTTACCATCTCGTGGGGCGACGACGACCGCCGCCCTCCCCTCCGGCCACCGGTCTCGGTCGCGGCTCCCCTGGATTCGCGGCACCGCGTCCGTCTCCGGATCGTCTCGGAGGTGAGCTCGTGGCTTGGGTGGTGATTCTTTTTTTTGTGGGTCGTCGTGCGGCGGTTTGGTGATTGCCTGCCTTTGCCTGGTCGAGTTCCTTCCTGGCGTGCGAATCTTATGGATTATTATTATTAGATAGAGGTGTTCCGTCCGTGCAGTGGGGTTCTTGTGTCCTTCTTGATGCGTCTGCACGCAAGAAATCGCTCGCTGCCCCCCCGGATCGTTGCTTGCCGCGGCCGTCGACGTCGGTGGTCGGTCTCGGTGTCCGCGCCCGCCGCTTCTGGGAGGGATTTCTTGCGGAGACGGCTCCCCCCCGTGATCCGCTCACGAGCTGCTTTCTTGGCTCTATAAGCTTTTCCCGATGCCTGTTGCGTGGTGTACTGGTGTTACGATAAAAGAAGAGCTGAGCTTCTAAGCTTTTCTTAGGATCTGAGTGAATTTTTTTTCCCTGCTGTCCAGATCTGCTGCTGAGGGAGCTGCATATAATCTGAGGTGCTCCTGAAGTGTTCAGAAGAGGTTCCTGTTGTATTTATTTTTGTTGGTGCGAGTGTAATGGAGGAAGTGGAGGAGGCCAACAGGGAAGCCGTGGAGAGCTGCCACAGGGTGCTCGCCTTGCTCTCGCAGCCGCATGACCCCGCACAGGTCAGGAGCATAGCTCTGGGCACGGACGAAGCATGCGCCAAGTTTAGGAAGGTGGTCTCCCTGCTCAGCAATGGAGGAGTGGGAGTAGGAGAAGCCGGACCATCAGGCGCAAGTGGAAGCGGAAGCCATCCGAGAGCTAAGCTTGTTAGCAGAAGACAGAATCCAGGGTTCTTAACTCAGAAAGGCTTCCTGGATAGCAACACCCCGGTTGTGGTGTTGAACAGCGCCCATCCTTCTCCTGCCTCTGCGCAGGTGTATCCTAGAACTGCTGGAGCTCTGGATGCGCAGGGCGTGCATCCCCTCGGAGGACCGCCTAAGCTGGTCCAGCCTTTATCTGCGCATTTTCAGTTTGGCAATGTGTCGTCACGGTATCAGTTCCAGAATCAGCAGCAGCAGCAGCAGAAGTTGCAGGCTGAGATGTTCAAGAGAAGCAACAGTGGGGTTAACTTGAAGTTTGAGAGCACCAGTGGCACGGGGACAATGTCATCGGCGAGGTCCTTCTTGTCGTCTTTGAGCATGGATGGTAGTGTGGCTAGCCTGGATGGCAAGTCATCGTCGTTCCATTTGATCGGTGGGCCTGCAATGAGCGATCCGGTGAACGTGCAGCAGGCCCCAAGGAGGCGATGCACGGGTCGTGGGGAGGATGGGACTGGCAAGTGCGCTGTGACAGGGAGGTGCCATTGTTCAAAGAGAAGGTACATCTGCTACCCCTGTGCTTACTATTACTATTTTAAGTTCAAGATTTTTAATATATCATCACTGTTCTTTTTTATTTCAGTAGGAAGTTGCGGGTAAAGAGGTCGATTAAGGTTCCCGCCATTAGTAATAAGATTGCTGATATACCTCCGGATGAATACTCGTGGAGGAAGTATGGG</w:t>
      </w:r>
    </w:p>
    <w:p w:rsidR="0006444C" w:rsidRDefault="0006444C" w:rsidP="00F53172">
      <w:r>
        <w:t>CAGAAGCCAATTAAGGGTTCCCCTCATCCTAGGTATGGACTGAAGTATGCCTAGTCTAATCTTTCTTGCATGCATGTGGTTTATTAAATAGTGCTTTAGAATAGCTGTGATGATTCCACAATTAATGCCAACAAAACTCATCAGTTTTGTCAGCAAAGACGTCATCATTTGCAAAGTGATAGTGTGGTACAAGTTCCATGACGTACTCAAGTGCCTTCTTGATAAATAAATGAACTGATGATAATCAGATGCTATCTAACATTTGTTTTCTGTACTCAAGGTGCTTCGTTATTGAAGAGGCTATGACATTAAATTATGGTTCCATATATGATGTTGCTCTTTCTTTTGTGTGCACTTTATGGAAATGGATCAATCATGTTGCTTAAAGTGGGCACATTTTTTAAATTGAGCCAAGATTCATTATCTCCGAACCCCCCTCACCATGTCAGTTGCCCACCTTGTCTGGAGCTTTAATATCTTGATAGCAAGTTACATATTGGTAGCAAGCACACAAATATAGTTGTTCCTATGAATGATACACATCTTTGTCTCCATTTAGCTAACACTAGATATGGGAACACTTTGTGTGTTTCTATTCTTATCATAGGCTCATAGCTACATGTTGCTATCTTGATGTTGGCATAAGACCAACTCATTGCTTTCTTGAATAAAATGCAGGGGTTACTACAAATGCAGTAGTGTGAGGGGCTGCCCAGCTAGGAAGCATGTTGAACGGTGTGTAGATGATTCATCAATGCTCATTGTGACATATGAGGGCGAGCACAACCACACCAGAATGCCAACTCAGTCAGCACAGGTTTAGAGAACTCATCATCACTGCTGCACCTCCTTCAGGAAGTGCCACCAACACGGCCTTTGTTGGCAATGGACGGACTGCGCCGGCCGGTCAGGTTAACAATGATTGTGTGGAGACATTTTTAGTAGCTGTCGTTGAGATGTTTGGCCCTTCTTACAGCCACATGATTTGTAGCGAGAATGGAAGTGGGTGAGCACTAGATTTTCTTCTCCCTTATGGAGGTTATCACAATGATGATGACGAGGAAGAACACGCCATTAGATAGGACAGCTGAGCTTTTGCTCAGGATTAGTGTGAAGAGGTGGAAGGGAAGATAAAAGTTGGCGGGAATGAGACAGTTGTGTAAATTTAGTAAAAAAAAAGGGAGTAAAACTAGAGCTGCTCTTCTTGGGCTATCCCGATTGGCTGATTCCCTCACTCACTCACCTGTATCAAGAATAGTGTCAACTGAAAACAAGTGCACAGAGGCTGTCTTTTGCTGTTATAGCAATTCATTCATATTCATTCATGGTCCAATAATCAGCGGTGCTACCTTCTCTATCA</w:t>
      </w:r>
      <w:r>
        <w:lastRenderedPageBreak/>
        <w:t>CGGTTCTAAAATTTATCTTTGTTGTTTAGCATATGAATTCCTTTATCAGCATATGTAGTGTTAGAGAGTGCCACAGTGGTAGACAATTATTGGTTGAATTACCTTGTAATAGTATCCGAAACATCACTTTCATGAAAAGTTGCGTGCAAATAGTATAAAGT</w:t>
      </w:r>
    </w:p>
    <w:p w:rsidR="0006444C" w:rsidRDefault="0006444C" w:rsidP="0088453A">
      <w:r>
        <w:t>&gt;SbWRKY74</w:t>
      </w:r>
    </w:p>
    <w:p w:rsidR="0006444C" w:rsidRDefault="0006444C" w:rsidP="00F53172">
      <w:r>
        <w:t>CTCCGCCGCGCGCTTCCCCCCATTCCTCTCTCTTCCTGCTCCTGCTCCTGCTCCTGCTCTCATCCATCCTCCCTCCTCGATCCCCTCCACGCCGGCCCTGCCGGACCGCGCCGCCGCCGCCGGCCGTTCTCCCCCGCGCCGTGCCTGTGGTTCTGGAGCGGGCGGATTCGTTCGGTGCGTTCTTGGCCCGCCGCCGCCTGTCCGTGTGCCGGAGCCTCGTGCTGCGCGCGGCGTGTTGCCTCCTCCTCCTCCTCCAGTCCAGGTGCGCAATCCGGTACCGTGCTCTTTCCATGAGCCGAGGATTGGAATAATCCACCCTTCCTGAATCCTGATGGGCCGTTTCTTTCGTTCCTGTGCAGTTTGCTTCCGAGCCCTTTTGAGATTCCCCGGAGATCTGCTTAATCCGTGCGGGCTCTCTGGTTCCGATGTGCAGACGCTGCTGCCCGTGAGCGCTGGCAGGAGCCTGAGGTACGTCCGAGGTGGAAGAAGAGGAGTTCGTGGCTGGACGAAAGAACAATCCTTTCTTTGTCCACTCGGCGGCCGCCGCTGCTAGCTTCTCCATTCCAGGTCGGTCGGCTTCCAGTCCAGCCAGCCATGGAGGAGGTGGAGGTGGCCAACAGGGCCGCGGTGGAGAGCTGCCACCGGGTGCTGGCCTTGCTCTCGCAGCAGCAGGACCCGGCCCTGCTCAAGAGCATAGCTTCAGAGACGGCCGAAGCCTGCGCCAAGTTCAGGAAAGTAGCCGCCCTCCTCGGCAGTGGCAGTGGCGGTGGCGGCGGCTGCGGCCATGCTAGAGGCAGGTTCTCCAGACGAGTCCGGCCTATGGGTCTCGTGAACCAGAAGAGTCCCTTGGGGAGCGGCAGTGGTGGCGGCGGCAGCCCGCTGGAGATGATGCCCAGCACCGCTGCTGCTGCTGCTGCGGTGGCGGCTCCGTCTCCATCGACTAGCTACGCACAAATGCGAGCTCGGCTTAACGGTGTGCCAGACTCACGAGGGCTGGATTTGGCCTGCTCCAGCAGCAAGAGTGGCGGCCCTCATCCGTTCGGAGCCCCCAAGCTGGTCCAGCCGCTTTCTGTGCAGTTCCAGATTGGGAATGTTGCGCATAGGTACCCGTTCCACCAGCAGCCCCCGTCGCGGCAGAAGCTGCAGGCCGAGATGTTCAAGAGGAGCAACAGTGGGATCAGCCTCAAGTTCGAGAGCCCCAGCCCCAGTGGCGGCGCTGCTGGCACGATGTCGTCTGCGAGATCATTCATGTCGTCCTTGAGCATGGATGGGAGCATGGCTAGCTTGGATGGGAAGCGGCCATTCCATTTGGTTGGCACCCCGGTGGCGAGCGACCCAGCTGATGCCCACCGCGCACCCAAACGGCGGTGCACGGGTAGAGGGGAGGATGGAAGAGGCAAGTGTGCCACTACCGGCAGGTGCCATTGCTCAAAGAGAAGGTAAGTTAGTGTTCTCAGGGCCATTCTTATGCTTGTTGTTATGTCTTGTTGGGTGCAATATTAACTCCCTTGAATCGTGCTTGCTCTGTTTGACAGGAAACTGCGGATTAAGAGATCAATTAAAGTGCCAGCCATTAGCAACAAAATCGCTGATATACCTCCTGATGAGTACTCGTGGCGCAAGTACGGGCAAAAGCCAATTAAGGGTTCCCCCCACCCGAGGTATAATATGAACTGAACAAGAAATATTCAACTAACATG</w:t>
      </w:r>
    </w:p>
    <w:p w:rsidR="0006444C" w:rsidRDefault="0006444C" w:rsidP="00F53172">
      <w:r>
        <w:t>AAAATGTGTATCAAATCCTTTTCAGTCATAATGATTGATGCATTATTCCCCTTGTTGCACCATGAGAGGTGGCATATCTGCATCAGGCTCTCAGGGTGCCCCTTTATCTGTAGAATAATTGTTGGTTGATCCTCCTCTCCACTTTACCTTTTCCTTCCTCCCAAGTGCTTCTGCAACTAAGGCATGTCGATAACATAGTAGCTAGCGCAATTAAATATTTAGTTAGTGGATAATCTCAGGGTTCAACTCTTTTTGTGCCCATTTACTGAGAAAGCAATGATCTATCATGGGGGACCTAAAGTAGGTAAATTATTATTGCTACATGAATTTGAATGCCATGTTAGGCTATCTACATCCTAATCTTGATTGCGCTCATTCCCCTACCCCATATCAACCTTTAATGTCTGCCCGAGATGATAGGAAAATGTAGCTATACCATGAAGGCAAGCACATGGGGCTGATTGTTCCCCCCAATTTCACATATTCTCATATTCTCTTTGACTTCAATCCAATGCAGGGGTTACTACAAATGCAGCAGCGTCAGGGGCTGCCCGGCAAGGAAGCATGTTGAGCGATGCGTAGATGACCCAGCGATGCTAATCGTGACATACGAAGGCGAGCACAACCATAACCAGTTGCCAGCACAGGCTGCCCAGACCTAGAGGATCAGTAAACTGTCGCTCCATTCAGGAAGCGCCTGGGCCATGCCTTTGCTGAAGGATGACCTAGCTGGTCATGTTAGGATCCGAGGCCTTTGAATTTCGAATGCAGCAGCGATGAACATGGATCCATTTGAGAATTTGATGAGCTGCTTGGCCCCTCTTCTTGAGCTACACGCTGTTACAGATGCTATTGTGGGGACTGCTGCCAAGTTGTTCATCTTTCTTGTGAGCTGTGGCATGTAGTATGATTGAAAGATGGTGCAGGAAGGAAAATGCGGCGTCTGATAGCGACCGGTGAGCTTTGTCGCTGAGAGTCTGAAGGGTTGAAAGCAAAGATTGACAAAAGGAAGTGAACAACCGCGCATTGTTGTAAAGGGTGGATTAGGATGGCAGGGTTGGCTTTTAGCGTGCACAAGTTCGCTTGCCATGACTTGCCTGTGTATGCTGCTTTTTTGCTTTTCTGAAACCTCTTTTTGTTGACAAAAAAAAAAAGGAGAGAGGGAGGAGGTCCGTACTGACCGCTGCAAGCTAGGACCATTTGGATTTTCCAGGTGTAAGCATTCCAGAAGGAAAGGTGCAAAGCTGTTGTTGGTGTGATTTGCCACCCCCAGTACTATTGCTCTTGTGTAAAGCATTACGTGTTAATGATTTCCCCATCCATCTGTGCCACTCTGCAATCTTGAGAGGTCATCTAGAAGATGAATGAATGCTCT</w:t>
      </w:r>
    </w:p>
    <w:p w:rsidR="0006444C" w:rsidRDefault="0006444C" w:rsidP="0088453A">
      <w:r>
        <w:t>&gt;SbWRKY47</w:t>
      </w:r>
    </w:p>
    <w:p w:rsidR="0006444C" w:rsidRDefault="0006444C" w:rsidP="00F53172">
      <w:r>
        <w:t>ATGATCACCATCGATGATCTGCTGAGGAGCTGTGGCGGCGACAGCGGCAGTATTCCAGTTCCTAGCAGCGACGACGGGCGGCAGATGCTTGCGATGGGCGACCACCACCAGCTGACGGTGTCCAGGATCCGCACGGCTGTGTCCATGCTCAACCGCCGCACGGGCCACGCGCGCTTCCGCCGCGGCCCGGTCGTCGCGGAGCAGCATGCATCGTCGGACCACCAGCTGCACCCGCCGGCGGAGAGCGCGCCCCGG</w:t>
      </w:r>
      <w:r>
        <w:lastRenderedPageBreak/>
        <w:t>TGTCGTGGCGCTGGACTTCGTCAATAAGGCTTGCGAGGCGAGGTTCAGCGCGTCGGCCTCGGGGACCAGCTCGTCGCTGCCGTCGAGCCTCACAGTCACAGCCGGCGAAGGGAGCGTCTCCAACGGCCGCGCTCAGCCTCAGGGTCAGTACCCCTTCCAGCCTGTGAGCGGCGGCGGCGGCAGCGACGGCCACTCTGCCAGGAAGCCGCTGCCGCTGGCGGTATCCATGCAGCAGCAGCAGCATGCCTCCCCCGATCACTCCGCCCCTGCAGGCACCGCGCTTAAAAACGGCAAGTGCCACGACCGCGCGCGCTCCGAGAACGACGCCGGCGGCAAGACGCACGGCCACCGCTGCCACTGCTCTAAGAAACGGTACATATACATGCTCATCAAACGCCCGCTGCCATTGGTACCAATGATCGGCTCCATAATTTGGTGAGTCGTAATACGTAGTACTATTTCTGACGAGTTGTGAAACGACGACGGATGGCATGCAGGAAATCGCGCGTGAAGCGGACGGTCCGCGTGCCGGCGATCAGCTCCCGGAACGCGGACATCCCGGCGGATGACTACTCGTGGCGCAAGTACGGCCAGAAGCCCATCAAGGGATCGCCGTATCCCCGGTAAGAAACGAGCTTGTAAACCGTCTGATCAATCCTTGATCCTTGTTCCTCCCAACCCAGCGATCGAGAGGCTGCGACTGACCATGATATGTGCGACTGACCATGATATGTGTACAGCGGCTACTACAAGTGCAGCACGGTGCGCGGGTGCCCGGCGCGGAAGCACGTGGAGCGAGACCCCGGCGAGCCGGCGATGCTTATCGTCACCTACGAGGGCGACCACCGCCACGACGACCAGCAGCAGGAACGGTCGGCCGGCGGCGCGCAGACGGATCACACGACGACGTCCAGTTGA</w:t>
      </w:r>
    </w:p>
    <w:p w:rsidR="0006444C" w:rsidRDefault="0006444C" w:rsidP="0088453A">
      <w:r>
        <w:t>&gt;SbWRKY62</w:t>
      </w:r>
    </w:p>
    <w:p w:rsidR="0006444C" w:rsidRDefault="0006444C" w:rsidP="00F53172">
      <w:r>
        <w:t>ACCTCCCAACCCAATCTCCTCAGACTCAAGAGAGCCCCAAGCCAAGATCTGCGCGGGCAAGTCACCGGCGAAGCACCGGCTCCCATGGCCGTGGACCTGATGGGCTGCTACGCCCCGCGCCGCGCCGACGACCAGCTCGCCATCCAGGAGGCGGCGGCGGAAAGTCTCCGCAGCCTGGAGCTCCTGGTGTCGTCCCTGTCCACCCAGGCCGGCGCGCCGCACAGGGCCGCTCATCACCTGCAGCAGCAGCAGCCGTTCGGCGAGATCGCCGACCAGGCCGTCTCCAAGTTCCGCAAGGTCATCTCCATCCTGGACCGCACCGGCCACGCCCGCTTCCGCCGCGGGCCCGTCGAGTCCCCGCCGCGGGCGGCCGCGGCGCCTCCGGTCCCCGCTCCCGCTCCGGCTCTCTCCCTGGCTCCGTTGGCTCACGTGGCGCCCGTCAGCGCGGCGCAGCCGGCGCCGGCTTCCCAGCCGCCGCAGAGCCTGACGCTGGACTTCACGAAGCCTAACCTGACCATGTCGGGCGCCACGTCCGTCACCTCCACGTCGTTCTTCTCCTCCGTCACGGCCGGCGAGGGCAGCGTCTCCAAGGGCCGGAGCCTGATGTCCTCCGGCAAGCCGCCGCTGTCCGGCCACAAGCGGAAGCCCTGCGCCGGCGCGCACTCCGAGGCCACCACCAACGGCGGCCGCTGCCACTGCTCCAAGAGAAGGTAACGCCGGCCGATGTCCAAATTAAAGGCTTCCTCAAAAACACCACTTGCTGTTTGTAGCTTGTCTTCTAACCCACGGTACTTTTTTTATTTTTTGGCAGGAAAAACCGCGTGAAGAGGACCATCAGAGTGCCGGCGATCAGCTCGAAGATCGCCGACATCCCGCCGGACGAGTACTCGTGGAGGAAGTACGGCCAGAAGCCCATCAAGGGCTCCCCTTACCCACGGTAAATTTCCTCCACCGAGAGCCGGAATCGCTCGTCTCGTCTCCTCCGTCGTCGCGCAAGGAATCTGACTGTTTTCTGGTCATGTGGTCCACAGGGGCTACTACAAGTGCAGCACTGTGCGGGGATGCCCGGCGAGGAAGCACGTGGAGCGCGCCACCGACGACCCGGCCATGCTGGTGGTGACCTACGAGGGCGAGCACCGCCACACGCCCGGAGCGGCCGGGCCCAGCCCCCTGGCGACCGCGTCTCCGGTGGCCGCCGCTGTCTCCGCCGGCAACGGCCATGTCTAGTCGTTCCAAAGCTAGGATTAGCTTCTCTCTTCTTTTTTGAGCTGCTTGCCCCCCGATCTGATGTCCGTGTAAAAAAAGGAACAAGGTTGTAGAAAGAGGGAGTGCACACCTTCGATGCCGCAAAAACTCTCAAACTTGATGAATCGCATATCTCCGATTGGTGCTCGCTCACGCTTCCTGTTTTTTTGTTTTGTTGTTGTTCTGAGAAAATACAATAGCCCTCAAAATCGGACGAAAATCGCGACCGCTGACCTGCAGATCTGAACATCTGACGCAGCTGTAGACTGTAGCTGCGACTGTAAAATAATTGTAT</w:t>
      </w:r>
    </w:p>
    <w:p w:rsidR="0006444C" w:rsidRDefault="0006444C" w:rsidP="0088453A">
      <w:r>
        <w:t>&gt;SbWRKY64</w:t>
      </w:r>
    </w:p>
    <w:p w:rsidR="003F01D5" w:rsidRDefault="0006444C" w:rsidP="00F53172">
      <w:r>
        <w:t>ATTGACTTTGCACAGCCCCGGCGGGCAGCTCGTCGCCTAGCATTTGGTTGGTCCTCTCCTCTCGCTCAGCTCCTCCCCTCCCCACTTCCATTTCCACCTATAAAACCCACCCCCCACCACCACCTGTTCCCACCTCACAATCCCCACAACCCAAGAAAGCAGCAGCAGCAGCAGCACCACCACCACCACCACCGCGCGGATCTGACCTCCAACTCCAAGCAGCAGCAGAGCAGAGCAGGGGCAAGCCATGGCGGTGGACCTGATGTCGTCCTGCGGCGGCCGGGCCGGGGCGTACGAGCAGCTGGCGTTCCAGGAGGCGGCCGCGGCGGGGCTGCGCAGCCTGGAGCTGCTGGCTTCGTCGCTGTCGTCCCCGTGCGGAGCGGGGCAGCGGGCCGAGTCGCCGCCGCTCGGGCAGATCGCGGACCAGGCCGTGTCCCGCTTCCGCCGCGTCATCAACCTGCTGGACCGCACGGGGCACGCCCGCTTCCGCCGCGCGCCCGTCGCCGCGGTGGAGACGGAGACGACGCTCCAGGCCGCGGTGGAGGAGCCGCAGCCGCCTCAGAAGAAGGCCGCCCTGACGCTGGACTTCACCAAGCCGGTCCCGGTCCCGGCGGCGGCGGCGACCAAGCCGGCAGCGCCGGCGCCGGCGCCGGCCGTGTCCGGTACCTCGACCTCGTTCCTGTCGTCCGTGACCGCGGGCGGCGGCGGCGAAGGGAGCGTGTCCAAGGGGTGCAGTCTGGCCGTGTCCTCCGGCAAGCCTCCCCTCCCGAAGCGCAAGCTCCCGTGCCCCGCCTCCGCTCCCCAGCAGGCGCAGGCGCACCAGCACCAGCACCAGCACCAGCACCTCGCGGAGTCGTCCGCCGGGCGTTGCCACTGCTCGAAGAAGAAGCGGAGCCGTCAGGGCCTGTCCCGGCGCACGGTGCGCGTGCCCGCGGCAGCCGCGGCCGCAGGAGCGCCGGGGTCCCACGTGCCGGCGTCGTCGGACATCCCCGCCGACGACTACTCGTGGCGCAAGTACGG</w:t>
      </w:r>
      <w:r>
        <w:lastRenderedPageBreak/>
        <w:t>GCAGAAGCCCATCAAGGGGTCCCCTTACCCGCGCGGCTACTACCGCTGCAGCAGCGCCAAGGGCTGCCCCGCGCGGAAGCACGTGGAGCGCGCCGCCGACGACCCGGCCATGCTCGTCGTCACCTACGAGGGCGACCACCGCCACGACGCCGCCGCCGCCGCCGTCCGCGCCCGCGCGGCCTGAAGATGATCGTTTGCAGGCGGTGGCAGCTCTAGTCAATCATCAGTGCTCGTAGTAGTAGTTGTAGTCCGCTCTTGTTTGATTTGTTCTTTGGATTAATTAAATTAGTGGTAGATCTCCTCAAGCTTTGCTTGCTTCTGTAAAGAAATTAAAGAGCTTCTAAACTTGAATTCGCCATGAATTTTCTCCAAGCTTTTTTACAGATATACAGTATATATATATATATATATTATATAACGCGTGAATGAATTTCTCGGA</w:t>
      </w:r>
    </w:p>
    <w:sectPr w:rsidR="003F01D5" w:rsidSect="00E65F79">
      <w:pgSz w:w="11906" w:h="16838"/>
      <w:pgMar w:top="1440" w:right="1440" w:bottom="1560" w:left="1440" w:header="851" w:footer="992" w:gutter="0"/>
      <w:cols w:space="425"/>
      <w:docGrid w:type="lines" w:linePitch="31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等线">
    <w:altName w:val="SimSun"/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altName w:val="SimSun"/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tDQ1sLA0tTQ2NzUyMDBS0lEKTi0uzszPAykwrAUAjS+eCCwAAAA="/>
  </w:docVars>
  <w:rsids>
    <w:rsidRoot w:val="0006444C"/>
    <w:rsid w:val="00053A8B"/>
    <w:rsid w:val="0006444C"/>
    <w:rsid w:val="000B05FD"/>
    <w:rsid w:val="00174C5B"/>
    <w:rsid w:val="003F01D5"/>
    <w:rsid w:val="0042316E"/>
    <w:rsid w:val="0044458F"/>
    <w:rsid w:val="00621952"/>
    <w:rsid w:val="00623996"/>
    <w:rsid w:val="00633210"/>
    <w:rsid w:val="006713C9"/>
    <w:rsid w:val="006A4DB3"/>
    <w:rsid w:val="007B1EA3"/>
    <w:rsid w:val="008074A1"/>
    <w:rsid w:val="00822D6C"/>
    <w:rsid w:val="0088453A"/>
    <w:rsid w:val="00893DD9"/>
    <w:rsid w:val="008D7EC9"/>
    <w:rsid w:val="00A254DB"/>
    <w:rsid w:val="00A61F99"/>
    <w:rsid w:val="00E65F79"/>
    <w:rsid w:val="00EA4AA1"/>
    <w:rsid w:val="00F53172"/>
    <w:rsid w:val="00FA1634"/>
    <w:rsid w:val="00FC7D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453A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88453A"/>
  </w:style>
  <w:style w:type="paragraph" w:customStyle="1" w:styleId="Style2">
    <w:name w:val="Style2"/>
    <w:basedOn w:val="Style1"/>
    <w:link w:val="Style2Char"/>
    <w:qFormat/>
    <w:rsid w:val="0088453A"/>
  </w:style>
  <w:style w:type="character" w:customStyle="1" w:styleId="Style1Char">
    <w:name w:val="Style1 Char"/>
    <w:basedOn w:val="DefaultParagraphFont"/>
    <w:link w:val="Style1"/>
    <w:rsid w:val="0088453A"/>
  </w:style>
  <w:style w:type="character" w:customStyle="1" w:styleId="Style2Char">
    <w:name w:val="Style2 Char"/>
    <w:basedOn w:val="Style1Char"/>
    <w:link w:val="Style2"/>
    <w:rsid w:val="0088453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95</Pages>
  <Words>50903</Words>
  <Characters>290152</Characters>
  <Application>Microsoft Office Word</Application>
  <DocSecurity>0</DocSecurity>
  <Lines>2417</Lines>
  <Paragraphs>6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3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n</dc:creator>
  <cp:lastModifiedBy>amin</cp:lastModifiedBy>
  <cp:revision>21</cp:revision>
  <dcterms:created xsi:type="dcterms:W3CDTF">2019-11-29T13:49:00Z</dcterms:created>
  <dcterms:modified xsi:type="dcterms:W3CDTF">2019-11-29T16:33:00Z</dcterms:modified>
</cp:coreProperties>
</file>